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077C4" w:rsidP="007077C4" w14:paraId="7AFD60A6" w14:textId="545F58E6">
      <w:pPr>
        <w:autoSpaceDE w:val="0"/>
        <w:autoSpaceDN w:val="0"/>
        <w:spacing w:after="0" w:line="240" w:lineRule="auto"/>
        <w:ind w:firstLine="720"/>
        <w:jc w:val="center"/>
        <w:rPr>
          <w:rFonts w:cstheme="minorHAnsi"/>
          <w:b/>
          <w:color w:val="FF0000"/>
          <w:sz w:val="40"/>
          <w:szCs w:val="56"/>
        </w:rPr>
      </w:pPr>
      <w:bookmarkStart w:id="0" w:name="_Toc509534838"/>
      <w:bookmarkStart w:id="1" w:name="_Toc152670114"/>
      <w:r w:rsidRPr="00C201FE">
        <w:rPr>
          <w:noProof/>
        </w:rPr>
        <w:drawing>
          <wp:anchor distT="0" distB="0" distL="114300" distR="114300" simplePos="0" relativeHeight="251658240" behindDoc="1" locked="0" layoutInCell="1" allowOverlap="1">
            <wp:simplePos x="0" y="0"/>
            <wp:positionH relativeFrom="column">
              <wp:posOffset>-5080</wp:posOffset>
            </wp:positionH>
            <wp:positionV relativeFrom="paragraph">
              <wp:posOffset>228600</wp:posOffset>
            </wp:positionV>
            <wp:extent cx="5943600" cy="2701290"/>
            <wp:effectExtent l="0" t="0" r="0" b="3810"/>
            <wp:wrapNone/>
            <wp:docPr id="218718667" name="Picture 21871866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718667" name="Picture 589962006" descr="Diagram&#10;&#10;Description automatically generated with medium confidence"/>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2701290"/>
                    </a:xfrm>
                    <a:prstGeom prst="rect">
                      <a:avLst/>
                    </a:prstGeom>
                    <a:noFill/>
                  </pic:spPr>
                </pic:pic>
              </a:graphicData>
            </a:graphic>
            <wp14:sizeRelH relativeFrom="margin">
              <wp14:pctWidth>0</wp14:pctWidth>
            </wp14:sizeRelH>
            <wp14:sizeRelV relativeFrom="margin">
              <wp14:pctHeight>0</wp14:pctHeight>
            </wp14:sizeRelV>
          </wp:anchor>
        </w:drawing>
      </w:r>
    </w:p>
    <w:p w:rsidR="007077C4" w:rsidP="007077C4" w14:paraId="6571C53A" w14:textId="77777777">
      <w:pPr>
        <w:autoSpaceDE w:val="0"/>
        <w:autoSpaceDN w:val="0"/>
        <w:spacing w:after="0" w:line="240" w:lineRule="auto"/>
        <w:ind w:firstLine="720"/>
        <w:jc w:val="center"/>
        <w:rPr>
          <w:rFonts w:cstheme="minorHAnsi"/>
          <w:b/>
          <w:color w:val="FF0000"/>
          <w:sz w:val="40"/>
          <w:szCs w:val="56"/>
        </w:rPr>
      </w:pPr>
    </w:p>
    <w:p w:rsidR="007077C4" w:rsidP="007077C4" w14:paraId="58A83BD4" w14:textId="77777777">
      <w:pPr>
        <w:tabs>
          <w:tab w:val="left" w:pos="6175"/>
        </w:tabs>
        <w:autoSpaceDE w:val="0"/>
        <w:autoSpaceDN w:val="0"/>
        <w:spacing w:after="0" w:line="240" w:lineRule="auto"/>
        <w:ind w:firstLine="720"/>
        <w:rPr>
          <w:rFonts w:cstheme="minorHAnsi"/>
          <w:b/>
          <w:color w:val="FF0000"/>
          <w:sz w:val="40"/>
          <w:szCs w:val="56"/>
        </w:rPr>
      </w:pPr>
      <w:bookmarkStart w:id="2" w:name="OLE_LINK65"/>
      <w:r>
        <w:rPr>
          <w:rFonts w:cstheme="minorHAnsi"/>
          <w:b/>
          <w:color w:val="FF0000"/>
          <w:sz w:val="40"/>
          <w:szCs w:val="56"/>
        </w:rPr>
        <w:tab/>
      </w:r>
    </w:p>
    <w:p w:rsidR="007077C4" w:rsidP="007077C4" w14:paraId="490C1439" w14:textId="77777777">
      <w:pPr>
        <w:autoSpaceDE w:val="0"/>
        <w:autoSpaceDN w:val="0"/>
        <w:spacing w:after="0" w:line="240" w:lineRule="auto"/>
        <w:ind w:firstLine="720"/>
        <w:jc w:val="center"/>
        <w:rPr>
          <w:rFonts w:cstheme="minorHAnsi"/>
          <w:b/>
          <w:color w:val="FF0000"/>
          <w:sz w:val="40"/>
          <w:szCs w:val="56"/>
        </w:rPr>
      </w:pPr>
    </w:p>
    <w:p w:rsidR="007077C4" w:rsidP="007077C4" w14:paraId="6F70B13C" w14:textId="77777777">
      <w:pPr>
        <w:autoSpaceDE w:val="0"/>
        <w:autoSpaceDN w:val="0"/>
        <w:spacing w:after="0" w:line="240" w:lineRule="auto"/>
        <w:ind w:firstLine="720"/>
        <w:jc w:val="center"/>
        <w:rPr>
          <w:rFonts w:cstheme="minorHAnsi"/>
          <w:b/>
          <w:color w:val="FF0000"/>
          <w:sz w:val="40"/>
          <w:szCs w:val="56"/>
        </w:rPr>
      </w:pPr>
    </w:p>
    <w:p w:rsidR="007077C4" w:rsidP="007077C4" w14:paraId="514C4587" w14:textId="77777777">
      <w:pPr>
        <w:autoSpaceDE w:val="0"/>
        <w:autoSpaceDN w:val="0"/>
        <w:spacing w:after="0" w:line="240" w:lineRule="auto"/>
        <w:ind w:firstLine="720"/>
        <w:jc w:val="center"/>
        <w:rPr>
          <w:rFonts w:cstheme="minorHAnsi"/>
          <w:b/>
          <w:color w:val="FF0000"/>
          <w:sz w:val="40"/>
          <w:szCs w:val="56"/>
        </w:rPr>
      </w:pPr>
    </w:p>
    <w:p w:rsidR="007077C4" w:rsidP="007077C4" w14:paraId="76143A42" w14:textId="77777777">
      <w:pPr>
        <w:autoSpaceDE w:val="0"/>
        <w:autoSpaceDN w:val="0"/>
        <w:spacing w:after="0" w:line="240" w:lineRule="auto"/>
        <w:ind w:firstLine="720"/>
        <w:jc w:val="center"/>
        <w:rPr>
          <w:rFonts w:cstheme="minorHAnsi"/>
          <w:b/>
          <w:color w:val="FF0000"/>
          <w:sz w:val="40"/>
          <w:szCs w:val="56"/>
        </w:rPr>
      </w:pPr>
    </w:p>
    <w:p w:rsidR="007077C4" w:rsidP="007077C4" w14:paraId="010BFD9A" w14:textId="77777777">
      <w:pPr>
        <w:autoSpaceDE w:val="0"/>
        <w:autoSpaceDN w:val="0"/>
        <w:spacing w:after="0" w:line="240" w:lineRule="auto"/>
        <w:ind w:firstLine="720"/>
        <w:jc w:val="center"/>
        <w:rPr>
          <w:rFonts w:cstheme="minorHAnsi"/>
          <w:b/>
          <w:color w:val="FF0000"/>
          <w:sz w:val="40"/>
          <w:szCs w:val="56"/>
        </w:rPr>
      </w:pPr>
    </w:p>
    <w:p w:rsidR="007077C4" w:rsidP="007077C4" w14:paraId="440CA7BB" w14:textId="77777777">
      <w:pPr>
        <w:autoSpaceDE w:val="0"/>
        <w:autoSpaceDN w:val="0"/>
        <w:spacing w:after="0" w:line="240" w:lineRule="auto"/>
        <w:ind w:firstLine="720"/>
        <w:jc w:val="center"/>
        <w:rPr>
          <w:rFonts w:cstheme="minorHAnsi"/>
          <w:b/>
          <w:color w:val="FF0000"/>
          <w:sz w:val="40"/>
          <w:szCs w:val="56"/>
        </w:rPr>
      </w:pPr>
    </w:p>
    <w:p w:rsidR="007077C4" w:rsidP="007077C4" w14:paraId="66B6DDD1" w14:textId="77777777">
      <w:pPr>
        <w:autoSpaceDE w:val="0"/>
        <w:autoSpaceDN w:val="0"/>
        <w:spacing w:after="0" w:line="240" w:lineRule="auto"/>
        <w:rPr>
          <w:rFonts w:cstheme="minorHAnsi"/>
          <w:b/>
          <w:color w:val="FF0000"/>
          <w:sz w:val="48"/>
          <w:szCs w:val="56"/>
        </w:rPr>
      </w:pPr>
    </w:p>
    <w:p w:rsidR="007077C4" w:rsidP="007077C4" w14:paraId="10688268" w14:textId="77777777">
      <w:pPr>
        <w:autoSpaceDE w:val="0"/>
        <w:autoSpaceDN w:val="0"/>
        <w:spacing w:after="0" w:line="240" w:lineRule="auto"/>
        <w:jc w:val="center"/>
        <w:rPr>
          <w:rFonts w:cstheme="minorHAnsi"/>
          <w:b/>
          <w:color w:val="FF0000"/>
          <w:sz w:val="48"/>
          <w:szCs w:val="56"/>
        </w:rPr>
      </w:pPr>
    </w:p>
    <w:p w:rsidR="007077C4" w:rsidP="007077C4" w14:paraId="145F7D57" w14:textId="77777777">
      <w:pPr>
        <w:autoSpaceDE w:val="0"/>
        <w:autoSpaceDN w:val="0"/>
        <w:spacing w:after="0" w:line="240" w:lineRule="auto"/>
        <w:jc w:val="center"/>
        <w:rPr>
          <w:rFonts w:cstheme="minorHAnsi"/>
          <w:b/>
          <w:color w:val="FF0000"/>
          <w:sz w:val="48"/>
          <w:szCs w:val="56"/>
        </w:rPr>
      </w:pPr>
    </w:p>
    <w:p w:rsidR="007077C4" w:rsidP="007077C4" w14:paraId="2E5836DE" w14:textId="669D89BA">
      <w:pPr>
        <w:autoSpaceDE w:val="0"/>
        <w:autoSpaceDN w:val="0"/>
        <w:spacing w:after="0" w:line="240" w:lineRule="auto"/>
        <w:jc w:val="center"/>
        <w:rPr>
          <w:rFonts w:cstheme="minorHAnsi"/>
          <w:b/>
          <w:color w:val="FF0000"/>
          <w:sz w:val="48"/>
          <w:szCs w:val="56"/>
        </w:rPr>
      </w:pPr>
      <w:r>
        <w:rPr>
          <w:noProof/>
        </w:rPr>
        <mc:AlternateContent>
          <mc:Choice Requires="wps">
            <w:drawing>
              <wp:inline distT="0" distB="0" distL="0" distR="0">
                <wp:extent cx="5943600" cy="2332355"/>
                <wp:effectExtent l="0" t="0" r="0" b="0"/>
                <wp:docPr id="1019282414" name="Rectangle: Rounded Corners 1019282414"/>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2332355"/>
                        </a:xfrm>
                        <a:prstGeom prst="roundRect">
                          <a:avLst>
                            <a:gd name="adj" fmla="val 16667"/>
                          </a:avLst>
                        </a:prstGeom>
                        <a:noFill/>
                        <a:ln w="12700">
                          <a:solidFill>
                            <a:srgbClr val="F8941D"/>
                          </a:solidFill>
                          <a:miter lim="800000"/>
                          <a:headEnd/>
                          <a:tailEnd/>
                        </a:ln>
                      </wps:spPr>
                      <wps:txbx>
                        <w:txbxContent>
                          <w:p w:rsidR="007077C4" w:rsidP="007077C4" w14:textId="3090C7AC">
                            <w:pPr>
                              <w:spacing w:after="0" w:line="240" w:lineRule="auto"/>
                              <w:jc w:val="center"/>
                              <w:rPr>
                                <w:rFonts w:cstheme="minorHAnsi"/>
                                <w:i/>
                                <w:color w:val="000000" w:themeColor="text1"/>
                                <w:sz w:val="80"/>
                                <w:szCs w:val="80"/>
                              </w:rPr>
                            </w:pPr>
                            <w:r>
                              <w:rPr>
                                <w:rFonts w:cstheme="minorHAnsi"/>
                                <w:i/>
                                <w:color w:val="000000" w:themeColor="text1"/>
                                <w:sz w:val="80"/>
                                <w:szCs w:val="80"/>
                              </w:rPr>
                              <w:t xml:space="preserve">Workforce Follow-up </w:t>
                            </w:r>
                          </w:p>
                        </w:txbxContent>
                      </wps:txbx>
                      <wps:bodyPr rot="0" vert="horz" wrap="square" lIns="91440" tIns="45720" rIns="91440" bIns="45720" anchor="ctr" anchorCtr="0" upright="1"/>
                    </wps:wsp>
                  </a:graphicData>
                </a:graphic>
              </wp:inline>
            </w:drawing>
          </mc:Choice>
          <mc:Fallback>
            <w:pict>
              <v:roundrect id="Rectangle: Rounded Corners 1019282414" o:spid="_x0000_i1025" style="width:468pt;height:183.65pt;mso-left-percent:-10001;mso-position-horizontal-relative:char;mso-position-vertical-relative:line;mso-top-percent:-10001;mso-wrap-style:square;visibility:visible;v-text-anchor:middle" arcsize="10923f" filled="f" strokecolor="#f8941d" strokeweight="1pt">
                <v:stroke joinstyle="miter"/>
                <v:textbox>
                  <w:txbxContent>
                    <w:p w:rsidR="007077C4" w:rsidP="007077C4" w14:paraId="3EC825F0" w14:textId="3090C7AC">
                      <w:pPr>
                        <w:spacing w:after="0" w:line="240" w:lineRule="auto"/>
                        <w:jc w:val="center"/>
                        <w:rPr>
                          <w:rFonts w:cstheme="minorHAnsi"/>
                          <w:i/>
                          <w:color w:val="000000" w:themeColor="text1"/>
                          <w:sz w:val="80"/>
                          <w:szCs w:val="80"/>
                        </w:rPr>
                      </w:pPr>
                      <w:r>
                        <w:rPr>
                          <w:rFonts w:cstheme="minorHAnsi"/>
                          <w:i/>
                          <w:color w:val="000000" w:themeColor="text1"/>
                          <w:sz w:val="80"/>
                          <w:szCs w:val="80"/>
                        </w:rPr>
                        <w:t xml:space="preserve">Workforce Follow-up </w:t>
                      </w:r>
                    </w:p>
                  </w:txbxContent>
                </v:textbox>
                <w10:wrap type="none"/>
                <w10:anchorlock/>
              </v:roundrect>
            </w:pict>
          </mc:Fallback>
        </mc:AlternateContent>
      </w:r>
    </w:p>
    <w:p w:rsidR="007077C4" w:rsidP="007077C4" w14:paraId="093DA856" w14:textId="644E0380">
      <w:pPr>
        <w:rPr>
          <w:rStyle w:val="BodyTextFirstIndent2Char"/>
        </w:rPr>
      </w:pPr>
      <w:r>
        <w:rPr>
          <w:noProof/>
        </w:rPr>
        <mc:AlternateContent>
          <mc:Choice Requires="wps">
            <w:drawing>
              <wp:anchor distT="0" distB="0" distL="114300" distR="114300" simplePos="0" relativeHeight="251659264" behindDoc="0" locked="0" layoutInCell="1" allowOverlap="1">
                <wp:simplePos x="0" y="0"/>
                <wp:positionH relativeFrom="margin">
                  <wp:posOffset>0</wp:posOffset>
                </wp:positionH>
                <wp:positionV relativeFrom="paragraph">
                  <wp:posOffset>153670</wp:posOffset>
                </wp:positionV>
                <wp:extent cx="5943600" cy="1115695"/>
                <wp:effectExtent l="0" t="0" r="0" b="0"/>
                <wp:wrapTopAndBottom/>
                <wp:docPr id="1510790718" name="Rectangle: Rounded Corners 1510790718"/>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1115695"/>
                        </a:xfrm>
                        <a:prstGeom prst="roundRect">
                          <a:avLst>
                            <a:gd name="adj" fmla="val 16667"/>
                          </a:avLst>
                        </a:prstGeom>
                        <a:solidFill>
                          <a:srgbClr val="0070C0"/>
                        </a:solidFill>
                        <a:ln>
                          <a:noFill/>
                        </a:ln>
                      </wps:spPr>
                      <wps:txbx>
                        <w:txbxContent>
                          <w:p w:rsidR="007077C4" w:rsidRPr="00DD3CF8" w:rsidP="008238AF" w14:textId="744894E8">
                            <w:pPr>
                              <w:jc w:val="center"/>
                              <w:rPr>
                                <w:rFonts w:cstheme="minorHAnsi"/>
                                <w:iCs/>
                                <w:strike/>
                                <w:color w:val="FFFFFF" w:themeColor="background1"/>
                                <w:sz w:val="48"/>
                                <w:szCs w:val="48"/>
                              </w:rPr>
                            </w:pPr>
                            <w:r w:rsidRPr="008238AF">
                              <w:rPr>
                                <w:rFonts w:cstheme="minorHAnsi"/>
                                <w:iCs/>
                                <w:color w:val="FFFFFF" w:themeColor="background1"/>
                                <w:sz w:val="48"/>
                                <w:szCs w:val="48"/>
                              </w:rPr>
                              <w:t xml:space="preserve">OMB </w:t>
                            </w:r>
                            <w:r w:rsidRPr="008238AF">
                              <w:rPr>
                                <w:rFonts w:cstheme="minorHAnsi"/>
                                <w:iCs/>
                                <w:color w:val="FFFFFF" w:themeColor="background1"/>
                                <w:sz w:val="48"/>
                                <w:szCs w:val="48"/>
                              </w:rPr>
                              <w:t>Review Draft</w:t>
                            </w:r>
                          </w:p>
                        </w:txbxContent>
                      </wps:txbx>
                      <wps:bodyPr rot="0" vertOverflow="clip" horzOverflow="clip" vert="horz" wrap="square" lIns="91440" tIns="45720" rIns="91440" bIns="45720" anchor="ctr" anchorCtr="0" upright="1"/>
                    </wps:wsp>
                  </a:graphicData>
                </a:graphic>
                <wp14:sizeRelH relativeFrom="page">
                  <wp14:pctWidth>0</wp14:pctWidth>
                </wp14:sizeRelH>
                <wp14:sizeRelV relativeFrom="page">
                  <wp14:pctHeight>0</wp14:pctHeight>
                </wp14:sizeRelV>
              </wp:anchor>
            </w:drawing>
          </mc:Choice>
          <mc:Fallback>
            <w:pict>
              <v:roundrect id="Rectangle: Rounded Corners 1510790718" o:spid="_x0000_s1026" style="width:468pt;height:87.85pt;margin-top:12.1pt;margin-left:0;mso-height-percent:0;mso-height-relative:page;mso-position-horizontal-relative:margin;mso-width-percent:0;mso-width-relative:page;mso-wrap-distance-bottom:0;mso-wrap-distance-left:9pt;mso-wrap-distance-right:9pt;mso-wrap-distance-top:0;mso-wrap-style:square;position:absolute;visibility:visible;v-text-anchor:middle;z-index:251660288" arcsize="10923f" fillcolor="#0070c0" stroked="f">
                <v:textbox>
                  <w:txbxContent>
                    <w:p w:rsidR="007077C4" w:rsidRPr="00DD3CF8" w:rsidP="008238AF" w14:paraId="2B8403BF" w14:textId="744894E8">
                      <w:pPr>
                        <w:jc w:val="center"/>
                        <w:rPr>
                          <w:rFonts w:cstheme="minorHAnsi"/>
                          <w:iCs/>
                          <w:strike/>
                          <w:color w:val="FFFFFF" w:themeColor="background1"/>
                          <w:sz w:val="48"/>
                          <w:szCs w:val="48"/>
                        </w:rPr>
                      </w:pPr>
                      <w:r w:rsidRPr="008238AF">
                        <w:rPr>
                          <w:rFonts w:cstheme="minorHAnsi"/>
                          <w:iCs/>
                          <w:color w:val="FFFFFF" w:themeColor="background1"/>
                          <w:sz w:val="48"/>
                          <w:szCs w:val="48"/>
                        </w:rPr>
                        <w:t xml:space="preserve">OMB </w:t>
                      </w:r>
                      <w:r w:rsidRPr="008238AF">
                        <w:rPr>
                          <w:rFonts w:cstheme="minorHAnsi"/>
                          <w:iCs/>
                          <w:color w:val="FFFFFF" w:themeColor="background1"/>
                          <w:sz w:val="48"/>
                          <w:szCs w:val="48"/>
                        </w:rPr>
                        <w:t>Review Draft</w:t>
                      </w:r>
                    </w:p>
                  </w:txbxContent>
                </v:textbox>
                <w10:wrap type="topAndBottom"/>
              </v:roundrect>
            </w:pict>
          </mc:Fallback>
        </mc:AlternateContent>
      </w:r>
      <w:r>
        <w:rPr>
          <w:rFonts w:cstheme="minorHAnsi"/>
          <w:sz w:val="18"/>
          <w:szCs w:val="18"/>
        </w:rPr>
        <w:br w:type="page"/>
      </w:r>
    </w:p>
    <w:bookmarkEnd w:id="2"/>
    <w:bookmarkEnd w:id="0"/>
    <w:bookmarkEnd w:id="1"/>
    <w:p w:rsidR="00C3742A" w:rsidP="00C3742A" w14:paraId="76E36A6F" w14:textId="6EA9C602">
      <w:pPr>
        <w:spacing w:line="240" w:lineRule="auto"/>
        <w:contextualSpacing/>
        <w:rPr>
          <w:b/>
        </w:rPr>
      </w:pPr>
      <w:r>
        <w:rPr>
          <w:b/>
        </w:rPr>
        <w:t>CONSENT</w:t>
      </w:r>
    </w:p>
    <w:p w:rsidR="00C3742A" w:rsidP="00C3742A" w14:paraId="0D771565" w14:textId="3C6C3D00">
      <w:pPr>
        <w:spacing w:line="240" w:lineRule="auto"/>
        <w:rPr>
          <w:rFonts w:eastAsia="Calibri"/>
        </w:rPr>
      </w:pPr>
      <w:r>
        <w:rPr>
          <w:rFonts w:eastAsia="Calibri"/>
        </w:rPr>
        <w:t xml:space="preserve">Thank you for taking part in this study, which is about the experiences of people who worked in early care and education programs for children in 2024.  It is funded by the </w:t>
      </w:r>
      <w:r w:rsidR="002140E1">
        <w:t xml:space="preserve">Administration for Children and Families (ACF), of the </w:t>
      </w:r>
      <w:r>
        <w:rPr>
          <w:rFonts w:eastAsia="Calibri"/>
        </w:rPr>
        <w:t xml:space="preserve">U.S. Department of Health and Human Services, and conducted by NORC at the University of Chicago. Your participation in this study will help the government better support the people who care for our nation’s children. </w:t>
      </w:r>
    </w:p>
    <w:p w:rsidR="00C3742A" w:rsidP="00C3742A" w14:paraId="2C7C7AEA" w14:textId="75EEED89">
      <w:pPr>
        <w:spacing w:line="240" w:lineRule="auto"/>
        <w:rPr>
          <w:rFonts w:eastAsia="Calibri"/>
        </w:rPr>
      </w:pPr>
      <w:r>
        <w:rPr>
          <w:rFonts w:eastAsia="Calibri"/>
        </w:rPr>
        <w:t xml:space="preserve">This interview takes about 20 minutes, and your participation is voluntary. </w:t>
      </w:r>
      <w:r>
        <w:rPr>
          <w:rFonts w:eastAsia="Calibri" w:cstheme="minorHAnsi"/>
        </w:rPr>
        <w:t xml:space="preserve">You may choose not to answer any questions you don’t wish to </w:t>
      </w:r>
      <w:r>
        <w:rPr>
          <w:rFonts w:eastAsia="Calibri" w:cstheme="minorHAnsi"/>
        </w:rPr>
        <w:t>answer, or</w:t>
      </w:r>
      <w:r>
        <w:rPr>
          <w:rFonts w:eastAsia="Calibri" w:cstheme="minorHAnsi"/>
        </w:rPr>
        <w:t xml:space="preserve"> end the interview at any time.  All personnel associated with the study must sign a legal document in which they pledge to protect the privacy of the information collected in this interview. We use computing systems, staff training, and strict data access requirements to protect your identity and keep your responses private. To better protect your privacy, this interview does not contain questions that require you to disclose any sensitive, private information about yourself.  This study also has a Federal Certificate of Confidentiality from the government which protects researchers and other staff from being forced to release information that could be used to identify participants in court proceedings.</w:t>
      </w:r>
    </w:p>
    <w:p w:rsidR="00225944" w:rsidP="00225944" w14:paraId="50C68B6F" w14:textId="77777777">
      <w:pPr>
        <w:spacing w:after="0" w:line="240" w:lineRule="auto"/>
      </w:pPr>
      <w:r>
        <w:rPr>
          <w:rFonts w:eastAsia="Calibri" w:cstheme="minorHAnsi"/>
        </w:rPr>
        <w:t xml:space="preserve">Data collected for this study will be used for statistical purposes only, so that no individuals or organizations can be identified directly or indirectly in research findings. Identifiers such as your name, your organization’s name or addresses will be considered private and can only be accessed for the study’s research purposes by authorized personnel associated with the study. Access to identifying information is granted to authorized personnel only on a need-to-know </w:t>
      </w:r>
    </w:p>
    <w:p w:rsidR="00225944" w:rsidRPr="00225944" w:rsidP="00225944" w14:paraId="0C5FA8FA" w14:textId="3A0A983D">
      <w:pPr>
        <w:spacing w:after="0" w:line="240" w:lineRule="auto"/>
      </w:pPr>
      <w:r>
        <w:t xml:space="preserve">basis. Data will be preserved </w:t>
      </w:r>
      <w:r w:rsidRPr="00225944">
        <w:t xml:space="preserve">with appropriate security safeguards as long as it is necessary for the attainment of the specified study objectives and will be destroyed then after in accordance with </w:t>
      </w:r>
      <w:r w:rsidR="000674C2">
        <w:t>ACF</w:t>
      </w:r>
      <w:r w:rsidRPr="00225944">
        <w:t>’s approved retention schedules.</w:t>
      </w:r>
    </w:p>
    <w:p w:rsidR="00C3742A" w:rsidP="00C3742A" w14:paraId="0B27BD7D" w14:textId="31464998">
      <w:pPr>
        <w:spacing w:line="240" w:lineRule="auto"/>
        <w:rPr>
          <w:rFonts w:eastAsia="Calibri" w:cstheme="minorHAnsi"/>
        </w:rPr>
      </w:pPr>
      <w:r>
        <w:rPr>
          <w:noProof/>
        </w:rPr>
        <mc:AlternateContent>
          <mc:Choice Requires="wps">
            <w:drawing>
              <wp:inline distT="0" distB="0" distL="0" distR="0">
                <wp:extent cx="5647055" cy="1139190"/>
                <wp:effectExtent l="0" t="0" r="0" b="3810"/>
                <wp:docPr id="276749353" name="Text Box 27674935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647055" cy="1139190"/>
                        </a:xfrm>
                        <a:prstGeom prst="rect">
                          <a:avLst/>
                        </a:prstGeom>
                        <a:solidFill>
                          <a:srgbClr val="FFFFFF"/>
                        </a:solidFill>
                        <a:ln w="9525">
                          <a:solidFill>
                            <a:srgbClr val="000000"/>
                          </a:solidFill>
                          <a:miter lim="800000"/>
                          <a:headEnd/>
                          <a:tailEnd/>
                        </a:ln>
                      </wps:spPr>
                      <wps:txbx>
                        <w:txbxContent>
                          <w:p w:rsidR="00C3742A" w:rsidP="00C3742A" w14:textId="02364F1E">
                            <w:pPr>
                              <w:rPr>
                                <w:sz w:val="20"/>
                              </w:rPr>
                            </w:pPr>
                            <w:bookmarkStart w:id="3" w:name="OLE_LINK234"/>
                            <w:r>
                              <w:rPr>
                                <w:rFonts w:cstheme="minorHAnsi"/>
                                <w:sz w:val="20"/>
                              </w:rPr>
                              <w:t>An agency may not conduct or sponsor, and a person is not required to respond to, a collection of information unless it displays a currently valid OMB control number. The OMB number for this information collection i</w:t>
                            </w:r>
                            <w:r w:rsidRPr="00EC28D8">
                              <w:rPr>
                                <w:rFonts w:cstheme="minorHAnsi"/>
                                <w:sz w:val="20"/>
                              </w:rPr>
                              <w:t xml:space="preserve">s </w:t>
                            </w:r>
                            <w:r w:rsidRPr="00DD3CF8" w:rsidR="007077C4">
                              <w:rPr>
                                <w:rFonts w:cstheme="minorHAnsi"/>
                                <w:sz w:val="20"/>
                              </w:rPr>
                              <w:t>0970-0391</w:t>
                            </w:r>
                            <w:r w:rsidRPr="00EC28D8">
                              <w:rPr>
                                <w:rFonts w:cstheme="minorHAnsi"/>
                                <w:sz w:val="20"/>
                              </w:rPr>
                              <w:t xml:space="preserve">and the expiration date </w:t>
                            </w:r>
                            <w:r w:rsidRPr="00EC28D8" w:rsidR="005778BD">
                              <w:rPr>
                                <w:rFonts w:cstheme="minorHAnsi"/>
                                <w:sz w:val="20"/>
                              </w:rPr>
                              <w:t xml:space="preserve">is </w:t>
                            </w:r>
                            <w:r w:rsidRPr="00DD3CF8" w:rsidR="005778BD">
                              <w:rPr>
                                <w:rFonts w:cstheme="minorHAnsi"/>
                                <w:sz w:val="20"/>
                              </w:rPr>
                              <w:t>06</w:t>
                            </w:r>
                            <w:r w:rsidRPr="00B16649" w:rsidR="007077C4">
                              <w:rPr>
                                <w:rFonts w:cstheme="minorHAnsi"/>
                                <w:sz w:val="20"/>
                              </w:rPr>
                              <w:t>/30/2026</w:t>
                            </w:r>
                            <w:r w:rsidRPr="00EC28D8">
                              <w:rPr>
                                <w:rFonts w:cstheme="minorHAnsi"/>
                                <w:sz w:val="20"/>
                              </w:rPr>
                              <w:t>.</w:t>
                            </w:r>
                            <w:r>
                              <w:rPr>
                                <w:rFonts w:cstheme="minorHAnsi"/>
                                <w:sz w:val="20"/>
                              </w:rPr>
                              <w:t xml:space="preserve"> </w:t>
                            </w:r>
                            <w:r w:rsidRPr="00DD3CF8">
                              <w:rPr>
                                <w:rFonts w:cstheme="minorHAnsi"/>
                                <w:sz w:val="20"/>
                              </w:rPr>
                              <w:t>Please</w:t>
                            </w:r>
                            <w:r>
                              <w:rPr>
                                <w:rFonts w:cstheme="minorHAnsi"/>
                                <w:iCs/>
                                <w:color w:val="000000"/>
                                <w:sz w:val="20"/>
                              </w:rPr>
                              <w:t xml:space="preserve"> send comments regarding the time required for this survey</w:t>
                            </w:r>
                            <w:r w:rsidR="00300021">
                              <w:rPr>
                                <w:rFonts w:cstheme="minorHAnsi"/>
                                <w:iCs/>
                                <w:color w:val="000000"/>
                                <w:sz w:val="20"/>
                              </w:rPr>
                              <w:t>, your privacy-related rights,</w:t>
                            </w:r>
                            <w:r>
                              <w:rPr>
                                <w:rFonts w:cstheme="minorHAnsi"/>
                                <w:iCs/>
                                <w:color w:val="000000"/>
                                <w:sz w:val="20"/>
                              </w:rPr>
                              <w:t xml:space="preserve"> or any other aspect of this information collection to: NORC at the University of Chicago, 55 E Monroe St, Ste 3000, Chicago, IL, 60603, Attention:</w:t>
                            </w:r>
                            <w:r>
                              <w:rPr>
                                <w:iCs/>
                                <w:color w:val="000000"/>
                                <w:sz w:val="20"/>
                              </w:rPr>
                              <w:t xml:space="preserve"> A. Rupa Datta. </w:t>
                            </w:r>
                          </w:p>
                          <w:bookmarkEnd w:id="3"/>
                          <w:p w:rsidR="00C3742A" w:rsidP="00C3742A" w14:textId="77777777">
                            <w:pPr>
                              <w:rPr>
                                <w:rFonts w:ascii="Times New Roman" w:hAnsi="Times New Roman"/>
                              </w:rPr>
                            </w:pPr>
                          </w:p>
                        </w:txbxContent>
                      </wps:txbx>
                      <wps:bodyPr rot="0" vert="horz" wrap="square" lIns="91440" tIns="45720" rIns="91440" bIns="45720" anchor="t" anchorCtr="0" upright="1"/>
                    </wps:wsp>
                  </a:graphicData>
                </a:graphic>
              </wp:inline>
            </w:drawing>
          </mc:Choice>
          <mc:Fallback>
            <w:pict>
              <v:shapetype id="_x0000_t202" coordsize="21600,21600" o:spt="202" path="m,l,21600r21600,l21600,xe">
                <v:stroke joinstyle="miter"/>
                <v:path gradientshapeok="t" o:connecttype="rect"/>
              </v:shapetype>
              <v:shape id="Text Box 276749353" o:spid="_x0000_i1027" type="#_x0000_t202" style="width:444.65pt;height:89.7pt;mso-left-percent:-10001;mso-position-horizontal-relative:char;mso-position-vertical-relative:line;mso-top-percent:-10001;mso-wrap-style:square;visibility:visible;v-text-anchor:top">
                <v:textbox>
                  <w:txbxContent>
                    <w:p w:rsidR="00C3742A" w:rsidP="00C3742A" w14:paraId="5646E2D9" w14:textId="02364F1E">
                      <w:pPr>
                        <w:rPr>
                          <w:sz w:val="20"/>
                        </w:rPr>
                      </w:pPr>
                      <w:bookmarkStart w:id="3" w:name="OLE_LINK234"/>
                      <w:r>
                        <w:rPr>
                          <w:rFonts w:cstheme="minorHAnsi"/>
                          <w:sz w:val="20"/>
                        </w:rPr>
                        <w:t>An agency may not conduct or sponsor, and a person is not required to respond to, a collection of information unless it displays a currently valid OMB control number. The OMB number for this information collection i</w:t>
                      </w:r>
                      <w:r w:rsidRPr="00EC28D8">
                        <w:rPr>
                          <w:rFonts w:cstheme="minorHAnsi"/>
                          <w:sz w:val="20"/>
                        </w:rPr>
                        <w:t xml:space="preserve">s </w:t>
                      </w:r>
                      <w:r w:rsidRPr="00DD3CF8" w:rsidR="007077C4">
                        <w:rPr>
                          <w:rFonts w:cstheme="minorHAnsi"/>
                          <w:sz w:val="20"/>
                        </w:rPr>
                        <w:t>0970-0391</w:t>
                      </w:r>
                      <w:r w:rsidRPr="00EC28D8">
                        <w:rPr>
                          <w:rFonts w:cstheme="minorHAnsi"/>
                          <w:sz w:val="20"/>
                        </w:rPr>
                        <w:t xml:space="preserve">and the expiration date </w:t>
                      </w:r>
                      <w:r w:rsidRPr="00EC28D8" w:rsidR="005778BD">
                        <w:rPr>
                          <w:rFonts w:cstheme="minorHAnsi"/>
                          <w:sz w:val="20"/>
                        </w:rPr>
                        <w:t xml:space="preserve">is </w:t>
                      </w:r>
                      <w:r w:rsidRPr="00DD3CF8" w:rsidR="005778BD">
                        <w:rPr>
                          <w:rFonts w:cstheme="minorHAnsi"/>
                          <w:sz w:val="20"/>
                        </w:rPr>
                        <w:t>06</w:t>
                      </w:r>
                      <w:r w:rsidRPr="00B16649" w:rsidR="007077C4">
                        <w:rPr>
                          <w:rFonts w:cstheme="minorHAnsi"/>
                          <w:sz w:val="20"/>
                        </w:rPr>
                        <w:t>/30/2026</w:t>
                      </w:r>
                      <w:r w:rsidRPr="00EC28D8">
                        <w:rPr>
                          <w:rFonts w:cstheme="minorHAnsi"/>
                          <w:sz w:val="20"/>
                        </w:rPr>
                        <w:t>.</w:t>
                      </w:r>
                      <w:r>
                        <w:rPr>
                          <w:rFonts w:cstheme="minorHAnsi"/>
                          <w:sz w:val="20"/>
                        </w:rPr>
                        <w:t xml:space="preserve"> </w:t>
                      </w:r>
                      <w:r w:rsidRPr="00DD3CF8">
                        <w:rPr>
                          <w:rFonts w:cstheme="minorHAnsi"/>
                          <w:sz w:val="20"/>
                        </w:rPr>
                        <w:t>Please</w:t>
                      </w:r>
                      <w:r>
                        <w:rPr>
                          <w:rFonts w:cstheme="minorHAnsi"/>
                          <w:iCs/>
                          <w:color w:val="000000"/>
                          <w:sz w:val="20"/>
                        </w:rPr>
                        <w:t xml:space="preserve"> send comments regarding the time required for this survey</w:t>
                      </w:r>
                      <w:r w:rsidR="00300021">
                        <w:rPr>
                          <w:rFonts w:cstheme="minorHAnsi"/>
                          <w:iCs/>
                          <w:color w:val="000000"/>
                          <w:sz w:val="20"/>
                        </w:rPr>
                        <w:t>, your privacy-related rights,</w:t>
                      </w:r>
                      <w:r>
                        <w:rPr>
                          <w:rFonts w:cstheme="minorHAnsi"/>
                          <w:iCs/>
                          <w:color w:val="000000"/>
                          <w:sz w:val="20"/>
                        </w:rPr>
                        <w:t xml:space="preserve"> or any other aspect of this information collection to: NORC at the University of Chicago, 55 E Monroe St, Ste 3000, Chicago, IL, 60603, Attention:</w:t>
                      </w:r>
                      <w:r>
                        <w:rPr>
                          <w:iCs/>
                          <w:color w:val="000000"/>
                          <w:sz w:val="20"/>
                        </w:rPr>
                        <w:t xml:space="preserve"> A. Rupa Datta. </w:t>
                      </w:r>
                    </w:p>
                    <w:bookmarkEnd w:id="3"/>
                    <w:p w:rsidR="00C3742A" w:rsidP="00C3742A" w14:paraId="787983FB" w14:textId="77777777">
                      <w:pPr>
                        <w:rPr>
                          <w:rFonts w:ascii="Times New Roman" w:hAnsi="Times New Roman"/>
                        </w:rPr>
                      </w:pPr>
                    </w:p>
                  </w:txbxContent>
                </v:textbox>
                <w10:wrap type="none"/>
                <w10:anchorlock/>
              </v:shape>
            </w:pict>
          </mc:Fallback>
        </mc:AlternateContent>
      </w:r>
    </w:p>
    <w:p w:rsidR="00BC277E" w14:paraId="22FA1F40" w14:textId="77777777">
      <w:pPr>
        <w:rPr>
          <w:rFonts w:eastAsia="Calibri" w:cstheme="minorHAnsi"/>
          <w:b/>
          <w:bCs/>
        </w:rPr>
      </w:pPr>
      <w:r>
        <w:rPr>
          <w:rFonts w:eastAsia="Calibri" w:cstheme="minorHAnsi"/>
          <w:b/>
          <w:bCs/>
        </w:rPr>
        <w:br w:type="page"/>
      </w:r>
    </w:p>
    <w:p w:rsidR="00300021" w:rsidP="00300021" w14:paraId="7002CF55" w14:textId="1D3F5DB1">
      <w:pPr>
        <w:spacing w:line="240" w:lineRule="auto"/>
        <w:rPr>
          <w:rFonts w:eastAsia="Calibri" w:cstheme="minorHAnsi"/>
          <w:b/>
          <w:bCs/>
        </w:rPr>
      </w:pPr>
      <w:r>
        <w:rPr>
          <w:rFonts w:eastAsia="Calibri" w:cstheme="minorHAnsi"/>
          <w:b/>
          <w:bCs/>
        </w:rPr>
        <w:t>IF INTERVIEWER-ADMINISTERED:</w:t>
      </w:r>
    </w:p>
    <w:p w:rsidR="00300021" w:rsidP="00300021" w14:paraId="36D8D316" w14:textId="77777777">
      <w:pPr>
        <w:spacing w:line="240" w:lineRule="auto"/>
        <w:rPr>
          <w:rFonts w:eastAsia="Calibri" w:cstheme="minorHAnsi"/>
        </w:rPr>
      </w:pPr>
      <w:r>
        <w:rPr>
          <w:rFonts w:eastAsia="Calibri" w:cstheme="minorHAnsi"/>
        </w:rPr>
        <w:t>Parts of this interview may be recorded for quality control purposes. This will not compromise the strict privacy of your responses.  These recordings will be shared only with authorized personnel associated with the study.  Recordings will be maintained until we finalize our notes. May I continue with the recording?</w:t>
      </w:r>
    </w:p>
    <w:p w:rsidR="00300021" w:rsidP="00300021" w14:paraId="3726B95A" w14:textId="77777777">
      <w:pPr>
        <w:numPr>
          <w:ilvl w:val="0"/>
          <w:numId w:val="177"/>
        </w:numPr>
        <w:spacing w:after="0" w:line="252" w:lineRule="auto"/>
        <w:contextualSpacing/>
        <w:rPr>
          <w:rFonts w:eastAsia="Calibri" w:cstheme="minorHAnsi"/>
        </w:rPr>
      </w:pPr>
      <w:r>
        <w:rPr>
          <w:rFonts w:eastAsia="Calibri" w:cstheme="minorHAnsi"/>
        </w:rPr>
        <w:t xml:space="preserve">R CONSENTS TO PARTICIPATE IN THE SURVEY </w:t>
      </w:r>
      <w:r>
        <w:rPr>
          <w:rFonts w:ascii="Wingdings" w:eastAsia="Wingdings" w:hAnsi="Wingdings" w:cstheme="minorHAnsi"/>
        </w:rPr>
        <w:sym w:font="Wingdings" w:char="F0E0"/>
      </w:r>
      <w:r>
        <w:rPr>
          <w:rFonts w:eastAsia="Calibri" w:cstheme="minorHAnsi"/>
          <w:b/>
        </w:rPr>
        <w:t xml:space="preserve"> </w:t>
      </w:r>
      <w:r>
        <w:rPr>
          <w:rFonts w:eastAsia="Calibri" w:cstheme="minorHAnsi"/>
        </w:rPr>
        <w:t>CONTINUE</w:t>
      </w:r>
    </w:p>
    <w:p w:rsidR="00300021" w:rsidP="00300021" w14:paraId="63A17AAC" w14:textId="77777777">
      <w:pPr>
        <w:numPr>
          <w:ilvl w:val="0"/>
          <w:numId w:val="177"/>
        </w:numPr>
        <w:spacing w:after="0" w:line="252" w:lineRule="auto"/>
        <w:contextualSpacing/>
        <w:rPr>
          <w:rFonts w:eastAsia="Calibri" w:cstheme="minorHAnsi"/>
        </w:rPr>
      </w:pPr>
      <w:r w:rsidRPr="00225944">
        <w:rPr>
          <w:rFonts w:eastAsia="Calibri" w:cstheme="minorHAnsi"/>
        </w:rPr>
        <w:t xml:space="preserve">R CONSENTS TO PARTICIPATE IN THE SURVEY BUT DOES NOT WANT TO BE RECORDED </w:t>
      </w:r>
      <w:r>
        <w:rPr>
          <w:rFonts w:ascii="Wingdings" w:eastAsia="Wingdings" w:hAnsi="Wingdings" w:cstheme="minorHAnsi"/>
          <w:lang w:val="es-MX"/>
        </w:rPr>
        <w:sym w:font="Wingdings" w:char="F0E0"/>
      </w:r>
      <w:r w:rsidRPr="00225944">
        <w:rPr>
          <w:rFonts w:eastAsia="Calibri" w:cstheme="minorHAnsi"/>
        </w:rPr>
        <w:t xml:space="preserve"> TURN OFF RECORDING FEATURE AND CONTINUE</w:t>
      </w:r>
    </w:p>
    <w:p w:rsidR="00300021" w:rsidP="00300021" w14:paraId="44EC158A" w14:textId="77777777">
      <w:pPr>
        <w:numPr>
          <w:ilvl w:val="0"/>
          <w:numId w:val="177"/>
        </w:numPr>
        <w:spacing w:after="0" w:line="252" w:lineRule="auto"/>
        <w:contextualSpacing/>
        <w:rPr>
          <w:rFonts w:eastAsia="Calibri" w:cstheme="minorHAnsi"/>
        </w:rPr>
      </w:pPr>
      <w:r>
        <w:rPr>
          <w:rFonts w:eastAsia="Calibri" w:cstheme="minorHAnsi"/>
        </w:rPr>
        <w:t xml:space="preserve">R DOES NOT CONSENT TO PARTICIPATE  </w:t>
      </w:r>
      <w:r>
        <w:rPr>
          <w:rFonts w:ascii="Wingdings" w:eastAsia="Wingdings" w:hAnsi="Wingdings" w:cstheme="minorHAnsi"/>
        </w:rPr>
        <w:sym w:font="Wingdings" w:char="F0E0"/>
      </w:r>
      <w:r>
        <w:rPr>
          <w:rFonts w:eastAsia="Calibri" w:cstheme="minorHAnsi"/>
        </w:rPr>
        <w:t xml:space="preserve"> BREAK OFF AND INQUIRE ABOUT ALTERNATE RESPONDENT</w:t>
      </w:r>
    </w:p>
    <w:p w:rsidR="00C3742A" w:rsidP="00C3742A" w14:paraId="530DD194" w14:textId="77777777">
      <w:pPr>
        <w:spacing w:line="240" w:lineRule="auto"/>
        <w:rPr>
          <w:rFonts w:eastAsia="Calibri" w:cstheme="minorHAnsi"/>
          <w:color w:val="000000"/>
        </w:rPr>
      </w:pPr>
    </w:p>
    <w:p w:rsidR="00300021" w:rsidRPr="00EC28D8" w:rsidP="00C3742A" w14:paraId="5406ED33" w14:textId="77777777">
      <w:pPr>
        <w:spacing w:line="240" w:lineRule="auto"/>
        <w:rPr>
          <w:rFonts w:eastAsia="Calibri" w:cstheme="minorHAnsi"/>
          <w:b/>
          <w:bCs/>
          <w:color w:val="000000"/>
        </w:rPr>
      </w:pPr>
      <w:bookmarkStart w:id="4" w:name="OLE_LINK3"/>
      <w:r w:rsidRPr="00EC28D8">
        <w:rPr>
          <w:rFonts w:eastAsia="Calibri" w:cstheme="minorHAnsi"/>
          <w:b/>
          <w:bCs/>
          <w:color w:val="000000"/>
        </w:rPr>
        <w:t>IF SELF-ADMINISTERED:</w:t>
      </w:r>
    </w:p>
    <w:p w:rsidR="00C3742A" w:rsidP="00C3742A" w14:paraId="542DF667" w14:textId="3C062D5C">
      <w:pPr>
        <w:spacing w:line="240" w:lineRule="auto"/>
        <w:rPr>
          <w:rFonts w:eastAsia="Calibri" w:cstheme="minorHAnsi"/>
        </w:rPr>
      </w:pPr>
      <w:r>
        <w:rPr>
          <w:rFonts w:eastAsia="Calibri" w:cstheme="minorHAnsi"/>
          <w:color w:val="000000"/>
        </w:rPr>
        <w:t>Please enter your login ID and password below and then click the "Continue" button.</w:t>
      </w:r>
    </w:p>
    <w:p w:rsidR="002E22AF" w:rsidP="00F066CD" w14:paraId="452AA055" w14:textId="0252ACE1">
      <w:pPr>
        <w:rPr>
          <w:rFonts w:eastAsiaTheme="majorEastAsia"/>
          <w:sz w:val="32"/>
          <w:szCs w:val="32"/>
        </w:rPr>
      </w:pPr>
      <w:r>
        <w:t>You can click on the 'PREVIOUS' button to go back and change your answers if needed. Clicking 'STOP' will save your responses and allow you to return to the last question you answered the next time you access the survey.</w:t>
      </w:r>
      <w:r>
        <w:br/>
      </w:r>
      <w:bookmarkEnd w:id="4"/>
    </w:p>
    <w:p w:rsidR="002E22AF" w:rsidRPr="00192353" w:rsidP="002E22AF" w14:paraId="3877AB6C" w14:textId="52A47DC9">
      <w:pPr>
        <w:keepNext/>
        <w:keepLines/>
        <w:spacing w:before="240" w:after="0"/>
        <w:outlineLvl w:val="0"/>
        <w:rPr>
          <w:rFonts w:eastAsiaTheme="majorEastAsia" w:cstheme="minorHAnsi"/>
          <w:b/>
          <w:bCs/>
        </w:rPr>
      </w:pPr>
      <w:r w:rsidRPr="00192353">
        <w:rPr>
          <w:rFonts w:eastAsiaTheme="majorEastAsia" w:cstheme="minorHAnsi"/>
          <w:b/>
          <w:bCs/>
        </w:rPr>
        <w:t>SCREENER</w:t>
      </w:r>
    </w:p>
    <w:p w:rsidR="003F06B3" w14:paraId="6CB9629C" w14:textId="611EB880">
      <w:pPr>
        <w:rPr>
          <w:rFonts w:cstheme="minorHAnsi"/>
        </w:rPr>
      </w:pPr>
      <w:bookmarkStart w:id="5" w:name="_Toc152670115"/>
      <w:r>
        <w:rPr>
          <w:rFonts w:cstheme="minorHAnsi"/>
        </w:rPr>
        <w:t xml:space="preserve">We have an early care and education center on file for you that you confirmed working at in 2024. </w:t>
      </w:r>
    </w:p>
    <w:p w:rsidR="00C975D0" w:rsidRPr="00192353" w:rsidP="00192353" w14:paraId="4021B8D9" w14:textId="46D07F4F">
      <w:pPr>
        <w:rPr>
          <w:rFonts w:cstheme="minorHAnsi"/>
        </w:rPr>
      </w:pPr>
      <w:r>
        <w:rPr>
          <w:rFonts w:cstheme="minorHAnsi"/>
        </w:rPr>
        <w:t xml:space="preserve">Please select from the list below the name of the early care and education center where you worked in </w:t>
      </w:r>
      <w:r w:rsidR="00DE031E">
        <w:rPr>
          <w:rFonts w:cstheme="minorHAnsi"/>
        </w:rPr>
        <w:t xml:space="preserve">[MONTH] </w:t>
      </w:r>
      <w:r>
        <w:rPr>
          <w:rFonts w:cstheme="minorHAnsi"/>
        </w:rPr>
        <w:t>2024.</w:t>
      </w:r>
    </w:p>
    <w:p w:rsidR="00C975D0" w:rsidRPr="00BB379C" w:rsidP="00C975D0" w14:paraId="148E4861" w14:textId="77777777">
      <w:pPr>
        <w:pStyle w:val="ListParagraph"/>
        <w:numPr>
          <w:ilvl w:val="0"/>
          <w:numId w:val="121"/>
        </w:numPr>
        <w:rPr>
          <w:rFonts w:ascii="Calibri" w:eastAsia="Times New Roman" w:hAnsi="Calibri" w:cs="Calibri"/>
          <w:color w:val="000000"/>
          <w:sz w:val="32"/>
          <w:szCs w:val="32"/>
        </w:rPr>
      </w:pPr>
      <w:r w:rsidRPr="00BB379C">
        <w:rPr>
          <w:rFonts w:ascii="Calibri" w:eastAsia="Times New Roman" w:hAnsi="Calibri" w:cs="Calibri"/>
          <w:color w:val="000000"/>
        </w:rPr>
        <w:t>Little Blossoms Nursery SCHL</w:t>
      </w:r>
    </w:p>
    <w:p w:rsidR="00C975D0" w:rsidRPr="00BB379C" w:rsidP="00C975D0" w14:paraId="15D88F99" w14:textId="56EA994C">
      <w:pPr>
        <w:pStyle w:val="ListParagraph"/>
        <w:numPr>
          <w:ilvl w:val="0"/>
          <w:numId w:val="121"/>
        </w:numPr>
        <w:rPr>
          <w:rFonts w:ascii="Calibri" w:eastAsia="Times New Roman" w:hAnsi="Calibri" w:cs="Calibri"/>
          <w:color w:val="000000"/>
          <w:sz w:val="32"/>
          <w:szCs w:val="32"/>
        </w:rPr>
      </w:pPr>
      <w:r w:rsidRPr="00BB379C">
        <w:rPr>
          <w:rFonts w:ascii="Calibri" w:eastAsia="Times New Roman" w:hAnsi="Calibri" w:cs="Calibri"/>
          <w:color w:val="000000"/>
        </w:rPr>
        <w:t>[2024 PROGRAM]</w:t>
      </w:r>
    </w:p>
    <w:p w:rsidR="00C975D0" w:rsidRPr="00BB379C" w:rsidP="00C975D0" w14:paraId="75B1E711" w14:textId="77777777">
      <w:pPr>
        <w:pStyle w:val="ListParagraph"/>
        <w:numPr>
          <w:ilvl w:val="0"/>
          <w:numId w:val="121"/>
        </w:numPr>
        <w:rPr>
          <w:rFonts w:ascii="Calibri" w:eastAsia="Times New Roman" w:hAnsi="Calibri" w:cs="Calibri"/>
          <w:color w:val="000000"/>
          <w:sz w:val="32"/>
          <w:szCs w:val="32"/>
        </w:rPr>
      </w:pPr>
      <w:r w:rsidRPr="00BB379C">
        <w:rPr>
          <w:rFonts w:ascii="Calibri" w:eastAsia="Times New Roman" w:hAnsi="Calibri" w:cs="Calibri"/>
          <w:color w:val="000000"/>
        </w:rPr>
        <w:t>Montoya Child Development CTR</w:t>
      </w:r>
    </w:p>
    <w:p w:rsidR="00C975D0" w:rsidRPr="00BB379C" w:rsidP="00C975D0" w14:paraId="0331540E" w14:textId="77777777">
      <w:pPr>
        <w:pStyle w:val="ListParagraph"/>
        <w:numPr>
          <w:ilvl w:val="0"/>
          <w:numId w:val="121"/>
        </w:numPr>
        <w:rPr>
          <w:rFonts w:ascii="Calibri" w:eastAsia="Times New Roman" w:hAnsi="Calibri" w:cs="Calibri"/>
          <w:color w:val="000000"/>
          <w:sz w:val="32"/>
          <w:szCs w:val="32"/>
        </w:rPr>
      </w:pPr>
      <w:r w:rsidRPr="00BB379C">
        <w:rPr>
          <w:rFonts w:ascii="Calibri" w:eastAsia="Times New Roman" w:hAnsi="Calibri" w:cs="Calibri"/>
          <w:color w:val="000000"/>
        </w:rPr>
        <w:t>Gilden Woods Day Care</w:t>
      </w:r>
    </w:p>
    <w:p w:rsidR="002E22AF" w:rsidRPr="00192353" w:rsidP="00192353" w14:paraId="7B2E528A" w14:textId="4B6C4A98">
      <w:pPr>
        <w:pStyle w:val="ListParagraph"/>
        <w:numPr>
          <w:ilvl w:val="0"/>
          <w:numId w:val="121"/>
        </w:numPr>
        <w:rPr>
          <w:rFonts w:ascii="Calibri" w:eastAsia="Times New Roman" w:hAnsi="Calibri" w:cs="Calibri"/>
          <w:b/>
          <w:bCs/>
          <w:color w:val="000000"/>
          <w:sz w:val="32"/>
          <w:szCs w:val="32"/>
        </w:rPr>
      </w:pPr>
      <w:r w:rsidRPr="00BB379C">
        <w:rPr>
          <w:rFonts w:ascii="Calibri" w:eastAsia="Times New Roman" w:hAnsi="Calibri" w:cs="Calibri"/>
          <w:color w:val="000000"/>
        </w:rPr>
        <w:t>I have not worked at any of these</w:t>
      </w:r>
      <w:r w:rsidRPr="00192353">
        <w:rPr>
          <w:rFonts w:ascii="Calibri" w:eastAsia="Times New Roman" w:hAnsi="Calibri" w:cs="Calibri"/>
          <w:b/>
          <w:bCs/>
          <w:color w:val="000000"/>
        </w:rPr>
        <w:br w:type="page"/>
      </w:r>
    </w:p>
    <w:p w:rsidR="001436C2" w:rsidRPr="006F512C" w:rsidP="006F512C" w14:paraId="46102680" w14:textId="6B6AA3AF">
      <w:pPr>
        <w:pStyle w:val="Heading1"/>
        <w:shd w:val="clear" w:color="auto" w:fill="ED7D31" w:themeFill="accent2"/>
        <w:rPr>
          <w:rFonts w:ascii="Calibri" w:eastAsia="Times New Roman" w:hAnsi="Calibri" w:cs="Calibri"/>
          <w:b/>
          <w:bCs/>
          <w:color w:val="000000"/>
        </w:rPr>
      </w:pPr>
      <w:r w:rsidRPr="006F512C">
        <w:rPr>
          <w:rFonts w:ascii="Calibri" w:eastAsia="Times New Roman" w:hAnsi="Calibri" w:cs="Calibri"/>
          <w:b/>
          <w:bCs/>
          <w:color w:val="000000"/>
        </w:rPr>
        <w:t xml:space="preserve">Section G. </w:t>
      </w:r>
      <w:r w:rsidR="00692083">
        <w:rPr>
          <w:rFonts w:ascii="Calibri" w:eastAsia="Times New Roman" w:hAnsi="Calibri" w:cs="Calibri"/>
          <w:b/>
          <w:bCs/>
          <w:color w:val="000000"/>
        </w:rPr>
        <w:t xml:space="preserve">Identifying Job Transitions </w:t>
      </w:r>
    </w:p>
    <w:p w:rsidR="001436C2" w:rsidRPr="0029287B" w:rsidP="001436C2" w14:paraId="7E3BE3A8" w14:textId="77777777"/>
    <w:p w:rsidR="00A8643D" w:rsidRPr="00C201FE" w:rsidP="006F512C" w14:paraId="41156167" w14:textId="1C17EB1C">
      <w:pPr>
        <w:pStyle w:val="Heading2"/>
        <w:pBdr>
          <w:top w:val="single" w:sz="24" w:space="1" w:color="auto"/>
          <w:bottom w:val="single" w:sz="24" w:space="1" w:color="auto"/>
        </w:pBdr>
        <w:spacing w:line="240" w:lineRule="auto"/>
        <w:rPr>
          <w:rFonts w:eastAsia="Times New Roman"/>
          <w:color w:val="C45911" w:themeColor="accent2" w:themeShade="BF"/>
          <w:kern w:val="2"/>
        </w:rPr>
      </w:pPr>
      <w:r w:rsidRPr="00C201FE">
        <w:rPr>
          <w:rFonts w:eastAsia="Times New Roman"/>
          <w:color w:val="C45911" w:themeColor="accent2" w:themeShade="BF"/>
          <w:kern w:val="2"/>
        </w:rPr>
        <w:t>Respondent current employment status</w:t>
      </w:r>
    </w:p>
    <w:p w:rsidR="00A8643D" w:rsidRPr="00C47684" w:rsidP="00C47684" w14:paraId="1647560C" w14:textId="021E5911">
      <w:pPr>
        <w:pStyle w:val="Heading3"/>
      </w:pPr>
      <w:r w:rsidRPr="00C47684">
        <w:t>G.</w:t>
      </w:r>
      <w:r w:rsidRPr="00C47684">
        <w:t xml:space="preserve">A1. </w:t>
      </w:r>
    </w:p>
    <w:p w:rsidR="00A8643D" w:rsidRPr="00C05151" w:rsidP="00A8643D" w14:paraId="49BCBB4A" w14:textId="34CC3383">
      <w:pPr>
        <w:rPr>
          <w:rFonts w:cstheme="minorHAnsi"/>
        </w:rPr>
      </w:pPr>
      <w:r w:rsidRPr="00C05151">
        <w:rPr>
          <w:rFonts w:cstheme="minorHAnsi"/>
        </w:rPr>
        <w:t xml:space="preserve">Are you currently employed by [PROGRAM], where you were working in </w:t>
      </w:r>
      <w:r w:rsidR="00DE031E">
        <w:rPr>
          <w:rFonts w:cstheme="minorHAnsi"/>
        </w:rPr>
        <w:t xml:space="preserve">[MONTH] </w:t>
      </w:r>
      <w:r w:rsidR="00374B76">
        <w:rPr>
          <w:rFonts w:cstheme="minorHAnsi"/>
        </w:rPr>
        <w:t>2024</w:t>
      </w:r>
      <w:r w:rsidRPr="00C05151">
        <w:rPr>
          <w:rFonts w:cstheme="minorHAnsi"/>
        </w:rPr>
        <w:t>?</w:t>
      </w:r>
    </w:p>
    <w:p w:rsidR="00A8643D" w:rsidRPr="00C05151" w:rsidP="00E953A5" w14:paraId="6869D0CF" w14:textId="187AD67D">
      <w:pPr>
        <w:pStyle w:val="ListParagraph"/>
        <w:numPr>
          <w:ilvl w:val="0"/>
          <w:numId w:val="17"/>
        </w:numPr>
        <w:spacing w:line="254" w:lineRule="auto"/>
        <w:rPr>
          <w:rFonts w:cstheme="minorHAnsi"/>
        </w:rPr>
      </w:pPr>
      <w:r w:rsidRPr="00C05151">
        <w:rPr>
          <w:rFonts w:cstheme="minorHAnsi"/>
        </w:rPr>
        <w:t xml:space="preserve">Yes </w:t>
      </w:r>
      <w:r w:rsidRPr="00C05151" w:rsidR="006F512C">
        <w:rPr>
          <w:rFonts w:ascii="Wingdings" w:eastAsia="Wingdings" w:hAnsi="Wingdings" w:cstheme="minorHAnsi"/>
        </w:rPr>
        <w:sym w:font="Wingdings" w:char="F0E0"/>
      </w:r>
      <w:r w:rsidRPr="00C05151" w:rsidR="006F512C">
        <w:rPr>
          <w:rFonts w:eastAsia="Wingdings" w:cstheme="minorHAnsi"/>
        </w:rPr>
        <w:t xml:space="preserve"> </w:t>
      </w:r>
      <w:r w:rsidRPr="00C05151">
        <w:rPr>
          <w:rFonts w:cstheme="minorHAnsi"/>
        </w:rPr>
        <w:t xml:space="preserve">SKIP TO </w:t>
      </w:r>
      <w:r w:rsidRPr="00692083" w:rsidR="00121BA5">
        <w:rPr>
          <w:rFonts w:cstheme="minorHAnsi"/>
        </w:rPr>
        <w:t>SKIP</w:t>
      </w:r>
      <w:r w:rsidR="00121BA5">
        <w:rPr>
          <w:rFonts w:cstheme="minorHAnsi"/>
        </w:rPr>
        <w:t xml:space="preserve"> LOGIC BOX G_S_3</w:t>
      </w:r>
    </w:p>
    <w:p w:rsidR="00A8643D" w:rsidP="00E953A5" w14:paraId="3E7C879D" w14:textId="20CAFDAA">
      <w:pPr>
        <w:pStyle w:val="ListParagraph"/>
        <w:numPr>
          <w:ilvl w:val="0"/>
          <w:numId w:val="17"/>
        </w:numPr>
        <w:spacing w:after="0" w:line="254" w:lineRule="auto"/>
        <w:rPr>
          <w:rFonts w:cstheme="minorHAnsi"/>
        </w:rPr>
      </w:pPr>
      <w:r w:rsidRPr="00C05151">
        <w:rPr>
          <w:rFonts w:cstheme="minorHAnsi"/>
        </w:rPr>
        <w:t xml:space="preserve">No  </w:t>
      </w:r>
      <w:r w:rsidR="00B33483">
        <w:rPr>
          <w:rFonts w:cstheme="minorHAnsi"/>
        </w:rPr>
        <w:t xml:space="preserve"> </w:t>
      </w:r>
      <w:r w:rsidR="00B33483">
        <w:rPr>
          <w:rFonts w:ascii="Wingdings" w:hAnsi="Wingdings" w:cstheme="minorHAnsi"/>
        </w:rPr>
        <w:sym w:font="Wingdings" w:char="F0E0"/>
      </w:r>
      <w:r w:rsidR="00B33483">
        <w:rPr>
          <w:rFonts w:cstheme="minorHAnsi"/>
          <w:caps/>
        </w:rPr>
        <w:t xml:space="preserve"> </w:t>
      </w:r>
      <w:r w:rsidR="00696CB5">
        <w:rPr>
          <w:rFonts w:cstheme="minorHAnsi"/>
        </w:rPr>
        <w:t>SKIP TO G.A2</w:t>
      </w:r>
    </w:p>
    <w:p w:rsidR="00696CB5" w:rsidP="00696CB5" w14:paraId="263D2B12" w14:textId="77777777">
      <w:pPr>
        <w:spacing w:after="0" w:line="254" w:lineRule="auto"/>
        <w:rPr>
          <w:rFonts w:cstheme="minorHAnsi"/>
        </w:rPr>
      </w:pPr>
    </w:p>
    <w:p w:rsidR="000C3A8C" w:rsidRPr="0029287B" w:rsidP="00A8643D" w14:paraId="1A773D64" w14:textId="07EEC4FD">
      <w:pPr>
        <w:spacing w:after="0"/>
      </w:pPr>
    </w:p>
    <w:p w:rsidR="00BC4C34" w:rsidRPr="00C201FE" w:rsidP="006F512C" w14:paraId="3C0B67FB" w14:textId="3C0A01CF">
      <w:pPr>
        <w:pStyle w:val="Heading2"/>
        <w:pBdr>
          <w:top w:val="single" w:sz="24" w:space="1" w:color="auto"/>
          <w:bottom w:val="single" w:sz="24" w:space="1" w:color="auto"/>
        </w:pBdr>
        <w:spacing w:line="240" w:lineRule="auto"/>
        <w:rPr>
          <w:rFonts w:eastAsia="Times New Roman"/>
          <w:color w:val="C45911" w:themeColor="accent2" w:themeShade="BF"/>
          <w:kern w:val="2"/>
        </w:rPr>
      </w:pPr>
      <w:r w:rsidRPr="00C201FE">
        <w:rPr>
          <w:rFonts w:eastAsia="Times New Roman"/>
          <w:color w:val="C45911" w:themeColor="accent2" w:themeShade="BF"/>
          <w:kern w:val="2"/>
        </w:rPr>
        <w:t>Date and reason</w:t>
      </w:r>
      <w:r w:rsidRPr="00C201FE">
        <w:rPr>
          <w:rFonts w:eastAsia="Times New Roman"/>
          <w:color w:val="C45911" w:themeColor="accent2" w:themeShade="BF"/>
          <w:kern w:val="2"/>
        </w:rPr>
        <w:t xml:space="preserve"> of departure from 2024 center</w:t>
      </w:r>
      <w:r w:rsidRPr="00C201FE">
        <w:rPr>
          <w:rFonts w:eastAsia="Times New Roman"/>
          <w:color w:val="C45911" w:themeColor="accent2" w:themeShade="BF"/>
          <w:kern w:val="2"/>
        </w:rPr>
        <w:t xml:space="preserve"> </w:t>
      </w:r>
    </w:p>
    <w:p w:rsidR="00A8643D" w:rsidRPr="0029287B" w:rsidP="00C47684" w14:paraId="182FC9DE" w14:textId="2A87485F">
      <w:pPr>
        <w:pStyle w:val="Heading3"/>
      </w:pPr>
      <w:r>
        <w:t>G.</w:t>
      </w:r>
      <w:r w:rsidRPr="0029287B">
        <w:t xml:space="preserve">A2. </w:t>
      </w:r>
    </w:p>
    <w:p w:rsidR="00A8643D" w:rsidRPr="0029287B" w:rsidP="00A8643D" w14:paraId="7C5FF94D" w14:textId="77777777">
      <w:r w:rsidRPr="0029287B">
        <w:t>What month and year were you last employed by [PROGRAM]?</w:t>
      </w:r>
    </w:p>
    <w:p w:rsidR="00A8643D" w:rsidRPr="0029287B" w:rsidP="00A8643D" w14:paraId="08EBECE5" w14:textId="77777777">
      <w:pPr>
        <w:spacing w:after="0"/>
      </w:pPr>
      <w:r w:rsidRPr="0029287B">
        <w:tab/>
        <w:t xml:space="preserve">________ Month </w:t>
      </w:r>
      <w:r w:rsidRPr="0029287B">
        <w:rPr>
          <w:color w:val="7030A0"/>
        </w:rPr>
        <w:t xml:space="preserve"> </w:t>
      </w:r>
    </w:p>
    <w:p w:rsidR="00A8643D" w:rsidRPr="0029287B" w:rsidP="00A8643D" w14:paraId="5DEBD2A6" w14:textId="77777777">
      <w:pPr>
        <w:spacing w:after="0"/>
        <w:ind w:left="720"/>
      </w:pPr>
      <w:bookmarkStart w:id="6" w:name="OLE_LINK6"/>
      <w:r w:rsidRPr="0029287B">
        <w:t xml:space="preserve">________ </w:t>
      </w:r>
      <w:bookmarkEnd w:id="6"/>
      <w:r w:rsidRPr="0029287B">
        <w:t xml:space="preserve">Year </w:t>
      </w:r>
    </w:p>
    <w:p w:rsidR="00A8643D" w:rsidRPr="0029287B" w:rsidP="00A8643D" w14:paraId="1E960EA2" w14:textId="77777777"/>
    <w:p w:rsidR="00A8643D" w:rsidRPr="0029287B" w:rsidP="00C47684" w14:paraId="7258188B" w14:textId="7327F04C">
      <w:pPr>
        <w:pStyle w:val="Heading3"/>
      </w:pPr>
      <w:r>
        <w:t>G.</w:t>
      </w:r>
      <w:r w:rsidRPr="0029287B">
        <w:t xml:space="preserve">A3. </w:t>
      </w:r>
      <w:r w:rsidRPr="0029287B">
        <w:rPr>
          <w:color w:val="7030A0"/>
        </w:rPr>
        <w:t xml:space="preserve"> </w:t>
      </w:r>
    </w:p>
    <w:p w:rsidR="00A8643D" w:rsidRPr="0029287B" w:rsidP="00A8643D" w14:paraId="38B2771F" w14:textId="77777777">
      <w:r w:rsidRPr="0029287B">
        <w:t>What is the main reason that you left [PROGRAM] at that time?</w:t>
      </w:r>
    </w:p>
    <w:p w:rsidR="00A8643D" w:rsidP="00E953A5" w14:paraId="3190A605" w14:textId="77777777">
      <w:pPr>
        <w:pStyle w:val="ListParagraph"/>
        <w:numPr>
          <w:ilvl w:val="0"/>
          <w:numId w:val="18"/>
        </w:numPr>
        <w:spacing w:line="254" w:lineRule="auto"/>
        <w:ind w:left="1080"/>
      </w:pPr>
      <w:bookmarkStart w:id="7" w:name="OLE_LINK12"/>
      <w:r w:rsidRPr="0029287B">
        <w:t>Personal or family reasons (e.g., new baby, health, etc.)</w:t>
      </w:r>
    </w:p>
    <w:p w:rsidR="00FE41FB" w:rsidRPr="0029287B" w:rsidP="00E953A5" w14:paraId="740FDD4D" w14:textId="6862C62D">
      <w:pPr>
        <w:pStyle w:val="ListParagraph"/>
        <w:numPr>
          <w:ilvl w:val="0"/>
          <w:numId w:val="18"/>
        </w:numPr>
        <w:spacing w:line="254" w:lineRule="auto"/>
        <w:ind w:left="1080"/>
      </w:pPr>
      <w:r>
        <w:t>Convenience (e.g., schedule, commute)</w:t>
      </w:r>
    </w:p>
    <w:p w:rsidR="00A8643D" w:rsidRPr="0029287B" w:rsidP="00E953A5" w14:paraId="153DEBC8" w14:textId="77777777">
      <w:pPr>
        <w:pStyle w:val="ListParagraph"/>
        <w:numPr>
          <w:ilvl w:val="0"/>
          <w:numId w:val="18"/>
        </w:numPr>
        <w:spacing w:line="254" w:lineRule="auto"/>
        <w:ind w:left="1080"/>
      </w:pPr>
      <w:r w:rsidRPr="0029287B">
        <w:t>Financial reasons (e.g., wages, benefits)</w:t>
      </w:r>
    </w:p>
    <w:p w:rsidR="00A8643D" w:rsidRPr="0029287B" w:rsidP="00FE41FB" w14:paraId="06EF37C5" w14:textId="4C73ED5A">
      <w:pPr>
        <w:pStyle w:val="ListParagraph"/>
        <w:numPr>
          <w:ilvl w:val="0"/>
          <w:numId w:val="18"/>
        </w:numPr>
        <w:spacing w:line="254" w:lineRule="auto"/>
        <w:ind w:left="1080"/>
      </w:pPr>
      <w:r w:rsidRPr="0029287B">
        <w:t>Work environment (e.g., relationships with coworkers</w:t>
      </w:r>
      <w:r w:rsidR="002B76D4">
        <w:t>, the site’s leadership, the site’s values or goals did not match mine</w:t>
      </w:r>
      <w:r w:rsidRPr="0029287B">
        <w:t xml:space="preserve">) </w:t>
      </w:r>
    </w:p>
    <w:p w:rsidR="00A8643D" w:rsidRPr="0029287B" w:rsidP="00E953A5" w14:paraId="27F32B64" w14:textId="49E3552E">
      <w:pPr>
        <w:pStyle w:val="ListParagraph"/>
        <w:numPr>
          <w:ilvl w:val="0"/>
          <w:numId w:val="18"/>
        </w:numPr>
        <w:spacing w:line="254" w:lineRule="auto"/>
        <w:ind w:left="1080"/>
      </w:pPr>
      <w:r w:rsidRPr="0029287B">
        <w:t>I was asked to leave (e.g., downsized, fired</w:t>
      </w:r>
      <w:r w:rsidR="00E67DAD">
        <w:t>, program closed</w:t>
      </w:r>
      <w:r w:rsidRPr="0029287B">
        <w:t xml:space="preserve">) </w:t>
      </w:r>
    </w:p>
    <w:p w:rsidR="00A8643D" w:rsidP="00E67DAD" w14:paraId="22CC93F7" w14:textId="07B4EB9C">
      <w:pPr>
        <w:pStyle w:val="ListParagraph"/>
        <w:numPr>
          <w:ilvl w:val="0"/>
          <w:numId w:val="18"/>
        </w:numPr>
        <w:spacing w:line="254" w:lineRule="auto"/>
        <w:ind w:left="1080"/>
      </w:pPr>
      <w:r>
        <w:t>O</w:t>
      </w:r>
      <w:r w:rsidR="00FF7740">
        <w:t xml:space="preserve">pportunity for career growth </w:t>
      </w:r>
      <w:r>
        <w:t>elsewhere</w:t>
      </w:r>
    </w:p>
    <w:p w:rsidR="002B76D4" w:rsidRPr="0029287B" w:rsidP="00192353" w14:paraId="3F7A2C03" w14:textId="746CBBEB">
      <w:pPr>
        <w:pStyle w:val="ListParagraph"/>
        <w:numPr>
          <w:ilvl w:val="0"/>
          <w:numId w:val="18"/>
        </w:numPr>
        <w:spacing w:line="252" w:lineRule="auto"/>
        <w:ind w:left="1080"/>
      </w:pPr>
      <w:r>
        <w:t xml:space="preserve">Other: </w:t>
      </w:r>
      <w:r>
        <w:rPr>
          <w:rFonts w:cstheme="minorHAnsi"/>
        </w:rPr>
        <w:t>________</w:t>
      </w:r>
      <w:r>
        <w:t xml:space="preserve"> </w:t>
      </w:r>
    </w:p>
    <w:bookmarkEnd w:id="7"/>
    <w:p w:rsidR="00BC4C34" w:rsidP="00BC4C34" w14:paraId="68E275EC" w14:textId="77777777">
      <w:pPr>
        <w:spacing w:line="256" w:lineRule="auto"/>
      </w:pPr>
    </w:p>
    <w:p w:rsidR="002E22AF" w:rsidRPr="0029287B" w:rsidP="00BC4C34" w14:paraId="62E2568B" w14:textId="32AD97EA">
      <w:pPr>
        <w:spacing w:line="256" w:lineRule="auto"/>
      </w:pPr>
      <w:r>
        <w:t xml:space="preserve">These next questions are about your </w:t>
      </w:r>
      <w:r w:rsidR="00E67DAD">
        <w:t xml:space="preserve">current </w:t>
      </w:r>
      <w:r>
        <w:t xml:space="preserve">job. If you have more than </w:t>
      </w:r>
      <w:bookmarkStart w:id="8" w:name="OLE_LINK388"/>
      <w:r>
        <w:t xml:space="preserve">one current job, think about the </w:t>
      </w:r>
      <w:r w:rsidR="000D569A">
        <w:t>job you have that is</w:t>
      </w:r>
      <w:r>
        <w:t xml:space="preserve"> in early care and education working with children under age 13. If you do not work in early care and education with children under age 13, think about the job where you spend the most hours each week</w:t>
      </w:r>
      <w:bookmarkEnd w:id="8"/>
      <w:r>
        <w:t>.</w:t>
      </w:r>
    </w:p>
    <w:p w:rsidR="00BC4C34" w:rsidRPr="00C201FE" w:rsidP="00B27990" w14:paraId="3383865B" w14:textId="1A299886">
      <w:pPr>
        <w:pStyle w:val="Heading2"/>
        <w:pBdr>
          <w:top w:val="single" w:sz="24" w:space="1" w:color="auto"/>
          <w:bottom w:val="single" w:sz="24" w:space="1" w:color="auto"/>
        </w:pBdr>
        <w:spacing w:line="240" w:lineRule="auto"/>
        <w:rPr>
          <w:rFonts w:eastAsia="Times New Roman"/>
          <w:color w:val="C45911" w:themeColor="accent2" w:themeShade="BF"/>
          <w:kern w:val="2"/>
        </w:rPr>
      </w:pPr>
      <w:r w:rsidRPr="00C201FE">
        <w:rPr>
          <w:rFonts w:eastAsia="Times New Roman"/>
          <w:color w:val="C45911" w:themeColor="accent2" w:themeShade="BF"/>
          <w:kern w:val="2"/>
        </w:rPr>
        <w:t xml:space="preserve">Current </w:t>
      </w:r>
      <w:r w:rsidRPr="00C201FE" w:rsidR="003F75A7">
        <w:rPr>
          <w:rFonts w:eastAsia="Times New Roman"/>
          <w:color w:val="C45911" w:themeColor="accent2" w:themeShade="BF"/>
          <w:kern w:val="2"/>
        </w:rPr>
        <w:t>employment status and setting</w:t>
      </w:r>
    </w:p>
    <w:p w:rsidR="00736516" w:rsidP="00C47684" w14:paraId="3D168EA4" w14:textId="7AAE7A28">
      <w:pPr>
        <w:pStyle w:val="Heading3"/>
      </w:pPr>
      <w:r>
        <w:t xml:space="preserve">G.D1A. </w:t>
      </w:r>
    </w:p>
    <w:p w:rsidR="00736516" w:rsidP="00736516" w14:paraId="53A76327" w14:textId="6D43B6FE">
      <w:r>
        <w:t xml:space="preserve">Last week, did you do any work for pay? </w:t>
      </w:r>
    </w:p>
    <w:p w:rsidR="00736516" w:rsidP="00736516" w14:paraId="220F9605" w14:textId="12915AB4">
      <w:pPr>
        <w:pStyle w:val="ListParagraph"/>
        <w:numPr>
          <w:ilvl w:val="0"/>
          <w:numId w:val="122"/>
        </w:numPr>
      </w:pPr>
      <w:r>
        <w:t>Yes</w:t>
      </w:r>
    </w:p>
    <w:p w:rsidR="00736516" w:rsidP="00736516" w14:paraId="4FF99E2D" w14:textId="6D515CC4">
      <w:pPr>
        <w:pStyle w:val="ListParagraph"/>
        <w:numPr>
          <w:ilvl w:val="0"/>
          <w:numId w:val="122"/>
        </w:numPr>
      </w:pPr>
      <w:r>
        <w:t>No</w:t>
      </w:r>
    </w:p>
    <w:p w:rsidR="00D83E95" w:rsidP="00736516" w14:paraId="02AAA9F4" w14:textId="6560BFF1">
      <w:pPr>
        <w:pStyle w:val="ListParagraph"/>
        <w:numPr>
          <w:ilvl w:val="0"/>
          <w:numId w:val="122"/>
        </w:numPr>
      </w:pPr>
      <w:r>
        <w:t>DID NOT WORK LAST WEEK BUT HAD A JOB (E.G., VACATION, FACILITY CLOSED, ETC.)</w:t>
      </w:r>
    </w:p>
    <w:tbl>
      <w:tblPr>
        <w:tblStyle w:val="TableGrid"/>
        <w:tblW w:w="0" w:type="auto"/>
        <w:tblLook w:val="04A0"/>
      </w:tblPr>
      <w:tblGrid>
        <w:gridCol w:w="9350"/>
      </w:tblGrid>
      <w:tr w14:paraId="33B0579D" w14:textId="77777777" w:rsidTr="00736516">
        <w:tblPrEx>
          <w:tblW w:w="0" w:type="auto"/>
          <w:tblLook w:val="04A0"/>
        </w:tblPrEx>
        <w:tc>
          <w:tcPr>
            <w:tcW w:w="9350" w:type="dxa"/>
          </w:tcPr>
          <w:p w:rsidR="00AC507B" w:rsidRPr="00F066CD" w:rsidP="00736516" w14:paraId="4F508986" w14:textId="6FAC8A8D">
            <w:pPr>
              <w:rPr>
                <w:b/>
                <w:bCs/>
              </w:rPr>
            </w:pPr>
            <w:r w:rsidRPr="00F066CD">
              <w:rPr>
                <w:b/>
                <w:bCs/>
              </w:rPr>
              <w:t>SKIP LOGIC BOX G_S_1:</w:t>
            </w:r>
          </w:p>
          <w:p w:rsidR="00736516" w:rsidP="00736516" w14:paraId="1B919938" w14:textId="4817C514">
            <w:r>
              <w:t>IF G.D1A = 1</w:t>
            </w:r>
            <w:r w:rsidR="00D83E95">
              <w:t xml:space="preserve"> OR G.D1A</w:t>
            </w:r>
            <w:r w:rsidR="009F2A44">
              <w:t>=</w:t>
            </w:r>
            <w:r w:rsidR="00D83E95">
              <w:t>3</w:t>
            </w:r>
            <w:r>
              <w:t xml:space="preserve">, SKIP TO G.2 </w:t>
            </w:r>
          </w:p>
          <w:p w:rsidR="00736516" w:rsidP="00736516" w14:paraId="4B205D83" w14:textId="38A9CBD0">
            <w:r>
              <w:t>IF ELSE, ASK G.13</w:t>
            </w:r>
          </w:p>
        </w:tc>
      </w:tr>
    </w:tbl>
    <w:p w:rsidR="00736516" w:rsidP="00736516" w14:paraId="2CFF14EB" w14:textId="1B3642C1">
      <w:pPr>
        <w:pStyle w:val="Heading3"/>
      </w:pPr>
      <w:r>
        <w:t>G.13</w:t>
      </w:r>
      <w:r w:rsidR="001843E4">
        <w:t>.</w:t>
      </w:r>
    </w:p>
    <w:p w:rsidR="00736516" w:rsidP="00736516" w14:paraId="459BDFA1" w14:textId="745B514E">
      <w:r>
        <w:t>What would you say is the main reason you are not currently working?</w:t>
      </w:r>
    </w:p>
    <w:p w:rsidR="00736516" w:rsidP="00736516" w14:paraId="52712C30" w14:textId="5B5E6807">
      <w:pPr>
        <w:pStyle w:val="ListParagraph"/>
        <w:numPr>
          <w:ilvl w:val="0"/>
          <w:numId w:val="123"/>
        </w:numPr>
      </w:pPr>
      <w:r>
        <w:t>Attending school</w:t>
      </w:r>
    </w:p>
    <w:p w:rsidR="00736516" w:rsidP="00736516" w14:paraId="37914705" w14:textId="10B8702D">
      <w:pPr>
        <w:pStyle w:val="ListParagraph"/>
        <w:numPr>
          <w:ilvl w:val="0"/>
          <w:numId w:val="123"/>
        </w:numPr>
      </w:pPr>
      <w:r>
        <w:t>Illness or disability</w:t>
      </w:r>
    </w:p>
    <w:p w:rsidR="00736516" w:rsidP="00736516" w14:paraId="2E4BFB4B" w14:textId="78663C0A">
      <w:pPr>
        <w:pStyle w:val="ListParagraph"/>
        <w:numPr>
          <w:ilvl w:val="0"/>
          <w:numId w:val="123"/>
        </w:numPr>
      </w:pPr>
      <w:r>
        <w:t>Home or caregiving responsibilities</w:t>
      </w:r>
    </w:p>
    <w:p w:rsidR="00736516" w:rsidP="00736516" w14:paraId="5BF34D0A" w14:textId="03879135">
      <w:pPr>
        <w:pStyle w:val="ListParagraph"/>
        <w:numPr>
          <w:ilvl w:val="0"/>
          <w:numId w:val="123"/>
        </w:numPr>
      </w:pPr>
      <w:r>
        <w:t>Retirement</w:t>
      </w:r>
    </w:p>
    <w:p w:rsidR="00C4679A" w:rsidP="00736516" w14:paraId="2B724ED8" w14:textId="74FB92B2">
      <w:pPr>
        <w:pStyle w:val="ListParagraph"/>
        <w:numPr>
          <w:ilvl w:val="0"/>
          <w:numId w:val="123"/>
        </w:numPr>
      </w:pPr>
      <w:r>
        <w:t>Cannot find work</w:t>
      </w:r>
    </w:p>
    <w:p w:rsidR="00736516" w:rsidP="00736516" w14:paraId="0BAF4DEC" w14:textId="6CDB460D">
      <w:pPr>
        <w:pStyle w:val="ListParagraph"/>
        <w:numPr>
          <w:ilvl w:val="0"/>
          <w:numId w:val="123"/>
        </w:numPr>
      </w:pPr>
      <w:r>
        <w:t>Other (specify): ______________</w:t>
      </w:r>
    </w:p>
    <w:p w:rsidR="00AC507B" w:rsidRPr="00F066CD" w14:paraId="7C43E5F9" w14:textId="4F9B3ACD">
      <w:pPr>
        <w:pStyle w:val="SkipPattern"/>
        <w:rPr>
          <w:rFonts w:asciiTheme="minorHAnsi" w:hAnsiTheme="minorHAnsi" w:cstheme="minorHAnsi"/>
          <w:b/>
          <w:bCs/>
          <w:sz w:val="22"/>
          <w:szCs w:val="22"/>
        </w:rPr>
      </w:pPr>
      <w:r w:rsidRPr="00F066CD">
        <w:rPr>
          <w:rFonts w:asciiTheme="minorHAnsi" w:hAnsiTheme="minorHAnsi" w:cstheme="minorHAnsi"/>
          <w:b/>
          <w:bCs/>
          <w:sz w:val="22"/>
          <w:szCs w:val="22"/>
        </w:rPr>
        <w:t>SKIP LOGIC BOX G_S_2:</w:t>
      </w:r>
    </w:p>
    <w:p w:rsidR="004F54D0" w:rsidRPr="00DD3CF8" w:rsidP="00F066CD" w14:paraId="17CB630C" w14:textId="52F06F20">
      <w:pPr>
        <w:pStyle w:val="SkipPattern"/>
        <w:rPr>
          <w:rFonts w:asciiTheme="minorHAnsi" w:hAnsiTheme="minorHAnsi" w:cstheme="minorHAnsi"/>
          <w:sz w:val="22"/>
          <w:szCs w:val="22"/>
        </w:rPr>
      </w:pPr>
      <w:r w:rsidRPr="00F066CD">
        <w:rPr>
          <w:rFonts w:asciiTheme="minorHAnsi" w:hAnsiTheme="minorHAnsi" w:cstheme="minorHAnsi"/>
          <w:sz w:val="22"/>
          <w:szCs w:val="22"/>
        </w:rPr>
        <w:t xml:space="preserve">SKIP TO </w:t>
      </w:r>
      <w:r w:rsidR="0037489A">
        <w:rPr>
          <w:rFonts w:asciiTheme="minorHAnsi" w:hAnsiTheme="minorHAnsi" w:cstheme="minorHAnsi"/>
          <w:b/>
          <w:bCs/>
        </w:rPr>
        <w:t>M.B9</w:t>
      </w:r>
    </w:p>
    <w:p w:rsidR="00FB1A83" w:rsidP="00A41622" w14:paraId="7D0A1734" w14:textId="30481A6D">
      <w:pPr>
        <w:pStyle w:val="Heading3"/>
      </w:pPr>
      <w:bookmarkStart w:id="9" w:name="OLE_LINK2"/>
      <w:r>
        <w:t>G.</w:t>
      </w:r>
      <w:r w:rsidR="00D83E95">
        <w:t>2</w:t>
      </w:r>
      <w:r>
        <w:t xml:space="preserve">  </w:t>
      </w:r>
    </w:p>
    <w:p w:rsidR="00B24868" w:rsidP="00F066CD" w14:paraId="0EF12397" w14:textId="634F3483">
      <w:r>
        <w:t xml:space="preserve">Do </w:t>
      </w:r>
      <w:r w:rsidR="00885175">
        <w:t xml:space="preserve">you </w:t>
      </w:r>
      <w:r w:rsidR="00A00674">
        <w:t xml:space="preserve">currently work in a place that provides </w:t>
      </w:r>
      <w:r w:rsidR="00F35427">
        <w:t xml:space="preserve">early care and </w:t>
      </w:r>
      <w:r w:rsidR="00885175">
        <w:t xml:space="preserve">education to children under age 13, </w:t>
      </w:r>
      <w:r>
        <w:t xml:space="preserve">even if you do not work </w:t>
      </w:r>
      <w:r w:rsidR="00885175">
        <w:t>directly with children</w:t>
      </w:r>
      <w:r>
        <w:t>?</w:t>
      </w:r>
    </w:p>
    <w:p w:rsidR="00B24868" w:rsidP="00FB1A83" w14:paraId="23039950" w14:textId="1F346688">
      <w:r>
        <w:tab/>
        <w:t>1 Yes</w:t>
      </w:r>
    </w:p>
    <w:p w:rsidR="00B24868" w:rsidP="00F066CD" w14:paraId="65CE0B3D" w14:textId="1FF79233">
      <w:r>
        <w:tab/>
        <w:t xml:space="preserve">2 No </w:t>
      </w:r>
      <w:bookmarkEnd w:id="9"/>
    </w:p>
    <w:p w:rsidR="0018135B" w:rsidP="00476D3C" w14:paraId="50C6DD02" w14:textId="21B1E1DF">
      <w:pPr>
        <w:spacing w:line="256" w:lineRule="auto"/>
        <w:rPr>
          <w:highlight w:val="yellow"/>
        </w:rPr>
      </w:pPr>
      <w:bookmarkStart w:id="10" w:name="OLE_LINK381"/>
    </w:p>
    <w:tbl>
      <w:tblPr>
        <w:tblStyle w:val="TableGrid"/>
        <w:tblW w:w="0" w:type="auto"/>
        <w:tblLook w:val="04A0"/>
      </w:tblPr>
      <w:tblGrid>
        <w:gridCol w:w="9350"/>
      </w:tblGrid>
      <w:tr w14:paraId="596250E9" w14:textId="77777777" w:rsidTr="00917DE7">
        <w:tblPrEx>
          <w:tblW w:w="0" w:type="auto"/>
          <w:tblLook w:val="04A0"/>
        </w:tblPrEx>
        <w:tc>
          <w:tcPr>
            <w:tcW w:w="9350" w:type="dxa"/>
          </w:tcPr>
          <w:p w:rsidR="007D7715" w:rsidP="00476D3C" w14:paraId="2BE94479" w14:textId="373315FA">
            <w:pPr>
              <w:spacing w:line="256" w:lineRule="auto"/>
              <w:rPr>
                <w:b/>
                <w:bCs/>
                <w:color w:val="FF0000"/>
              </w:rPr>
            </w:pPr>
            <w:bookmarkStart w:id="11" w:name="OLE_LINK380"/>
            <w:r>
              <w:rPr>
                <w:b/>
                <w:bCs/>
                <w:color w:val="FF0000"/>
              </w:rPr>
              <w:t>SKIP LOGIC BOX G_S_</w:t>
            </w:r>
            <w:r w:rsidR="00AC507B">
              <w:rPr>
                <w:b/>
                <w:bCs/>
                <w:color w:val="FF0000"/>
              </w:rPr>
              <w:t>3</w:t>
            </w:r>
            <w:r>
              <w:rPr>
                <w:b/>
                <w:bCs/>
                <w:color w:val="FF0000"/>
              </w:rPr>
              <w:t>:</w:t>
            </w:r>
          </w:p>
          <w:p w:rsidR="00917DE7" w:rsidRPr="004366E7" w:rsidP="00476D3C" w14:paraId="02E79108" w14:textId="12C85ECB">
            <w:pPr>
              <w:spacing w:line="256" w:lineRule="auto"/>
              <w:rPr>
                <w:b/>
                <w:bCs/>
                <w:color w:val="FF0000"/>
              </w:rPr>
            </w:pPr>
            <w:r w:rsidRPr="004366E7">
              <w:rPr>
                <w:b/>
                <w:bCs/>
                <w:color w:val="FF0000"/>
              </w:rPr>
              <w:t>Identification for survey pathing:</w:t>
            </w:r>
          </w:p>
          <w:p w:rsidR="00917DE7" w:rsidRPr="004366E7" w:rsidP="00476D3C" w14:paraId="6BCDEC69" w14:textId="77777777">
            <w:pPr>
              <w:spacing w:line="256" w:lineRule="auto"/>
              <w:rPr>
                <w:b/>
                <w:bCs/>
                <w:color w:val="FF0000"/>
              </w:rPr>
            </w:pPr>
          </w:p>
          <w:p w:rsidR="00917DE7" w:rsidRPr="004366E7" w:rsidP="00476D3C" w14:paraId="5F0F3DC6" w14:textId="3ECB76E5">
            <w:pPr>
              <w:spacing w:line="256" w:lineRule="auto"/>
              <w:rPr>
                <w:b/>
                <w:bCs/>
                <w:color w:val="FF0000"/>
              </w:rPr>
            </w:pPr>
            <w:r w:rsidRPr="004366E7">
              <w:rPr>
                <w:b/>
                <w:bCs/>
                <w:color w:val="FF0000"/>
              </w:rPr>
              <w:t>Stayers: G.A1 == 1</w:t>
            </w:r>
          </w:p>
          <w:p w:rsidR="00917DE7" w:rsidRPr="004366E7" w:rsidP="00476D3C" w14:paraId="72B53EFB" w14:textId="7A224A7A">
            <w:pPr>
              <w:spacing w:line="256" w:lineRule="auto"/>
              <w:rPr>
                <w:b/>
                <w:bCs/>
                <w:color w:val="FF0000"/>
              </w:rPr>
            </w:pPr>
            <w:r w:rsidRPr="004366E7">
              <w:rPr>
                <w:b/>
                <w:bCs/>
                <w:color w:val="FF0000"/>
              </w:rPr>
              <w:t>Movers</w:t>
            </w:r>
            <w:r w:rsidR="00527B53">
              <w:rPr>
                <w:b/>
                <w:bCs/>
                <w:color w:val="FF0000"/>
              </w:rPr>
              <w:t xml:space="preserve"> (to another </w:t>
            </w:r>
            <w:r w:rsidR="00CF67F3">
              <w:rPr>
                <w:b/>
                <w:bCs/>
                <w:color w:val="FF0000"/>
              </w:rPr>
              <w:t xml:space="preserve">ECE </w:t>
            </w:r>
            <w:r w:rsidR="00442E42">
              <w:rPr>
                <w:b/>
                <w:bCs/>
                <w:color w:val="FF0000"/>
              </w:rPr>
              <w:t>role</w:t>
            </w:r>
            <w:r w:rsidR="00CF67F3">
              <w:rPr>
                <w:b/>
                <w:bCs/>
                <w:color w:val="FF0000"/>
              </w:rPr>
              <w:t>,</w:t>
            </w:r>
            <w:r w:rsidR="00527B53">
              <w:rPr>
                <w:b/>
                <w:bCs/>
                <w:color w:val="FF0000"/>
              </w:rPr>
              <w:t xml:space="preserve"> regardless of role</w:t>
            </w:r>
            <w:r w:rsidR="00CF67F3">
              <w:rPr>
                <w:b/>
                <w:bCs/>
                <w:color w:val="FF0000"/>
              </w:rPr>
              <w:t xml:space="preserve"> or setting</w:t>
            </w:r>
            <w:r w:rsidR="00527B53">
              <w:rPr>
                <w:b/>
                <w:bCs/>
                <w:color w:val="FF0000"/>
              </w:rPr>
              <w:t>)</w:t>
            </w:r>
            <w:r w:rsidRPr="004366E7">
              <w:rPr>
                <w:b/>
                <w:bCs/>
                <w:color w:val="FF0000"/>
              </w:rPr>
              <w:t xml:space="preserve">: G.A1 == 2 &amp; </w:t>
            </w:r>
            <w:r w:rsidR="004447DE">
              <w:rPr>
                <w:b/>
                <w:bCs/>
                <w:color w:val="FF0000"/>
              </w:rPr>
              <w:t>G2==1</w:t>
            </w:r>
            <w:r w:rsidRPr="004366E7">
              <w:rPr>
                <w:b/>
                <w:bCs/>
                <w:color w:val="FF0000"/>
              </w:rPr>
              <w:t xml:space="preserve"> </w:t>
            </w:r>
          </w:p>
          <w:p w:rsidR="00917DE7" w:rsidP="00476D3C" w14:paraId="0D40EA4A" w14:textId="07ED6ADA">
            <w:pPr>
              <w:spacing w:line="256" w:lineRule="auto"/>
              <w:rPr>
                <w:b/>
                <w:bCs/>
                <w:color w:val="FF0000"/>
              </w:rPr>
            </w:pPr>
            <w:bookmarkStart w:id="12" w:name="OLE_LINK8"/>
            <w:r w:rsidRPr="004366E7">
              <w:rPr>
                <w:b/>
                <w:bCs/>
                <w:color w:val="FF0000"/>
              </w:rPr>
              <w:t xml:space="preserve">Leavers: </w:t>
            </w:r>
            <w:r w:rsidR="00527B53">
              <w:rPr>
                <w:b/>
                <w:bCs/>
                <w:color w:val="FF0000"/>
              </w:rPr>
              <w:t xml:space="preserve">G.A1 == 2 &amp; </w:t>
            </w:r>
            <w:r w:rsidR="00137491">
              <w:rPr>
                <w:b/>
                <w:bCs/>
                <w:color w:val="FF0000"/>
              </w:rPr>
              <w:t>G</w:t>
            </w:r>
            <w:bookmarkEnd w:id="12"/>
            <w:r w:rsidR="004447DE">
              <w:rPr>
                <w:b/>
                <w:bCs/>
                <w:color w:val="FF0000"/>
              </w:rPr>
              <w:t>2==2</w:t>
            </w:r>
          </w:p>
          <w:p w:rsidR="0070701B" w:rsidP="00476D3C" w14:paraId="13A26DFD" w14:textId="296ED129">
            <w:pPr>
              <w:spacing w:line="256" w:lineRule="auto"/>
              <w:rPr>
                <w:highlight w:val="yellow"/>
              </w:rPr>
            </w:pPr>
            <w:r>
              <w:rPr>
                <w:b/>
                <w:bCs/>
                <w:color w:val="FF0000"/>
              </w:rPr>
              <w:t xml:space="preserve">Non-workers: </w:t>
            </w:r>
            <w:r w:rsidR="00442E42">
              <w:rPr>
                <w:b/>
                <w:bCs/>
                <w:color w:val="FF0000"/>
              </w:rPr>
              <w:t>G.D1A==2</w:t>
            </w:r>
          </w:p>
        </w:tc>
      </w:tr>
    </w:tbl>
    <w:bookmarkEnd w:id="10"/>
    <w:bookmarkEnd w:id="11"/>
    <w:p w:rsidR="00A040C0" w:rsidP="00476D3C" w14:paraId="1E2F54A4" w14:textId="5F2EEE79">
      <w:pPr>
        <w:spacing w:line="256" w:lineRule="auto"/>
      </w:pPr>
      <w:r>
        <w:t xml:space="preserve"> </w:t>
      </w:r>
    </w:p>
    <w:p w:rsidR="00393352" w14:paraId="00254312" w14:textId="77777777">
      <w:pPr>
        <w:rPr>
          <w:rFonts w:ascii="Calibri" w:eastAsia="Times New Roman" w:hAnsi="Calibri" w:cs="Calibri"/>
          <w:b/>
          <w:bCs/>
          <w:color w:val="000000"/>
          <w:sz w:val="32"/>
          <w:szCs w:val="32"/>
        </w:rPr>
      </w:pPr>
      <w:r>
        <w:rPr>
          <w:rFonts w:ascii="Calibri" w:eastAsia="Times New Roman" w:hAnsi="Calibri" w:cs="Calibri"/>
          <w:b/>
          <w:bCs/>
          <w:color w:val="000000"/>
        </w:rPr>
        <w:br w:type="page"/>
      </w:r>
    </w:p>
    <w:p w:rsidR="00245D5D" w:rsidP="00245D5D" w14:paraId="4B37F43E" w14:textId="6E885B58">
      <w:pPr>
        <w:pStyle w:val="Heading1"/>
        <w:shd w:val="clear" w:color="auto" w:fill="ED7D31" w:themeFill="accent2"/>
        <w:rPr>
          <w:rFonts w:ascii="Calibri" w:eastAsia="Times New Roman" w:hAnsi="Calibri" w:cs="Calibri"/>
          <w:b/>
          <w:bCs/>
          <w:color w:val="000000"/>
        </w:rPr>
      </w:pPr>
      <w:r>
        <w:rPr>
          <w:rFonts w:ascii="Calibri" w:eastAsia="Times New Roman" w:hAnsi="Calibri" w:cs="Calibri"/>
          <w:b/>
          <w:bCs/>
          <w:color w:val="000000"/>
        </w:rPr>
        <w:t>Section M. Current Role</w:t>
      </w:r>
    </w:p>
    <w:p w:rsidR="007D7715" w:rsidP="00F066CD" w14:paraId="1955F580" w14:textId="11A44EC2">
      <w:pPr>
        <w:spacing w:line="256" w:lineRule="auto"/>
        <w:rPr>
          <w:highlight w:val="yellow"/>
        </w:rPr>
      </w:pPr>
      <w:r>
        <w:t>Now we have so</w:t>
      </w:r>
      <w:r w:rsidR="00A040C0">
        <w:t>me</w:t>
      </w:r>
      <w:r>
        <w:t xml:space="preserve"> questions about your current work situatio</w:t>
      </w:r>
      <w:r w:rsidR="00D667C2">
        <w:t>n.</w:t>
      </w:r>
    </w:p>
    <w:tbl>
      <w:tblPr>
        <w:tblStyle w:val="TableGrid"/>
        <w:tblW w:w="0" w:type="auto"/>
        <w:tblLook w:val="04A0"/>
      </w:tblPr>
      <w:tblGrid>
        <w:gridCol w:w="9350"/>
      </w:tblGrid>
      <w:tr w14:paraId="079E722C" w14:textId="77777777" w:rsidTr="007D7715">
        <w:tblPrEx>
          <w:tblW w:w="0" w:type="auto"/>
          <w:tblLook w:val="04A0"/>
        </w:tblPrEx>
        <w:tc>
          <w:tcPr>
            <w:tcW w:w="9350" w:type="dxa"/>
            <w:tcBorders>
              <w:top w:val="single" w:sz="4" w:space="0" w:color="auto"/>
              <w:left w:val="single" w:sz="4" w:space="0" w:color="auto"/>
              <w:bottom w:val="single" w:sz="4" w:space="0" w:color="auto"/>
              <w:right w:val="single" w:sz="4" w:space="0" w:color="auto"/>
            </w:tcBorders>
          </w:tcPr>
          <w:p w:rsidR="007D7715" w:rsidRPr="00F066CD" w14:paraId="11B7F244" w14:textId="08D0F32F">
            <w:pPr>
              <w:spacing w:line="254" w:lineRule="auto"/>
              <w:rPr>
                <w:b/>
                <w:bCs/>
              </w:rPr>
            </w:pPr>
            <w:bookmarkStart w:id="13" w:name="OLE_LINK7"/>
            <w:bookmarkStart w:id="14" w:name="OLE_LINK382"/>
            <w:r w:rsidRPr="00F066CD">
              <w:rPr>
                <w:b/>
                <w:bCs/>
              </w:rPr>
              <w:t xml:space="preserve">SKIP LOGIC BOX </w:t>
            </w:r>
            <w:r w:rsidRPr="00F066CD" w:rsidR="00AC142D">
              <w:rPr>
                <w:b/>
                <w:bCs/>
              </w:rPr>
              <w:t>M</w:t>
            </w:r>
            <w:r w:rsidRPr="00F066CD">
              <w:rPr>
                <w:b/>
                <w:bCs/>
              </w:rPr>
              <w:t>_S_</w:t>
            </w:r>
            <w:r w:rsidRPr="00F066CD" w:rsidR="00AC142D">
              <w:rPr>
                <w:b/>
                <w:bCs/>
              </w:rPr>
              <w:t>1</w:t>
            </w:r>
            <w:bookmarkEnd w:id="13"/>
            <w:r w:rsidRPr="00F066CD">
              <w:rPr>
                <w:b/>
                <w:bCs/>
              </w:rPr>
              <w:t>:</w:t>
            </w:r>
          </w:p>
          <w:p w:rsidR="00C4644A" w:rsidP="005F06B4" w14:paraId="681F0D7D" w14:textId="2FD655BE">
            <w:pPr>
              <w:spacing w:line="254" w:lineRule="auto"/>
            </w:pPr>
            <w:r w:rsidRPr="00F066CD">
              <w:t xml:space="preserve">IF </w:t>
            </w:r>
            <w:r w:rsidRPr="00442E42">
              <w:t xml:space="preserve">STAYER </w:t>
            </w:r>
            <w:r>
              <w:t xml:space="preserve">SKIP TO M.B1 </w:t>
            </w:r>
          </w:p>
          <w:p w:rsidR="007D7715" w:rsidP="005F06B4" w14:paraId="5D62F919" w14:textId="4CA42E64">
            <w:pPr>
              <w:spacing w:line="254" w:lineRule="auto"/>
            </w:pPr>
            <w:bookmarkStart w:id="15" w:name="OLE_LINK66"/>
            <w:r>
              <w:t xml:space="preserve">IF </w:t>
            </w:r>
            <w:r w:rsidR="00C61738">
              <w:t xml:space="preserve">MOVER </w:t>
            </w:r>
            <w:r w:rsidRPr="00442E42">
              <w:t xml:space="preserve">SKIP TO </w:t>
            </w:r>
            <w:r w:rsidRPr="00F066CD" w:rsidR="00AC142D">
              <w:t>M</w:t>
            </w:r>
            <w:r w:rsidRPr="00442E42">
              <w:t>.</w:t>
            </w:r>
            <w:r>
              <w:t>A18</w:t>
            </w:r>
          </w:p>
          <w:bookmarkEnd w:id="15"/>
          <w:p w:rsidR="008D7A7F" w14:paraId="40B1FF5D" w14:textId="21188A69">
            <w:pPr>
              <w:spacing w:line="254" w:lineRule="auto"/>
              <w:rPr>
                <w:highlight w:val="yellow"/>
              </w:rPr>
            </w:pPr>
            <w:r w:rsidRPr="00442E42">
              <w:t xml:space="preserve">ELSE IF LEAVER ASK </w:t>
            </w:r>
            <w:r w:rsidRPr="00F066CD" w:rsidR="00AC142D">
              <w:t>M</w:t>
            </w:r>
            <w:r w:rsidRPr="00442E42">
              <w:t>.</w:t>
            </w:r>
            <w:r w:rsidRPr="00F066CD" w:rsidR="00442E42">
              <w:t>D</w:t>
            </w:r>
            <w:r w:rsidRPr="00442E42">
              <w:t>2</w:t>
            </w:r>
          </w:p>
        </w:tc>
      </w:tr>
      <w:bookmarkEnd w:id="14"/>
    </w:tbl>
    <w:p w:rsidR="00245D5D" w:rsidP="00476D3C" w14:paraId="1FFB821B" w14:textId="77777777">
      <w:pPr>
        <w:spacing w:line="256" w:lineRule="auto"/>
      </w:pPr>
    </w:p>
    <w:p w:rsidR="00245D5D" w:rsidRPr="00C201FE" w:rsidP="00F066CD" w14:paraId="59F3BFD0" w14:textId="046D9BA0">
      <w:pPr>
        <w:pStyle w:val="Heading2"/>
        <w:pBdr>
          <w:top w:val="single" w:sz="24" w:space="1" w:color="auto"/>
          <w:bottom w:val="single" w:sz="24" w:space="1" w:color="auto"/>
        </w:pBdr>
        <w:spacing w:line="240" w:lineRule="auto"/>
        <w:rPr>
          <w:color w:val="C45911" w:themeColor="accent2" w:themeShade="BF"/>
          <w:kern w:val="2"/>
        </w:rPr>
      </w:pPr>
      <w:r w:rsidRPr="00C201FE">
        <w:rPr>
          <w:rFonts w:eastAsia="Times New Roman"/>
          <w:color w:val="C45911" w:themeColor="accent2" w:themeShade="BF"/>
          <w:kern w:val="2"/>
        </w:rPr>
        <w:t>Occupation, Industry, and Title</w:t>
      </w:r>
    </w:p>
    <w:p w:rsidR="00245D5D" w:rsidP="00245D5D" w14:paraId="5606940E" w14:textId="0C8857B0">
      <w:pPr>
        <w:pStyle w:val="Heading3"/>
      </w:pPr>
      <w:r>
        <w:t>M</w:t>
      </w:r>
      <w:r>
        <w:t xml:space="preserve">.D2. </w:t>
      </w:r>
    </w:p>
    <w:p w:rsidR="00245D5D" w:rsidP="00245D5D" w14:paraId="556AAE3B" w14:textId="1F1AB7AF">
      <w:pPr>
        <w:spacing w:line="254" w:lineRule="auto"/>
      </w:pPr>
      <w:r>
        <w:t xml:space="preserve">In your current job, what kind of work do you do? </w:t>
      </w:r>
      <w:r w:rsidR="00F945CF">
        <w:t xml:space="preserve">If you have more than one job, please describe the job where you work the most hours. </w:t>
      </w:r>
      <w:r>
        <w:t xml:space="preserve"> ____________________________________</w:t>
      </w:r>
    </w:p>
    <w:p w:rsidR="00245D5D" w:rsidP="00245D5D" w14:paraId="78AB02C5" w14:textId="77777777">
      <w:pPr>
        <w:spacing w:line="254" w:lineRule="auto"/>
      </w:pPr>
      <w:r>
        <w:t xml:space="preserve">RECORD JOB OR OCCUPATION  BELOW </w:t>
      </w:r>
    </w:p>
    <w:p w:rsidR="00245D5D" w:rsidP="00245D5D" w14:paraId="53962AA3" w14:textId="147A06DE">
      <w:pPr>
        <w:pStyle w:val="Heading3"/>
      </w:pPr>
      <w:r>
        <w:t>M</w:t>
      </w:r>
      <w:r>
        <w:t>.D2</w:t>
      </w:r>
      <w:r w:rsidR="00FC7AC3">
        <w:t>A</w:t>
      </w:r>
      <w:r>
        <w:t xml:space="preserve">.  </w:t>
      </w:r>
    </w:p>
    <w:p w:rsidR="00245D5D" w:rsidP="00245D5D" w14:paraId="42EE9EC9" w14:textId="3DC96B43">
      <w:pPr>
        <w:spacing w:line="254" w:lineRule="auto"/>
      </w:pPr>
      <w:r>
        <w:t xml:space="preserve">What kind of business </w:t>
      </w:r>
      <w:r w:rsidR="003466B8">
        <w:t>is that</w:t>
      </w:r>
      <w:r>
        <w:t>?  _______________________________________</w:t>
      </w:r>
    </w:p>
    <w:p w:rsidR="00245D5D" w:rsidP="00245D5D" w14:paraId="0D773C63" w14:textId="3A7B5058">
      <w:pPr>
        <w:spacing w:line="254" w:lineRule="auto"/>
      </w:pPr>
      <w:r>
        <w:t>RECORD FIRM NAME OR INDUSTRY DESCRIPTION IN TABLE BELOW</w:t>
      </w:r>
    </w:p>
    <w:p w:rsidR="00986B33" w:rsidP="00986B33" w14:paraId="6AD4A5E4" w14:textId="77777777">
      <w:pPr>
        <w:pStyle w:val="Heading3"/>
      </w:pPr>
      <w:r>
        <w:t>M.2.</w:t>
      </w:r>
    </w:p>
    <w:p w:rsidR="002041C3" w:rsidRPr="0029287B" w:rsidP="00476D3C" w14:paraId="4B4AAF54" w14:textId="37FD271F">
      <w:pPr>
        <w:spacing w:line="256" w:lineRule="auto"/>
      </w:pPr>
      <w:r>
        <w:t>What is your current job title? ____________________________</w:t>
      </w:r>
    </w:p>
    <w:p w:rsidR="004366E7" w:rsidRPr="00C201FE" w:rsidP="0002037B" w14:paraId="01DA36D1" w14:textId="59144D55">
      <w:pPr>
        <w:pStyle w:val="Heading2"/>
        <w:pBdr>
          <w:top w:val="single" w:sz="24" w:space="1" w:color="auto"/>
          <w:bottom w:val="single" w:sz="24" w:space="1" w:color="auto"/>
        </w:pBdr>
        <w:spacing w:line="240" w:lineRule="auto"/>
        <w:rPr>
          <w:rFonts w:eastAsia="Times New Roman"/>
          <w:color w:val="C45911" w:themeColor="accent2" w:themeShade="BF"/>
          <w:kern w:val="2"/>
        </w:rPr>
      </w:pPr>
      <w:r w:rsidRPr="00C201FE">
        <w:rPr>
          <w:rFonts w:eastAsia="Times New Roman"/>
          <w:color w:val="C45911" w:themeColor="accent2" w:themeShade="BF"/>
          <w:kern w:val="2"/>
        </w:rPr>
        <w:t xml:space="preserve">Reason for taking  </w:t>
      </w:r>
      <w:r w:rsidRPr="00C201FE" w:rsidR="00C52A77">
        <w:rPr>
          <w:rFonts w:eastAsia="Times New Roman"/>
          <w:color w:val="C45911" w:themeColor="accent2" w:themeShade="BF"/>
          <w:kern w:val="2"/>
        </w:rPr>
        <w:t xml:space="preserve">position </w:t>
      </w:r>
    </w:p>
    <w:p w:rsidR="0002037B" w:rsidRPr="00192353" w:rsidP="00C47684" w14:paraId="435592FB" w14:textId="3914C083">
      <w:pPr>
        <w:pStyle w:val="Heading3"/>
      </w:pPr>
      <w:r>
        <w:t>M</w:t>
      </w:r>
      <w:r w:rsidR="001843E4">
        <w:t>.</w:t>
      </w:r>
      <w:r w:rsidRPr="00192353">
        <w:t>6</w:t>
      </w:r>
      <w:r w:rsidRPr="00192353" w:rsidR="004366E7">
        <w:t>.</w:t>
      </w:r>
    </w:p>
    <w:p w:rsidR="00935DEC" w:rsidP="004366E7" w14:paraId="6642AC1F" w14:textId="09E62564">
      <w:pPr>
        <w:spacing w:line="256" w:lineRule="auto"/>
      </w:pPr>
      <w:r>
        <w:t xml:space="preserve">Which of the following best describes why you took </w:t>
      </w:r>
      <w:r w:rsidR="00121BA5">
        <w:t>this job?</w:t>
      </w:r>
    </w:p>
    <w:p w:rsidR="0037489A" w:rsidP="004366E7" w14:paraId="199BF587" w14:textId="5C6481D2">
      <w:pPr>
        <w:spacing w:line="256" w:lineRule="auto"/>
      </w:pPr>
      <w:r>
        <w:t>_______________________________________________________</w:t>
      </w:r>
    </w:p>
    <w:p w:rsidR="0037489A" w:rsidP="004366E7" w14:paraId="13137ACD" w14:textId="3A01D8CF">
      <w:pPr>
        <w:spacing w:line="256" w:lineRule="auto"/>
      </w:pPr>
      <w:bookmarkStart w:id="16" w:name="OLE_LINK80"/>
      <w:r>
        <w:t>For FI Administration:</w:t>
      </w:r>
    </w:p>
    <w:bookmarkEnd w:id="16"/>
    <w:p w:rsidR="007A790E" w:rsidP="007A790E" w14:paraId="37097E32" w14:textId="592CFC89">
      <w:pPr>
        <w:pStyle w:val="ListParagraph"/>
        <w:numPr>
          <w:ilvl w:val="0"/>
          <w:numId w:val="94"/>
        </w:numPr>
        <w:spacing w:line="252" w:lineRule="auto"/>
      </w:pPr>
      <w:r>
        <w:t>Personal or family reasons (e.g., new baby, health, etc.)</w:t>
      </w:r>
    </w:p>
    <w:p w:rsidR="00934E9F" w:rsidP="007A790E" w14:paraId="7939EC19" w14:textId="28E8ACC5">
      <w:pPr>
        <w:pStyle w:val="ListParagraph"/>
        <w:numPr>
          <w:ilvl w:val="0"/>
          <w:numId w:val="94"/>
        </w:numPr>
        <w:spacing w:line="252" w:lineRule="auto"/>
      </w:pPr>
      <w:r>
        <w:t>Convenience (e.g., better schedule, easier commute)</w:t>
      </w:r>
    </w:p>
    <w:p w:rsidR="007A790E" w:rsidP="00192353" w14:paraId="023B055B" w14:textId="78804D6A">
      <w:pPr>
        <w:pStyle w:val="ListParagraph"/>
        <w:numPr>
          <w:ilvl w:val="0"/>
          <w:numId w:val="94"/>
        </w:numPr>
        <w:spacing w:line="252" w:lineRule="auto"/>
      </w:pPr>
      <w:r>
        <w:t>Financial reasons (e.g., wages, benefits)</w:t>
      </w:r>
    </w:p>
    <w:p w:rsidR="007A790E" w:rsidP="007A790E" w14:paraId="6AA6C2A2" w14:textId="04B9AA00">
      <w:pPr>
        <w:pStyle w:val="ListParagraph"/>
        <w:numPr>
          <w:ilvl w:val="0"/>
          <w:numId w:val="94"/>
        </w:numPr>
        <w:spacing w:line="252" w:lineRule="auto"/>
      </w:pPr>
      <w:r>
        <w:t xml:space="preserve">Work environment (e.g., relationships with coworkers, the site’s leadership, the site’s values or goals matched mine) </w:t>
      </w:r>
    </w:p>
    <w:p w:rsidR="007A790E" w:rsidP="00192353" w14:paraId="2ADB7936" w14:textId="6D68F414">
      <w:pPr>
        <w:pStyle w:val="ListParagraph"/>
        <w:numPr>
          <w:ilvl w:val="0"/>
          <w:numId w:val="94"/>
        </w:numPr>
        <w:spacing w:line="252" w:lineRule="auto"/>
      </w:pPr>
      <w:r>
        <w:t>Opportunity for career growth</w:t>
      </w:r>
    </w:p>
    <w:p w:rsidR="00150C2F" w:rsidRPr="00C4644A" w14:paraId="4D8C07BD" w14:textId="2D02F7A9">
      <w:pPr>
        <w:pStyle w:val="ListParagraph"/>
        <w:numPr>
          <w:ilvl w:val="0"/>
          <w:numId w:val="94"/>
        </w:numPr>
        <w:spacing w:line="252" w:lineRule="auto"/>
      </w:pPr>
      <w:r>
        <w:t xml:space="preserve">Other: </w:t>
      </w:r>
      <w:r>
        <w:rPr>
          <w:rFonts w:cstheme="minorHAnsi"/>
        </w:rPr>
        <w:t>________</w:t>
      </w:r>
    </w:p>
    <w:p w:rsidR="00C4644A" w:rsidP="00C4644A" w14:paraId="32CA7FC5" w14:textId="3FA00D9F">
      <w:pPr>
        <w:pStyle w:val="Heading2"/>
        <w:pBdr>
          <w:top w:val="single" w:sz="24" w:space="1" w:color="auto"/>
          <w:bottom w:val="single" w:sz="24" w:space="1" w:color="auto"/>
        </w:pBdr>
        <w:spacing w:line="240" w:lineRule="auto"/>
        <w:rPr>
          <w:rFonts w:eastAsia="Times New Roman"/>
          <w:color w:val="C45911" w:themeColor="accent2" w:themeShade="BF"/>
          <w:kern w:val="2"/>
          <w14:ligatures w14:val="standardContextual"/>
        </w:rPr>
      </w:pPr>
      <w:r>
        <w:rPr>
          <w:rFonts w:eastAsia="Times New Roman"/>
          <w:color w:val="C45911" w:themeColor="accent2" w:themeShade="BF"/>
          <w:kern w:val="2"/>
          <w14:ligatures w14:val="standardContextual"/>
        </w:rPr>
        <w:t>Interim</w:t>
      </w:r>
      <w:r>
        <w:rPr>
          <w:rFonts w:eastAsia="Times New Roman"/>
          <w:color w:val="C45911" w:themeColor="accent2" w:themeShade="BF"/>
          <w:kern w:val="2"/>
          <w14:ligatures w14:val="standardContextual"/>
        </w:rPr>
        <w:t xml:space="preserve"> ECE experience </w:t>
      </w:r>
    </w:p>
    <w:p w:rsidR="00C4644A" w:rsidP="00C4644A" w14:paraId="1D94755F" w14:textId="77777777">
      <w:pPr>
        <w:pStyle w:val="Heading3"/>
      </w:pPr>
      <w:bookmarkStart w:id="17" w:name="OLE_LINK67"/>
      <w:r>
        <w:t>M.A18 [MODIFIED]</w:t>
      </w:r>
    </w:p>
    <w:p w:rsidR="00C4644A" w:rsidP="00C4644A" w14:paraId="63678EF5" w14:textId="1F83306F">
      <w:r>
        <w:t xml:space="preserve">When did you start working in your current </w:t>
      </w:r>
      <w:r w:rsidR="00FC06E3">
        <w:t>place of employment</w:t>
      </w:r>
      <w:r>
        <w:t>?</w:t>
      </w:r>
    </w:p>
    <w:p w:rsidR="00C4644A" w:rsidP="00C4644A" w14:paraId="16E437DB" w14:textId="77777777">
      <w:pPr>
        <w:spacing w:after="0"/>
        <w:rPr>
          <w:color w:val="7030A0"/>
        </w:rPr>
      </w:pPr>
      <w:r>
        <w:tab/>
        <w:t xml:space="preserve">________Month </w:t>
      </w:r>
    </w:p>
    <w:p w:rsidR="00C4644A" w:rsidP="00C4644A" w14:paraId="4C3F80C8" w14:textId="77777777">
      <w:pPr>
        <w:spacing w:after="0"/>
      </w:pPr>
      <w:r>
        <w:tab/>
        <w:t xml:space="preserve">________Day </w:t>
      </w:r>
      <w:r>
        <w:rPr>
          <w:color w:val="7030A0"/>
        </w:rPr>
        <w:t xml:space="preserve"> </w:t>
      </w:r>
    </w:p>
    <w:p w:rsidR="00C4644A" w:rsidP="00C4644A" w14:paraId="3B3C69A6" w14:textId="77777777">
      <w:pPr>
        <w:spacing w:after="0"/>
      </w:pPr>
      <w:r>
        <w:tab/>
        <w:t xml:space="preserve">________Year </w:t>
      </w:r>
    </w:p>
    <w:bookmarkEnd w:id="17"/>
    <w:p w:rsidR="00C4644A" w:rsidP="00C4644A" w14:paraId="17ADDBDA" w14:textId="77777777">
      <w:pPr>
        <w:rPr>
          <w:highlight w:val="yellow"/>
        </w:rPr>
      </w:pPr>
    </w:p>
    <w:p w:rsidR="00C4644A" w:rsidP="00C4644A" w14:paraId="03D7E5CF" w14:textId="77777777">
      <w:pPr>
        <w:pStyle w:val="Heading3"/>
      </w:pPr>
      <w:bookmarkStart w:id="18" w:name="OLE_LINK68"/>
      <w:r>
        <w:t>M.A17 [MODIFIED]</w:t>
      </w:r>
    </w:p>
    <w:p w:rsidR="00C4644A" w:rsidP="00C4644A" w14:paraId="0C97DEBD" w14:textId="69F3C00A">
      <w:r>
        <w:t>Between [</w:t>
      </w:r>
      <w:bookmarkStart w:id="19" w:name="_Hlk173335387"/>
      <w:r>
        <w:t>DATE R LEFT 2024 PROGRAM</w:t>
      </w:r>
      <w:bookmarkEnd w:id="19"/>
      <w:r>
        <w:t>] and [</w:t>
      </w:r>
      <w:bookmarkStart w:id="20" w:name="OLE_LINK85"/>
      <w:r>
        <w:t xml:space="preserve">DATE R BEGAN AT CURRENT </w:t>
      </w:r>
      <w:r w:rsidR="00694793">
        <w:t>ROLE</w:t>
      </w:r>
      <w:bookmarkEnd w:id="20"/>
      <w:r>
        <w:t xml:space="preserve">], have you worked </w:t>
      </w:r>
      <w:r w:rsidR="00FC06E3">
        <w:t>in</w:t>
      </w:r>
      <w:r>
        <w:t xml:space="preserve"> another center-based or home-based early care and education program, such as a preschool, Head Start or public pre-K program or family child care provider?</w:t>
      </w:r>
    </w:p>
    <w:p w:rsidR="00C4644A" w:rsidP="00C4644A" w14:paraId="3948B667" w14:textId="77777777">
      <w:pPr>
        <w:pStyle w:val="ListParagraph"/>
        <w:numPr>
          <w:ilvl w:val="0"/>
          <w:numId w:val="194"/>
        </w:numPr>
        <w:spacing w:line="252" w:lineRule="auto"/>
      </w:pPr>
      <w:r>
        <w:t>YES</w:t>
      </w:r>
    </w:p>
    <w:p w:rsidR="00C4644A" w:rsidP="00C4644A" w14:paraId="358A5AAC" w14:textId="77777777">
      <w:pPr>
        <w:pStyle w:val="ListParagraph"/>
        <w:numPr>
          <w:ilvl w:val="0"/>
          <w:numId w:val="194"/>
        </w:numPr>
        <w:spacing w:line="252" w:lineRule="auto"/>
      </w:pPr>
      <w:r>
        <w:t xml:space="preserve">NO </w:t>
      </w:r>
    </w:p>
    <w:bookmarkEnd w:id="18"/>
    <w:p w:rsidR="00C4644A" w:rsidRPr="00150C2F" w:rsidP="001A0825" w14:paraId="747CCA26" w14:textId="77777777">
      <w:pPr>
        <w:spacing w:after="0" w:line="252" w:lineRule="auto"/>
      </w:pPr>
    </w:p>
    <w:p w:rsidR="0030698A" w:rsidRPr="00C201FE" w:rsidP="0030698A" w14:paraId="5F93CBCD" w14:textId="77777777">
      <w:pPr>
        <w:pStyle w:val="Heading2"/>
        <w:pBdr>
          <w:top w:val="single" w:sz="24" w:space="1" w:color="auto"/>
          <w:bottom w:val="single" w:sz="24" w:space="1" w:color="auto"/>
        </w:pBdr>
        <w:spacing w:line="240" w:lineRule="auto"/>
        <w:rPr>
          <w:rFonts w:eastAsia="Times New Roman"/>
          <w:color w:val="C45911" w:themeColor="accent2" w:themeShade="BF"/>
          <w:kern w:val="2"/>
        </w:rPr>
      </w:pPr>
      <w:r w:rsidRPr="00C201FE">
        <w:rPr>
          <w:rFonts w:eastAsia="Times New Roman"/>
          <w:color w:val="C45911" w:themeColor="accent2" w:themeShade="BF"/>
          <w:kern w:val="2"/>
        </w:rPr>
        <w:t>Hours and features of work schedule</w:t>
      </w:r>
    </w:p>
    <w:p w:rsidR="0030698A" w:rsidP="0030698A" w14:paraId="43FE7354" w14:textId="77777777">
      <w:pPr>
        <w:pStyle w:val="MainQuestion"/>
        <w:spacing w:before="0"/>
        <w:rPr>
          <w:rFonts w:cstheme="minorHAnsi"/>
        </w:rPr>
      </w:pPr>
    </w:p>
    <w:p w:rsidR="0030698A" w:rsidP="0030698A" w14:paraId="139B4106" w14:textId="64F31E35">
      <w:pPr>
        <w:pStyle w:val="Heading3"/>
      </w:pPr>
      <w:r>
        <w:t xml:space="preserve">M.B1. </w:t>
      </w:r>
    </w:p>
    <w:p w:rsidR="0030698A" w:rsidP="0030698A" w14:paraId="461A3F0C" w14:textId="77777777">
      <w:pPr>
        <w:pStyle w:val="MainQuestion-Unbold"/>
        <w:spacing w:after="160"/>
        <w:rPr>
          <w:rFonts w:cstheme="minorHAnsi"/>
        </w:rPr>
      </w:pPr>
      <w:r>
        <w:rPr>
          <w:rFonts w:cstheme="minorHAnsi"/>
        </w:rPr>
        <w:t xml:space="preserve">Approximately how many hours </w:t>
      </w:r>
      <w:r>
        <w:rPr>
          <w:rFonts w:cstheme="minorHAnsi"/>
          <w:b/>
          <w:bCs/>
        </w:rPr>
        <w:t>per week</w:t>
      </w:r>
      <w:r>
        <w:rPr>
          <w:rFonts w:cstheme="minorHAnsi"/>
        </w:rPr>
        <w:t xml:space="preserve"> do you usually work at this company/organization?</w:t>
      </w:r>
    </w:p>
    <w:p w:rsidR="0030698A" w:rsidP="0030698A" w14:paraId="77F18E37" w14:textId="77777777">
      <w:pPr>
        <w:spacing w:after="0" w:line="240" w:lineRule="auto"/>
        <w:ind w:left="720"/>
        <w:contextualSpacing/>
        <w:rPr>
          <w:rFonts w:cstheme="minorHAnsi"/>
        </w:rPr>
      </w:pPr>
      <w:r>
        <w:rPr>
          <w:rFonts w:cstheme="minorHAnsi"/>
          <w:u w:val="single"/>
        </w:rPr>
        <w:t>                       </w:t>
      </w:r>
      <w:r>
        <w:rPr>
          <w:rFonts w:cstheme="minorHAnsi"/>
        </w:rPr>
        <w:t xml:space="preserve">  Number of hours</w:t>
      </w:r>
    </w:p>
    <w:p w:rsidR="0030698A" w:rsidP="0030698A" w14:paraId="08E9D28A" w14:textId="77777777">
      <w:pPr>
        <w:spacing w:after="0" w:line="240" w:lineRule="auto"/>
        <w:ind w:left="720"/>
        <w:rPr>
          <w:rFonts w:cstheme="minorHAnsi"/>
          <w:color w:val="7030A0"/>
        </w:rPr>
      </w:pPr>
      <w:r>
        <w:rPr>
          <w:rFonts w:cstheme="minorHAnsi"/>
          <w:color w:val="7030A0"/>
        </w:rPr>
        <w:t>Range: 0-168</w:t>
      </w:r>
    </w:p>
    <w:p w:rsidR="0030698A" w:rsidP="0030698A" w14:paraId="0D3EA3AB" w14:textId="77777777">
      <w:pPr>
        <w:spacing w:after="240" w:line="240" w:lineRule="auto"/>
        <w:rPr>
          <w:rFonts w:cstheme="minorHAnsi"/>
        </w:rPr>
      </w:pPr>
    </w:p>
    <w:p w:rsidR="0030698A" w:rsidP="0030698A" w14:paraId="37199F0E" w14:textId="77777777">
      <w:pPr>
        <w:pStyle w:val="ListParagraph"/>
        <w:spacing w:after="240" w:line="240" w:lineRule="auto"/>
        <w:rPr>
          <w:rFonts w:cstheme="minorHAnsi"/>
        </w:rPr>
      </w:pPr>
    </w:p>
    <w:p w:rsidR="0030698A" w:rsidP="0030698A" w14:paraId="6CF79DF2" w14:textId="59375646">
      <w:pPr>
        <w:pStyle w:val="Heading3"/>
      </w:pPr>
      <w:bookmarkStart w:id="21" w:name="OLE_LINK10"/>
      <w:r>
        <w:t>M.D2_2.</w:t>
      </w:r>
    </w:p>
    <w:bookmarkEnd w:id="21"/>
    <w:p w:rsidR="0030698A" w:rsidP="0030698A" w14:paraId="72734027" w14:textId="77777777">
      <w:r>
        <w:t>How far in advance do you usually know what days and hours you will need to work?</w:t>
      </w:r>
    </w:p>
    <w:p w:rsidR="0030698A" w:rsidP="0030698A" w14:paraId="4A710018" w14:textId="77777777">
      <w:pPr>
        <w:pStyle w:val="ListParagraph"/>
        <w:numPr>
          <w:ilvl w:val="0"/>
          <w:numId w:val="185"/>
        </w:numPr>
        <w:spacing w:line="256" w:lineRule="auto"/>
      </w:pPr>
      <w:r>
        <w:t>One week or less</w:t>
      </w:r>
    </w:p>
    <w:p w:rsidR="0030698A" w:rsidP="0030698A" w14:paraId="6C1D7028" w14:textId="77777777">
      <w:pPr>
        <w:pStyle w:val="ListParagraph"/>
        <w:numPr>
          <w:ilvl w:val="0"/>
          <w:numId w:val="185"/>
        </w:numPr>
        <w:spacing w:line="256" w:lineRule="auto"/>
      </w:pPr>
      <w:r>
        <w:t xml:space="preserve">Between 1 and 2 weeks </w:t>
      </w:r>
    </w:p>
    <w:p w:rsidR="0030698A" w:rsidP="0030698A" w14:paraId="4064ADC3" w14:textId="77777777">
      <w:pPr>
        <w:pStyle w:val="ListParagraph"/>
        <w:numPr>
          <w:ilvl w:val="0"/>
          <w:numId w:val="185"/>
        </w:numPr>
        <w:spacing w:line="256" w:lineRule="auto"/>
      </w:pPr>
      <w:r>
        <w:t>Between 3 and 4 weeks</w:t>
      </w:r>
    </w:p>
    <w:p w:rsidR="001C43DC" w:rsidRPr="00192353" w:rsidP="00DD3CF8" w14:paraId="5B1A1725" w14:textId="3376E284">
      <w:pPr>
        <w:pStyle w:val="ListParagraph"/>
        <w:numPr>
          <w:ilvl w:val="0"/>
          <w:numId w:val="185"/>
        </w:numPr>
        <w:spacing w:line="256" w:lineRule="auto"/>
      </w:pPr>
      <w:r>
        <w:t xml:space="preserve">4 weeks or more </w:t>
      </w:r>
    </w:p>
    <w:p w:rsidR="000820B3" w:rsidRPr="00C201FE" w:rsidP="000820B3" w14:paraId="4EE16829" w14:textId="7F10A026">
      <w:pPr>
        <w:pStyle w:val="Heading2"/>
        <w:pBdr>
          <w:top w:val="single" w:sz="24" w:space="1" w:color="auto"/>
          <w:bottom w:val="single" w:sz="24" w:space="1" w:color="auto"/>
        </w:pBdr>
        <w:spacing w:line="240" w:lineRule="auto"/>
        <w:rPr>
          <w:rFonts w:eastAsia="Times New Roman"/>
          <w:color w:val="C45911" w:themeColor="accent2" w:themeShade="BF"/>
          <w:kern w:val="2"/>
        </w:rPr>
      </w:pPr>
      <w:r w:rsidRPr="00C201FE">
        <w:rPr>
          <w:rFonts w:eastAsia="Times New Roman"/>
          <w:color w:val="C45911" w:themeColor="accent2" w:themeShade="BF"/>
          <w:kern w:val="2"/>
        </w:rPr>
        <w:t>Additional current employment</w:t>
      </w:r>
    </w:p>
    <w:p w:rsidR="00710CD9" w:rsidRPr="006F7ECB" w:rsidP="00192353" w14:paraId="4175CEDE" w14:textId="145DD10B">
      <w:pPr>
        <w:rPr>
          <w:b/>
        </w:rPr>
      </w:pPr>
      <w:r>
        <w:t xml:space="preserve">The next questions are about additional work you do for pay </w:t>
      </w:r>
      <w:r w:rsidRPr="00192353">
        <w:rPr>
          <w:b/>
        </w:rPr>
        <w:t>outside of your current job</w:t>
      </w:r>
      <w:r>
        <w:t xml:space="preserve">. </w:t>
      </w:r>
      <w:r w:rsidR="00DF2C5C">
        <w:t>Y</w:t>
      </w:r>
      <w:r>
        <w:t>our current</w:t>
      </w:r>
      <w:r w:rsidRPr="00192353">
        <w:t xml:space="preserve"> job</w:t>
      </w:r>
      <w:r>
        <w:t xml:space="preserve"> is the one</w:t>
      </w:r>
      <w:r w:rsidRPr="00192353">
        <w:t xml:space="preserve"> where you spend the most hours each week</w:t>
      </w:r>
      <w:r w:rsidR="00C552A6">
        <w:t>.</w:t>
      </w:r>
    </w:p>
    <w:p w:rsidR="000820B3" w:rsidP="000820B3" w14:paraId="3865C23D" w14:textId="6543B301">
      <w:pPr>
        <w:pStyle w:val="Heading3"/>
      </w:pPr>
      <w:r>
        <w:rPr>
          <w:bCs/>
        </w:rPr>
        <w:t>M</w:t>
      </w:r>
      <w:r w:rsidR="007A790E">
        <w:rPr>
          <w:bCs/>
        </w:rPr>
        <w:t>.</w:t>
      </w:r>
      <w:r>
        <w:rPr>
          <w:bCs/>
        </w:rPr>
        <w:t>A26.</w:t>
      </w:r>
      <w:r>
        <w:t xml:space="preserve"> </w:t>
      </w:r>
    </w:p>
    <w:p w:rsidR="000820B3" w:rsidP="00884657" w14:paraId="32D9821E" w14:textId="37151836">
      <w:pPr>
        <w:rPr>
          <w:rFonts w:eastAsia="Times New Roman" w:cstheme="minorHAnsi"/>
        </w:rPr>
      </w:pPr>
      <w:r w:rsidRPr="00884657">
        <w:t>Do</w:t>
      </w:r>
      <w:r>
        <w:rPr>
          <w:rFonts w:eastAsia="Times New Roman" w:cstheme="minorHAnsi"/>
        </w:rPr>
        <w:t xml:space="preserve"> you do</w:t>
      </w:r>
      <w:r>
        <w:rPr>
          <w:rFonts w:eastAsia="Times New Roman" w:cstheme="minorHAnsi"/>
        </w:rPr>
        <w:t xml:space="preserve"> any other work for pay in addition </w:t>
      </w:r>
      <w:r w:rsidR="00C552A6">
        <w:rPr>
          <w:rFonts w:eastAsia="Times New Roman" w:cstheme="minorHAnsi"/>
        </w:rPr>
        <w:t xml:space="preserve">to </w:t>
      </w:r>
      <w:r w:rsidR="00B83159">
        <w:rPr>
          <w:rFonts w:eastAsia="Times New Roman" w:cstheme="minorHAnsi"/>
        </w:rPr>
        <w:t>the work you have already mentioned</w:t>
      </w:r>
      <w:r>
        <w:rPr>
          <w:rFonts w:eastAsia="Times New Roman" w:cstheme="minorHAnsi"/>
        </w:rPr>
        <w:t xml:space="preserve">? Please include work </w:t>
      </w:r>
      <w:r w:rsidR="00464345">
        <w:rPr>
          <w:rFonts w:eastAsia="Times New Roman" w:cstheme="minorHAnsi"/>
        </w:rPr>
        <w:t>o</w:t>
      </w:r>
      <w:r>
        <w:rPr>
          <w:rFonts w:eastAsia="Times New Roman" w:cstheme="minorHAnsi"/>
        </w:rPr>
        <w:t>n your own or a family business.</w:t>
      </w:r>
    </w:p>
    <w:p w:rsidR="000820B3" w:rsidP="000820B3" w14:paraId="5D617836" w14:textId="2230AFE0">
      <w:pPr>
        <w:pStyle w:val="ListParagraph"/>
        <w:spacing w:before="100" w:beforeAutospacing="1" w:after="100" w:afterAutospacing="1" w:line="240" w:lineRule="auto"/>
        <w:rPr>
          <w:rFonts w:eastAsia="Times New Roman" w:cstheme="minorHAnsi"/>
        </w:rPr>
      </w:pPr>
      <w:r>
        <w:rPr>
          <w:rFonts w:eastAsia="Times New Roman" w:cstheme="minorHAnsi"/>
        </w:rPr>
        <w:t>1. YES</w:t>
      </w:r>
    </w:p>
    <w:p w:rsidR="000820B3" w:rsidP="000820B3" w14:paraId="7F4D9C1C" w14:textId="21290349">
      <w:pPr>
        <w:pStyle w:val="ListParagraph"/>
        <w:spacing w:before="100" w:beforeAutospacing="1" w:after="100" w:afterAutospacing="1" w:line="240" w:lineRule="auto"/>
        <w:rPr>
          <w:rFonts w:eastAsia="Times New Roman" w:cstheme="minorHAnsi"/>
        </w:rPr>
      </w:pPr>
      <w:r>
        <w:rPr>
          <w:rFonts w:eastAsia="Times New Roman" w:cstheme="minorHAnsi"/>
        </w:rPr>
        <w:t>2. NO</w:t>
      </w:r>
      <w:r w:rsidR="005F06B4">
        <w:rPr>
          <w:rFonts w:eastAsia="Times New Roman" w:cstheme="minorHAnsi"/>
        </w:rPr>
        <w:t xml:space="preserve"> </w:t>
      </w:r>
      <w:r w:rsidR="00B33483">
        <w:rPr>
          <w:rFonts w:cstheme="minorHAnsi"/>
        </w:rPr>
        <w:t xml:space="preserve"> </w:t>
      </w:r>
      <w:r w:rsidR="00B33483">
        <w:rPr>
          <w:rFonts w:ascii="Wingdings" w:hAnsi="Wingdings" w:cstheme="minorHAnsi"/>
        </w:rPr>
        <w:sym w:font="Wingdings" w:char="F0E0"/>
      </w:r>
      <w:r w:rsidR="00B33483">
        <w:rPr>
          <w:rFonts w:cstheme="minorHAnsi"/>
          <w:caps/>
        </w:rPr>
        <w:t xml:space="preserve"> </w:t>
      </w:r>
      <w:r w:rsidR="005F06B4">
        <w:rPr>
          <w:rFonts w:eastAsia="Times New Roman" w:cstheme="minorHAnsi"/>
        </w:rPr>
        <w:t>SKIP TO M.B9</w:t>
      </w:r>
    </w:p>
    <w:p w:rsidR="000820B3" w:rsidP="000820B3" w14:paraId="02C77EFE" w14:textId="276D9878">
      <w:pPr>
        <w:pStyle w:val="Heading3"/>
      </w:pPr>
      <w:r>
        <w:rPr>
          <w:bCs/>
        </w:rPr>
        <w:t>M</w:t>
      </w:r>
      <w:r w:rsidR="007A790E">
        <w:rPr>
          <w:bCs/>
        </w:rPr>
        <w:t>.</w:t>
      </w:r>
      <w:r>
        <w:rPr>
          <w:bCs/>
        </w:rPr>
        <w:t>A28.</w:t>
      </w:r>
      <w:r>
        <w:t xml:space="preserve"> </w:t>
      </w:r>
    </w:p>
    <w:p w:rsidR="000820B3" w:rsidP="00884657" w14:paraId="3A5F863A" w14:textId="03A53229">
      <w:pPr>
        <w:rPr>
          <w:rFonts w:eastAsia="Times New Roman" w:cstheme="minorHAnsi"/>
        </w:rPr>
      </w:pPr>
      <w:r>
        <w:rPr>
          <w:rFonts w:eastAsia="Times New Roman" w:cstheme="minorHAnsi"/>
        </w:rPr>
        <w:t xml:space="preserve">About </w:t>
      </w:r>
      <w:r w:rsidRPr="00884657">
        <w:t>how</w:t>
      </w:r>
      <w:r>
        <w:rPr>
          <w:rFonts w:eastAsia="Times New Roman" w:cstheme="minorHAnsi"/>
        </w:rPr>
        <w:t xml:space="preserve"> many hours d</w:t>
      </w:r>
      <w:r w:rsidR="00CA4CCC">
        <w:rPr>
          <w:rFonts w:eastAsia="Times New Roman" w:cstheme="minorHAnsi"/>
        </w:rPr>
        <w:t>o</w:t>
      </w:r>
      <w:r>
        <w:rPr>
          <w:rFonts w:eastAsia="Times New Roman" w:cstheme="minorHAnsi"/>
        </w:rPr>
        <w:t xml:space="preserve"> you usually work each week in that job? </w:t>
      </w:r>
    </w:p>
    <w:p w:rsidR="000820B3" w:rsidP="000820B3" w14:paraId="7DAD4280" w14:textId="77777777">
      <w:pPr>
        <w:pStyle w:val="ListParagraph"/>
        <w:spacing w:before="100" w:beforeAutospacing="1" w:after="100" w:afterAutospacing="1" w:line="240" w:lineRule="auto"/>
        <w:rPr>
          <w:rFonts w:eastAsia="Times New Roman" w:cstheme="minorHAnsi"/>
        </w:rPr>
      </w:pPr>
      <w:r>
        <w:rPr>
          <w:rFonts w:eastAsia="Times New Roman" w:cstheme="minorHAnsi"/>
        </w:rPr>
        <w:t xml:space="preserve">________Hours worked </w:t>
      </w:r>
    </w:p>
    <w:p w:rsidR="000820B3" w:rsidP="000820B3" w14:paraId="7ADD1AC3" w14:textId="77777777">
      <w:pPr>
        <w:pStyle w:val="ListParagraph"/>
        <w:spacing w:before="100" w:beforeAutospacing="1" w:after="100" w:afterAutospacing="1" w:line="240" w:lineRule="auto"/>
        <w:rPr>
          <w:rFonts w:eastAsia="Times New Roman" w:cstheme="minorHAnsi"/>
          <w:color w:val="7030A0"/>
        </w:rPr>
      </w:pPr>
      <w:r>
        <w:rPr>
          <w:rFonts w:eastAsia="Times New Roman" w:cstheme="minorHAnsi"/>
          <w:color w:val="7030A0"/>
        </w:rPr>
        <w:t>RANGE: 0-168</w:t>
      </w:r>
    </w:p>
    <w:p w:rsidR="000820B3" w:rsidRPr="00C201FE" w:rsidP="000820B3" w14:paraId="1A73BD89" w14:textId="77777777">
      <w:pPr>
        <w:pStyle w:val="Heading2"/>
        <w:pBdr>
          <w:top w:val="single" w:sz="24" w:space="1" w:color="auto"/>
          <w:bottom w:val="single" w:sz="24" w:space="1" w:color="auto"/>
        </w:pBdr>
        <w:spacing w:line="240" w:lineRule="auto"/>
        <w:rPr>
          <w:rFonts w:eastAsia="Times New Roman"/>
          <w:color w:val="C45911" w:themeColor="accent2" w:themeShade="BF"/>
          <w:kern w:val="2"/>
        </w:rPr>
      </w:pPr>
      <w:r w:rsidRPr="00C201FE">
        <w:rPr>
          <w:rFonts w:eastAsia="Times New Roman"/>
          <w:color w:val="C45911" w:themeColor="accent2" w:themeShade="BF"/>
          <w:kern w:val="2"/>
        </w:rPr>
        <w:t xml:space="preserve">Recent job search </w:t>
      </w:r>
    </w:p>
    <w:p w:rsidR="000820B3" w:rsidP="000820B3" w14:paraId="653B0270" w14:textId="45FD1B85">
      <w:pPr>
        <w:autoSpaceDE w:val="0"/>
        <w:autoSpaceDN w:val="0"/>
        <w:adjustRightInd w:val="0"/>
        <w:spacing w:line="240" w:lineRule="auto"/>
        <w:rPr>
          <w:rFonts w:cstheme="minorHAnsi"/>
        </w:rPr>
      </w:pPr>
      <w:r>
        <w:rPr>
          <w:rStyle w:val="Heading3Char"/>
          <w:rFonts w:eastAsiaTheme="minorHAnsi"/>
        </w:rPr>
        <w:t>M.B9</w:t>
      </w:r>
      <w:r w:rsidRPr="004963BA">
        <w:rPr>
          <w:rFonts w:eastAsia="Times New Roman"/>
        </w:rPr>
        <w:t xml:space="preserve"> </w:t>
      </w:r>
      <w:r w:rsidRPr="004963BA">
        <w:rPr>
          <w:rFonts w:eastAsia="Times New Roman"/>
        </w:rPr>
        <w:br/>
      </w:r>
      <w:r>
        <w:rPr>
          <w:rFonts w:cstheme="minorHAnsi"/>
        </w:rPr>
        <w:t>In the past 3 months, have you done anything to look for a new job or an additional job?</w:t>
      </w:r>
    </w:p>
    <w:p w:rsidR="000820B3" w:rsidP="000820B3" w14:paraId="23D98271" w14:textId="77777777">
      <w:pPr>
        <w:pStyle w:val="ListParagraph"/>
        <w:numPr>
          <w:ilvl w:val="0"/>
          <w:numId w:val="22"/>
        </w:numPr>
        <w:autoSpaceDE w:val="0"/>
        <w:autoSpaceDN w:val="0"/>
        <w:adjustRightInd w:val="0"/>
        <w:spacing w:after="0" w:line="240" w:lineRule="auto"/>
        <w:rPr>
          <w:rFonts w:cstheme="minorHAnsi"/>
        </w:rPr>
      </w:pPr>
      <w:r>
        <w:rPr>
          <w:rFonts w:cstheme="minorHAnsi"/>
        </w:rPr>
        <w:t xml:space="preserve">YES </w:t>
      </w:r>
      <w:r>
        <w:rPr>
          <w:rFonts w:cstheme="minorHAnsi"/>
          <w:caps/>
        </w:rPr>
        <w:t xml:space="preserve"> </w:t>
      </w:r>
    </w:p>
    <w:p w:rsidR="000820B3" w:rsidP="000820B3" w14:paraId="6A6DF746" w14:textId="79AE9E11">
      <w:pPr>
        <w:pStyle w:val="ListParagraph"/>
        <w:numPr>
          <w:ilvl w:val="0"/>
          <w:numId w:val="22"/>
        </w:numPr>
        <w:tabs>
          <w:tab w:val="left" w:pos="720"/>
          <w:tab w:val="left" w:pos="1170"/>
        </w:tabs>
        <w:autoSpaceDE w:val="0"/>
        <w:autoSpaceDN w:val="0"/>
        <w:adjustRightInd w:val="0"/>
        <w:spacing w:after="0" w:line="240" w:lineRule="auto"/>
        <w:rPr>
          <w:rFonts w:cstheme="minorHAnsi"/>
          <w:caps/>
        </w:rPr>
      </w:pPr>
      <w:r>
        <w:rPr>
          <w:rFonts w:cstheme="minorHAnsi"/>
        </w:rPr>
        <w:t>NO</w:t>
      </w:r>
      <w:bookmarkStart w:id="22" w:name="OLE_LINK13"/>
      <w:r>
        <w:rPr>
          <w:rFonts w:cstheme="minorHAnsi"/>
        </w:rPr>
        <w:t xml:space="preserve"> </w:t>
      </w:r>
      <w:r>
        <w:rPr>
          <w:rFonts w:ascii="Wingdings" w:hAnsi="Wingdings" w:cstheme="minorHAnsi"/>
        </w:rPr>
        <w:sym w:font="Wingdings" w:char="F0E0"/>
      </w:r>
      <w:r>
        <w:rPr>
          <w:rFonts w:cstheme="minorHAnsi"/>
          <w:caps/>
        </w:rPr>
        <w:t xml:space="preserve"> </w:t>
      </w:r>
      <w:bookmarkEnd w:id="22"/>
      <w:r>
        <w:rPr>
          <w:rFonts w:cstheme="minorHAnsi"/>
          <w:caps/>
        </w:rPr>
        <w:t xml:space="preserve">Skip </w:t>
      </w:r>
      <w:r w:rsidR="00AC507B">
        <w:rPr>
          <w:rFonts w:cstheme="minorHAnsi"/>
          <w:caps/>
        </w:rPr>
        <w:t xml:space="preserve">to </w:t>
      </w:r>
      <w:r w:rsidR="00C665C4">
        <w:rPr>
          <w:rFonts w:cstheme="minorHAnsi"/>
          <w:caps/>
        </w:rPr>
        <w:t>SECTION I</w:t>
      </w:r>
    </w:p>
    <w:p w:rsidR="000820B3" w:rsidP="000820B3" w14:paraId="17B42A8C" w14:textId="77777777">
      <w:pPr>
        <w:tabs>
          <w:tab w:val="left" w:pos="720"/>
          <w:tab w:val="left" w:pos="1170"/>
        </w:tabs>
        <w:autoSpaceDE w:val="0"/>
        <w:autoSpaceDN w:val="0"/>
        <w:adjustRightInd w:val="0"/>
        <w:spacing w:after="0" w:line="240" w:lineRule="auto"/>
        <w:rPr>
          <w:rFonts w:cstheme="minorHAnsi"/>
          <w:caps/>
        </w:rPr>
      </w:pPr>
    </w:p>
    <w:p w:rsidR="000820B3" w:rsidP="000820B3" w14:paraId="0C178269" w14:textId="0712888A">
      <w:pPr>
        <w:pStyle w:val="MainQuestion"/>
        <w:spacing w:before="0"/>
        <w:rPr>
          <w:rFonts w:cstheme="minorHAnsi"/>
          <w:b w:val="0"/>
        </w:rPr>
      </w:pPr>
      <w:r w:rsidRPr="00DD3CF8">
        <w:rPr>
          <w:rStyle w:val="Heading3Char"/>
          <w:rFonts w:eastAsiaTheme="minorHAnsi"/>
          <w:b/>
          <w:bCs/>
        </w:rPr>
        <w:t>M</w:t>
      </w:r>
      <w:r w:rsidRPr="00DD3CF8" w:rsidR="007A790E">
        <w:rPr>
          <w:rStyle w:val="Heading3Char"/>
          <w:rFonts w:eastAsiaTheme="minorHAnsi"/>
          <w:b/>
          <w:bCs/>
        </w:rPr>
        <w:t>.</w:t>
      </w:r>
      <w:r w:rsidRPr="00DD3CF8">
        <w:rPr>
          <w:rStyle w:val="Heading3Char"/>
          <w:rFonts w:eastAsiaTheme="minorHAnsi"/>
          <w:b/>
          <w:bCs/>
        </w:rPr>
        <w:t>B9a_M.</w:t>
      </w:r>
      <w:r w:rsidRPr="00DD3CF8">
        <w:rPr>
          <w:rStyle w:val="Heading3Char"/>
          <w:rFonts w:eastAsiaTheme="minorHAnsi"/>
          <w:b/>
          <w:bCs/>
        </w:rPr>
        <w:tab/>
      </w:r>
      <w:r w:rsidRPr="00DD3CF8">
        <w:rPr>
          <w:rFonts w:eastAsia="Times New Roman"/>
        </w:rPr>
        <w:tab/>
      </w:r>
      <w:r w:rsidRPr="00DD3CF8">
        <w:rPr>
          <w:rFonts w:eastAsia="Times New Roman"/>
        </w:rPr>
        <w:tab/>
      </w:r>
      <w:r w:rsidRPr="00DD3CF8">
        <w:rPr>
          <w:rFonts w:eastAsia="Times New Roman"/>
        </w:rPr>
        <w:tab/>
      </w:r>
      <w:r w:rsidRPr="00DD3CF8">
        <w:rPr>
          <w:rFonts w:eastAsia="Times New Roman"/>
        </w:rPr>
        <w:tab/>
      </w:r>
      <w:r w:rsidRPr="00DD3CF8">
        <w:rPr>
          <w:rFonts w:eastAsia="Times New Roman"/>
        </w:rPr>
        <w:tab/>
      </w:r>
      <w:r w:rsidRPr="00DD3CF8">
        <w:rPr>
          <w:rFonts w:eastAsia="Times New Roman"/>
        </w:rPr>
        <w:tab/>
      </w:r>
      <w:r w:rsidRPr="00DD3CF8">
        <w:rPr>
          <w:rFonts w:eastAsia="Times New Roman"/>
        </w:rPr>
        <w:tab/>
      </w:r>
      <w:r w:rsidRPr="00DD3CF8">
        <w:rPr>
          <w:rFonts w:eastAsia="Times New Roman"/>
        </w:rPr>
        <w:tab/>
      </w:r>
      <w:r w:rsidRPr="00DD3CF8">
        <w:rPr>
          <w:rFonts w:eastAsia="Times New Roman"/>
        </w:rPr>
        <w:tab/>
      </w:r>
      <w:r w:rsidRPr="00DD3CF8">
        <w:rPr>
          <w:rFonts w:eastAsia="Times New Roman"/>
        </w:rPr>
        <w:tab/>
      </w:r>
      <w:r w:rsidRPr="00DD3CF8">
        <w:rPr>
          <w:rFonts w:eastAsia="Times New Roman"/>
        </w:rPr>
        <w:tab/>
      </w:r>
      <w:r>
        <w:rPr>
          <w:rFonts w:cstheme="minorHAnsi"/>
          <w:b w:val="0"/>
          <w:bCs/>
          <w:color w:val="D63C0C"/>
        </w:rPr>
        <w:t xml:space="preserve">      </w:t>
      </w:r>
      <w:r>
        <w:rPr>
          <w:rFonts w:cstheme="minorHAnsi"/>
          <w:b w:val="0"/>
        </w:rPr>
        <w:t xml:space="preserve">What is the main reason you have looked for work? </w:t>
      </w:r>
    </w:p>
    <w:p w:rsidR="00C857E3" w:rsidP="00C857E3" w14:paraId="421EF31F" w14:textId="64331421">
      <w:bookmarkStart w:id="23" w:name="OLE_LINK86"/>
      <w:r>
        <w:t>____________________________________________________</w:t>
      </w:r>
    </w:p>
    <w:p w:rsidR="00C857E3" w:rsidRPr="00C857E3" w:rsidP="00DD3CF8" w14:paraId="2B9FAE75" w14:textId="01CAE7D4">
      <w:r>
        <w:t>For FI Administration:</w:t>
      </w:r>
    </w:p>
    <w:bookmarkEnd w:id="23"/>
    <w:p w:rsidR="000820B3" w:rsidP="000820B3" w14:paraId="2297BADF" w14:textId="77777777">
      <w:pPr>
        <w:pStyle w:val="ListParagraph"/>
        <w:numPr>
          <w:ilvl w:val="0"/>
          <w:numId w:val="23"/>
        </w:numPr>
        <w:tabs>
          <w:tab w:val="left" w:pos="720"/>
        </w:tabs>
        <w:autoSpaceDE w:val="0"/>
        <w:autoSpaceDN w:val="0"/>
        <w:adjustRightInd w:val="0"/>
        <w:spacing w:after="0" w:line="240" w:lineRule="auto"/>
        <w:rPr>
          <w:rFonts w:cstheme="minorHAnsi"/>
        </w:rPr>
      </w:pPr>
      <w:r>
        <w:rPr>
          <w:rFonts w:cstheme="minorHAnsi"/>
        </w:rPr>
        <w:t>TO FIND A SECOND JOB</w:t>
      </w:r>
    </w:p>
    <w:p w:rsidR="000820B3" w:rsidP="000820B3" w14:paraId="31E8BCB4" w14:textId="77777777">
      <w:pPr>
        <w:pStyle w:val="ListParagraph"/>
        <w:numPr>
          <w:ilvl w:val="0"/>
          <w:numId w:val="23"/>
        </w:numPr>
        <w:tabs>
          <w:tab w:val="left" w:pos="720"/>
        </w:tabs>
        <w:autoSpaceDE w:val="0"/>
        <w:autoSpaceDN w:val="0"/>
        <w:adjustRightInd w:val="0"/>
        <w:spacing w:after="0" w:line="240" w:lineRule="auto"/>
        <w:rPr>
          <w:rFonts w:cstheme="minorHAnsi"/>
        </w:rPr>
      </w:pPr>
      <w:r>
        <w:rPr>
          <w:rFonts w:cstheme="minorHAnsi"/>
        </w:rPr>
        <w:t>TO FIND A JOB THAT PAYS MORE</w:t>
      </w:r>
    </w:p>
    <w:p w:rsidR="000820B3" w:rsidP="000820B3" w14:paraId="489C0800" w14:textId="77777777">
      <w:pPr>
        <w:pStyle w:val="ListParagraph"/>
        <w:numPr>
          <w:ilvl w:val="0"/>
          <w:numId w:val="23"/>
        </w:numPr>
        <w:tabs>
          <w:tab w:val="left" w:pos="720"/>
        </w:tabs>
        <w:autoSpaceDE w:val="0"/>
        <w:autoSpaceDN w:val="0"/>
        <w:adjustRightInd w:val="0"/>
        <w:spacing w:after="0" w:line="240" w:lineRule="auto"/>
        <w:rPr>
          <w:rFonts w:cstheme="minorHAnsi"/>
        </w:rPr>
      </w:pPr>
      <w:r>
        <w:rPr>
          <w:rFonts w:cstheme="minorHAnsi"/>
        </w:rPr>
        <w:t>WORRIED THAT THIS JOB MAY END</w:t>
      </w:r>
    </w:p>
    <w:p w:rsidR="000820B3" w:rsidP="000820B3" w14:paraId="24EBD433" w14:textId="77777777">
      <w:pPr>
        <w:pStyle w:val="ListParagraph"/>
        <w:numPr>
          <w:ilvl w:val="0"/>
          <w:numId w:val="23"/>
        </w:numPr>
        <w:tabs>
          <w:tab w:val="left" w:pos="720"/>
        </w:tabs>
        <w:autoSpaceDE w:val="0"/>
        <w:autoSpaceDN w:val="0"/>
        <w:adjustRightInd w:val="0"/>
        <w:spacing w:after="0" w:line="240" w:lineRule="auto"/>
        <w:rPr>
          <w:rFonts w:cstheme="minorHAnsi"/>
        </w:rPr>
      </w:pPr>
      <w:r>
        <w:rPr>
          <w:rFonts w:cstheme="minorHAnsi"/>
        </w:rPr>
        <w:t>HOPE TO REDUCE COMMUTE OR IMPROVE SCHEDULE</w:t>
      </w:r>
    </w:p>
    <w:p w:rsidR="000820B3" w:rsidP="000820B3" w14:paraId="06386719" w14:textId="3717F649">
      <w:pPr>
        <w:pStyle w:val="ListParagraph"/>
        <w:numPr>
          <w:ilvl w:val="0"/>
          <w:numId w:val="23"/>
        </w:numPr>
        <w:tabs>
          <w:tab w:val="left" w:pos="720"/>
        </w:tabs>
        <w:autoSpaceDE w:val="0"/>
        <w:autoSpaceDN w:val="0"/>
        <w:adjustRightInd w:val="0"/>
        <w:spacing w:after="0" w:line="240" w:lineRule="auto"/>
        <w:rPr>
          <w:rFonts w:cstheme="minorHAnsi"/>
        </w:rPr>
      </w:pPr>
      <w:r>
        <w:rPr>
          <w:rFonts w:cstheme="minorHAnsi"/>
        </w:rPr>
        <w:t xml:space="preserve">TO FIND IMPROVED WORK CONDITIONS </w:t>
      </w:r>
    </w:p>
    <w:p w:rsidR="000820B3" w:rsidP="000820B3" w14:paraId="3CD7D0E5" w14:textId="77777777">
      <w:pPr>
        <w:pStyle w:val="ListParagraph"/>
        <w:numPr>
          <w:ilvl w:val="0"/>
          <w:numId w:val="23"/>
        </w:numPr>
        <w:tabs>
          <w:tab w:val="left" w:pos="720"/>
        </w:tabs>
        <w:autoSpaceDE w:val="0"/>
        <w:autoSpaceDN w:val="0"/>
        <w:adjustRightInd w:val="0"/>
        <w:spacing w:after="0" w:line="240" w:lineRule="auto"/>
        <w:rPr>
          <w:rFonts w:cstheme="minorHAnsi"/>
        </w:rPr>
      </w:pPr>
      <w:r>
        <w:rPr>
          <w:rFonts w:cstheme="minorHAnsi"/>
        </w:rPr>
        <w:t>WANT TO LEAVE THIS FIELD</w:t>
      </w:r>
    </w:p>
    <w:p w:rsidR="000820B3" w:rsidP="000820B3" w14:paraId="3E75BE7A" w14:textId="77777777">
      <w:pPr>
        <w:pStyle w:val="ListParagraph"/>
        <w:numPr>
          <w:ilvl w:val="0"/>
          <w:numId w:val="23"/>
        </w:numPr>
        <w:tabs>
          <w:tab w:val="left" w:pos="720"/>
        </w:tabs>
        <w:autoSpaceDE w:val="0"/>
        <w:autoSpaceDN w:val="0"/>
        <w:adjustRightInd w:val="0"/>
        <w:spacing w:after="0" w:line="240" w:lineRule="auto"/>
        <w:rPr>
          <w:rFonts w:cstheme="minorHAnsi"/>
        </w:rPr>
      </w:pPr>
      <w:r>
        <w:rPr>
          <w:rFonts w:cstheme="minorHAnsi"/>
        </w:rPr>
        <w:t>TO SEE WHAT ELSE IS AVAILABLE</w:t>
      </w:r>
    </w:p>
    <w:p w:rsidR="000820B3" w:rsidP="000820B3" w14:paraId="46192DA1" w14:textId="77777777">
      <w:pPr>
        <w:pStyle w:val="ListParagraph"/>
        <w:numPr>
          <w:ilvl w:val="0"/>
          <w:numId w:val="23"/>
        </w:numPr>
        <w:tabs>
          <w:tab w:val="left" w:pos="720"/>
        </w:tabs>
        <w:autoSpaceDE w:val="0"/>
        <w:autoSpaceDN w:val="0"/>
        <w:adjustRightInd w:val="0"/>
        <w:spacing w:after="0" w:line="240" w:lineRule="auto"/>
        <w:rPr>
          <w:rFonts w:cstheme="minorHAnsi"/>
        </w:rPr>
      </w:pPr>
      <w:r>
        <w:rPr>
          <w:rFonts w:cstheme="minorHAnsi"/>
        </w:rPr>
        <w:t>TO FIND SUMMER EMPLOYMENT</w:t>
      </w:r>
    </w:p>
    <w:p w:rsidR="000820B3" w:rsidP="000820B3" w14:paraId="4EF85520" w14:textId="111B683D">
      <w:pPr>
        <w:pStyle w:val="ListParagraph"/>
        <w:numPr>
          <w:ilvl w:val="0"/>
          <w:numId w:val="24"/>
        </w:numPr>
        <w:tabs>
          <w:tab w:val="left" w:pos="720"/>
        </w:tabs>
        <w:autoSpaceDE w:val="0"/>
        <w:autoSpaceDN w:val="0"/>
        <w:adjustRightInd w:val="0"/>
        <w:spacing w:after="0" w:line="240" w:lineRule="auto"/>
        <w:ind w:left="1080"/>
        <w:rPr>
          <w:rFonts w:cstheme="minorHAnsi"/>
        </w:rPr>
      </w:pPr>
      <w:r>
        <w:rPr>
          <w:rFonts w:cstheme="minorHAnsi"/>
        </w:rPr>
        <w:t>TO FIND A JOB FOR PROFESSIONAL GROWTH AND/OR ADVANCEMENT WITHIN FIELD OF CHILD CARE</w:t>
      </w:r>
    </w:p>
    <w:p w:rsidR="000820B3" w:rsidP="000820B3" w14:paraId="27E68C16" w14:textId="18C18750">
      <w:pPr>
        <w:pStyle w:val="ListParagraph"/>
        <w:numPr>
          <w:ilvl w:val="0"/>
          <w:numId w:val="24"/>
        </w:numPr>
        <w:tabs>
          <w:tab w:val="left" w:pos="720"/>
        </w:tabs>
        <w:autoSpaceDE w:val="0"/>
        <w:autoSpaceDN w:val="0"/>
        <w:adjustRightInd w:val="0"/>
        <w:spacing w:after="0" w:line="240" w:lineRule="auto"/>
        <w:ind w:left="1080"/>
        <w:rPr>
          <w:rFonts w:cstheme="minorHAnsi"/>
        </w:rPr>
      </w:pPr>
      <w:r>
        <w:rPr>
          <w:rFonts w:cstheme="minorHAnsi"/>
        </w:rPr>
        <w:t xml:space="preserve">TO FIND A JOB THAT IS A BETTER FIT WITH </w:t>
      </w:r>
      <w:r w:rsidR="00C70B4E">
        <w:rPr>
          <w:rFonts w:cstheme="minorHAnsi"/>
        </w:rPr>
        <w:t xml:space="preserve">MY </w:t>
      </w:r>
      <w:r>
        <w:rPr>
          <w:rFonts w:cstheme="minorHAnsi"/>
        </w:rPr>
        <w:t>TRAINING/EXPERIENCE</w:t>
      </w:r>
    </w:p>
    <w:p w:rsidR="000820B3" w:rsidP="000820B3" w14:paraId="5298EB34" w14:textId="77777777">
      <w:pPr>
        <w:pStyle w:val="ListParagraph"/>
        <w:numPr>
          <w:ilvl w:val="0"/>
          <w:numId w:val="23"/>
        </w:numPr>
        <w:tabs>
          <w:tab w:val="left" w:pos="720"/>
        </w:tabs>
        <w:autoSpaceDE w:val="0"/>
        <w:autoSpaceDN w:val="0"/>
        <w:adjustRightInd w:val="0"/>
        <w:spacing w:after="0" w:line="240" w:lineRule="auto"/>
        <w:rPr>
          <w:rFonts w:cstheme="minorHAnsi"/>
        </w:rPr>
      </w:pPr>
      <w:r>
        <w:rPr>
          <w:rFonts w:cstheme="minorHAnsi"/>
        </w:rPr>
        <w:t>OTHER</w:t>
      </w:r>
    </w:p>
    <w:p w:rsidR="000820B3" w:rsidP="00192353" w14:paraId="0B6F9767" w14:textId="77777777">
      <w:pPr>
        <w:autoSpaceDE w:val="0"/>
        <w:autoSpaceDN w:val="0"/>
        <w:adjustRightInd w:val="0"/>
        <w:spacing w:line="240" w:lineRule="auto"/>
        <w:rPr>
          <w:rFonts w:eastAsia="Times New Roman" w:cstheme="minorHAnsi"/>
        </w:rPr>
      </w:pPr>
    </w:p>
    <w:p w:rsidR="009A297B" w:rsidP="009A297B" w14:paraId="5F26BCB6" w14:textId="77777777">
      <w:pPr>
        <w:tabs>
          <w:tab w:val="left" w:pos="720"/>
          <w:tab w:val="left" w:pos="1170"/>
        </w:tabs>
        <w:autoSpaceDE w:val="0"/>
        <w:autoSpaceDN w:val="0"/>
        <w:adjustRightInd w:val="0"/>
        <w:spacing w:after="0" w:line="240" w:lineRule="auto"/>
        <w:rPr>
          <w:rFonts w:ascii="Times New Roman" w:hAnsi="Times New Roman" w:cs="Times New Roman"/>
          <w:b/>
          <w:bCs/>
          <w:caps/>
        </w:rPr>
      </w:pPr>
    </w:p>
    <w:p w:rsidR="00636B07" w:rsidP="00636B07" w14:paraId="5C800486" w14:textId="0213B125">
      <w:pPr>
        <w:pStyle w:val="Heading3"/>
      </w:pPr>
      <w:r>
        <w:t>M</w:t>
      </w:r>
      <w:r>
        <w:t>.10</w:t>
      </w:r>
      <w:r w:rsidR="001843E4">
        <w:t>.</w:t>
      </w:r>
      <w:r>
        <w:t xml:space="preserve"> </w:t>
      </w:r>
    </w:p>
    <w:p w:rsidR="00636B07" w:rsidP="00636B07" w14:paraId="363A68F7" w14:textId="42EEAF8F">
      <w:pPr>
        <w:spacing w:line="252" w:lineRule="auto"/>
      </w:pPr>
      <w:bookmarkStart w:id="24" w:name="OLE_LINK4"/>
      <w:r>
        <w:t>Have</w:t>
      </w:r>
      <w:r>
        <w:t xml:space="preserve"> you looked for</w:t>
      </w:r>
      <w:r>
        <w:t xml:space="preserve"> jobs…</w:t>
      </w:r>
      <w:r>
        <w:t xml:space="preserve">? </w:t>
      </w:r>
    </w:p>
    <w:p w:rsidR="00636B07" w:rsidP="00DD3CF8" w14:paraId="79D98EDD" w14:textId="56A5F84B">
      <w:pPr>
        <w:ind w:left="360"/>
      </w:pPr>
      <w:r>
        <w:t xml:space="preserve">1. </w:t>
      </w:r>
      <w:r w:rsidR="00F35427">
        <w:t xml:space="preserve">In early care and education </w:t>
      </w:r>
      <w:r>
        <w:t>working with children under the age of 13</w:t>
      </w:r>
      <w:r w:rsidR="00CA4CCC">
        <w:tab/>
      </w:r>
      <w:r w:rsidR="00CA4CCC">
        <w:tab/>
        <w:t>Y</w:t>
      </w:r>
      <w:r w:rsidR="00CA4CCC">
        <w:tab/>
        <w:t>N</w:t>
      </w:r>
    </w:p>
    <w:p w:rsidR="009A297B" w:rsidP="00DD3CF8" w14:paraId="43BBE143" w14:textId="32D54073">
      <w:pPr>
        <w:spacing w:line="252" w:lineRule="auto"/>
        <w:ind w:left="360"/>
        <w:rPr>
          <w:rFonts w:cstheme="minorHAnsi"/>
        </w:rPr>
      </w:pPr>
      <w:r>
        <w:t xml:space="preserve">2. </w:t>
      </w:r>
      <w:r w:rsidR="00F35427">
        <w:t>N</w:t>
      </w:r>
      <w:r w:rsidR="00636B07">
        <w:t>ot</w:t>
      </w:r>
      <w:r w:rsidR="00F35427">
        <w:t xml:space="preserve"> in early care and education</w:t>
      </w:r>
      <w:r w:rsidR="00636B07">
        <w:t xml:space="preserve"> working with children under the age of 13</w:t>
      </w:r>
      <w:r w:rsidR="00CA4CCC">
        <w:tab/>
      </w:r>
      <w:r w:rsidR="00442612">
        <w:tab/>
      </w:r>
      <w:r w:rsidR="00CA4CCC">
        <w:t>Y</w:t>
      </w:r>
      <w:r w:rsidR="00CA4CCC">
        <w:tab/>
        <w:t>N</w:t>
      </w:r>
      <w:bookmarkEnd w:id="24"/>
    </w:p>
    <w:p w:rsidR="00B211D8" w:rsidRPr="00BB379C" w:rsidP="00EC4FE5" w14:paraId="3F5D3426" w14:textId="67A24A0C"/>
    <w:p w:rsidR="001B15E4" w14:paraId="3362F0FE" w14:textId="77777777">
      <w:pPr>
        <w:rPr>
          <w:rFonts w:ascii="Calibri" w:eastAsia="Times New Roman" w:hAnsi="Calibri" w:cs="Calibri"/>
          <w:b/>
          <w:bCs/>
          <w:color w:val="000000"/>
          <w:sz w:val="32"/>
          <w:szCs w:val="32"/>
        </w:rPr>
      </w:pPr>
      <w:r>
        <w:rPr>
          <w:rFonts w:ascii="Calibri" w:eastAsia="Times New Roman" w:hAnsi="Calibri" w:cs="Calibri"/>
          <w:b/>
          <w:bCs/>
          <w:color w:val="000000"/>
        </w:rPr>
        <w:br w:type="page"/>
      </w:r>
    </w:p>
    <w:p w:rsidR="001436C2" w:rsidRPr="00917DE7" w:rsidP="00917DE7" w14:paraId="2E52C11F" w14:textId="28F0A7D2">
      <w:pPr>
        <w:pStyle w:val="Heading1"/>
        <w:shd w:val="clear" w:color="auto" w:fill="ED7D31" w:themeFill="accent2"/>
        <w:rPr>
          <w:rFonts w:ascii="Calibri" w:eastAsia="Times New Roman" w:hAnsi="Calibri" w:cs="Calibri"/>
          <w:b/>
          <w:bCs/>
          <w:color w:val="000000"/>
        </w:rPr>
      </w:pPr>
      <w:r w:rsidRPr="00917DE7">
        <w:rPr>
          <w:rFonts w:ascii="Calibri" w:eastAsia="Times New Roman" w:hAnsi="Calibri" w:cs="Calibri"/>
          <w:b/>
          <w:bCs/>
          <w:color w:val="000000"/>
        </w:rPr>
        <w:t xml:space="preserve">Section I. Career Trajectories </w:t>
      </w:r>
    </w:p>
    <w:p w:rsidR="00917DE7" w:rsidP="00BC277E" w14:paraId="73647619" w14:textId="77777777">
      <w:pPr>
        <w:pStyle w:val="NORC-ExhibitCaptionGaramond"/>
        <w:pBdr>
          <w:top w:val="single" w:sz="8" w:space="0" w:color="336699"/>
        </w:pBdr>
        <w:rPr>
          <w:lang w:val="en-US"/>
        </w:rPr>
      </w:pPr>
    </w:p>
    <w:p w:rsidR="007B468E" w:rsidP="00BC277E" w14:paraId="0981824B" w14:textId="7DBD2886">
      <w:pPr>
        <w:pStyle w:val="NORC-ExhibitCaptionGaramond"/>
        <w:pBdr>
          <w:top w:val="single" w:sz="8" w:space="0" w:color="336699"/>
        </w:pBdr>
        <w:rPr>
          <w:rFonts w:asciiTheme="minorHAnsi" w:hAnsiTheme="minorHAnsi" w:cstheme="minorHAnsi"/>
          <w:b w:val="0"/>
          <w:bCs/>
          <w:color w:val="auto"/>
          <w:lang w:val="en-US"/>
        </w:rPr>
      </w:pPr>
      <w:r w:rsidRPr="00EC4FE5">
        <w:rPr>
          <w:rFonts w:asciiTheme="minorHAnsi" w:hAnsiTheme="minorHAnsi" w:cstheme="minorHAnsi"/>
          <w:b w:val="0"/>
          <w:bCs/>
          <w:color w:val="auto"/>
          <w:lang w:val="en-US"/>
        </w:rPr>
        <w:t>The next questions are about your experiences working in early care and education over the years.</w:t>
      </w:r>
    </w:p>
    <w:p w:rsidR="007B468E" w:rsidRPr="00C201FE" w:rsidP="00604812" w14:paraId="2D886235" w14:textId="25030028">
      <w:pPr>
        <w:pStyle w:val="Heading2"/>
        <w:pBdr>
          <w:top w:val="single" w:sz="24" w:space="1" w:color="auto"/>
          <w:bottom w:val="single" w:sz="24" w:space="1" w:color="auto"/>
        </w:pBdr>
        <w:spacing w:line="240" w:lineRule="auto"/>
        <w:rPr>
          <w:b/>
          <w:color w:val="C45911" w:themeColor="accent2" w:themeShade="BF"/>
          <w:kern w:val="2"/>
        </w:rPr>
      </w:pPr>
      <w:r w:rsidRPr="00C201FE">
        <w:rPr>
          <w:rFonts w:eastAsia="Times New Roman"/>
          <w:color w:val="C45911" w:themeColor="accent2" w:themeShade="BF"/>
          <w:kern w:val="2"/>
        </w:rPr>
        <w:t>ECE Credential or Degree</w:t>
      </w:r>
    </w:p>
    <w:p w:rsidR="00C857E3" w:rsidP="001C4A0F" w14:paraId="243A5E1F" w14:textId="77777777">
      <w:pPr>
        <w:spacing w:after="0" w:line="240" w:lineRule="auto"/>
        <w:rPr>
          <w:strike/>
        </w:rPr>
      </w:pPr>
    </w:p>
    <w:p w:rsidR="00C857E3" w:rsidRPr="00DD3CF8" w:rsidP="00DD3CF8" w14:paraId="5A4CF64A" w14:textId="32E13BFC">
      <w:pPr>
        <w:pStyle w:val="SkipPattern"/>
        <w:rPr>
          <w:b/>
          <w:bCs/>
        </w:rPr>
      </w:pPr>
      <w:r w:rsidRPr="00DD3CF8">
        <w:rPr>
          <w:b/>
          <w:bCs/>
        </w:rPr>
        <w:t>SKIP LOGIC BOX I_S_1:</w:t>
      </w:r>
    </w:p>
    <w:p w:rsidR="00C857E3" w:rsidP="00DD3CF8" w14:paraId="680A49B4" w14:textId="0448ADA8">
      <w:pPr>
        <w:pStyle w:val="SkipPattern"/>
      </w:pPr>
      <w:r>
        <w:t xml:space="preserve">IF RESPONDENT REPORTED CDA, CERTIFICATION, OR COLLEGE DEGREE IN 2024, ASK I.35_X_year FOR YEAR </w:t>
      </w:r>
    </w:p>
    <w:p w:rsidR="00C857E3" w:rsidRPr="00C857E3" w:rsidP="00DD3CF8" w14:paraId="77D1EE6F" w14:textId="0DFE7C5D">
      <w:pPr>
        <w:pStyle w:val="SkipPattern"/>
      </w:pPr>
      <w:r>
        <w:t>ELSE ASK I.31</w:t>
      </w:r>
    </w:p>
    <w:p w:rsidR="001C4A0F" w:rsidP="00DD3CF8" w14:paraId="70675D7A" w14:textId="77777777">
      <w:pPr>
        <w:spacing w:after="0" w:line="240" w:lineRule="auto"/>
      </w:pPr>
    </w:p>
    <w:p w:rsidR="007B468E" w:rsidP="00604812" w14:paraId="4D25F49A" w14:textId="3D4E9AE3">
      <w:pPr>
        <w:pStyle w:val="Heading3"/>
      </w:pPr>
      <w:r>
        <w:t>I.</w:t>
      </w:r>
      <w:bookmarkStart w:id="25" w:name="OLE_LINK11"/>
      <w:r>
        <w:t>35_</w:t>
      </w:r>
      <w:r w:rsidR="001C4A0F">
        <w:t>X_</w:t>
      </w:r>
      <w:r>
        <w:t>year</w:t>
      </w:r>
      <w:bookmarkEnd w:id="25"/>
    </w:p>
    <w:p w:rsidR="00272673" w:rsidP="00604812" w14:paraId="28457F1A" w14:textId="10A0192D">
      <w:r>
        <w:t xml:space="preserve">In what year did you earn your </w:t>
      </w:r>
      <w:r>
        <w:t>[</w:t>
      </w:r>
      <w:r>
        <w:t xml:space="preserve">CDA, </w:t>
      </w:r>
      <w:r>
        <w:t>STATE CERTIFICATION, 2 YEAR DEGREE, 4 YEAR DEGREE]</w:t>
      </w:r>
      <w:r>
        <w:t>?</w:t>
      </w:r>
      <w:r w:rsidR="008D13AD">
        <w:t>__</w:t>
      </w:r>
    </w:p>
    <w:p w:rsidR="008D13AD" w:rsidP="00604812" w14:paraId="68E74035" w14:textId="4D2F3D0A">
      <w:r>
        <w:t>_____ Year</w:t>
      </w:r>
    </w:p>
    <w:p w:rsidR="00B454B2" w:rsidRPr="00C201FE" w:rsidP="00917DE7" w14:paraId="3E57C518" w14:textId="56C2347D">
      <w:pPr>
        <w:pStyle w:val="Heading2"/>
        <w:pBdr>
          <w:top w:val="single" w:sz="24" w:space="1" w:color="auto"/>
          <w:bottom w:val="single" w:sz="24" w:space="1" w:color="auto"/>
        </w:pBdr>
        <w:spacing w:line="240" w:lineRule="auto"/>
        <w:rPr>
          <w:rFonts w:eastAsia="Times New Roman"/>
          <w:color w:val="C45911" w:themeColor="accent2" w:themeShade="BF"/>
          <w:kern w:val="2"/>
        </w:rPr>
      </w:pPr>
      <w:r w:rsidRPr="00C201FE">
        <w:rPr>
          <w:rFonts w:eastAsia="Times New Roman"/>
          <w:color w:val="C45911" w:themeColor="accent2" w:themeShade="BF"/>
          <w:kern w:val="2"/>
        </w:rPr>
        <w:t>Early experiences working in ECE</w:t>
      </w:r>
    </w:p>
    <w:p w:rsidR="006A6CD2" w:rsidRPr="0029287B" w:rsidP="00935DEC" w14:paraId="6993C858" w14:textId="4C7874DA">
      <w:pPr>
        <w:rPr>
          <w:rFonts w:cstheme="minorHAnsi"/>
        </w:rPr>
      </w:pPr>
      <w:r>
        <w:rPr>
          <w:rFonts w:cstheme="minorHAnsi"/>
        </w:rPr>
        <w:t xml:space="preserve">Please think about the first job you had </w:t>
      </w:r>
      <w:r w:rsidR="00CA4CCC">
        <w:rPr>
          <w:rFonts w:cstheme="minorHAnsi"/>
        </w:rPr>
        <w:t>since your 18</w:t>
      </w:r>
      <w:r w:rsidRPr="00EC4FE5" w:rsidR="00CA4CCC">
        <w:rPr>
          <w:rFonts w:cstheme="minorHAnsi"/>
          <w:vertAlign w:val="superscript"/>
        </w:rPr>
        <w:t>th</w:t>
      </w:r>
      <w:r w:rsidR="00CA4CCC">
        <w:rPr>
          <w:rFonts w:cstheme="minorHAnsi"/>
        </w:rPr>
        <w:t xml:space="preserve"> birthday </w:t>
      </w:r>
      <w:r>
        <w:rPr>
          <w:rFonts w:cstheme="minorHAnsi"/>
        </w:rPr>
        <w:t xml:space="preserve">doing paid work </w:t>
      </w:r>
      <w:r w:rsidR="004E7B83">
        <w:rPr>
          <w:rFonts w:cstheme="minorHAnsi"/>
        </w:rPr>
        <w:t xml:space="preserve">providing early care and education to </w:t>
      </w:r>
      <w:r>
        <w:rPr>
          <w:rFonts w:cstheme="minorHAnsi"/>
        </w:rPr>
        <w:t>children under age 13.</w:t>
      </w:r>
    </w:p>
    <w:p w:rsidR="00AB363C" w:rsidP="00192353" w14:paraId="5A5AEDD9" w14:textId="1A1D97BB">
      <w:pPr>
        <w:pStyle w:val="Heading3"/>
      </w:pPr>
      <w:r>
        <w:t>I.</w:t>
      </w:r>
      <w:r w:rsidR="009836C8">
        <w:t>3</w:t>
      </w:r>
      <w:r>
        <w:t>1</w:t>
      </w:r>
      <w:r w:rsidRPr="0029287B" w:rsidR="00DB5169">
        <w:t xml:space="preserve">. </w:t>
      </w:r>
    </w:p>
    <w:p w:rsidR="00DB5169" w:rsidRPr="00970FD8" w:rsidP="00935DEC" w14:paraId="116D7D52" w14:textId="68F27BF5">
      <w:pPr>
        <w:rPr>
          <w:rFonts w:cstheme="minorHAnsi"/>
        </w:rPr>
      </w:pPr>
      <w:r w:rsidRPr="00970FD8">
        <w:rPr>
          <w:rFonts w:cstheme="minorHAnsi"/>
        </w:rPr>
        <w:t>In what year did you start that job?</w:t>
      </w:r>
    </w:p>
    <w:p w:rsidR="004E7B83" w:rsidP="00935DEC" w14:paraId="624C762C" w14:textId="1E5FD281">
      <w:pPr>
        <w:rPr>
          <w:rFonts w:cstheme="minorHAnsi"/>
        </w:rPr>
      </w:pPr>
      <w:r w:rsidRPr="00970FD8">
        <w:rPr>
          <w:rFonts w:cstheme="minorHAnsi"/>
        </w:rPr>
        <w:t xml:space="preserve">_________ YEAR </w:t>
      </w:r>
      <w:r w:rsidR="007B468E">
        <w:rPr>
          <w:rFonts w:cstheme="minorHAnsi"/>
        </w:rPr>
        <w:t xml:space="preserve"> </w:t>
      </w:r>
    </w:p>
    <w:p w:rsidR="004E7B83" w:rsidP="00935DEC" w14:paraId="1A102967" w14:textId="77777777">
      <w:pPr>
        <w:rPr>
          <w:rFonts w:cstheme="minorHAnsi"/>
        </w:rPr>
      </w:pPr>
    </w:p>
    <w:p w:rsidR="00970FD8" w:rsidP="00EC4FE5" w14:paraId="5B2305B3" w14:textId="447DC257">
      <w:pPr>
        <w:pStyle w:val="Heading3"/>
      </w:pPr>
      <w:bookmarkStart w:id="26" w:name="OLE_LINK5"/>
      <w:r>
        <w:t>I.</w:t>
      </w:r>
      <w:r w:rsidR="0094720F">
        <w:t>(MODIFIED A.21)</w:t>
      </w:r>
      <w:r>
        <w:t>.</w:t>
      </w:r>
    </w:p>
    <w:bookmarkEnd w:id="26"/>
    <w:p w:rsidR="00970FD8" w:rsidP="00935DEC" w14:paraId="5D1CA2C4" w14:textId="0E4B106D">
      <w:pPr>
        <w:rPr>
          <w:rFonts w:cstheme="minorHAnsi"/>
        </w:rPr>
      </w:pPr>
      <w:r>
        <w:rPr>
          <w:rFonts w:cstheme="minorHAnsi"/>
        </w:rPr>
        <w:t>Which best describes that first job? (</w:t>
      </w:r>
      <w:r w:rsidR="00CC6D16">
        <w:rPr>
          <w:rFonts w:cstheme="minorHAnsi"/>
        </w:rPr>
        <w:t>Select one</w:t>
      </w:r>
      <w:r>
        <w:rPr>
          <w:rFonts w:cstheme="minorHAnsi"/>
        </w:rPr>
        <w:t>)</w:t>
      </w:r>
    </w:p>
    <w:p w:rsidR="00CC6D16" w:rsidRPr="00CC6D16" w:rsidP="00EC4FE5" w14:paraId="5972F0A0" w14:textId="70C1E429">
      <w:pPr>
        <w:pStyle w:val="ListParagraph"/>
        <w:numPr>
          <w:ilvl w:val="1"/>
          <w:numId w:val="24"/>
        </w:numPr>
        <w:rPr>
          <w:rFonts w:cstheme="minorHAnsi"/>
        </w:rPr>
      </w:pPr>
      <w:r>
        <w:rPr>
          <w:rFonts w:cstheme="minorHAnsi"/>
        </w:rPr>
        <w:t>Center-based early care and education for children birth to age 5, not yet in kindergarten</w:t>
      </w:r>
    </w:p>
    <w:p w:rsidR="00CC6D16" w:rsidRPr="00CC6D16" w:rsidP="00EC4FE5" w14:paraId="0C5EEE61" w14:textId="6A03F34B">
      <w:pPr>
        <w:pStyle w:val="ListParagraph"/>
        <w:numPr>
          <w:ilvl w:val="1"/>
          <w:numId w:val="24"/>
        </w:numPr>
        <w:rPr>
          <w:rFonts w:cstheme="minorHAnsi"/>
        </w:rPr>
      </w:pPr>
      <w:r w:rsidRPr="00CC6D16">
        <w:rPr>
          <w:rFonts w:cstheme="minorHAnsi"/>
        </w:rPr>
        <w:t>A home-based setting such as your home, a child’s home, or a program in someone else’s home</w:t>
      </w:r>
    </w:p>
    <w:p w:rsidR="00CC6D16" w:rsidRPr="00CC6D16" w:rsidP="00EC4FE5" w14:paraId="709FB3D3" w14:textId="595AEC6F">
      <w:pPr>
        <w:pStyle w:val="ListParagraph"/>
        <w:numPr>
          <w:ilvl w:val="1"/>
          <w:numId w:val="24"/>
        </w:numPr>
        <w:rPr>
          <w:rFonts w:cstheme="minorHAnsi"/>
        </w:rPr>
      </w:pPr>
      <w:r w:rsidRPr="00CC6D16">
        <w:rPr>
          <w:rFonts w:cstheme="minorHAnsi"/>
        </w:rPr>
        <w:t>A</w:t>
      </w:r>
      <w:r w:rsidR="00272673">
        <w:rPr>
          <w:rFonts w:cstheme="minorHAnsi"/>
        </w:rPr>
        <w:t xml:space="preserve"> program for school-aged children</w:t>
      </w:r>
      <w:r w:rsidRPr="00CC6D16" w:rsidR="006B0806">
        <w:rPr>
          <w:rFonts w:cstheme="minorHAnsi"/>
        </w:rPr>
        <w:t xml:space="preserve"> </w:t>
      </w:r>
    </w:p>
    <w:p w:rsidR="00970FD8" w:rsidRPr="00CC6D16" w:rsidP="00EC4FE5" w14:paraId="53AD8AAF" w14:textId="5256829A">
      <w:pPr>
        <w:pStyle w:val="ListParagraph"/>
        <w:numPr>
          <w:ilvl w:val="1"/>
          <w:numId w:val="24"/>
        </w:numPr>
        <w:rPr>
          <w:rFonts w:cstheme="minorHAnsi"/>
        </w:rPr>
      </w:pPr>
      <w:r w:rsidRPr="00CC6D16">
        <w:rPr>
          <w:rFonts w:cstheme="minorHAnsi"/>
        </w:rPr>
        <w:t xml:space="preserve">Another setting </w:t>
      </w:r>
      <w:r w:rsidR="00272673">
        <w:rPr>
          <w:rFonts w:cstheme="minorHAnsi"/>
        </w:rPr>
        <w:t>working with children such as a summer camp, recreational program, or something else</w:t>
      </w:r>
    </w:p>
    <w:p w:rsidR="0094720F" w:rsidP="00604812" w14:paraId="194E9E73" w14:textId="29AB8885">
      <w:pPr>
        <w:pStyle w:val="Heading3"/>
      </w:pPr>
      <w:bookmarkStart w:id="27" w:name="OLE_LINK15"/>
      <w:r>
        <w:t>I.</w:t>
      </w:r>
      <w:r w:rsidR="009836C8">
        <w:t>3</w:t>
      </w:r>
      <w:r>
        <w:t>6</w:t>
      </w:r>
    </w:p>
    <w:bookmarkEnd w:id="27"/>
    <w:p w:rsidR="0094720F" w:rsidP="00935DEC" w14:paraId="75CED400" w14:textId="11EC2C9C">
      <w:pPr>
        <w:rPr>
          <w:rFonts w:cstheme="minorHAnsi"/>
        </w:rPr>
      </w:pPr>
      <w:r>
        <w:rPr>
          <w:rFonts w:cstheme="minorHAnsi"/>
        </w:rPr>
        <w:t>What best describes your role in that first job?</w:t>
      </w:r>
    </w:p>
    <w:p w:rsidR="0094720F" w14:paraId="059EAA40" w14:textId="63A64DCC">
      <w:pPr>
        <w:pStyle w:val="ListParagraph"/>
        <w:numPr>
          <w:ilvl w:val="0"/>
          <w:numId w:val="168"/>
        </w:numPr>
        <w:rPr>
          <w:rFonts w:cstheme="minorHAnsi"/>
        </w:rPr>
      </w:pPr>
      <w:r w:rsidRPr="0094720F">
        <w:rPr>
          <w:rFonts w:cstheme="minorHAnsi"/>
        </w:rPr>
        <w:t>Assistant</w:t>
      </w:r>
      <w:r>
        <w:rPr>
          <w:rFonts w:cstheme="minorHAnsi"/>
        </w:rPr>
        <w:t xml:space="preserve">, </w:t>
      </w:r>
      <w:r w:rsidRPr="0094720F">
        <w:rPr>
          <w:rFonts w:cstheme="minorHAnsi"/>
        </w:rPr>
        <w:t>aide</w:t>
      </w:r>
      <w:r>
        <w:rPr>
          <w:rFonts w:cstheme="minorHAnsi"/>
        </w:rPr>
        <w:t xml:space="preserve"> or floater</w:t>
      </w:r>
    </w:p>
    <w:p w:rsidR="008E2D0C" w:rsidRPr="0094720F" w:rsidP="00604812" w14:paraId="4DD4CEF6" w14:textId="370B9A5E">
      <w:pPr>
        <w:pStyle w:val="ListParagraph"/>
        <w:numPr>
          <w:ilvl w:val="0"/>
          <w:numId w:val="168"/>
        </w:numPr>
        <w:rPr>
          <w:rFonts w:cstheme="minorHAnsi"/>
        </w:rPr>
      </w:pPr>
      <w:r>
        <w:rPr>
          <w:rFonts w:cstheme="minorHAnsi"/>
        </w:rPr>
        <w:t>Teacher or instructor</w:t>
      </w:r>
    </w:p>
    <w:p w:rsidR="0032142B" w:rsidP="00604812" w14:paraId="2EAEEEDB" w14:textId="4F4070B3">
      <w:pPr>
        <w:pStyle w:val="ListParagraph"/>
        <w:numPr>
          <w:ilvl w:val="0"/>
          <w:numId w:val="168"/>
        </w:numPr>
        <w:rPr>
          <w:rFonts w:cstheme="minorHAnsi"/>
        </w:rPr>
      </w:pPr>
      <w:r>
        <w:rPr>
          <w:rFonts w:cstheme="minorHAnsi"/>
        </w:rPr>
        <w:t>Another role working directly with children</w:t>
      </w:r>
    </w:p>
    <w:p w:rsidR="0038795A" w:rsidRPr="0029287B" w:rsidP="00DD3CF8" w14:paraId="74C64A13" w14:textId="31FFF948">
      <w:pPr>
        <w:pStyle w:val="ListParagraph"/>
        <w:numPr>
          <w:ilvl w:val="0"/>
          <w:numId w:val="168"/>
        </w:numPr>
      </w:pPr>
      <w:r w:rsidRPr="0032142B">
        <w:rPr>
          <w:rFonts w:cstheme="minorHAnsi"/>
        </w:rPr>
        <w:t xml:space="preserve">A role not working directly with children, such as an administrative assistant, driver, cook, specialist, or manager </w:t>
      </w:r>
    </w:p>
    <w:p w:rsidR="00EA491C" w:rsidRPr="00C201FE" w:rsidP="00604812" w14:paraId="588471C6" w14:textId="38C1DB8A">
      <w:pPr>
        <w:pStyle w:val="Heading2"/>
        <w:pBdr>
          <w:top w:val="single" w:sz="24" w:space="1" w:color="auto"/>
          <w:bottom w:val="single" w:sz="24" w:space="1" w:color="auto"/>
        </w:pBdr>
        <w:spacing w:line="240" w:lineRule="auto"/>
        <w:rPr>
          <w:color w:val="C45911" w:themeColor="accent2" w:themeShade="BF"/>
          <w:kern w:val="2"/>
        </w:rPr>
      </w:pPr>
      <w:r w:rsidRPr="00C201FE">
        <w:rPr>
          <w:rFonts w:eastAsia="Times New Roman"/>
          <w:color w:val="C45911" w:themeColor="accent2" w:themeShade="BF"/>
          <w:kern w:val="2"/>
        </w:rPr>
        <w:t>Career experiences in different ECE settings</w:t>
      </w:r>
      <w:bookmarkStart w:id="28" w:name="OLE_LINK9"/>
    </w:p>
    <w:p w:rsidR="00D912C9" w:rsidRPr="00C05151" w:rsidP="00C47684" w14:paraId="3C733683" w14:textId="039A7B9A">
      <w:pPr>
        <w:pStyle w:val="Heading3"/>
      </w:pPr>
      <w:bookmarkStart w:id="29" w:name="OLE_LINK16"/>
      <w:r>
        <w:t>I.7</w:t>
      </w:r>
      <w:r w:rsidR="001843E4">
        <w:t>.</w:t>
      </w:r>
    </w:p>
    <w:bookmarkEnd w:id="29"/>
    <w:p w:rsidR="00262E45" w:rsidP="00262E45" w14:paraId="7E44A299" w14:textId="13423181">
      <w:r>
        <w:t xml:space="preserve">These next questions are about </w:t>
      </w:r>
      <w:r w:rsidR="0095179A">
        <w:t>different</w:t>
      </w:r>
      <w:r>
        <w:t xml:space="preserve"> types of </w:t>
      </w:r>
      <w:r w:rsidR="00AF4C5B">
        <w:t xml:space="preserve">early care and education </w:t>
      </w:r>
      <w:r>
        <w:t xml:space="preserve">jobs you have had and the types of organizations you </w:t>
      </w:r>
      <w:r w:rsidR="0095179A">
        <w:t xml:space="preserve">may </w:t>
      </w:r>
      <w:r>
        <w:t xml:space="preserve">have </w:t>
      </w:r>
      <w:r w:rsidR="0095179A">
        <w:t xml:space="preserve">ever </w:t>
      </w:r>
      <w:r>
        <w:t xml:space="preserve">worked for. </w:t>
      </w:r>
      <w:r w:rsidRPr="0029287B">
        <w:t xml:space="preserve">Please think about </w:t>
      </w:r>
      <w:r w:rsidRPr="00137491">
        <w:rPr>
          <w:b/>
          <w:bCs/>
        </w:rPr>
        <w:t>any</w:t>
      </w:r>
      <w:r w:rsidRPr="0029287B">
        <w:t xml:space="preserve"> job you have had in early care and education working with children under age 13</w:t>
      </w:r>
      <w:r w:rsidR="00EA491C">
        <w:t>, including one you have now</w:t>
      </w:r>
      <w:r w:rsidRPr="0029287B">
        <w:t xml:space="preserve">. </w:t>
      </w:r>
    </w:p>
    <w:p w:rsidR="00E16E0B" w:rsidP="00604812" w14:paraId="0DB5C1D2" w14:textId="77777777">
      <w:pPr>
        <w:pStyle w:val="Heading3"/>
      </w:pPr>
      <w:r>
        <w:t>I7a.</w:t>
      </w:r>
    </w:p>
    <w:p w:rsidR="00E16E0B" w:rsidP="00E16E0B" w14:paraId="10D94A0B" w14:textId="7BC62F48">
      <w:r>
        <w:t>Since your 18</w:t>
      </w:r>
      <w:r>
        <w:rPr>
          <w:vertAlign w:val="superscript"/>
        </w:rPr>
        <w:t>th</w:t>
      </w:r>
      <w:r>
        <w:t xml:space="preserve"> birthday, how many different </w:t>
      </w:r>
      <w:r w:rsidR="00AF4C5B">
        <w:t xml:space="preserve">early care and education </w:t>
      </w:r>
      <w:r>
        <w:t>centers or home-based settings have you worked in? Please count each center and each home-based setting once, even if you had different jobs there.</w:t>
      </w:r>
    </w:p>
    <w:p w:rsidR="00E16E0B" w:rsidP="00604812" w14:paraId="7AFA36AC" w14:textId="3D092E63">
      <w:pPr>
        <w:ind w:left="1440"/>
      </w:pPr>
      <w:r>
        <w:t>I.7a.1</w:t>
      </w:r>
      <w:r>
        <w:tab/>
      </w:r>
      <w:r>
        <w:tab/>
        <w:t>____ Number</w:t>
      </w:r>
      <w:r w:rsidR="00F35427">
        <w:t xml:space="preserve"> of centers</w:t>
      </w:r>
    </w:p>
    <w:p w:rsidR="00F35427" w:rsidP="00604812" w14:paraId="05366C47" w14:textId="1DA421DB">
      <w:pPr>
        <w:ind w:left="1440"/>
      </w:pPr>
      <w:r>
        <w:t xml:space="preserve">I.7a.2 </w:t>
      </w:r>
      <w:r>
        <w:tab/>
      </w:r>
      <w:r>
        <w:tab/>
      </w:r>
      <w:r>
        <w:t>____ Number of homes</w:t>
      </w:r>
    </w:p>
    <w:p w:rsidR="00C857E3" w:rsidRPr="00DD3CF8" w:rsidP="00DD3CF8" w14:paraId="3FD1AB2E" w14:textId="3D45CF2F">
      <w:pPr>
        <w:pStyle w:val="SkipPattern"/>
        <w:rPr>
          <w:b/>
          <w:bCs/>
        </w:rPr>
      </w:pPr>
      <w:r w:rsidRPr="00DD3CF8">
        <w:rPr>
          <w:b/>
          <w:bCs/>
        </w:rPr>
        <w:t>SKIP LOGIC BOX I_S_2:</w:t>
      </w:r>
    </w:p>
    <w:p w:rsidR="00C857E3" w:rsidP="00C857E3" w14:paraId="3000BFC3" w14:textId="7A123A29">
      <w:pPr>
        <w:pStyle w:val="SkipPattern"/>
      </w:pPr>
      <w:r>
        <w:t>IF I.7a.1 == 1 SKIP TO I.</w:t>
      </w:r>
      <w:r w:rsidR="006815D8">
        <w:t>7f</w:t>
      </w:r>
    </w:p>
    <w:p w:rsidR="00C857E3" w:rsidP="00DD3CF8" w14:paraId="2E7EF32D" w14:textId="578429E3">
      <w:pPr>
        <w:pStyle w:val="SkipPattern"/>
      </w:pPr>
      <w:r>
        <w:t>ELSE ASK I.7d</w:t>
      </w:r>
    </w:p>
    <w:p w:rsidR="00C857E3" w:rsidP="00DD3CF8" w14:paraId="312E0D42" w14:textId="77777777"/>
    <w:p w:rsidR="00AB363C" w:rsidP="00192353" w14:paraId="1CF7DD7E" w14:textId="77777777">
      <w:pPr>
        <w:pStyle w:val="Heading3"/>
      </w:pPr>
      <w:bookmarkStart w:id="30" w:name="OLE_LINK17"/>
      <w:r w:rsidRPr="006A6D5E">
        <w:t>I.7d.</w:t>
      </w:r>
      <w:r>
        <w:t xml:space="preserve"> </w:t>
      </w:r>
    </w:p>
    <w:bookmarkEnd w:id="30"/>
    <w:p w:rsidR="007C1517" w:rsidP="00884657" w14:paraId="32A3DA8D" w14:textId="365B168D">
      <w:r>
        <w:t>Have any of these jobs</w:t>
      </w:r>
      <w:r w:rsidRPr="0029287B">
        <w:t xml:space="preserve"> </w:t>
      </w:r>
      <w:r w:rsidR="0030776C">
        <w:t xml:space="preserve">been </w:t>
      </w:r>
      <w:r w:rsidR="00B25A20">
        <w:t xml:space="preserve">in a classroom </w:t>
      </w:r>
      <w:r>
        <w:t>where you worked with children aged…</w:t>
      </w:r>
    </w:p>
    <w:p w:rsidR="00B25A20" w:rsidP="005C741A" w14:paraId="27534D63" w14:textId="77777777">
      <w:pPr>
        <w:pStyle w:val="ListParagraph"/>
      </w:pPr>
    </w:p>
    <w:tbl>
      <w:tblPr>
        <w:tblStyle w:val="TableGrid"/>
        <w:tblW w:w="0" w:type="auto"/>
        <w:tblLook w:val="04A0"/>
      </w:tblPr>
      <w:tblGrid>
        <w:gridCol w:w="6843"/>
        <w:gridCol w:w="1252"/>
        <w:gridCol w:w="1255"/>
      </w:tblGrid>
      <w:tr w14:paraId="5ECB3754" w14:textId="77777777" w:rsidTr="00DD3CF8">
        <w:tblPrEx>
          <w:tblW w:w="0" w:type="auto"/>
          <w:tblLook w:val="04A0"/>
        </w:tblPrEx>
        <w:tc>
          <w:tcPr>
            <w:tcW w:w="6843" w:type="dxa"/>
          </w:tcPr>
          <w:p w:rsidR="00B25A20" w14:paraId="26D43C05" w14:textId="77777777"/>
        </w:tc>
        <w:tc>
          <w:tcPr>
            <w:tcW w:w="1252" w:type="dxa"/>
            <w:hideMark/>
          </w:tcPr>
          <w:p w:rsidR="00B25A20" w:rsidP="00192353" w14:paraId="370F492F" w14:textId="024CEC1E">
            <w:pPr>
              <w:pStyle w:val="ListParagraph"/>
              <w:numPr>
                <w:ilvl w:val="0"/>
                <w:numId w:val="112"/>
              </w:numPr>
            </w:pPr>
            <w:r>
              <w:t>YES</w:t>
            </w:r>
          </w:p>
        </w:tc>
        <w:tc>
          <w:tcPr>
            <w:tcW w:w="1255" w:type="dxa"/>
            <w:hideMark/>
          </w:tcPr>
          <w:p w:rsidR="00B25A20" w:rsidP="00192353" w14:paraId="607760D8" w14:textId="6262E06D">
            <w:pPr>
              <w:pStyle w:val="ListParagraph"/>
              <w:numPr>
                <w:ilvl w:val="0"/>
                <w:numId w:val="112"/>
              </w:numPr>
            </w:pPr>
            <w:r>
              <w:t>NO</w:t>
            </w:r>
          </w:p>
        </w:tc>
      </w:tr>
      <w:tr w14:paraId="0C673AF6" w14:textId="77777777" w:rsidTr="00DD3CF8">
        <w:tblPrEx>
          <w:tblW w:w="0" w:type="auto"/>
          <w:tblLook w:val="04A0"/>
        </w:tblPrEx>
        <w:tc>
          <w:tcPr>
            <w:tcW w:w="6843" w:type="dxa"/>
            <w:hideMark/>
          </w:tcPr>
          <w:p w:rsidR="00B25A20" w14:paraId="35166AD5" w14:textId="5F7CF0D1">
            <w:r>
              <w:t>Under 3</w:t>
            </w:r>
          </w:p>
        </w:tc>
        <w:tc>
          <w:tcPr>
            <w:tcW w:w="1252" w:type="dxa"/>
          </w:tcPr>
          <w:p w:rsidR="00B25A20" w14:paraId="380D34A3" w14:textId="77777777"/>
        </w:tc>
        <w:tc>
          <w:tcPr>
            <w:tcW w:w="1255" w:type="dxa"/>
          </w:tcPr>
          <w:p w:rsidR="00B25A20" w14:paraId="6DA92116" w14:textId="77777777"/>
        </w:tc>
      </w:tr>
      <w:tr w14:paraId="2FB18189" w14:textId="303AC35F" w:rsidTr="00DD3CF8">
        <w:tblPrEx>
          <w:tblW w:w="0" w:type="auto"/>
          <w:tblLook w:val="04A0"/>
        </w:tblPrEx>
        <w:tc>
          <w:tcPr>
            <w:tcW w:w="6843" w:type="dxa"/>
          </w:tcPr>
          <w:p w:rsidR="00B25A20" w14:paraId="3A9BDBE6" w14:textId="244F0508">
            <w:r>
              <w:t>Pre school</w:t>
            </w:r>
            <w:r>
              <w:t xml:space="preserve"> (age 3 years to kindergarten)</w:t>
            </w:r>
          </w:p>
        </w:tc>
        <w:tc>
          <w:tcPr>
            <w:tcW w:w="1252" w:type="dxa"/>
          </w:tcPr>
          <w:p w:rsidR="00B25A20" w14:paraId="084FE185" w14:textId="0680C09A"/>
        </w:tc>
        <w:tc>
          <w:tcPr>
            <w:tcW w:w="1255" w:type="dxa"/>
          </w:tcPr>
          <w:p w:rsidR="00B25A20" w14:paraId="7B8B726C" w14:textId="14698C5F"/>
        </w:tc>
      </w:tr>
      <w:tr w14:paraId="5646A69C" w14:textId="77777777" w:rsidTr="00DD3CF8">
        <w:tblPrEx>
          <w:tblW w:w="0" w:type="auto"/>
          <w:tblLook w:val="04A0"/>
        </w:tblPrEx>
        <w:tc>
          <w:tcPr>
            <w:tcW w:w="6843" w:type="dxa"/>
            <w:hideMark/>
          </w:tcPr>
          <w:p w:rsidR="00B25A20" w14:paraId="6F4DAD7B" w14:textId="5CDF0730">
            <w:bookmarkStart w:id="31" w:name="OLE_LINK398"/>
            <w:r>
              <w:rPr>
                <w:rFonts w:cstheme="minorHAnsi"/>
              </w:rPr>
              <w:t>School-age</w:t>
            </w:r>
            <w:r w:rsidR="00EA491C">
              <w:rPr>
                <w:rFonts w:cstheme="minorHAnsi"/>
              </w:rPr>
              <w:t>d</w:t>
            </w:r>
            <w:r>
              <w:rPr>
                <w:rFonts w:cstheme="minorHAnsi"/>
              </w:rPr>
              <w:t xml:space="preserve"> (kindergarten and older)</w:t>
            </w:r>
            <w:bookmarkEnd w:id="31"/>
          </w:p>
        </w:tc>
        <w:tc>
          <w:tcPr>
            <w:tcW w:w="1252" w:type="dxa"/>
          </w:tcPr>
          <w:p w:rsidR="00B25A20" w14:paraId="120537C8" w14:textId="77777777"/>
        </w:tc>
        <w:tc>
          <w:tcPr>
            <w:tcW w:w="1255" w:type="dxa"/>
          </w:tcPr>
          <w:p w:rsidR="00B25A20" w14:paraId="6D399CF0" w14:textId="77777777"/>
        </w:tc>
      </w:tr>
      <w:bookmarkEnd w:id="28"/>
    </w:tbl>
    <w:p w:rsidR="007C1517" w:rsidP="00262E45" w14:paraId="222E1B70" w14:textId="77777777"/>
    <w:p w:rsidR="0095179A" w:rsidP="0095179A" w14:paraId="1A96F0C1" w14:textId="0DB4CDA7">
      <w:pPr>
        <w:pStyle w:val="Heading3"/>
      </w:pPr>
      <w:bookmarkStart w:id="32" w:name="OLE_LINK18"/>
      <w:r>
        <w:t xml:space="preserve">I.7b. </w:t>
      </w:r>
    </w:p>
    <w:bookmarkEnd w:id="32"/>
    <w:p w:rsidR="0095179A" w:rsidP="0095179A" w14:paraId="2B9EE65E" w14:textId="30FDA0CB">
      <w:pPr>
        <w:ind w:left="360"/>
      </w:pPr>
      <w:r>
        <w:t xml:space="preserve">As far as you know, were any of these jobs for </w:t>
      </w:r>
      <w:r w:rsidR="00EA491C">
        <w:t>a…</w:t>
      </w:r>
    </w:p>
    <w:tbl>
      <w:tblPr>
        <w:tblStyle w:val="TableGrid"/>
        <w:tblW w:w="0" w:type="auto"/>
        <w:tblLook w:val="04A0"/>
      </w:tblPr>
      <w:tblGrid>
        <w:gridCol w:w="6843"/>
        <w:gridCol w:w="1252"/>
        <w:gridCol w:w="1255"/>
      </w:tblGrid>
      <w:tr w14:paraId="436AC71D" w14:textId="56DDB448" w:rsidTr="0095179A">
        <w:tblPrEx>
          <w:tblW w:w="0" w:type="auto"/>
          <w:tblLook w:val="04A0"/>
        </w:tblPrEx>
        <w:tc>
          <w:tcPr>
            <w:tcW w:w="6843" w:type="dxa"/>
            <w:tcBorders>
              <w:top w:val="single" w:sz="4" w:space="0" w:color="auto"/>
              <w:left w:val="single" w:sz="4" w:space="0" w:color="auto"/>
              <w:bottom w:val="single" w:sz="4" w:space="0" w:color="auto"/>
              <w:right w:val="single" w:sz="4" w:space="0" w:color="auto"/>
            </w:tcBorders>
          </w:tcPr>
          <w:p w:rsidR="0095179A" w14:paraId="09F87E37" w14:textId="0D0E5B79"/>
        </w:tc>
        <w:tc>
          <w:tcPr>
            <w:tcW w:w="1252" w:type="dxa"/>
            <w:tcBorders>
              <w:top w:val="single" w:sz="4" w:space="0" w:color="auto"/>
              <w:left w:val="single" w:sz="4" w:space="0" w:color="auto"/>
              <w:bottom w:val="single" w:sz="4" w:space="0" w:color="auto"/>
              <w:right w:val="single" w:sz="4" w:space="0" w:color="auto"/>
            </w:tcBorders>
            <w:hideMark/>
          </w:tcPr>
          <w:p w:rsidR="0095179A" w:rsidP="0095179A" w14:paraId="1D0EC432" w14:textId="48EA3668">
            <w:pPr>
              <w:pStyle w:val="ListParagraph"/>
              <w:numPr>
                <w:ilvl w:val="0"/>
                <w:numId w:val="156"/>
              </w:numPr>
            </w:pPr>
            <w:r>
              <w:t>YES</w:t>
            </w:r>
          </w:p>
        </w:tc>
        <w:tc>
          <w:tcPr>
            <w:tcW w:w="1255" w:type="dxa"/>
            <w:tcBorders>
              <w:top w:val="single" w:sz="4" w:space="0" w:color="auto"/>
              <w:left w:val="single" w:sz="4" w:space="0" w:color="auto"/>
              <w:bottom w:val="single" w:sz="4" w:space="0" w:color="auto"/>
              <w:right w:val="single" w:sz="4" w:space="0" w:color="auto"/>
            </w:tcBorders>
            <w:hideMark/>
          </w:tcPr>
          <w:p w:rsidR="0095179A" w:rsidP="0095179A" w14:paraId="5A897F30" w14:textId="22E8C516">
            <w:pPr>
              <w:pStyle w:val="ListParagraph"/>
              <w:numPr>
                <w:ilvl w:val="0"/>
                <w:numId w:val="156"/>
              </w:numPr>
            </w:pPr>
            <w:r>
              <w:t>NO</w:t>
            </w:r>
          </w:p>
        </w:tc>
      </w:tr>
      <w:tr w14:paraId="2C995894" w14:textId="4A6C3281" w:rsidTr="0095179A">
        <w:tblPrEx>
          <w:tblW w:w="0" w:type="auto"/>
          <w:tblLook w:val="04A0"/>
        </w:tblPrEx>
        <w:tc>
          <w:tcPr>
            <w:tcW w:w="6843" w:type="dxa"/>
            <w:tcBorders>
              <w:top w:val="single" w:sz="4" w:space="0" w:color="auto"/>
              <w:left w:val="single" w:sz="4" w:space="0" w:color="auto"/>
              <w:bottom w:val="single" w:sz="4" w:space="0" w:color="auto"/>
              <w:right w:val="single" w:sz="4" w:space="0" w:color="auto"/>
            </w:tcBorders>
          </w:tcPr>
          <w:p w:rsidR="0095179A" w14:paraId="66771726" w14:textId="43C14375">
            <w:r>
              <w:t>Not for profit organization</w:t>
            </w:r>
          </w:p>
        </w:tc>
        <w:tc>
          <w:tcPr>
            <w:tcW w:w="1252" w:type="dxa"/>
            <w:tcBorders>
              <w:top w:val="single" w:sz="4" w:space="0" w:color="auto"/>
              <w:left w:val="single" w:sz="4" w:space="0" w:color="auto"/>
              <w:bottom w:val="single" w:sz="4" w:space="0" w:color="auto"/>
              <w:right w:val="single" w:sz="4" w:space="0" w:color="auto"/>
            </w:tcBorders>
          </w:tcPr>
          <w:p w:rsidR="0095179A" w14:paraId="01BFFE07" w14:textId="6845C1E2"/>
        </w:tc>
        <w:tc>
          <w:tcPr>
            <w:tcW w:w="1255" w:type="dxa"/>
            <w:tcBorders>
              <w:top w:val="single" w:sz="4" w:space="0" w:color="auto"/>
              <w:left w:val="single" w:sz="4" w:space="0" w:color="auto"/>
              <w:bottom w:val="single" w:sz="4" w:space="0" w:color="auto"/>
              <w:right w:val="single" w:sz="4" w:space="0" w:color="auto"/>
            </w:tcBorders>
          </w:tcPr>
          <w:p w:rsidR="0095179A" w14:paraId="3D80F144" w14:textId="572BE7E5"/>
        </w:tc>
      </w:tr>
      <w:tr w14:paraId="2C8A876A" w14:textId="77777777" w:rsidTr="0095179A">
        <w:tblPrEx>
          <w:tblW w:w="0" w:type="auto"/>
          <w:tblLook w:val="04A0"/>
        </w:tblPrEx>
        <w:tc>
          <w:tcPr>
            <w:tcW w:w="6843" w:type="dxa"/>
            <w:tcBorders>
              <w:top w:val="single" w:sz="4" w:space="0" w:color="auto"/>
              <w:left w:val="single" w:sz="4" w:space="0" w:color="auto"/>
              <w:bottom w:val="single" w:sz="4" w:space="0" w:color="auto"/>
              <w:right w:val="single" w:sz="4" w:space="0" w:color="auto"/>
            </w:tcBorders>
          </w:tcPr>
          <w:p w:rsidR="0068545C" w14:paraId="00CA6060" w14:textId="4DF23B7D">
            <w:r>
              <w:t>For profit organization</w:t>
            </w:r>
          </w:p>
        </w:tc>
        <w:tc>
          <w:tcPr>
            <w:tcW w:w="1252" w:type="dxa"/>
            <w:tcBorders>
              <w:top w:val="single" w:sz="4" w:space="0" w:color="auto"/>
              <w:left w:val="single" w:sz="4" w:space="0" w:color="auto"/>
              <w:bottom w:val="single" w:sz="4" w:space="0" w:color="auto"/>
              <w:right w:val="single" w:sz="4" w:space="0" w:color="auto"/>
            </w:tcBorders>
          </w:tcPr>
          <w:p w:rsidR="0068545C" w14:paraId="6EDFE869" w14:textId="77777777"/>
        </w:tc>
        <w:tc>
          <w:tcPr>
            <w:tcW w:w="1255" w:type="dxa"/>
            <w:tcBorders>
              <w:top w:val="single" w:sz="4" w:space="0" w:color="auto"/>
              <w:left w:val="single" w:sz="4" w:space="0" w:color="auto"/>
              <w:bottom w:val="single" w:sz="4" w:space="0" w:color="auto"/>
              <w:right w:val="single" w:sz="4" w:space="0" w:color="auto"/>
            </w:tcBorders>
          </w:tcPr>
          <w:p w:rsidR="0068545C" w14:paraId="1EE4046D" w14:textId="77777777"/>
        </w:tc>
      </w:tr>
      <w:tr w14:paraId="14AE6F7C" w14:textId="77777777" w:rsidTr="0095179A">
        <w:tblPrEx>
          <w:tblW w:w="0" w:type="auto"/>
          <w:tblLook w:val="04A0"/>
        </w:tblPrEx>
        <w:tc>
          <w:tcPr>
            <w:tcW w:w="6843" w:type="dxa"/>
            <w:tcBorders>
              <w:top w:val="single" w:sz="4" w:space="0" w:color="auto"/>
              <w:left w:val="single" w:sz="4" w:space="0" w:color="auto"/>
              <w:bottom w:val="single" w:sz="4" w:space="0" w:color="auto"/>
              <w:right w:val="single" w:sz="4" w:space="0" w:color="auto"/>
            </w:tcBorders>
          </w:tcPr>
          <w:p w:rsidR="0068545C" w14:paraId="43F96426" w14:textId="29AF41DB">
            <w:r>
              <w:t>Organization run by a government agency</w:t>
            </w:r>
          </w:p>
        </w:tc>
        <w:tc>
          <w:tcPr>
            <w:tcW w:w="1252" w:type="dxa"/>
            <w:tcBorders>
              <w:top w:val="single" w:sz="4" w:space="0" w:color="auto"/>
              <w:left w:val="single" w:sz="4" w:space="0" w:color="auto"/>
              <w:bottom w:val="single" w:sz="4" w:space="0" w:color="auto"/>
              <w:right w:val="single" w:sz="4" w:space="0" w:color="auto"/>
            </w:tcBorders>
          </w:tcPr>
          <w:p w:rsidR="0068545C" w14:paraId="5183D3F4" w14:textId="77777777"/>
        </w:tc>
        <w:tc>
          <w:tcPr>
            <w:tcW w:w="1255" w:type="dxa"/>
            <w:tcBorders>
              <w:top w:val="single" w:sz="4" w:space="0" w:color="auto"/>
              <w:left w:val="single" w:sz="4" w:space="0" w:color="auto"/>
              <w:bottom w:val="single" w:sz="4" w:space="0" w:color="auto"/>
              <w:right w:val="single" w:sz="4" w:space="0" w:color="auto"/>
            </w:tcBorders>
          </w:tcPr>
          <w:p w:rsidR="0068545C" w14:paraId="496722CA" w14:textId="77777777"/>
        </w:tc>
      </w:tr>
    </w:tbl>
    <w:p w:rsidR="0095179A" w:rsidP="0095179A" w14:paraId="187FE2C1" w14:textId="77777777"/>
    <w:p w:rsidR="0029678D" w:rsidP="0029678D" w14:paraId="7EC9619C" w14:textId="19A6A51A">
      <w:pPr>
        <w:pStyle w:val="Heading3"/>
      </w:pPr>
      <w:bookmarkStart w:id="33" w:name="OLE_LINK19"/>
      <w:r>
        <w:t>I</w:t>
      </w:r>
      <w:r>
        <w:t>.</w:t>
      </w:r>
      <w:r>
        <w:t>11</w:t>
      </w:r>
    </w:p>
    <w:bookmarkEnd w:id="33"/>
    <w:p w:rsidR="0029678D" w:rsidP="0029678D" w14:paraId="0EB28D9E" w14:textId="53E10F0F">
      <w:r>
        <w:t>As far as you know, have you personally provided any services that were part of</w:t>
      </w:r>
      <w:r w:rsidR="00491ECC">
        <w:t xml:space="preserve"> a</w:t>
      </w:r>
      <w:r w:rsidR="00491ECC">
        <w:t>…..</w:t>
      </w:r>
      <w:r w:rsidR="00491ECC">
        <w:t xml:space="preserve"> </w:t>
      </w:r>
      <w:r>
        <w:t xml:space="preserve"> </w:t>
      </w:r>
    </w:p>
    <w:tbl>
      <w:tblPr>
        <w:tblStyle w:val="TableGrid"/>
        <w:tblW w:w="0" w:type="auto"/>
        <w:tblLook w:val="04A0"/>
      </w:tblPr>
      <w:tblGrid>
        <w:gridCol w:w="6843"/>
        <w:gridCol w:w="1252"/>
        <w:gridCol w:w="1255"/>
      </w:tblGrid>
      <w:tr w14:paraId="2DC62DDD" w14:textId="77777777" w:rsidTr="001A0825">
        <w:tblPrEx>
          <w:tblW w:w="0" w:type="auto"/>
          <w:tblLook w:val="04A0"/>
        </w:tblPrEx>
        <w:tc>
          <w:tcPr>
            <w:tcW w:w="6925" w:type="dxa"/>
          </w:tcPr>
          <w:p w:rsidR="00491ECC" w:rsidP="0029678D" w14:paraId="79E9D70E" w14:textId="77777777">
            <w:bookmarkStart w:id="34" w:name="OLE_LINK87"/>
          </w:p>
        </w:tc>
        <w:tc>
          <w:tcPr>
            <w:tcW w:w="1170" w:type="dxa"/>
          </w:tcPr>
          <w:p w:rsidR="00491ECC" w:rsidP="001A0825" w14:paraId="1AEC2F92" w14:textId="70D0DB5A">
            <w:pPr>
              <w:pStyle w:val="ListParagraph"/>
              <w:numPr>
                <w:ilvl w:val="0"/>
                <w:numId w:val="191"/>
              </w:numPr>
            </w:pPr>
            <w:r>
              <w:t>YES</w:t>
            </w:r>
          </w:p>
        </w:tc>
        <w:tc>
          <w:tcPr>
            <w:tcW w:w="1255" w:type="dxa"/>
          </w:tcPr>
          <w:p w:rsidR="00491ECC" w:rsidP="001A0825" w14:paraId="71E9B4B3" w14:textId="5DBDB161">
            <w:pPr>
              <w:pStyle w:val="ListParagraph"/>
              <w:numPr>
                <w:ilvl w:val="0"/>
                <w:numId w:val="191"/>
              </w:numPr>
            </w:pPr>
            <w:r>
              <w:t>NO</w:t>
            </w:r>
          </w:p>
        </w:tc>
      </w:tr>
      <w:tr w14:paraId="166C5362" w14:textId="77777777" w:rsidTr="00491ECC">
        <w:tblPrEx>
          <w:tblW w:w="0" w:type="auto"/>
          <w:tblLook w:val="04A0"/>
        </w:tblPrEx>
        <w:tc>
          <w:tcPr>
            <w:tcW w:w="6925" w:type="dxa"/>
          </w:tcPr>
          <w:p w:rsidR="00491ECC" w:rsidP="0029678D" w14:paraId="3A5069A4" w14:textId="5A15261B">
            <w:r>
              <w:t>Head Start</w:t>
            </w:r>
          </w:p>
        </w:tc>
        <w:tc>
          <w:tcPr>
            <w:tcW w:w="1170" w:type="dxa"/>
          </w:tcPr>
          <w:p w:rsidR="00491ECC" w:rsidP="001A0825" w14:paraId="39F1866E" w14:textId="77777777">
            <w:pPr>
              <w:pStyle w:val="ListParagraph"/>
            </w:pPr>
          </w:p>
        </w:tc>
        <w:tc>
          <w:tcPr>
            <w:tcW w:w="1255" w:type="dxa"/>
          </w:tcPr>
          <w:p w:rsidR="00491ECC" w:rsidP="001A0825" w14:paraId="01BEF93D" w14:textId="77777777">
            <w:pPr>
              <w:pStyle w:val="ListParagraph"/>
            </w:pPr>
          </w:p>
        </w:tc>
      </w:tr>
      <w:tr w14:paraId="53B260DD" w14:textId="77777777" w:rsidTr="00491ECC">
        <w:tblPrEx>
          <w:tblW w:w="0" w:type="auto"/>
          <w:tblLook w:val="04A0"/>
        </w:tblPrEx>
        <w:tc>
          <w:tcPr>
            <w:tcW w:w="6925" w:type="dxa"/>
          </w:tcPr>
          <w:p w:rsidR="00491ECC" w:rsidP="0029678D" w14:paraId="1BE510B7" w14:textId="74ED98A7">
            <w:r>
              <w:t>State or local public pre-kindergarten program</w:t>
            </w:r>
          </w:p>
        </w:tc>
        <w:tc>
          <w:tcPr>
            <w:tcW w:w="1170" w:type="dxa"/>
          </w:tcPr>
          <w:p w:rsidR="00491ECC" w:rsidP="001A0825" w14:paraId="3DBEF2F4" w14:textId="77777777">
            <w:pPr>
              <w:pStyle w:val="ListParagraph"/>
            </w:pPr>
          </w:p>
        </w:tc>
        <w:tc>
          <w:tcPr>
            <w:tcW w:w="1255" w:type="dxa"/>
          </w:tcPr>
          <w:p w:rsidR="00491ECC" w:rsidP="001A0825" w14:paraId="617B5680" w14:textId="77777777">
            <w:pPr>
              <w:pStyle w:val="ListParagraph"/>
            </w:pPr>
          </w:p>
        </w:tc>
      </w:tr>
      <w:bookmarkEnd w:id="34"/>
    </w:tbl>
    <w:p w:rsidR="00491ECC" w:rsidP="0029678D" w14:paraId="7E069D70" w14:textId="77777777"/>
    <w:p w:rsidR="006815D8" w:rsidP="006815D8" w14:paraId="4DFB47BD" w14:textId="77777777">
      <w:pPr>
        <w:pStyle w:val="Heading3"/>
      </w:pPr>
      <w:r>
        <w:t xml:space="preserve">I.7f. </w:t>
      </w:r>
    </w:p>
    <w:p w:rsidR="006815D8" w:rsidP="006815D8" w14:paraId="3BFC0104" w14:textId="77777777">
      <w:pPr>
        <w:rPr>
          <w:rFonts w:cstheme="minorHAnsi"/>
          <w:noProof/>
        </w:rPr>
      </w:pPr>
      <w:r>
        <w:t>Have you ever</w:t>
      </w:r>
      <w:r>
        <w:rPr>
          <w:rFonts w:cstheme="minorHAnsi"/>
          <w:noProof/>
        </w:rPr>
        <w:t xml:space="preserve"> </w:t>
      </w:r>
      <w:r w:rsidRPr="00884657">
        <w:t>had</w:t>
      </w:r>
      <w:r>
        <w:rPr>
          <w:rFonts w:cstheme="minorHAnsi"/>
          <w:noProof/>
        </w:rPr>
        <w:t xml:space="preserve"> any of the following roles or titles?</w:t>
      </w:r>
    </w:p>
    <w:tbl>
      <w:tblPr>
        <w:tblStyle w:val="TableGrid"/>
        <w:tblW w:w="0" w:type="auto"/>
        <w:tblLook w:val="04A0"/>
      </w:tblPr>
      <w:tblGrid>
        <w:gridCol w:w="6843"/>
        <w:gridCol w:w="1252"/>
        <w:gridCol w:w="1255"/>
      </w:tblGrid>
      <w:tr w14:paraId="7368B60F" w14:textId="77777777" w:rsidTr="003215CD">
        <w:tblPrEx>
          <w:tblW w:w="0" w:type="auto"/>
          <w:tblLook w:val="04A0"/>
        </w:tblPrEx>
        <w:tc>
          <w:tcPr>
            <w:tcW w:w="6843" w:type="dxa"/>
            <w:tcBorders>
              <w:top w:val="single" w:sz="4" w:space="0" w:color="auto"/>
              <w:left w:val="single" w:sz="4" w:space="0" w:color="auto"/>
              <w:bottom w:val="single" w:sz="4" w:space="0" w:color="auto"/>
              <w:right w:val="single" w:sz="4" w:space="0" w:color="auto"/>
            </w:tcBorders>
          </w:tcPr>
          <w:p w:rsidR="006815D8" w:rsidP="003215CD" w14:paraId="4DBFCABF" w14:textId="77777777"/>
        </w:tc>
        <w:tc>
          <w:tcPr>
            <w:tcW w:w="1252" w:type="dxa"/>
            <w:tcBorders>
              <w:top w:val="single" w:sz="4" w:space="0" w:color="auto"/>
              <w:left w:val="single" w:sz="4" w:space="0" w:color="auto"/>
              <w:bottom w:val="single" w:sz="4" w:space="0" w:color="auto"/>
              <w:right w:val="single" w:sz="4" w:space="0" w:color="auto"/>
            </w:tcBorders>
            <w:hideMark/>
          </w:tcPr>
          <w:p w:rsidR="006815D8" w:rsidP="003215CD" w14:paraId="51D1E87D" w14:textId="77777777">
            <w:pPr>
              <w:pStyle w:val="ListParagraph"/>
              <w:numPr>
                <w:ilvl w:val="0"/>
                <w:numId w:val="114"/>
              </w:numPr>
            </w:pPr>
            <w:r>
              <w:t>YES</w:t>
            </w:r>
          </w:p>
        </w:tc>
        <w:tc>
          <w:tcPr>
            <w:tcW w:w="1255" w:type="dxa"/>
            <w:tcBorders>
              <w:top w:val="single" w:sz="4" w:space="0" w:color="auto"/>
              <w:left w:val="single" w:sz="4" w:space="0" w:color="auto"/>
              <w:bottom w:val="single" w:sz="4" w:space="0" w:color="auto"/>
              <w:right w:val="single" w:sz="4" w:space="0" w:color="auto"/>
            </w:tcBorders>
            <w:hideMark/>
          </w:tcPr>
          <w:p w:rsidR="006815D8" w:rsidP="003215CD" w14:paraId="7CD0DAD9" w14:textId="77777777">
            <w:pPr>
              <w:pStyle w:val="ListParagraph"/>
              <w:numPr>
                <w:ilvl w:val="0"/>
                <w:numId w:val="114"/>
              </w:numPr>
            </w:pPr>
            <w:r>
              <w:t>NO</w:t>
            </w:r>
          </w:p>
        </w:tc>
      </w:tr>
      <w:tr w14:paraId="56CA768B" w14:textId="77777777" w:rsidTr="003215CD">
        <w:tblPrEx>
          <w:tblW w:w="0" w:type="auto"/>
          <w:tblLook w:val="04A0"/>
        </w:tblPrEx>
        <w:tc>
          <w:tcPr>
            <w:tcW w:w="6843" w:type="dxa"/>
            <w:tcBorders>
              <w:top w:val="single" w:sz="4" w:space="0" w:color="auto"/>
              <w:left w:val="single" w:sz="4" w:space="0" w:color="auto"/>
              <w:bottom w:val="single" w:sz="4" w:space="0" w:color="auto"/>
              <w:right w:val="single" w:sz="4" w:space="0" w:color="auto"/>
            </w:tcBorders>
            <w:hideMark/>
          </w:tcPr>
          <w:p w:rsidR="006815D8" w:rsidP="003215CD" w14:paraId="131D47C7" w14:textId="77777777">
            <w:r>
              <w:t>Aide/assistant teacher</w:t>
            </w:r>
          </w:p>
        </w:tc>
        <w:tc>
          <w:tcPr>
            <w:tcW w:w="1252" w:type="dxa"/>
            <w:tcBorders>
              <w:top w:val="single" w:sz="4" w:space="0" w:color="auto"/>
              <w:left w:val="single" w:sz="4" w:space="0" w:color="auto"/>
              <w:bottom w:val="single" w:sz="4" w:space="0" w:color="auto"/>
              <w:right w:val="single" w:sz="4" w:space="0" w:color="auto"/>
            </w:tcBorders>
          </w:tcPr>
          <w:p w:rsidR="006815D8" w:rsidP="003215CD" w14:paraId="6557472D" w14:textId="77777777"/>
        </w:tc>
        <w:tc>
          <w:tcPr>
            <w:tcW w:w="1255" w:type="dxa"/>
            <w:tcBorders>
              <w:top w:val="single" w:sz="4" w:space="0" w:color="auto"/>
              <w:left w:val="single" w:sz="4" w:space="0" w:color="auto"/>
              <w:bottom w:val="single" w:sz="4" w:space="0" w:color="auto"/>
              <w:right w:val="single" w:sz="4" w:space="0" w:color="auto"/>
            </w:tcBorders>
          </w:tcPr>
          <w:p w:rsidR="006815D8" w:rsidP="003215CD" w14:paraId="605277CA" w14:textId="77777777"/>
        </w:tc>
      </w:tr>
      <w:tr w14:paraId="6AF2E7B6" w14:textId="77777777" w:rsidTr="003215CD">
        <w:tblPrEx>
          <w:tblW w:w="0" w:type="auto"/>
          <w:tblLook w:val="04A0"/>
        </w:tblPrEx>
        <w:tc>
          <w:tcPr>
            <w:tcW w:w="6843" w:type="dxa"/>
            <w:tcBorders>
              <w:top w:val="single" w:sz="4" w:space="0" w:color="auto"/>
              <w:left w:val="single" w:sz="4" w:space="0" w:color="auto"/>
              <w:bottom w:val="single" w:sz="4" w:space="0" w:color="auto"/>
              <w:right w:val="single" w:sz="4" w:space="0" w:color="auto"/>
            </w:tcBorders>
            <w:hideMark/>
          </w:tcPr>
          <w:p w:rsidR="006815D8" w:rsidP="003215CD" w14:paraId="30329D7F" w14:textId="77777777">
            <w:r>
              <w:t>Teacher/lead teacher</w:t>
            </w:r>
          </w:p>
        </w:tc>
        <w:tc>
          <w:tcPr>
            <w:tcW w:w="1252" w:type="dxa"/>
            <w:tcBorders>
              <w:top w:val="single" w:sz="4" w:space="0" w:color="auto"/>
              <w:left w:val="single" w:sz="4" w:space="0" w:color="auto"/>
              <w:bottom w:val="single" w:sz="4" w:space="0" w:color="auto"/>
              <w:right w:val="single" w:sz="4" w:space="0" w:color="auto"/>
            </w:tcBorders>
          </w:tcPr>
          <w:p w:rsidR="006815D8" w:rsidP="003215CD" w14:paraId="20D0D34D" w14:textId="77777777"/>
        </w:tc>
        <w:tc>
          <w:tcPr>
            <w:tcW w:w="1255" w:type="dxa"/>
            <w:tcBorders>
              <w:top w:val="single" w:sz="4" w:space="0" w:color="auto"/>
              <w:left w:val="single" w:sz="4" w:space="0" w:color="auto"/>
              <w:bottom w:val="single" w:sz="4" w:space="0" w:color="auto"/>
              <w:right w:val="single" w:sz="4" w:space="0" w:color="auto"/>
            </w:tcBorders>
          </w:tcPr>
          <w:p w:rsidR="006815D8" w:rsidP="003215CD" w14:paraId="0646F35D" w14:textId="77777777"/>
        </w:tc>
      </w:tr>
      <w:tr w14:paraId="7D69E9D9" w14:textId="77777777" w:rsidTr="003215CD">
        <w:tblPrEx>
          <w:tblW w:w="0" w:type="auto"/>
          <w:tblLook w:val="04A0"/>
        </w:tblPrEx>
        <w:tc>
          <w:tcPr>
            <w:tcW w:w="6843" w:type="dxa"/>
            <w:tcBorders>
              <w:top w:val="single" w:sz="4" w:space="0" w:color="auto"/>
              <w:left w:val="single" w:sz="4" w:space="0" w:color="auto"/>
              <w:bottom w:val="single" w:sz="4" w:space="0" w:color="auto"/>
              <w:right w:val="single" w:sz="4" w:space="0" w:color="auto"/>
            </w:tcBorders>
          </w:tcPr>
          <w:p w:rsidR="006815D8" w:rsidP="003215CD" w14:paraId="03B0226A" w14:textId="77777777">
            <w:r>
              <w:t xml:space="preserve">Other role not directly caring for children </w:t>
            </w:r>
          </w:p>
        </w:tc>
        <w:tc>
          <w:tcPr>
            <w:tcW w:w="1252" w:type="dxa"/>
            <w:tcBorders>
              <w:top w:val="single" w:sz="4" w:space="0" w:color="auto"/>
              <w:left w:val="single" w:sz="4" w:space="0" w:color="auto"/>
              <w:bottom w:val="single" w:sz="4" w:space="0" w:color="auto"/>
              <w:right w:val="single" w:sz="4" w:space="0" w:color="auto"/>
            </w:tcBorders>
          </w:tcPr>
          <w:p w:rsidR="006815D8" w:rsidP="003215CD" w14:paraId="1724E233" w14:textId="77777777"/>
        </w:tc>
        <w:tc>
          <w:tcPr>
            <w:tcW w:w="1255" w:type="dxa"/>
            <w:tcBorders>
              <w:top w:val="single" w:sz="4" w:space="0" w:color="auto"/>
              <w:left w:val="single" w:sz="4" w:space="0" w:color="auto"/>
              <w:bottom w:val="single" w:sz="4" w:space="0" w:color="auto"/>
              <w:right w:val="single" w:sz="4" w:space="0" w:color="auto"/>
            </w:tcBorders>
          </w:tcPr>
          <w:p w:rsidR="006815D8" w:rsidP="003215CD" w14:paraId="7D068003" w14:textId="77777777"/>
        </w:tc>
      </w:tr>
    </w:tbl>
    <w:p w:rsidR="007C1517" w:rsidRPr="0029287B" w:rsidP="007C1517" w14:paraId="2986CA82" w14:textId="77777777"/>
    <w:p w:rsidR="00A20EC2" w:rsidRPr="00C201FE" w:rsidP="00D912C9" w14:paraId="5F27754C" w14:textId="4A5AF0A6">
      <w:pPr>
        <w:pStyle w:val="Heading2"/>
        <w:pBdr>
          <w:top w:val="single" w:sz="24" w:space="1" w:color="auto"/>
          <w:bottom w:val="single" w:sz="24" w:space="1" w:color="auto"/>
        </w:pBdr>
        <w:spacing w:line="240" w:lineRule="auto"/>
        <w:rPr>
          <w:rFonts w:eastAsia="Times New Roman"/>
          <w:color w:val="C45911" w:themeColor="accent2" w:themeShade="BF"/>
          <w:kern w:val="2"/>
        </w:rPr>
      </w:pPr>
      <w:r w:rsidRPr="00C201FE">
        <w:rPr>
          <w:rFonts w:eastAsia="Times New Roman"/>
          <w:color w:val="C45911" w:themeColor="accent2" w:themeShade="BF"/>
          <w:kern w:val="2"/>
        </w:rPr>
        <w:t xml:space="preserve">Wage </w:t>
      </w:r>
      <w:r w:rsidRPr="00C201FE" w:rsidR="0069026C">
        <w:rPr>
          <w:rFonts w:eastAsia="Times New Roman"/>
          <w:color w:val="C45911" w:themeColor="accent2" w:themeShade="BF"/>
          <w:kern w:val="2"/>
        </w:rPr>
        <w:t xml:space="preserve">and role </w:t>
      </w:r>
      <w:r w:rsidRPr="00C201FE">
        <w:rPr>
          <w:rFonts w:eastAsia="Times New Roman"/>
          <w:color w:val="C45911" w:themeColor="accent2" w:themeShade="BF"/>
          <w:kern w:val="2"/>
        </w:rPr>
        <w:t xml:space="preserve">progression </w:t>
      </w:r>
    </w:p>
    <w:p w:rsidR="003113B8" w:rsidRPr="00DD3CF8" w:rsidP="003113B8" w14:paraId="2018A9E7" w14:textId="77777777">
      <w:pPr>
        <w:rPr>
          <w:sz w:val="6"/>
          <w:szCs w:val="6"/>
        </w:rPr>
      </w:pPr>
    </w:p>
    <w:p w:rsidR="003113B8" w:rsidRPr="00DD3CF8" w:rsidP="00DD3CF8" w14:paraId="0809A84B" w14:textId="056B6C0A">
      <w:pPr>
        <w:pStyle w:val="SkipPattern"/>
        <w:rPr>
          <w:b/>
          <w:bCs/>
        </w:rPr>
      </w:pPr>
      <w:r w:rsidRPr="00DD3CF8">
        <w:rPr>
          <w:b/>
          <w:bCs/>
        </w:rPr>
        <w:t>SKIP LOGIC BOX I_S_3:</w:t>
      </w:r>
    </w:p>
    <w:p w:rsidR="003113B8" w:rsidP="00DD3CF8" w14:paraId="077AFAF1" w14:textId="67281710">
      <w:pPr>
        <w:pStyle w:val="SkipPattern"/>
      </w:pPr>
      <w:r>
        <w:t>IF RESPONDENT YEARS IN FIELD (FROM 2024) &gt;=5 , ASK I.9</w:t>
      </w:r>
    </w:p>
    <w:p w:rsidR="003113B8" w:rsidP="00DD3CF8" w14:paraId="613E27CB" w14:textId="4DA86167">
      <w:pPr>
        <w:pStyle w:val="SkipPattern"/>
      </w:pPr>
      <w:r>
        <w:t xml:space="preserve">ELSE SKIP TO I.5 </w:t>
      </w:r>
    </w:p>
    <w:p w:rsidR="00D912C9" w:rsidP="00C47684" w14:paraId="0EBAD8B4" w14:textId="2D4DE360">
      <w:pPr>
        <w:pStyle w:val="Heading3"/>
        <w:rPr>
          <w:b w:val="0"/>
          <w:bCs/>
        </w:rPr>
      </w:pPr>
      <w:bookmarkStart w:id="35" w:name="OLE_LINK20"/>
      <w:r w:rsidRPr="005C741A">
        <w:t>I.</w:t>
      </w:r>
      <w:r w:rsidR="008F5C91">
        <w:t>9</w:t>
      </w:r>
      <w:r w:rsidR="001843E4">
        <w:t>.</w:t>
      </w:r>
      <w:r w:rsidR="00F14232">
        <w:t xml:space="preserve"> </w:t>
      </w:r>
    </w:p>
    <w:bookmarkEnd w:id="35"/>
    <w:p w:rsidR="008F499D" w:rsidP="008F499D" w14:paraId="6FDCDDFE" w14:textId="252079F3">
      <w:r>
        <w:t>Think about your last 5 years working in early care and education.</w:t>
      </w:r>
    </w:p>
    <w:p w:rsidR="008F499D" w:rsidP="008F499D" w14:paraId="78F9FDB0" w14:textId="0DC97C9A">
      <w:pPr>
        <w:pStyle w:val="ListParagraph"/>
        <w:numPr>
          <w:ilvl w:val="0"/>
          <w:numId w:val="162"/>
        </w:numPr>
      </w:pPr>
      <w:r>
        <w:t>How did your earnings change over th</w:t>
      </w:r>
      <w:r w:rsidR="000F19CD">
        <w:t>ose 5 years</w:t>
      </w:r>
      <w:r>
        <w:t>?</w:t>
      </w:r>
    </w:p>
    <w:p w:rsidR="00D809AA" w:rsidP="00884657" w14:paraId="3AF097B2" w14:textId="5B232B9A">
      <w:pPr>
        <w:pStyle w:val="ListParagraph"/>
        <w:numPr>
          <w:ilvl w:val="1"/>
          <w:numId w:val="162"/>
        </w:numPr>
        <w:spacing w:after="0"/>
      </w:pPr>
      <w:r>
        <w:t>My earnings did not change over those 5 years</w:t>
      </w:r>
    </w:p>
    <w:p w:rsidR="006A3693" w:rsidP="00884657" w14:paraId="4B66F0AF" w14:textId="200CCEFA">
      <w:pPr>
        <w:pStyle w:val="ListParagraph"/>
        <w:numPr>
          <w:ilvl w:val="1"/>
          <w:numId w:val="162"/>
        </w:numPr>
        <w:spacing w:after="0"/>
      </w:pPr>
      <w:r>
        <w:t>My earnings increased over those 5 years</w:t>
      </w:r>
    </w:p>
    <w:p w:rsidR="0095688C" w:rsidP="00884657" w14:paraId="00DBE925" w14:textId="000094FE">
      <w:pPr>
        <w:pStyle w:val="ListParagraph"/>
        <w:numPr>
          <w:ilvl w:val="1"/>
          <w:numId w:val="162"/>
        </w:numPr>
        <w:spacing w:after="0"/>
      </w:pPr>
      <w:r>
        <w:t>My earnings decreased over those 5 years</w:t>
      </w:r>
    </w:p>
    <w:p w:rsidR="003113B8" w:rsidP="001A0825" w14:paraId="45104770" w14:textId="5007B4DE">
      <w:pPr>
        <w:pStyle w:val="ListParagraph"/>
        <w:numPr>
          <w:ilvl w:val="1"/>
          <w:numId w:val="162"/>
        </w:numPr>
        <w:spacing w:after="0"/>
      </w:pPr>
      <w:r>
        <w:t>My earnings both increased and decreased over those 5 years</w:t>
      </w:r>
    </w:p>
    <w:p w:rsidR="00523C22" w:rsidP="00523C22" w14:paraId="211155E9" w14:textId="46C7DA51">
      <w:pPr>
        <w:spacing w:after="0"/>
      </w:pPr>
    </w:p>
    <w:p w:rsidR="00523C22" w:rsidP="003113B8" w14:paraId="5C4659C0" w14:textId="38D7D044">
      <w:pPr>
        <w:pStyle w:val="ListParagraph"/>
        <w:numPr>
          <w:ilvl w:val="0"/>
          <w:numId w:val="162"/>
        </w:numPr>
        <w:spacing w:after="0"/>
      </w:pPr>
      <w:r>
        <w:t>How would you describe your responsibilities in your role as an early care and education professional over those 5 years?</w:t>
      </w:r>
    </w:p>
    <w:p w:rsidR="00523C22" w:rsidP="00884657" w14:paraId="38463AC6" w14:textId="3460B395">
      <w:pPr>
        <w:pStyle w:val="ListParagraph"/>
        <w:numPr>
          <w:ilvl w:val="0"/>
          <w:numId w:val="188"/>
        </w:numPr>
        <w:spacing w:after="0"/>
      </w:pPr>
      <w:r>
        <w:t xml:space="preserve">My responsibilities </w:t>
      </w:r>
      <w:r w:rsidR="00AA3392">
        <w:t>did</w:t>
      </w:r>
      <w:r>
        <w:t xml:space="preserve"> not change over those 5 years</w:t>
      </w:r>
    </w:p>
    <w:p w:rsidR="00523C22" w:rsidP="00884657" w14:paraId="1381FFC7" w14:textId="406D4342">
      <w:pPr>
        <w:pStyle w:val="ListParagraph"/>
        <w:numPr>
          <w:ilvl w:val="0"/>
          <w:numId w:val="188"/>
        </w:numPr>
        <w:spacing w:after="0"/>
      </w:pPr>
      <w:r>
        <w:t>My responsibilities increased over those 5 years</w:t>
      </w:r>
    </w:p>
    <w:p w:rsidR="00523C22" w:rsidP="00884657" w14:paraId="75C9AC57" w14:textId="0F1C6ED8">
      <w:pPr>
        <w:pStyle w:val="ListParagraph"/>
        <w:numPr>
          <w:ilvl w:val="0"/>
          <w:numId w:val="188"/>
        </w:numPr>
        <w:spacing w:after="0"/>
      </w:pPr>
      <w:r>
        <w:t>My responsibilities decreased over those 5 years</w:t>
      </w:r>
    </w:p>
    <w:p w:rsidR="003113B8" w:rsidP="001A0825" w14:paraId="63117FA6" w14:textId="4A5D96DF">
      <w:pPr>
        <w:pStyle w:val="ListParagraph"/>
        <w:numPr>
          <w:ilvl w:val="0"/>
          <w:numId w:val="188"/>
        </w:numPr>
        <w:spacing w:after="0"/>
      </w:pPr>
      <w:r>
        <w:t>My responsibilities both increased and decreased over those 5 years.</w:t>
      </w:r>
    </w:p>
    <w:p w:rsidR="00611F47" w:rsidP="00DD3CF8" w14:paraId="45E1CCFC" w14:textId="7C0F1D34"/>
    <w:p w:rsidR="00204E56" w:rsidRPr="00C201FE" w:rsidP="00DC6E64" w14:paraId="4B86D370" w14:textId="48120C10">
      <w:pPr>
        <w:pStyle w:val="Heading2"/>
        <w:pBdr>
          <w:top w:val="single" w:sz="24" w:space="1" w:color="auto"/>
          <w:bottom w:val="single" w:sz="24" w:space="1" w:color="auto"/>
        </w:pBdr>
        <w:spacing w:line="240" w:lineRule="auto"/>
        <w:rPr>
          <w:color w:val="C45911" w:themeColor="accent2" w:themeShade="BF"/>
          <w:kern w:val="2"/>
        </w:rPr>
      </w:pPr>
      <w:r w:rsidRPr="00C201FE">
        <w:rPr>
          <w:rFonts w:eastAsia="Times New Roman"/>
          <w:color w:val="C45911" w:themeColor="accent2" w:themeShade="BF"/>
          <w:kern w:val="2"/>
        </w:rPr>
        <w:t>Non-ECE career experience</w:t>
      </w:r>
    </w:p>
    <w:p w:rsidR="00106B2E" w:rsidP="00106B2E" w14:paraId="50BAFE2D" w14:textId="77777777"/>
    <w:p w:rsidR="00106B2E" w:rsidRPr="00684D4A" w:rsidP="00DC6E64" w14:paraId="39904CE7" w14:textId="52EFF64D">
      <w:pPr>
        <w:pStyle w:val="Heading3"/>
      </w:pPr>
      <w:bookmarkStart w:id="36" w:name="OLE_LINK21"/>
      <w:r w:rsidRPr="00684D4A">
        <w:t>I.5.</w:t>
      </w:r>
    </w:p>
    <w:bookmarkEnd w:id="36"/>
    <w:p w:rsidR="00106B2E" w:rsidP="00106B2E" w14:paraId="7F9006F2" w14:textId="299DA702">
      <w:r>
        <w:t>How many years in the past 10 years did you do any paid work in early childhood education?</w:t>
      </w:r>
    </w:p>
    <w:p w:rsidR="00106B2E" w:rsidP="00DC6E64" w14:paraId="2359B733" w14:textId="781F77B5">
      <w:r>
        <w:tab/>
        <w:t>______ Number of years with any ECE</w:t>
      </w:r>
    </w:p>
    <w:p w:rsidR="00BF740E" w:rsidP="00DD3CF8" w14:paraId="4EFF9726" w14:textId="7CD0F059">
      <w:pPr>
        <w:pStyle w:val="Heading3"/>
      </w:pPr>
      <w:r>
        <w:t>I.</w:t>
      </w:r>
      <w:r w:rsidR="00106E81">
        <w:t>12</w:t>
      </w:r>
      <w:r>
        <w:t>.</w:t>
      </w:r>
    </w:p>
    <w:p w:rsidR="00BF740E" w:rsidP="00DC6E64" w14:paraId="403113C1" w14:textId="099BB54A">
      <w:r>
        <w:t xml:space="preserve">How many years in the past 10 years did you do any paid work in a job </w:t>
      </w:r>
      <w:r>
        <w:rPr>
          <w:b/>
          <w:bCs/>
        </w:rPr>
        <w:t xml:space="preserve">not </w:t>
      </w:r>
      <w:r>
        <w:t xml:space="preserve">in early care and education? </w:t>
      </w:r>
    </w:p>
    <w:p w:rsidR="00BF740E" w:rsidRPr="00BF740E" w:rsidP="00DC6E64" w14:paraId="5BBFAC8C" w14:textId="22EED181">
      <w:r>
        <w:t>_______ Number of years with any non-ECE</w:t>
      </w:r>
    </w:p>
    <w:p w:rsidR="00942456" w:rsidP="00942456" w14:paraId="14D66B97" w14:textId="77777777"/>
    <w:p w:rsidR="00942456" w:rsidRPr="00C201FE" w:rsidP="00942456" w14:paraId="00EA2F24" w14:textId="77777777">
      <w:pPr>
        <w:pStyle w:val="Heading2"/>
        <w:pBdr>
          <w:top w:val="single" w:sz="24" w:space="1" w:color="auto"/>
          <w:bottom w:val="single" w:sz="24" w:space="1" w:color="auto"/>
        </w:pBdr>
        <w:spacing w:line="240" w:lineRule="auto"/>
        <w:rPr>
          <w:rFonts w:eastAsia="Times New Roman"/>
          <w:color w:val="C45911" w:themeColor="accent2" w:themeShade="BF"/>
          <w:kern w:val="2"/>
        </w:rPr>
      </w:pPr>
      <w:r w:rsidRPr="00C201FE">
        <w:rPr>
          <w:rFonts w:eastAsia="Times New Roman"/>
          <w:color w:val="C45911" w:themeColor="accent2" w:themeShade="BF"/>
          <w:kern w:val="2"/>
        </w:rPr>
        <w:t>Intent to work in ECE</w:t>
      </w:r>
    </w:p>
    <w:p w:rsidR="00942456" w:rsidP="00942456" w14:paraId="331F1CCB" w14:textId="77777777">
      <w:pPr>
        <w:pStyle w:val="Heading3"/>
      </w:pPr>
      <w:bookmarkStart w:id="37" w:name="OLE_LINK22"/>
      <w:r>
        <w:t>I. A31.</w:t>
      </w:r>
    </w:p>
    <w:bookmarkEnd w:id="37"/>
    <w:p w:rsidR="00942456" w:rsidP="00942456" w14:paraId="4BA071BC" w14:textId="77777777">
      <w:pPr>
        <w:rPr>
          <w:rFonts w:eastAsia="Times New Roman" w:cstheme="minorHAnsi"/>
        </w:rPr>
      </w:pPr>
      <w:r>
        <w:rPr>
          <w:rFonts w:eastAsia="Times New Roman" w:cstheme="minorHAnsi"/>
        </w:rPr>
        <w:t>How much do you agree or disagree with the statement: Thinking ahead to three years from now, I am very likely to be working in early care and education.</w:t>
      </w:r>
    </w:p>
    <w:p w:rsidR="00942456" w:rsidP="00942456" w14:paraId="65382468" w14:textId="77777777">
      <w:pPr>
        <w:pStyle w:val="ListParagraph"/>
        <w:numPr>
          <w:ilvl w:val="0"/>
          <w:numId w:val="3"/>
        </w:numPr>
        <w:spacing w:line="252" w:lineRule="auto"/>
        <w:rPr>
          <w:rFonts w:eastAsia="Times New Roman" w:cstheme="minorHAnsi"/>
        </w:rPr>
      </w:pPr>
      <w:r>
        <w:rPr>
          <w:rFonts w:eastAsia="Times New Roman" w:cstheme="minorHAnsi"/>
        </w:rPr>
        <w:t xml:space="preserve">Strongly Agree </w:t>
      </w:r>
    </w:p>
    <w:p w:rsidR="00942456" w:rsidP="00942456" w14:paraId="35D9898A" w14:textId="77777777">
      <w:pPr>
        <w:pStyle w:val="ListParagraph"/>
        <w:numPr>
          <w:ilvl w:val="0"/>
          <w:numId w:val="3"/>
        </w:numPr>
        <w:spacing w:line="252" w:lineRule="auto"/>
        <w:rPr>
          <w:rFonts w:eastAsia="Times New Roman" w:cstheme="minorHAnsi"/>
        </w:rPr>
      </w:pPr>
      <w:r>
        <w:rPr>
          <w:rFonts w:eastAsia="Times New Roman" w:cstheme="minorHAnsi"/>
        </w:rPr>
        <w:t xml:space="preserve">Agree </w:t>
      </w:r>
    </w:p>
    <w:p w:rsidR="00942456" w:rsidP="00942456" w14:paraId="757E5237" w14:textId="77777777">
      <w:pPr>
        <w:pStyle w:val="ListParagraph"/>
        <w:numPr>
          <w:ilvl w:val="0"/>
          <w:numId w:val="3"/>
        </w:numPr>
        <w:spacing w:line="252" w:lineRule="auto"/>
        <w:rPr>
          <w:rFonts w:eastAsia="Times New Roman" w:cstheme="minorHAnsi"/>
        </w:rPr>
      </w:pPr>
      <w:r>
        <w:rPr>
          <w:rFonts w:eastAsia="Times New Roman" w:cstheme="minorHAnsi"/>
        </w:rPr>
        <w:t>Disagree</w:t>
      </w:r>
    </w:p>
    <w:p w:rsidR="00942456" w:rsidP="00942456" w14:paraId="0A24F514" w14:textId="77777777">
      <w:pPr>
        <w:pStyle w:val="ListParagraph"/>
        <w:numPr>
          <w:ilvl w:val="0"/>
          <w:numId w:val="3"/>
        </w:numPr>
        <w:spacing w:after="0" w:line="252" w:lineRule="auto"/>
        <w:rPr>
          <w:rFonts w:eastAsia="Times New Roman" w:cstheme="minorHAnsi"/>
        </w:rPr>
      </w:pPr>
      <w:r>
        <w:rPr>
          <w:rFonts w:eastAsia="Times New Roman" w:cstheme="minorHAnsi"/>
        </w:rPr>
        <w:t xml:space="preserve">Strongly Disagree    </w:t>
      </w:r>
    </w:p>
    <w:p w:rsidR="00EC4DE4" w14:paraId="2558F879" w14:textId="61168693">
      <w:pPr>
        <w:rPr>
          <w:rFonts w:ascii="Calibri" w:eastAsia="Times New Roman" w:hAnsi="Calibri" w:cs="Calibri"/>
          <w:b/>
          <w:bCs/>
          <w:color w:val="000000"/>
          <w:sz w:val="32"/>
          <w:szCs w:val="32"/>
        </w:rPr>
      </w:pPr>
    </w:p>
    <w:p w:rsidR="00684D4A" w14:paraId="710720E7" w14:textId="77777777">
      <w:pPr>
        <w:rPr>
          <w:rFonts w:ascii="Calibri" w:eastAsia="Times New Roman" w:hAnsi="Calibri" w:cs="Calibri"/>
          <w:b/>
          <w:bCs/>
          <w:color w:val="000000"/>
          <w:sz w:val="32"/>
          <w:szCs w:val="32"/>
        </w:rPr>
      </w:pPr>
      <w:r>
        <w:rPr>
          <w:rFonts w:ascii="Calibri" w:eastAsia="Times New Roman" w:hAnsi="Calibri" w:cs="Calibri"/>
          <w:b/>
          <w:bCs/>
          <w:color w:val="000000"/>
        </w:rPr>
        <w:br w:type="page"/>
      </w:r>
    </w:p>
    <w:p w:rsidR="001436C2" w:rsidP="00D912C9" w14:paraId="10B7FCC8" w14:textId="19E6D5F9">
      <w:pPr>
        <w:pStyle w:val="Heading1"/>
        <w:shd w:val="clear" w:color="auto" w:fill="ED7D31" w:themeFill="accent2"/>
        <w:rPr>
          <w:rFonts w:ascii="Calibri" w:eastAsia="Times New Roman" w:hAnsi="Calibri" w:cs="Calibri"/>
          <w:b/>
          <w:bCs/>
          <w:color w:val="000000"/>
        </w:rPr>
      </w:pPr>
      <w:bookmarkStart w:id="38" w:name="_Hlk163558087"/>
      <w:r w:rsidRPr="00D912C9">
        <w:rPr>
          <w:rFonts w:ascii="Calibri" w:eastAsia="Times New Roman" w:hAnsi="Calibri" w:cs="Calibri"/>
          <w:b/>
          <w:bCs/>
          <w:color w:val="000000"/>
        </w:rPr>
        <w:t xml:space="preserve">Section </w:t>
      </w:r>
      <w:r w:rsidR="00C21099">
        <w:rPr>
          <w:rFonts w:ascii="Calibri" w:eastAsia="Times New Roman" w:hAnsi="Calibri" w:cs="Calibri"/>
          <w:b/>
          <w:bCs/>
          <w:color w:val="000000"/>
        </w:rPr>
        <w:t>N</w:t>
      </w:r>
      <w:r w:rsidRPr="00D912C9">
        <w:rPr>
          <w:rFonts w:ascii="Calibri" w:eastAsia="Times New Roman" w:hAnsi="Calibri" w:cs="Calibri"/>
          <w:b/>
          <w:bCs/>
          <w:color w:val="000000"/>
        </w:rPr>
        <w:t>.</w:t>
      </w:r>
      <w:r w:rsidR="005824B0">
        <w:rPr>
          <w:rFonts w:ascii="Calibri" w:eastAsia="Times New Roman" w:hAnsi="Calibri" w:cs="Calibri"/>
          <w:b/>
          <w:bCs/>
          <w:color w:val="000000"/>
        </w:rPr>
        <w:t xml:space="preserve"> Current</w:t>
      </w:r>
      <w:r w:rsidRPr="00D912C9">
        <w:rPr>
          <w:rFonts w:ascii="Calibri" w:eastAsia="Times New Roman" w:hAnsi="Calibri" w:cs="Calibri"/>
          <w:b/>
          <w:bCs/>
          <w:color w:val="000000"/>
        </w:rPr>
        <w:t xml:space="preserve"> Employment </w:t>
      </w:r>
      <w:r w:rsidR="005824B0">
        <w:rPr>
          <w:rFonts w:ascii="Calibri" w:eastAsia="Times New Roman" w:hAnsi="Calibri" w:cs="Calibri"/>
          <w:b/>
          <w:bCs/>
          <w:color w:val="000000"/>
        </w:rPr>
        <w:t>Characteristics</w:t>
      </w:r>
      <w:r w:rsidRPr="00D912C9">
        <w:rPr>
          <w:rFonts w:ascii="Calibri" w:eastAsia="Times New Roman" w:hAnsi="Calibri" w:cs="Calibri"/>
          <w:b/>
          <w:bCs/>
          <w:color w:val="000000"/>
        </w:rPr>
        <w:t xml:space="preserve"> </w:t>
      </w:r>
    </w:p>
    <w:p w:rsidR="00B211D8" w14:paraId="5A63EFFF" w14:textId="77777777"/>
    <w:p w:rsidR="00B211D8" w:rsidRPr="008D2601" w:rsidP="008D2601" w14:paraId="41BCCB12" w14:textId="150F71A4">
      <w:pPr>
        <w:pStyle w:val="SkipPattern"/>
        <w:rPr>
          <w:rFonts w:cstheme="minorHAnsi"/>
          <w:b/>
          <w:bCs/>
        </w:rPr>
      </w:pPr>
      <w:r w:rsidRPr="008D2601">
        <w:rPr>
          <w:rFonts w:asciiTheme="minorHAnsi" w:hAnsiTheme="minorHAnsi" w:cstheme="minorHAnsi"/>
          <w:b/>
          <w:bCs/>
          <w:sz w:val="22"/>
          <w:szCs w:val="22"/>
        </w:rPr>
        <w:t>SKIP LOGIC BOX N_S_1</w:t>
      </w:r>
      <w:r w:rsidRPr="008D2601" w:rsidR="00CC6D16">
        <w:rPr>
          <w:rFonts w:asciiTheme="minorHAnsi" w:hAnsiTheme="minorHAnsi" w:cstheme="minorHAnsi"/>
          <w:b/>
          <w:bCs/>
          <w:sz w:val="22"/>
          <w:szCs w:val="22"/>
        </w:rPr>
        <w:t>:</w:t>
      </w:r>
    </w:p>
    <w:p w:rsidR="00B211D8" w:rsidRPr="00850B7A" w14:paraId="18DE6F34" w14:textId="74E75D16">
      <w:r w:rsidRPr="00850B7A">
        <w:rPr>
          <w:rFonts w:cstheme="minorHAnsi"/>
        </w:rPr>
        <w:t>IF NOT CURRENTLY EMPLOYED, SKIP TO SECTION L</w:t>
      </w:r>
      <w:r w:rsidRPr="00850B7A" w:rsidR="00CC6B0B">
        <w:t xml:space="preserve"> </w:t>
      </w:r>
    </w:p>
    <w:p w:rsidR="00CE2842" w:rsidRPr="008D2601" w:rsidP="008D2601" w14:paraId="33F151BE" w14:textId="47AB6708">
      <w:r w:rsidRPr="008D2601">
        <w:t xml:space="preserve">These questions </w:t>
      </w:r>
      <w:r w:rsidR="0029678D">
        <w:t>ask further details about the work you are doing now</w:t>
      </w:r>
      <w:r w:rsidRPr="008D2601">
        <w:t>.</w:t>
      </w:r>
    </w:p>
    <w:bookmarkEnd w:id="38"/>
    <w:p w:rsidR="00E214D5" w:rsidRPr="00C201FE" w:rsidP="006045D6" w14:paraId="30DCF6AD" w14:textId="0D80860A">
      <w:pPr>
        <w:pStyle w:val="Heading2"/>
        <w:pBdr>
          <w:top w:val="single" w:sz="24" w:space="1" w:color="auto"/>
          <w:bottom w:val="single" w:sz="24" w:space="1" w:color="auto"/>
        </w:pBdr>
        <w:spacing w:line="240" w:lineRule="auto"/>
        <w:rPr>
          <w:rFonts w:eastAsia="Times New Roman"/>
          <w:color w:val="C45911" w:themeColor="accent2" w:themeShade="BF"/>
          <w:kern w:val="2"/>
        </w:rPr>
      </w:pPr>
      <w:r w:rsidRPr="00C201FE">
        <w:rPr>
          <w:rFonts w:eastAsia="Times New Roman"/>
          <w:color w:val="C45911" w:themeColor="accent2" w:themeShade="BF"/>
          <w:kern w:val="2"/>
        </w:rPr>
        <w:t xml:space="preserve">Wages and non-wage compensation </w:t>
      </w:r>
    </w:p>
    <w:p w:rsidR="006F7ECB" w:rsidP="00BE7EE8" w14:paraId="2A3D3C3C" w14:textId="77777777">
      <w:pPr>
        <w:spacing w:after="0" w:line="240" w:lineRule="auto"/>
        <w:rPr>
          <w:rFonts w:cstheme="minorHAnsi"/>
          <w:bCs/>
        </w:rPr>
      </w:pPr>
    </w:p>
    <w:p w:rsidR="006F3488" w:rsidRPr="00B959C0" w:rsidP="00C47684" w14:paraId="1EF825F4" w14:textId="5E6A5355">
      <w:pPr>
        <w:pStyle w:val="Heading3"/>
      </w:pPr>
      <w:bookmarkStart w:id="39" w:name="OLE_LINK23"/>
      <w:r>
        <w:t>N.</w:t>
      </w:r>
      <w:r w:rsidRPr="00B959C0">
        <w:t xml:space="preserve">B4_M. </w:t>
      </w:r>
    </w:p>
    <w:bookmarkEnd w:id="39"/>
    <w:p w:rsidR="006F3488" w:rsidRPr="00B959C0" w:rsidP="006F3488" w14:paraId="30D4C634" w14:textId="77777777">
      <w:pPr>
        <w:pStyle w:val="MainQuestion-Unbold"/>
        <w:spacing w:after="0"/>
        <w:rPr>
          <w:rFonts w:cstheme="minorHAnsi"/>
        </w:rPr>
      </w:pPr>
      <w:r w:rsidRPr="00B959C0">
        <w:rPr>
          <w:rFonts w:cstheme="minorHAnsi"/>
        </w:rPr>
        <w:t>How much are you paid before taxes and deductions? Is it per….</w:t>
      </w:r>
    </w:p>
    <w:p w:rsidR="006F3488" w:rsidRPr="00B959C0" w:rsidP="006F3488" w14:paraId="24A63680" w14:textId="77777777">
      <w:pPr>
        <w:spacing w:line="240" w:lineRule="auto"/>
        <w:ind w:left="720"/>
        <w:rPr>
          <w:rFonts w:eastAsia="Times New Roman" w:cstheme="minorHAnsi"/>
        </w:rPr>
      </w:pPr>
      <w:r w:rsidRPr="00B959C0">
        <w:rPr>
          <w:rFonts w:eastAsia="Times New Roman" w:cstheme="minorHAnsi"/>
        </w:rPr>
        <w:t xml:space="preserve">$ </w:t>
      </w:r>
      <w:r w:rsidRPr="00B959C0">
        <w:rPr>
          <w:rFonts w:cstheme="minorHAnsi"/>
          <w:u w:val="single"/>
        </w:rPr>
        <w:t>                       </w:t>
      </w:r>
      <w:r w:rsidRPr="00B959C0">
        <w:rPr>
          <w:rFonts w:eastAsia="Times New Roman" w:cstheme="minorHAnsi"/>
        </w:rPr>
        <w:t xml:space="preserve">  per</w:t>
      </w:r>
    </w:p>
    <w:p w:rsidR="006F3488" w:rsidRPr="00B959C0" w:rsidP="006F3488" w14:paraId="1785A37F" w14:textId="77777777">
      <w:pPr>
        <w:spacing w:after="0" w:line="240" w:lineRule="auto"/>
        <w:ind w:left="288" w:firstLine="432"/>
        <w:rPr>
          <w:rFonts w:eastAsia="Times New Roman" w:cstheme="minorHAnsi"/>
        </w:rPr>
      </w:pPr>
      <w:bookmarkStart w:id="40" w:name="OLE_LINK121"/>
      <w:r w:rsidRPr="00B959C0">
        <w:rPr>
          <w:rFonts w:eastAsia="Times New Roman" w:cstheme="minorHAnsi"/>
        </w:rPr>
        <w:t>1.    Hour</w:t>
      </w:r>
    </w:p>
    <w:p w:rsidR="006F3488" w:rsidRPr="00B959C0" w:rsidP="006F3488" w14:paraId="7CDDEE30" w14:textId="77777777">
      <w:pPr>
        <w:spacing w:after="0" w:line="240" w:lineRule="auto"/>
        <w:ind w:left="288" w:firstLine="432"/>
        <w:rPr>
          <w:rFonts w:eastAsia="Times New Roman" w:cstheme="minorHAnsi"/>
        </w:rPr>
      </w:pPr>
      <w:r w:rsidRPr="00B959C0">
        <w:rPr>
          <w:rFonts w:eastAsia="Times New Roman" w:cstheme="minorHAnsi"/>
        </w:rPr>
        <w:t>2.    Day</w:t>
      </w:r>
    </w:p>
    <w:p w:rsidR="006F3488" w:rsidRPr="00B959C0" w:rsidP="006F3488" w14:paraId="6907AA56" w14:textId="77777777">
      <w:pPr>
        <w:spacing w:after="0" w:line="240" w:lineRule="auto"/>
        <w:ind w:left="288" w:firstLine="432"/>
        <w:rPr>
          <w:rFonts w:eastAsia="Times New Roman" w:cstheme="minorHAnsi"/>
        </w:rPr>
      </w:pPr>
      <w:r w:rsidRPr="00B959C0">
        <w:rPr>
          <w:rFonts w:eastAsia="Times New Roman" w:cstheme="minorHAnsi"/>
        </w:rPr>
        <w:t>3.    Week</w:t>
      </w:r>
    </w:p>
    <w:p w:rsidR="006F3488" w:rsidRPr="00B959C0" w:rsidP="006F3488" w14:paraId="661E8BAB" w14:textId="77777777">
      <w:pPr>
        <w:spacing w:after="0" w:line="240" w:lineRule="auto"/>
        <w:ind w:left="288" w:firstLine="432"/>
        <w:rPr>
          <w:rFonts w:eastAsia="Times New Roman" w:cstheme="minorHAnsi"/>
        </w:rPr>
      </w:pPr>
      <w:r w:rsidRPr="00B959C0">
        <w:rPr>
          <w:rFonts w:eastAsia="Times New Roman" w:cstheme="minorHAnsi"/>
        </w:rPr>
        <w:t>8.    Every 2 weeks</w:t>
      </w:r>
    </w:p>
    <w:p w:rsidR="006F3488" w:rsidRPr="00B959C0" w:rsidP="006F3488" w14:paraId="3CE10493" w14:textId="77777777">
      <w:pPr>
        <w:spacing w:after="0" w:line="240" w:lineRule="auto"/>
        <w:ind w:left="288" w:firstLine="432"/>
        <w:rPr>
          <w:rFonts w:eastAsia="Times New Roman" w:cstheme="minorHAnsi"/>
        </w:rPr>
      </w:pPr>
      <w:r w:rsidRPr="00B959C0">
        <w:rPr>
          <w:rFonts w:eastAsia="Times New Roman" w:cstheme="minorHAnsi"/>
        </w:rPr>
        <w:t>4.    Month</w:t>
      </w:r>
    </w:p>
    <w:p w:rsidR="006F3488" w:rsidRPr="00B959C0" w:rsidP="006F3488" w14:paraId="1F7952FF" w14:textId="77777777">
      <w:pPr>
        <w:spacing w:after="0" w:line="240" w:lineRule="auto"/>
        <w:ind w:left="288" w:firstLine="432"/>
        <w:rPr>
          <w:rFonts w:eastAsia="Times New Roman" w:cstheme="minorHAnsi"/>
        </w:rPr>
      </w:pPr>
      <w:r w:rsidRPr="00B959C0">
        <w:rPr>
          <w:rFonts w:eastAsia="Times New Roman" w:cstheme="minorHAnsi"/>
        </w:rPr>
        <w:t>5.    Year</w:t>
      </w:r>
    </w:p>
    <w:p w:rsidR="006F3488" w:rsidRPr="00B959C0" w:rsidP="006F3488" w14:paraId="0C71C114" w14:textId="77777777">
      <w:pPr>
        <w:spacing w:after="0" w:line="240" w:lineRule="auto"/>
        <w:ind w:left="288" w:firstLine="432"/>
        <w:rPr>
          <w:rFonts w:eastAsia="Times New Roman" w:cstheme="minorHAnsi"/>
        </w:rPr>
      </w:pPr>
      <w:r w:rsidRPr="00B959C0">
        <w:rPr>
          <w:rFonts w:eastAsia="Times New Roman" w:cstheme="minorHAnsi"/>
        </w:rPr>
        <w:t xml:space="preserve">6.    Other: </w:t>
      </w:r>
      <w:r w:rsidRPr="00B959C0">
        <w:rPr>
          <w:rFonts w:cstheme="minorHAnsi"/>
          <w:u w:val="single"/>
        </w:rPr>
        <w:t>                       </w:t>
      </w:r>
      <w:r w:rsidRPr="00B959C0">
        <w:rPr>
          <w:rFonts w:cstheme="minorHAnsi"/>
        </w:rPr>
        <w:t xml:space="preserve"> </w:t>
      </w:r>
    </w:p>
    <w:p w:rsidR="006F3488" w:rsidP="006F3488" w14:paraId="0308D7D6" w14:textId="77777777">
      <w:pPr>
        <w:spacing w:after="0" w:line="240" w:lineRule="auto"/>
        <w:ind w:left="288" w:firstLine="432"/>
        <w:rPr>
          <w:rFonts w:cstheme="minorHAnsi"/>
        </w:rPr>
      </w:pPr>
      <w:r w:rsidRPr="00B959C0">
        <w:rPr>
          <w:rFonts w:eastAsia="Times New Roman" w:cstheme="minorHAnsi"/>
        </w:rPr>
        <w:t>7.    Added:</w:t>
      </w:r>
      <w:bookmarkStart w:id="41" w:name="OLE_LINK185"/>
      <w:bookmarkEnd w:id="40"/>
      <w:r w:rsidRPr="00B959C0">
        <w:rPr>
          <w:rFonts w:cstheme="minorHAnsi"/>
        </w:rPr>
        <w:t xml:space="preserve"> Don’t know/Refused/No answer</w:t>
      </w:r>
    </w:p>
    <w:p w:rsidR="001F6CEA" w:rsidP="001F6CEA" w14:paraId="7DC8F7B1" w14:textId="77777777">
      <w:pPr>
        <w:spacing w:after="0" w:line="240" w:lineRule="auto"/>
        <w:rPr>
          <w:rFonts w:cstheme="minorHAnsi"/>
        </w:rPr>
      </w:pPr>
    </w:p>
    <w:p w:rsidR="001F6CEA" w:rsidRPr="0029287B" w:rsidP="001F6CEA" w14:paraId="3222472D" w14:textId="135C1FDC">
      <w:pPr>
        <w:pStyle w:val="Heading3"/>
      </w:pPr>
      <w:bookmarkStart w:id="42" w:name="OLE_LINK24"/>
      <w:r>
        <w:t>N.</w:t>
      </w:r>
      <w:r>
        <w:t>B16</w:t>
      </w:r>
      <w:r w:rsidR="001843E4">
        <w:t>.</w:t>
      </w:r>
      <w:r w:rsidRPr="0029287B">
        <w:t xml:space="preserve">  </w:t>
      </w:r>
    </w:p>
    <w:bookmarkEnd w:id="42"/>
    <w:p w:rsidR="00EC4DE4" w:rsidRPr="00EC4DE4" w:rsidP="008D2601" w14:paraId="5B30EA84" w14:textId="1D4BE2B0">
      <w:pPr>
        <w:rPr>
          <w:rFonts w:cstheme="minorHAnsi"/>
        </w:rPr>
      </w:pPr>
      <w:r w:rsidRPr="00EC4DE4">
        <w:rPr>
          <w:rFonts w:cstheme="minorHAnsi"/>
        </w:rPr>
        <w:t xml:space="preserve">How many days per year do you accrue in paid time off for sick or vacation time? </w:t>
      </w:r>
    </w:p>
    <w:p w:rsidR="001F6CEA" w:rsidRPr="0060140A" w:rsidP="001A0825" w14:paraId="7D959FED" w14:textId="32E4D30A">
      <w:pPr>
        <w:pStyle w:val="ListParagraph"/>
        <w:ind w:left="1455"/>
      </w:pPr>
      <w:r>
        <w:t xml:space="preserve">1. </w:t>
      </w:r>
      <w:r w:rsidRPr="0060140A">
        <w:t>0 days</w:t>
      </w:r>
    </w:p>
    <w:p w:rsidR="001F6CEA" w:rsidRPr="0029287B" w:rsidP="001A0825" w14:paraId="7025407B" w14:textId="25FFCEDE">
      <w:pPr>
        <w:pStyle w:val="ListParagraph"/>
        <w:spacing w:line="240" w:lineRule="auto"/>
        <w:ind w:left="1455"/>
        <w:rPr>
          <w:rFonts w:cstheme="minorHAnsi"/>
        </w:rPr>
      </w:pPr>
      <w:r>
        <w:rPr>
          <w:rFonts w:cstheme="minorHAnsi"/>
        </w:rPr>
        <w:t xml:space="preserve">2. </w:t>
      </w:r>
      <w:r w:rsidRPr="0029287B">
        <w:rPr>
          <w:rFonts w:cstheme="minorHAnsi"/>
        </w:rPr>
        <w:t>1-5 days</w:t>
      </w:r>
    </w:p>
    <w:p w:rsidR="00491ECC" w:rsidRPr="0029287B" w:rsidP="001A0825" w14:paraId="2CD394BB" w14:textId="0371BE82">
      <w:pPr>
        <w:pStyle w:val="ListParagraph"/>
        <w:spacing w:line="240" w:lineRule="auto"/>
        <w:ind w:left="1455"/>
        <w:rPr>
          <w:rFonts w:cstheme="minorHAnsi"/>
        </w:rPr>
      </w:pPr>
      <w:r>
        <w:rPr>
          <w:rFonts w:cstheme="minorHAnsi"/>
        </w:rPr>
        <w:t xml:space="preserve">3. </w:t>
      </w:r>
      <w:r w:rsidRPr="0029287B" w:rsidR="001F6CEA">
        <w:rPr>
          <w:rFonts w:cstheme="minorHAnsi"/>
        </w:rPr>
        <w:t>6-10 days</w:t>
      </w:r>
    </w:p>
    <w:p w:rsidR="001F6CEA" w:rsidRPr="00491ECC" w:rsidP="001A0825" w14:paraId="6928BD5A" w14:textId="3DA63E5E">
      <w:pPr>
        <w:pStyle w:val="ListParagraph"/>
        <w:spacing w:line="240" w:lineRule="auto"/>
        <w:ind w:left="1455"/>
      </w:pPr>
      <w:r>
        <w:t xml:space="preserve">4. </w:t>
      </w:r>
      <w:r w:rsidRPr="00491ECC">
        <w:t>More than 10 days</w:t>
      </w:r>
    </w:p>
    <w:p w:rsidR="001F6CEA" w:rsidP="001F6CEA" w14:paraId="5AF52586" w14:textId="77777777">
      <w:pPr>
        <w:spacing w:after="240" w:line="240" w:lineRule="auto"/>
        <w:rPr>
          <w:rFonts w:cstheme="minorHAnsi"/>
          <w:b/>
          <w:bCs/>
        </w:rPr>
      </w:pPr>
    </w:p>
    <w:p w:rsidR="001F6CEA" w:rsidP="001F6CEA" w14:paraId="09AD5AE0" w14:textId="3D0B7956">
      <w:pPr>
        <w:pStyle w:val="Heading3"/>
      </w:pPr>
      <w:bookmarkStart w:id="43" w:name="OLE_LINK25"/>
      <w:r>
        <w:t>N.1</w:t>
      </w:r>
      <w:r w:rsidR="001843E4">
        <w:t>.</w:t>
      </w:r>
    </w:p>
    <w:bookmarkEnd w:id="43"/>
    <w:p w:rsidR="001F6CEA" w:rsidRPr="0029287B" w:rsidP="001F6CEA" w14:paraId="5A840B01" w14:textId="77777777">
      <w:pPr>
        <w:spacing w:after="240" w:line="240" w:lineRule="auto"/>
        <w:rPr>
          <w:rFonts w:cstheme="minorHAnsi"/>
        </w:rPr>
      </w:pPr>
      <w:r w:rsidRPr="0029287B">
        <w:rPr>
          <w:rFonts w:cstheme="minorHAnsi"/>
        </w:rPr>
        <w:t>Does</w:t>
      </w:r>
      <w:r w:rsidRPr="0029287B">
        <w:rPr>
          <w:rFonts w:cstheme="minorHAnsi"/>
        </w:rPr>
        <w:t xml:space="preserve"> your employer offer retirement </w:t>
      </w:r>
      <w:r>
        <w:rPr>
          <w:rFonts w:cstheme="minorHAnsi"/>
        </w:rPr>
        <w:t>benefits such as a retirement annuity, 401(k) or 403(b) plan?</w:t>
      </w:r>
    </w:p>
    <w:p w:rsidR="001F6CEA" w:rsidRPr="0029287B" w:rsidP="001F6CEA" w14:paraId="16A71815" w14:textId="77777777">
      <w:pPr>
        <w:pStyle w:val="ListParagraph"/>
        <w:numPr>
          <w:ilvl w:val="3"/>
          <w:numId w:val="21"/>
        </w:numPr>
        <w:spacing w:after="240" w:line="240" w:lineRule="auto"/>
        <w:ind w:left="1080"/>
        <w:rPr>
          <w:rFonts w:cstheme="minorHAnsi"/>
        </w:rPr>
      </w:pPr>
      <w:r w:rsidRPr="0029287B">
        <w:rPr>
          <w:rFonts w:cstheme="minorHAnsi"/>
        </w:rPr>
        <w:t>YES</w:t>
      </w:r>
    </w:p>
    <w:p w:rsidR="001F6CEA" w:rsidRPr="001F6CEA" w:rsidP="008D2601" w14:paraId="7EFB3AD8" w14:textId="7C3AB320">
      <w:pPr>
        <w:pStyle w:val="ListParagraph"/>
        <w:numPr>
          <w:ilvl w:val="3"/>
          <w:numId w:val="21"/>
        </w:numPr>
        <w:spacing w:after="240" w:line="240" w:lineRule="auto"/>
        <w:ind w:left="1080"/>
        <w:rPr>
          <w:rFonts w:cstheme="minorHAnsi"/>
        </w:rPr>
      </w:pPr>
      <w:r w:rsidRPr="0029287B">
        <w:rPr>
          <w:rFonts w:cstheme="minorHAnsi"/>
        </w:rPr>
        <w:t>NO</w:t>
      </w:r>
    </w:p>
    <w:p w:rsidR="00C506D8" w:rsidP="00C506D8" w14:paraId="5F5AA483" w14:textId="77777777"/>
    <w:p w:rsidR="00C506D8" w:rsidRPr="00DD3CF8" w:rsidP="00C506D8" w14:paraId="336622E9" w14:textId="47A29F3E">
      <w:pPr>
        <w:pStyle w:val="SkipPattern"/>
        <w:rPr>
          <w:b/>
          <w:bCs/>
        </w:rPr>
      </w:pPr>
      <w:r w:rsidRPr="00DD3CF8">
        <w:rPr>
          <w:b/>
          <w:bCs/>
        </w:rPr>
        <w:t>SKIP LOGIC BOX N_S_</w:t>
      </w:r>
      <w:r w:rsidRPr="00DD3CF8" w:rsidR="00B272F1">
        <w:rPr>
          <w:b/>
          <w:bCs/>
        </w:rPr>
        <w:t>2</w:t>
      </w:r>
      <w:r w:rsidRPr="00DD3CF8">
        <w:rPr>
          <w:b/>
          <w:bCs/>
        </w:rPr>
        <w:t xml:space="preserve">: </w:t>
      </w:r>
    </w:p>
    <w:p w:rsidR="00C506D8" w:rsidP="00C506D8" w14:paraId="70561F01" w14:textId="7512D5CA">
      <w:pPr>
        <w:pStyle w:val="SkipPattern"/>
      </w:pPr>
      <w:r>
        <w:t>IF RESPONDENT HAS CHILD UNDER AGE 6 FROM 2024, SKIP TO N.D9</w:t>
      </w:r>
    </w:p>
    <w:p w:rsidR="00C506D8" w:rsidP="00C506D8" w14:paraId="32F06BD1" w14:textId="44B8F4F8">
      <w:pPr>
        <w:pStyle w:val="SkipPattern"/>
      </w:pPr>
      <w:r>
        <w:t>ELSE, ASK N.11</w:t>
      </w:r>
    </w:p>
    <w:p w:rsidR="00C506D8" w:rsidP="00C506D8" w14:paraId="4C64ED8B" w14:textId="77777777"/>
    <w:p w:rsidR="00C506D8" w:rsidP="00C506D8" w14:paraId="56F9C550" w14:textId="0D0AAB3D">
      <w:pPr>
        <w:pStyle w:val="Heading3"/>
      </w:pPr>
      <w:bookmarkStart w:id="44" w:name="OLE_LINK26"/>
      <w:r>
        <w:t>N.11</w:t>
      </w:r>
    </w:p>
    <w:bookmarkEnd w:id="44"/>
    <w:p w:rsidR="00C506D8" w:rsidP="00C506D8" w14:paraId="47136368" w14:textId="78A51267">
      <w:r>
        <w:t>Do you receive any help from your employer to pay for child care, for example, tuition assistance or a discount?</w:t>
      </w:r>
    </w:p>
    <w:p w:rsidR="00C506D8" w:rsidP="00C506D8" w14:paraId="4DD96259" w14:textId="77777777">
      <w:pPr>
        <w:pStyle w:val="ListParagraph"/>
        <w:numPr>
          <w:ilvl w:val="1"/>
          <w:numId w:val="190"/>
        </w:numPr>
        <w:spacing w:line="256" w:lineRule="auto"/>
      </w:pPr>
      <w:r>
        <w:t>Yes</w:t>
      </w:r>
    </w:p>
    <w:p w:rsidR="00C506D8" w:rsidP="00C506D8" w14:paraId="279EDACF" w14:textId="77777777">
      <w:pPr>
        <w:pStyle w:val="ListParagraph"/>
        <w:numPr>
          <w:ilvl w:val="1"/>
          <w:numId w:val="190"/>
        </w:numPr>
        <w:spacing w:line="256" w:lineRule="auto"/>
      </w:pPr>
      <w:r>
        <w:t>No</w:t>
      </w:r>
    </w:p>
    <w:p w:rsidR="006F3488" w:rsidP="006F3488" w14:paraId="054CEFBB" w14:textId="77777777">
      <w:pPr>
        <w:spacing w:after="0" w:line="240" w:lineRule="auto"/>
        <w:rPr>
          <w:rStyle w:val="cf01"/>
          <w:rFonts w:asciiTheme="minorHAnsi" w:hAnsiTheme="minorHAnsi" w:cstheme="minorHAnsi"/>
          <w:b/>
          <w:bCs/>
        </w:rPr>
      </w:pPr>
    </w:p>
    <w:p w:rsidR="00F56D7E" w:rsidRPr="00C201FE" w:rsidP="00855E5A" w14:paraId="684C4203" w14:textId="1C3B3512">
      <w:pPr>
        <w:pStyle w:val="Heading2"/>
        <w:pBdr>
          <w:top w:val="single" w:sz="24" w:space="1" w:color="auto"/>
          <w:bottom w:val="single" w:sz="24" w:space="1" w:color="auto"/>
        </w:pBdr>
        <w:spacing w:line="240" w:lineRule="auto"/>
        <w:rPr>
          <w:rFonts w:eastAsia="Times New Roman"/>
          <w:color w:val="C45911" w:themeColor="accent2" w:themeShade="BF"/>
          <w:kern w:val="2"/>
        </w:rPr>
      </w:pPr>
      <w:bookmarkStart w:id="45" w:name="OLE_LINK1"/>
      <w:bookmarkEnd w:id="41"/>
      <w:r w:rsidRPr="00C201FE">
        <w:rPr>
          <w:rFonts w:eastAsia="Times New Roman"/>
          <w:color w:val="C45911" w:themeColor="accent2" w:themeShade="BF"/>
          <w:kern w:val="2"/>
        </w:rPr>
        <w:t>Perceived work environment</w:t>
      </w:r>
    </w:p>
    <w:p w:rsidR="00FC7ABE" w:rsidP="00850B7A" w14:paraId="6D335422" w14:textId="77777777">
      <w:pPr>
        <w:rPr>
          <w:b/>
          <w:bCs/>
        </w:rPr>
      </w:pPr>
      <w:r>
        <w:rPr>
          <w:b/>
          <w:bCs/>
        </w:rPr>
        <w:t>N</w:t>
      </w:r>
      <w:r w:rsidRPr="006A6D5E" w:rsidR="002A7A16">
        <w:rPr>
          <w:b/>
          <w:bCs/>
        </w:rPr>
        <w:t>.</w:t>
      </w:r>
      <w:r w:rsidRPr="006A6D5E" w:rsidR="005D1A7B">
        <w:rPr>
          <w:b/>
          <w:bCs/>
        </w:rPr>
        <w:t>D9D.</w:t>
      </w:r>
    </w:p>
    <w:p w:rsidR="00FC7ABE" w:rsidRPr="00850B7A" w:rsidP="00850B7A" w14:paraId="18892DD0" w14:textId="3091E480">
      <w:r w:rsidRPr="00850B7A">
        <w:t>How much do you agree or disagree with the following statement about working in your current organization?</w:t>
      </w:r>
    </w:p>
    <w:p w:rsidR="005D1A7B" w:rsidRPr="0029287B" w:rsidP="00850B7A" w14:paraId="17401716" w14:textId="212E304B">
      <w:r w:rsidRPr="0029287B">
        <w:t>I am treated with respect on a day-to-day basis. (Would you say you strongly agree, agree, neither agree or disagree, disagree or strongly disagree with this statement?)</w:t>
      </w:r>
    </w:p>
    <w:p w:rsidR="005D1A7B" w:rsidRPr="0029287B" w:rsidP="00F255C0" w14:paraId="10C269E8" w14:textId="77777777">
      <w:pPr>
        <w:pStyle w:val="ListParagraph"/>
        <w:numPr>
          <w:ilvl w:val="6"/>
          <w:numId w:val="62"/>
        </w:numPr>
        <w:spacing w:line="256" w:lineRule="auto"/>
        <w:ind w:left="1620"/>
      </w:pPr>
      <w:r w:rsidRPr="0029287B">
        <w:t xml:space="preserve">Strongly agree </w:t>
      </w:r>
    </w:p>
    <w:p w:rsidR="005D1A7B" w:rsidRPr="0029287B" w:rsidP="00F255C0" w14:paraId="0D65A4A1" w14:textId="77777777">
      <w:pPr>
        <w:pStyle w:val="ListParagraph"/>
        <w:numPr>
          <w:ilvl w:val="6"/>
          <w:numId w:val="62"/>
        </w:numPr>
        <w:spacing w:line="256" w:lineRule="auto"/>
        <w:ind w:left="1620"/>
      </w:pPr>
      <w:r w:rsidRPr="0029287B">
        <w:t>Agree</w:t>
      </w:r>
    </w:p>
    <w:p w:rsidR="005D1A7B" w:rsidRPr="0029287B" w:rsidP="00F255C0" w14:paraId="0F696293" w14:textId="77777777">
      <w:pPr>
        <w:pStyle w:val="ListParagraph"/>
        <w:numPr>
          <w:ilvl w:val="6"/>
          <w:numId w:val="62"/>
        </w:numPr>
        <w:spacing w:line="256" w:lineRule="auto"/>
        <w:ind w:left="1620"/>
      </w:pPr>
      <w:r w:rsidRPr="0029287B">
        <w:t>Neither agree nor disagree</w:t>
      </w:r>
    </w:p>
    <w:p w:rsidR="005D1A7B" w:rsidRPr="0029287B" w:rsidP="00F255C0" w14:paraId="58F749B6" w14:textId="77777777">
      <w:pPr>
        <w:pStyle w:val="ListParagraph"/>
        <w:numPr>
          <w:ilvl w:val="6"/>
          <w:numId w:val="62"/>
        </w:numPr>
        <w:spacing w:line="256" w:lineRule="auto"/>
        <w:ind w:left="1620"/>
      </w:pPr>
      <w:r w:rsidRPr="0029287B">
        <w:t>Disagree</w:t>
      </w:r>
    </w:p>
    <w:p w:rsidR="005D1A7B" w:rsidP="00F255C0" w14:paraId="21D3C0AF" w14:textId="77777777">
      <w:pPr>
        <w:pStyle w:val="ListParagraph"/>
        <w:numPr>
          <w:ilvl w:val="6"/>
          <w:numId w:val="62"/>
        </w:numPr>
        <w:spacing w:line="256" w:lineRule="auto"/>
        <w:ind w:left="1620"/>
      </w:pPr>
      <w:r w:rsidRPr="0029287B">
        <w:t>Strongly disagree</w:t>
      </w:r>
    </w:p>
    <w:p w:rsidR="00D503DE" w:rsidRPr="002A7A16" w:rsidP="00BD2266" w14:paraId="3E6DF7E1" w14:textId="0B543990">
      <w:pPr>
        <w:pStyle w:val="Heading3"/>
      </w:pPr>
      <w:bookmarkStart w:id="46" w:name="OLE_LINK28"/>
      <w:bookmarkEnd w:id="45"/>
      <w:r w:rsidRPr="00C61738">
        <w:rPr>
          <w:bCs/>
        </w:rPr>
        <w:t>N</w:t>
      </w:r>
      <w:r w:rsidRPr="00C61738" w:rsidR="001843E4">
        <w:rPr>
          <w:bCs/>
        </w:rPr>
        <w:t>.</w:t>
      </w:r>
      <w:r>
        <w:t>3</w:t>
      </w:r>
      <w:r w:rsidRPr="009C4FE7" w:rsidR="002A7A16">
        <w:t>.</w:t>
      </w:r>
    </w:p>
    <w:bookmarkEnd w:id="46"/>
    <w:p w:rsidR="00D503DE" w:rsidRPr="00DB6DDC" w:rsidP="00C61738" w14:paraId="0D4B1FC0" w14:textId="33AEB772">
      <w:r w:rsidRPr="00DB6DDC">
        <w:t>How much do you agree or disagree with the following statement</w:t>
      </w:r>
      <w:r w:rsidR="00BE7EE8">
        <w:t>:</w:t>
      </w:r>
    </w:p>
    <w:p w:rsidR="00DB6DDC" w:rsidP="00C61738" w14:paraId="2E1302C9" w14:textId="7DF8D0F7">
      <w:r>
        <w:t>My workplace fosters positive relationships among coworkers.</w:t>
      </w:r>
    </w:p>
    <w:p w:rsidR="00DB6DDC" w:rsidP="00BD2266" w14:paraId="5A658865" w14:textId="20DD175D">
      <w:pPr>
        <w:pStyle w:val="ListParagraph"/>
        <w:numPr>
          <w:ilvl w:val="0"/>
          <w:numId w:val="107"/>
        </w:numPr>
      </w:pPr>
      <w:r>
        <w:t xml:space="preserve">         </w:t>
      </w:r>
      <w:r>
        <w:t>Strongly agree</w:t>
      </w:r>
    </w:p>
    <w:p w:rsidR="00DB6DDC" w:rsidP="00BD2266" w14:paraId="4D5DC84D" w14:textId="0E027595">
      <w:pPr>
        <w:pStyle w:val="ListParagraph"/>
        <w:numPr>
          <w:ilvl w:val="0"/>
          <w:numId w:val="107"/>
        </w:numPr>
      </w:pPr>
      <w:r>
        <w:t xml:space="preserve">        </w:t>
      </w:r>
      <w:r>
        <w:t>Agree</w:t>
      </w:r>
    </w:p>
    <w:p w:rsidR="00DB6DDC" w:rsidP="00BD2266" w14:paraId="06902788" w14:textId="44591DF0">
      <w:pPr>
        <w:pStyle w:val="ListParagraph"/>
        <w:numPr>
          <w:ilvl w:val="0"/>
          <w:numId w:val="107"/>
        </w:numPr>
      </w:pPr>
      <w:r>
        <w:t>Neither agree nor disagree</w:t>
      </w:r>
    </w:p>
    <w:p w:rsidR="00DB6DDC" w:rsidP="00BD2266" w14:paraId="7612AD1C" w14:textId="53AEDF03">
      <w:pPr>
        <w:pStyle w:val="ListParagraph"/>
        <w:numPr>
          <w:ilvl w:val="0"/>
          <w:numId w:val="107"/>
        </w:numPr>
      </w:pPr>
      <w:r>
        <w:t>Disagree</w:t>
      </w:r>
    </w:p>
    <w:p w:rsidR="00DB6DDC" w:rsidP="00BD2266" w14:paraId="259AFBA4" w14:textId="23048391">
      <w:pPr>
        <w:pStyle w:val="ListParagraph"/>
        <w:numPr>
          <w:ilvl w:val="0"/>
          <w:numId w:val="107"/>
        </w:numPr>
      </w:pPr>
      <w:r>
        <w:t xml:space="preserve">        </w:t>
      </w:r>
      <w:r>
        <w:t xml:space="preserve">Strongly disagree </w:t>
      </w:r>
    </w:p>
    <w:p w:rsidR="00DB6DDC" w:rsidRPr="00DB6DDC" w:rsidP="00DD3CF8" w14:paraId="280FD725" w14:textId="77777777"/>
    <w:p w:rsidR="00D503DE" w:rsidRPr="00DB6DDC" w:rsidP="00292346" w14:paraId="563B5EA0" w14:textId="67BA4CFB">
      <w:pPr>
        <w:pStyle w:val="Heading3"/>
      </w:pPr>
      <w:bookmarkStart w:id="47" w:name="OLE_LINK29"/>
      <w:r>
        <w:t>N</w:t>
      </w:r>
      <w:r w:rsidR="001843E4">
        <w:t>.</w:t>
      </w:r>
      <w:r>
        <w:t>4</w:t>
      </w:r>
      <w:r w:rsidR="002A7A16">
        <w:t xml:space="preserve">. </w:t>
      </w:r>
    </w:p>
    <w:bookmarkEnd w:id="47"/>
    <w:p w:rsidR="00D503DE" w:rsidRPr="00D503DE" w:rsidP="00D503DE" w14:paraId="302B2A3F" w14:textId="768B9026">
      <w:r w:rsidRPr="00D503DE">
        <w:t xml:space="preserve">Would you say the contributions you make at work are valued… </w:t>
      </w:r>
    </w:p>
    <w:p w:rsidR="00D503DE" w:rsidRPr="00D503DE" w:rsidP="00F255C0" w14:paraId="44F3EF5E" w14:textId="1F836787">
      <w:pPr>
        <w:pStyle w:val="ListParagraph"/>
        <w:numPr>
          <w:ilvl w:val="0"/>
          <w:numId w:val="75"/>
        </w:numPr>
      </w:pPr>
      <w:r w:rsidRPr="00D503DE">
        <w:t>A great deal</w:t>
      </w:r>
    </w:p>
    <w:p w:rsidR="00D503DE" w:rsidRPr="00D503DE" w:rsidP="00F255C0" w14:paraId="744E8D3A" w14:textId="208D0A9B">
      <w:pPr>
        <w:pStyle w:val="ListParagraph"/>
        <w:numPr>
          <w:ilvl w:val="0"/>
          <w:numId w:val="75"/>
        </w:numPr>
      </w:pPr>
      <w:r w:rsidRPr="00D503DE">
        <w:t>A fair amount</w:t>
      </w:r>
    </w:p>
    <w:p w:rsidR="00D503DE" w:rsidRPr="00D503DE" w:rsidP="00F255C0" w14:paraId="751F9A2D" w14:textId="003C74C1">
      <w:pPr>
        <w:pStyle w:val="ListParagraph"/>
        <w:numPr>
          <w:ilvl w:val="0"/>
          <w:numId w:val="75"/>
        </w:numPr>
      </w:pPr>
      <w:r w:rsidRPr="00D503DE">
        <w:t xml:space="preserve">Some </w:t>
      </w:r>
    </w:p>
    <w:p w:rsidR="00D503DE" w:rsidRPr="00D503DE" w:rsidP="00F255C0" w14:paraId="0470041A" w14:textId="5CA8BA9C">
      <w:pPr>
        <w:pStyle w:val="ListParagraph"/>
        <w:numPr>
          <w:ilvl w:val="0"/>
          <w:numId w:val="75"/>
        </w:numPr>
      </w:pPr>
      <w:r w:rsidRPr="00D503DE">
        <w:t>Not much</w:t>
      </w:r>
    </w:p>
    <w:p w:rsidR="00D503DE" w:rsidRPr="00D503DE" w:rsidP="00F255C0" w14:paraId="71CDF6F2" w14:textId="4E8D0B3F">
      <w:pPr>
        <w:pStyle w:val="ListParagraph"/>
        <w:numPr>
          <w:ilvl w:val="0"/>
          <w:numId w:val="75"/>
        </w:numPr>
      </w:pPr>
      <w:r w:rsidRPr="00D503DE">
        <w:t>Not at all</w:t>
      </w:r>
    </w:p>
    <w:p w:rsidR="002A7A16" w:rsidRPr="002A7A16" w:rsidP="00292346" w14:paraId="547AF2E3" w14:textId="6CF3BC2C">
      <w:pPr>
        <w:pStyle w:val="Heading3"/>
      </w:pPr>
      <w:bookmarkStart w:id="48" w:name="OLE_LINK30"/>
      <w:r>
        <w:t>N</w:t>
      </w:r>
      <w:r w:rsidR="001843E4">
        <w:t>.</w:t>
      </w:r>
      <w:r>
        <w:t>5</w:t>
      </w:r>
      <w:r w:rsidRPr="002A7A16">
        <w:t xml:space="preserve">. </w:t>
      </w:r>
    </w:p>
    <w:bookmarkEnd w:id="48"/>
    <w:p w:rsidR="00D503DE" w:rsidRPr="00D503DE" w:rsidP="00D503DE" w14:paraId="46B7F81C" w14:textId="1799FD78">
      <w:r w:rsidRPr="00D503DE">
        <w:t xml:space="preserve">Do you currently have someone at work who you consider a mentor – that is, an experienced person who cares about your professional development? </w:t>
      </w:r>
    </w:p>
    <w:p w:rsidR="00D503DE" w:rsidRPr="00D503DE" w:rsidP="00F255C0" w14:paraId="0E064E4C" w14:textId="7DAEDE68">
      <w:pPr>
        <w:pStyle w:val="ListParagraph"/>
        <w:numPr>
          <w:ilvl w:val="0"/>
          <w:numId w:val="76"/>
        </w:numPr>
      </w:pPr>
      <w:r w:rsidRPr="00D503DE">
        <w:t>YES</w:t>
      </w:r>
    </w:p>
    <w:p w:rsidR="00D503DE" w:rsidRPr="00D503DE" w:rsidP="00F255C0" w14:paraId="55C45351" w14:textId="1BD3F082">
      <w:pPr>
        <w:pStyle w:val="ListParagraph"/>
        <w:numPr>
          <w:ilvl w:val="0"/>
          <w:numId w:val="76"/>
        </w:numPr>
      </w:pPr>
      <w:r w:rsidRPr="00D503DE">
        <w:t>NO</w:t>
      </w:r>
    </w:p>
    <w:p w:rsidR="002A7A16" w:rsidRPr="002A7A16" w:rsidP="00292346" w14:paraId="5F17CC67" w14:textId="2A3FB773">
      <w:pPr>
        <w:pStyle w:val="Heading3"/>
      </w:pPr>
      <w:bookmarkStart w:id="49" w:name="OLE_LINK31"/>
      <w:r>
        <w:t>N</w:t>
      </w:r>
      <w:r w:rsidR="001843E4">
        <w:t>.</w:t>
      </w:r>
      <w:r>
        <w:t>6</w:t>
      </w:r>
      <w:r w:rsidRPr="002A7A16">
        <w:t xml:space="preserve">. </w:t>
      </w:r>
    </w:p>
    <w:bookmarkEnd w:id="49"/>
    <w:p w:rsidR="00D503DE" w:rsidRPr="00D503DE" w:rsidP="00D503DE" w14:paraId="4BB60A70" w14:textId="2843F240">
      <w:r w:rsidRPr="00D503DE">
        <w:t xml:space="preserve">Would you say your employer cares about your well-being…. </w:t>
      </w:r>
    </w:p>
    <w:p w:rsidR="00D503DE" w:rsidRPr="00D503DE" w:rsidP="00F255C0" w14:paraId="5322E1D1" w14:textId="17714789">
      <w:pPr>
        <w:pStyle w:val="ListParagraph"/>
        <w:numPr>
          <w:ilvl w:val="0"/>
          <w:numId w:val="77"/>
        </w:numPr>
      </w:pPr>
      <w:r w:rsidRPr="00D503DE">
        <w:t>A great deal</w:t>
      </w:r>
    </w:p>
    <w:p w:rsidR="00D503DE" w:rsidRPr="00D503DE" w:rsidP="00F255C0" w14:paraId="2E8DF155" w14:textId="6ABBC8B9">
      <w:pPr>
        <w:pStyle w:val="ListParagraph"/>
        <w:numPr>
          <w:ilvl w:val="0"/>
          <w:numId w:val="77"/>
        </w:numPr>
      </w:pPr>
      <w:r w:rsidRPr="00D503DE">
        <w:t>A fair amount</w:t>
      </w:r>
    </w:p>
    <w:p w:rsidR="00D503DE" w:rsidRPr="00D503DE" w:rsidP="00F255C0" w14:paraId="48236D14" w14:textId="2BEBD107">
      <w:pPr>
        <w:pStyle w:val="ListParagraph"/>
        <w:numPr>
          <w:ilvl w:val="0"/>
          <w:numId w:val="77"/>
        </w:numPr>
      </w:pPr>
      <w:r w:rsidRPr="00D503DE">
        <w:t>Some</w:t>
      </w:r>
    </w:p>
    <w:p w:rsidR="00D503DE" w:rsidRPr="00D503DE" w:rsidP="00F255C0" w14:paraId="1B94B186" w14:textId="7ED520EA">
      <w:pPr>
        <w:pStyle w:val="ListParagraph"/>
        <w:numPr>
          <w:ilvl w:val="0"/>
          <w:numId w:val="77"/>
        </w:numPr>
      </w:pPr>
      <w:r w:rsidRPr="00D503DE">
        <w:t xml:space="preserve">Not much </w:t>
      </w:r>
    </w:p>
    <w:p w:rsidR="00D503DE" w:rsidRPr="00D503DE" w:rsidP="00F255C0" w14:paraId="7FD01F35" w14:textId="6C40B3C6">
      <w:pPr>
        <w:pStyle w:val="ListParagraph"/>
        <w:numPr>
          <w:ilvl w:val="0"/>
          <w:numId w:val="77"/>
        </w:numPr>
      </w:pPr>
      <w:r w:rsidRPr="00D503DE">
        <w:t>Not at all</w:t>
      </w:r>
    </w:p>
    <w:p w:rsidR="00D503DE" w:rsidRPr="008D2601" w:rsidP="008D2601" w14:paraId="1A70C50D" w14:textId="0E138E4D">
      <w:pPr>
        <w:pStyle w:val="Heading3"/>
      </w:pPr>
      <w:bookmarkStart w:id="50" w:name="OLE_LINK32"/>
      <w:r>
        <w:t>N</w:t>
      </w:r>
      <w:r w:rsidR="001843E4">
        <w:t>.</w:t>
      </w:r>
      <w:r>
        <w:t>7</w:t>
      </w:r>
      <w:r w:rsidRPr="008D2601" w:rsidR="007C1024">
        <w:t xml:space="preserve">. </w:t>
      </w:r>
    </w:p>
    <w:bookmarkEnd w:id="50"/>
    <w:p w:rsidR="007C1024" w:rsidRPr="008D2601" w:rsidP="00D503DE" w14:paraId="149D5284" w14:textId="6C66577E">
      <w:r w:rsidRPr="008D2601">
        <w:t>Would you say you have at least one close friend at work?</w:t>
      </w:r>
    </w:p>
    <w:p w:rsidR="007C1024" w:rsidRPr="008D2601" w:rsidP="007C1024" w14:paraId="08C0ADCE" w14:textId="08BE59AD">
      <w:pPr>
        <w:pStyle w:val="ListParagraph"/>
        <w:numPr>
          <w:ilvl w:val="0"/>
          <w:numId w:val="127"/>
        </w:numPr>
      </w:pPr>
      <w:r w:rsidRPr="008D2601">
        <w:t>YES</w:t>
      </w:r>
    </w:p>
    <w:p w:rsidR="007C1024" w:rsidRPr="008D2601" w:rsidP="007C1024" w14:paraId="550730E8" w14:textId="3F353DB6">
      <w:pPr>
        <w:pStyle w:val="ListParagraph"/>
        <w:numPr>
          <w:ilvl w:val="0"/>
          <w:numId w:val="127"/>
        </w:numPr>
      </w:pPr>
      <w:r w:rsidRPr="008D2601">
        <w:t>NO</w:t>
      </w:r>
    </w:p>
    <w:p w:rsidR="007C1024" w:rsidRPr="008D2601" w:rsidP="008D2601" w14:paraId="31A89915" w14:textId="6B99554A">
      <w:pPr>
        <w:pStyle w:val="ListParagraph"/>
        <w:numPr>
          <w:ilvl w:val="0"/>
          <w:numId w:val="127"/>
        </w:numPr>
      </w:pPr>
      <w:r w:rsidRPr="008D2601">
        <w:t>NO ANSWER</w:t>
      </w:r>
    </w:p>
    <w:p w:rsidR="001331AD" w:rsidRPr="0029287B" w:rsidP="00F56D7E" w14:paraId="47A9155C" w14:textId="77777777">
      <w:pPr>
        <w:pStyle w:val="ListParagraph"/>
        <w:rPr>
          <w:rFonts w:cstheme="minorHAnsi"/>
          <w:caps/>
        </w:rPr>
      </w:pPr>
    </w:p>
    <w:p w:rsidR="00E953A5" w14:paraId="1496B000" w14:textId="77777777">
      <w:pPr>
        <w:rPr>
          <w:rFonts w:cstheme="minorHAnsi"/>
          <w:b/>
          <w:bCs/>
        </w:rPr>
      </w:pPr>
    </w:p>
    <w:p w:rsidR="00C13C19" w:rsidRPr="00C201FE" w:rsidP="00C13C19" w14:paraId="5AB6F8B0" w14:textId="77777777">
      <w:pPr>
        <w:pStyle w:val="Heading2"/>
        <w:pBdr>
          <w:top w:val="single" w:sz="24" w:space="1" w:color="auto"/>
          <w:bottom w:val="single" w:sz="24" w:space="1" w:color="auto"/>
        </w:pBdr>
        <w:spacing w:line="240" w:lineRule="auto"/>
        <w:rPr>
          <w:rFonts w:eastAsia="Times New Roman"/>
          <w:color w:val="C45911" w:themeColor="accent2" w:themeShade="BF"/>
          <w:kern w:val="2"/>
        </w:rPr>
      </w:pPr>
      <w:r w:rsidRPr="00C201FE">
        <w:rPr>
          <w:rFonts w:eastAsia="Times New Roman"/>
          <w:color w:val="C45911" w:themeColor="accent2" w:themeShade="BF"/>
          <w:kern w:val="2"/>
        </w:rPr>
        <w:t xml:space="preserve">Burnout </w:t>
      </w:r>
    </w:p>
    <w:p w:rsidR="00C13C19" w:rsidP="00C13C19" w14:paraId="386F4BEF" w14:textId="0FCD32E4">
      <w:pPr>
        <w:pStyle w:val="Heading3"/>
      </w:pPr>
      <w:bookmarkStart w:id="51" w:name="OLE_LINK33"/>
      <w:r>
        <w:t>N</w:t>
      </w:r>
      <w:r>
        <w:t xml:space="preserve">.D25. </w:t>
      </w:r>
    </w:p>
    <w:bookmarkEnd w:id="51"/>
    <w:p w:rsidR="00C13C19" w:rsidP="00C13C19" w14:paraId="20C0DB0E" w14:textId="16A4421B">
      <w:pPr>
        <w:rPr>
          <w:rFonts w:cstheme="minorHAnsi"/>
          <w:b/>
          <w:bCs/>
        </w:rPr>
      </w:pPr>
      <w:r>
        <w:rPr>
          <w:rFonts w:cstheme="minorHAnsi"/>
        </w:rPr>
        <w:t xml:space="preserve">How often in the </w:t>
      </w:r>
      <w:r w:rsidR="004B1363">
        <w:rPr>
          <w:rFonts w:cstheme="minorHAnsi"/>
        </w:rPr>
        <w:t>past six months</w:t>
      </w:r>
      <w:r>
        <w:rPr>
          <w:rFonts w:cstheme="minorHAnsi"/>
        </w:rPr>
        <w:t xml:space="preserve"> have you experienced the following?</w:t>
      </w:r>
    </w:p>
    <w:p w:rsidR="00C13C19" w:rsidP="00C13C19" w14:paraId="21A069A6" w14:textId="4E261E08">
      <w:pPr>
        <w:spacing w:after="0"/>
        <w:ind w:left="720"/>
        <w:rPr>
          <w:rFonts w:cstheme="minorHAnsi"/>
          <w:b/>
          <w:bCs/>
        </w:rPr>
      </w:pPr>
      <w:bookmarkStart w:id="52" w:name="OLE_LINK34"/>
      <w:r>
        <w:rPr>
          <w:rFonts w:cstheme="minorHAnsi"/>
          <w:b/>
          <w:bCs/>
        </w:rPr>
        <w:t>N</w:t>
      </w:r>
      <w:r>
        <w:rPr>
          <w:rFonts w:cstheme="minorHAnsi"/>
          <w:b/>
          <w:bCs/>
        </w:rPr>
        <w:t xml:space="preserve">.D25a. </w:t>
      </w:r>
    </w:p>
    <w:bookmarkEnd w:id="52"/>
    <w:p w:rsidR="00C13C19" w:rsidP="00C13C19" w14:paraId="2201DCAC" w14:textId="77777777">
      <w:pPr>
        <w:ind w:left="720"/>
      </w:pPr>
      <w:r>
        <w:rPr>
          <w:rFonts w:cstheme="minorHAnsi"/>
        </w:rPr>
        <w:t xml:space="preserve">I feel burned out from my work. </w:t>
      </w:r>
    </w:p>
    <w:p w:rsidR="00C13C19" w:rsidP="00C13C19" w14:paraId="3C7B8462" w14:textId="77777777">
      <w:pPr>
        <w:pStyle w:val="ListParagraph"/>
        <w:numPr>
          <w:ilvl w:val="0"/>
          <w:numId w:val="28"/>
        </w:numPr>
        <w:spacing w:line="252" w:lineRule="auto"/>
        <w:ind w:left="1800"/>
        <w:rPr>
          <w:rFonts w:cstheme="minorHAnsi"/>
        </w:rPr>
      </w:pPr>
      <w:r>
        <w:rPr>
          <w:rFonts w:cstheme="minorHAnsi"/>
        </w:rPr>
        <w:t xml:space="preserve">Never </w:t>
      </w:r>
    </w:p>
    <w:p w:rsidR="00C13C19" w:rsidP="00C13C19" w14:paraId="69926B88" w14:textId="77777777">
      <w:pPr>
        <w:pStyle w:val="ListParagraph"/>
        <w:numPr>
          <w:ilvl w:val="0"/>
          <w:numId w:val="28"/>
        </w:numPr>
        <w:spacing w:line="252" w:lineRule="auto"/>
        <w:ind w:left="1800"/>
        <w:rPr>
          <w:rFonts w:cstheme="minorHAnsi"/>
        </w:rPr>
      </w:pPr>
      <w:r>
        <w:rPr>
          <w:rFonts w:cstheme="minorHAnsi"/>
        </w:rPr>
        <w:t>A few times a year or less</w:t>
      </w:r>
    </w:p>
    <w:p w:rsidR="00C13C19" w:rsidP="00C13C19" w14:paraId="313428A2" w14:textId="77777777">
      <w:pPr>
        <w:pStyle w:val="ListParagraph"/>
        <w:numPr>
          <w:ilvl w:val="0"/>
          <w:numId w:val="28"/>
        </w:numPr>
        <w:spacing w:line="252" w:lineRule="auto"/>
        <w:ind w:left="1800"/>
        <w:rPr>
          <w:rFonts w:cstheme="minorHAnsi"/>
        </w:rPr>
      </w:pPr>
      <w:r>
        <w:rPr>
          <w:rFonts w:cstheme="minorHAnsi"/>
        </w:rPr>
        <w:t>Once a month or less</w:t>
      </w:r>
    </w:p>
    <w:p w:rsidR="00C13C19" w:rsidP="00C13C19" w14:paraId="39079BBB" w14:textId="77777777">
      <w:pPr>
        <w:pStyle w:val="ListParagraph"/>
        <w:numPr>
          <w:ilvl w:val="0"/>
          <w:numId w:val="28"/>
        </w:numPr>
        <w:spacing w:line="252" w:lineRule="auto"/>
        <w:ind w:left="1800"/>
        <w:rPr>
          <w:rFonts w:cstheme="minorHAnsi"/>
        </w:rPr>
      </w:pPr>
      <w:r>
        <w:rPr>
          <w:rFonts w:cstheme="minorHAnsi"/>
        </w:rPr>
        <w:t>A few times a month</w:t>
      </w:r>
    </w:p>
    <w:p w:rsidR="00C13C19" w:rsidP="00C13C19" w14:paraId="73EE1658" w14:textId="77777777">
      <w:pPr>
        <w:pStyle w:val="ListParagraph"/>
        <w:numPr>
          <w:ilvl w:val="0"/>
          <w:numId w:val="28"/>
        </w:numPr>
        <w:spacing w:line="252" w:lineRule="auto"/>
        <w:ind w:left="1800"/>
        <w:rPr>
          <w:rFonts w:cstheme="minorHAnsi"/>
        </w:rPr>
      </w:pPr>
      <w:r>
        <w:rPr>
          <w:rFonts w:cstheme="minorHAnsi"/>
        </w:rPr>
        <w:t>Once a week</w:t>
      </w:r>
    </w:p>
    <w:p w:rsidR="00C13C19" w:rsidP="00C13C19" w14:paraId="0FDC1DC4" w14:textId="77777777">
      <w:pPr>
        <w:pStyle w:val="ListParagraph"/>
        <w:numPr>
          <w:ilvl w:val="0"/>
          <w:numId w:val="28"/>
        </w:numPr>
        <w:spacing w:line="252" w:lineRule="auto"/>
        <w:ind w:left="1800"/>
        <w:rPr>
          <w:rFonts w:cstheme="minorHAnsi"/>
        </w:rPr>
      </w:pPr>
      <w:r>
        <w:rPr>
          <w:rFonts w:cstheme="minorHAnsi"/>
        </w:rPr>
        <w:t>A few times a week</w:t>
      </w:r>
    </w:p>
    <w:p w:rsidR="00C13C19" w:rsidP="00C13C19" w14:paraId="0A6E9BFB" w14:textId="77777777">
      <w:pPr>
        <w:pStyle w:val="ListParagraph"/>
        <w:numPr>
          <w:ilvl w:val="0"/>
          <w:numId w:val="28"/>
        </w:numPr>
        <w:spacing w:after="0" w:line="252" w:lineRule="auto"/>
        <w:ind w:left="1800"/>
        <w:rPr>
          <w:rFonts w:cstheme="minorHAnsi"/>
        </w:rPr>
      </w:pPr>
      <w:r>
        <w:rPr>
          <w:rFonts w:cstheme="minorHAnsi"/>
        </w:rPr>
        <w:t>Every day</w:t>
      </w:r>
    </w:p>
    <w:p w:rsidR="00C13C19" w:rsidP="00C13C19" w14:paraId="5062B35D" w14:textId="77777777">
      <w:pPr>
        <w:spacing w:after="240"/>
        <w:ind w:left="720"/>
        <w:rPr>
          <w:rFonts w:cstheme="minorHAnsi"/>
          <w:b/>
          <w:bCs/>
        </w:rPr>
      </w:pPr>
    </w:p>
    <w:p w:rsidR="00C13C19" w:rsidP="00C13C19" w14:paraId="7587E60D" w14:textId="275B0481">
      <w:pPr>
        <w:spacing w:after="0"/>
        <w:ind w:left="720"/>
        <w:contextualSpacing/>
        <w:rPr>
          <w:rFonts w:cstheme="minorHAnsi"/>
          <w:b/>
          <w:bCs/>
        </w:rPr>
      </w:pPr>
      <w:bookmarkStart w:id="53" w:name="OLE_LINK35"/>
      <w:r>
        <w:rPr>
          <w:rFonts w:cstheme="minorHAnsi"/>
          <w:b/>
          <w:bCs/>
        </w:rPr>
        <w:t>N</w:t>
      </w:r>
      <w:r>
        <w:rPr>
          <w:rFonts w:cstheme="minorHAnsi"/>
          <w:b/>
          <w:bCs/>
        </w:rPr>
        <w:t xml:space="preserve">.D25b.  </w:t>
      </w:r>
    </w:p>
    <w:bookmarkEnd w:id="53"/>
    <w:p w:rsidR="00C13C19" w:rsidP="00C13C19" w14:paraId="799176CE" w14:textId="77777777">
      <w:pPr>
        <w:ind w:left="720"/>
      </w:pPr>
      <w:r>
        <w:rPr>
          <w:rFonts w:cstheme="minorHAnsi"/>
        </w:rPr>
        <w:t>I have become more callous toward people since I took this job</w:t>
      </w:r>
    </w:p>
    <w:p w:rsidR="00C13C19" w:rsidP="00C13C19" w14:paraId="5C87C73A" w14:textId="77777777">
      <w:pPr>
        <w:pStyle w:val="ListParagraph"/>
        <w:numPr>
          <w:ilvl w:val="0"/>
          <w:numId w:val="29"/>
        </w:numPr>
        <w:spacing w:line="252" w:lineRule="auto"/>
        <w:ind w:left="1800"/>
        <w:rPr>
          <w:rFonts w:cstheme="minorHAnsi"/>
        </w:rPr>
      </w:pPr>
      <w:r>
        <w:rPr>
          <w:rFonts w:cstheme="minorHAnsi"/>
        </w:rPr>
        <w:t xml:space="preserve">Never </w:t>
      </w:r>
    </w:p>
    <w:p w:rsidR="00C13C19" w:rsidP="00C13C19" w14:paraId="5FF2E8CA" w14:textId="77777777">
      <w:pPr>
        <w:pStyle w:val="ListParagraph"/>
        <w:numPr>
          <w:ilvl w:val="0"/>
          <w:numId w:val="29"/>
        </w:numPr>
        <w:spacing w:line="252" w:lineRule="auto"/>
        <w:ind w:left="1800"/>
        <w:rPr>
          <w:rFonts w:cstheme="minorHAnsi"/>
        </w:rPr>
      </w:pPr>
      <w:r>
        <w:rPr>
          <w:rFonts w:cstheme="minorHAnsi"/>
        </w:rPr>
        <w:t>A few times a year or less</w:t>
      </w:r>
    </w:p>
    <w:p w:rsidR="00C13C19" w:rsidP="00C13C19" w14:paraId="04D97CBB" w14:textId="77777777">
      <w:pPr>
        <w:pStyle w:val="ListParagraph"/>
        <w:numPr>
          <w:ilvl w:val="0"/>
          <w:numId w:val="29"/>
        </w:numPr>
        <w:spacing w:line="252" w:lineRule="auto"/>
        <w:ind w:left="1800"/>
        <w:rPr>
          <w:rFonts w:cstheme="minorHAnsi"/>
        </w:rPr>
      </w:pPr>
      <w:r>
        <w:rPr>
          <w:rFonts w:cstheme="minorHAnsi"/>
        </w:rPr>
        <w:t>Once a month or less</w:t>
      </w:r>
    </w:p>
    <w:p w:rsidR="00C13C19" w:rsidP="00C13C19" w14:paraId="2692C244" w14:textId="77777777">
      <w:pPr>
        <w:pStyle w:val="ListParagraph"/>
        <w:numPr>
          <w:ilvl w:val="0"/>
          <w:numId w:val="29"/>
        </w:numPr>
        <w:spacing w:line="252" w:lineRule="auto"/>
        <w:ind w:left="1800"/>
        <w:rPr>
          <w:rFonts w:cstheme="minorHAnsi"/>
        </w:rPr>
      </w:pPr>
      <w:r>
        <w:rPr>
          <w:rFonts w:cstheme="minorHAnsi"/>
        </w:rPr>
        <w:t>A few times a month</w:t>
      </w:r>
    </w:p>
    <w:p w:rsidR="00C13C19" w:rsidP="00C13C19" w14:paraId="6733643F" w14:textId="77777777">
      <w:pPr>
        <w:pStyle w:val="ListParagraph"/>
        <w:numPr>
          <w:ilvl w:val="0"/>
          <w:numId w:val="29"/>
        </w:numPr>
        <w:spacing w:line="252" w:lineRule="auto"/>
        <w:ind w:left="1800"/>
        <w:rPr>
          <w:rFonts w:cstheme="minorHAnsi"/>
        </w:rPr>
      </w:pPr>
      <w:r>
        <w:rPr>
          <w:rFonts w:cstheme="minorHAnsi"/>
        </w:rPr>
        <w:t>Once a week</w:t>
      </w:r>
    </w:p>
    <w:p w:rsidR="00C13C19" w:rsidP="00C13C19" w14:paraId="3999B1E8" w14:textId="77777777">
      <w:pPr>
        <w:pStyle w:val="ListParagraph"/>
        <w:numPr>
          <w:ilvl w:val="0"/>
          <w:numId w:val="29"/>
        </w:numPr>
        <w:spacing w:line="252" w:lineRule="auto"/>
        <w:ind w:left="1800"/>
        <w:rPr>
          <w:rFonts w:cstheme="minorHAnsi"/>
        </w:rPr>
      </w:pPr>
      <w:r>
        <w:rPr>
          <w:rFonts w:cstheme="minorHAnsi"/>
        </w:rPr>
        <w:t>A few times a week</w:t>
      </w:r>
    </w:p>
    <w:p w:rsidR="00C13C19" w:rsidP="00C13C19" w14:paraId="584AF622" w14:textId="77777777">
      <w:pPr>
        <w:pStyle w:val="ListParagraph"/>
        <w:numPr>
          <w:ilvl w:val="0"/>
          <w:numId w:val="29"/>
        </w:numPr>
        <w:spacing w:line="252" w:lineRule="auto"/>
        <w:ind w:left="1800"/>
        <w:rPr>
          <w:rFonts w:cstheme="minorHAnsi"/>
        </w:rPr>
      </w:pPr>
      <w:r>
        <w:rPr>
          <w:rFonts w:cstheme="minorHAnsi"/>
        </w:rPr>
        <w:t>Every day</w:t>
      </w:r>
    </w:p>
    <w:p w:rsidR="00C13C19" w:rsidRPr="00C201FE" w:rsidP="00C13C19" w14:paraId="4ED162EC" w14:textId="77777777">
      <w:pPr>
        <w:pStyle w:val="Heading2"/>
        <w:pBdr>
          <w:top w:val="single" w:sz="24" w:space="1" w:color="auto"/>
          <w:bottom w:val="single" w:sz="24" w:space="1" w:color="auto"/>
        </w:pBdr>
        <w:spacing w:line="240" w:lineRule="auto"/>
        <w:rPr>
          <w:rFonts w:eastAsia="Times New Roman"/>
          <w:color w:val="C45911" w:themeColor="accent2" w:themeShade="BF"/>
          <w:kern w:val="2"/>
        </w:rPr>
      </w:pPr>
      <w:r w:rsidRPr="00C201FE">
        <w:rPr>
          <w:rFonts w:eastAsia="Times New Roman"/>
          <w:color w:val="C45911" w:themeColor="accent2" w:themeShade="BF"/>
          <w:kern w:val="2"/>
        </w:rPr>
        <w:t>Job Satisfaction</w:t>
      </w:r>
    </w:p>
    <w:p w:rsidR="00C13C19" w:rsidP="00C13C19" w14:paraId="51CCD924" w14:textId="50252FED">
      <w:pPr>
        <w:pStyle w:val="Heading3"/>
      </w:pPr>
      <w:bookmarkStart w:id="54" w:name="OLE_LINK36"/>
      <w:r>
        <w:t>N</w:t>
      </w:r>
      <w:r>
        <w:t>.</w:t>
      </w:r>
      <w:r>
        <w:t>8</w:t>
      </w:r>
      <w:r w:rsidR="001843E4">
        <w:t>.</w:t>
      </w:r>
    </w:p>
    <w:bookmarkEnd w:id="54"/>
    <w:p w:rsidR="00C13C19" w:rsidP="00C13C19" w14:paraId="3AB31903" w14:textId="77777777">
      <w:r>
        <w:t>For each of the following, would you say that you are: extremely satisfied, very satisfied, somewhat satisfied, not too satisfied, or not at all satisfied?</w:t>
      </w:r>
    </w:p>
    <w:p w:rsidR="00C13C19" w:rsidP="00C13C19" w14:paraId="602CCFF3" w14:textId="720C78E3">
      <w:bookmarkStart w:id="55" w:name="OLE_LINK393"/>
      <w:r>
        <w:t xml:space="preserve"> </w:t>
      </w:r>
    </w:p>
    <w:bookmarkEnd w:id="55"/>
    <w:tbl>
      <w:tblPr>
        <w:tblStyle w:val="TableGrid"/>
        <w:tblW w:w="8640" w:type="dxa"/>
        <w:tblInd w:w="-5" w:type="dxa"/>
        <w:tblLayout w:type="fixed"/>
        <w:tblLook w:val="04A0"/>
      </w:tblPr>
      <w:tblGrid>
        <w:gridCol w:w="4054"/>
        <w:gridCol w:w="738"/>
        <w:gridCol w:w="739"/>
        <w:gridCol w:w="843"/>
        <w:gridCol w:w="750"/>
        <w:gridCol w:w="791"/>
        <w:gridCol w:w="725"/>
      </w:tblGrid>
      <w:tr w14:paraId="262D0B83" w14:textId="77777777" w:rsidTr="00850B7A">
        <w:tblPrEx>
          <w:tblW w:w="8640" w:type="dxa"/>
          <w:tblInd w:w="-5" w:type="dxa"/>
          <w:tblLayout w:type="fixed"/>
          <w:tblLook w:val="04A0"/>
        </w:tblPrEx>
        <w:trPr>
          <w:cantSplit/>
          <w:trHeight w:val="3608"/>
        </w:trPr>
        <w:tc>
          <w:tcPr>
            <w:tcW w:w="4054" w:type="dxa"/>
            <w:tcBorders>
              <w:top w:val="single" w:sz="4" w:space="0" w:color="auto"/>
              <w:left w:val="single" w:sz="4" w:space="0" w:color="auto"/>
              <w:bottom w:val="single" w:sz="4" w:space="0" w:color="auto"/>
              <w:right w:val="single" w:sz="4" w:space="0" w:color="auto"/>
            </w:tcBorders>
          </w:tcPr>
          <w:p w:rsidR="00C13C19" w:rsidRPr="004743E4" w14:paraId="323284FB" w14:textId="77777777"/>
        </w:tc>
        <w:tc>
          <w:tcPr>
            <w:tcW w:w="738" w:type="dxa"/>
            <w:tcBorders>
              <w:top w:val="single" w:sz="4" w:space="0" w:color="auto"/>
              <w:left w:val="single" w:sz="4" w:space="0" w:color="auto"/>
              <w:bottom w:val="single" w:sz="4" w:space="0" w:color="auto"/>
              <w:right w:val="single" w:sz="4" w:space="0" w:color="auto"/>
            </w:tcBorders>
            <w:textDirection w:val="btLr"/>
            <w:hideMark/>
          </w:tcPr>
          <w:p w:rsidR="00C13C19" w:rsidRPr="00CA5AFB" w:rsidP="00850B7A" w14:paraId="572453A5" w14:textId="7D7293D2">
            <w:pPr>
              <w:pStyle w:val="ListParagraph"/>
              <w:numPr>
                <w:ilvl w:val="0"/>
                <w:numId w:val="119"/>
              </w:numPr>
              <w:ind w:right="113"/>
            </w:pPr>
            <w:r w:rsidRPr="00CA5AFB">
              <w:t>EXTREMELY SATISFIED</w:t>
            </w:r>
          </w:p>
        </w:tc>
        <w:tc>
          <w:tcPr>
            <w:tcW w:w="739" w:type="dxa"/>
            <w:tcBorders>
              <w:top w:val="single" w:sz="4" w:space="0" w:color="auto"/>
              <w:left w:val="single" w:sz="4" w:space="0" w:color="auto"/>
              <w:bottom w:val="single" w:sz="4" w:space="0" w:color="auto"/>
              <w:right w:val="single" w:sz="4" w:space="0" w:color="auto"/>
            </w:tcBorders>
            <w:textDirection w:val="btLr"/>
            <w:hideMark/>
          </w:tcPr>
          <w:p w:rsidR="00C13C19" w:rsidRPr="00CA5AFB" w:rsidP="00850B7A" w14:paraId="27A9BF34" w14:textId="1A694F20">
            <w:pPr>
              <w:pStyle w:val="ListParagraph"/>
              <w:numPr>
                <w:ilvl w:val="0"/>
                <w:numId w:val="119"/>
              </w:numPr>
              <w:ind w:right="113"/>
            </w:pPr>
            <w:r w:rsidRPr="00CA5AFB">
              <w:t>VERY SATISFIED</w:t>
            </w:r>
          </w:p>
        </w:tc>
        <w:tc>
          <w:tcPr>
            <w:tcW w:w="843" w:type="dxa"/>
            <w:tcBorders>
              <w:top w:val="single" w:sz="4" w:space="0" w:color="auto"/>
              <w:left w:val="single" w:sz="4" w:space="0" w:color="auto"/>
              <w:bottom w:val="single" w:sz="4" w:space="0" w:color="auto"/>
              <w:right w:val="single" w:sz="4" w:space="0" w:color="auto"/>
            </w:tcBorders>
            <w:textDirection w:val="btLr"/>
            <w:hideMark/>
          </w:tcPr>
          <w:p w:rsidR="00C13C19" w:rsidRPr="00CA5AFB" w:rsidP="00850B7A" w14:paraId="3618F4B3" w14:textId="6FD8325A">
            <w:pPr>
              <w:pStyle w:val="ListParagraph"/>
              <w:numPr>
                <w:ilvl w:val="0"/>
                <w:numId w:val="119"/>
              </w:numPr>
              <w:ind w:right="113"/>
            </w:pPr>
            <w:r w:rsidRPr="00CA5AFB">
              <w:t>SOMEWHAT SATISFIED</w:t>
            </w:r>
          </w:p>
        </w:tc>
        <w:tc>
          <w:tcPr>
            <w:tcW w:w="750" w:type="dxa"/>
            <w:tcBorders>
              <w:top w:val="single" w:sz="4" w:space="0" w:color="auto"/>
              <w:left w:val="single" w:sz="4" w:space="0" w:color="auto"/>
              <w:bottom w:val="single" w:sz="4" w:space="0" w:color="auto"/>
              <w:right w:val="single" w:sz="4" w:space="0" w:color="auto"/>
            </w:tcBorders>
            <w:textDirection w:val="btLr"/>
            <w:hideMark/>
          </w:tcPr>
          <w:p w:rsidR="00C13C19" w:rsidRPr="00CA5AFB" w:rsidP="00850B7A" w14:paraId="76704374" w14:textId="5EA52106">
            <w:pPr>
              <w:pStyle w:val="ListParagraph"/>
              <w:numPr>
                <w:ilvl w:val="0"/>
                <w:numId w:val="119"/>
              </w:numPr>
              <w:ind w:right="113"/>
            </w:pPr>
            <w:r w:rsidRPr="00CA5AFB">
              <w:t>NOT TOO SATISFIED</w:t>
            </w:r>
          </w:p>
        </w:tc>
        <w:tc>
          <w:tcPr>
            <w:tcW w:w="791" w:type="dxa"/>
            <w:tcBorders>
              <w:top w:val="single" w:sz="4" w:space="0" w:color="auto"/>
              <w:left w:val="single" w:sz="4" w:space="0" w:color="auto"/>
              <w:bottom w:val="single" w:sz="4" w:space="0" w:color="auto"/>
              <w:right w:val="single" w:sz="4" w:space="0" w:color="auto"/>
            </w:tcBorders>
            <w:textDirection w:val="btLr"/>
            <w:hideMark/>
          </w:tcPr>
          <w:p w:rsidR="00C13C19" w:rsidRPr="00CA5AFB" w:rsidP="00850B7A" w14:paraId="4BD89D78" w14:textId="2144F2DD">
            <w:pPr>
              <w:pStyle w:val="ListParagraph"/>
              <w:numPr>
                <w:ilvl w:val="0"/>
                <w:numId w:val="119"/>
              </w:numPr>
              <w:ind w:right="113"/>
            </w:pPr>
            <w:r w:rsidRPr="00CA5AFB">
              <w:t>NOT AT ALL SATISFIED</w:t>
            </w:r>
          </w:p>
        </w:tc>
        <w:tc>
          <w:tcPr>
            <w:tcW w:w="725" w:type="dxa"/>
            <w:tcBorders>
              <w:top w:val="single" w:sz="4" w:space="0" w:color="auto"/>
              <w:left w:val="single" w:sz="4" w:space="0" w:color="auto"/>
              <w:bottom w:val="single" w:sz="4" w:space="0" w:color="auto"/>
              <w:right w:val="single" w:sz="4" w:space="0" w:color="auto"/>
            </w:tcBorders>
            <w:textDirection w:val="btLr"/>
            <w:hideMark/>
          </w:tcPr>
          <w:p w:rsidR="00C13C19" w:rsidRPr="00CA5AFB" w:rsidP="00850B7A" w14:paraId="501DE6D3" w14:textId="1481DD69">
            <w:pPr>
              <w:pStyle w:val="ListParagraph"/>
              <w:numPr>
                <w:ilvl w:val="0"/>
                <w:numId w:val="119"/>
              </w:numPr>
              <w:ind w:right="113"/>
            </w:pPr>
            <w:r w:rsidRPr="00CA5AFB">
              <w:t>NO ANSWER</w:t>
            </w:r>
          </w:p>
        </w:tc>
      </w:tr>
      <w:tr w14:paraId="51F44E32" w14:textId="77777777" w:rsidTr="00842841">
        <w:tblPrEx>
          <w:tblW w:w="8640" w:type="dxa"/>
          <w:tblInd w:w="-5" w:type="dxa"/>
          <w:tblLayout w:type="fixed"/>
          <w:tblLook w:val="04A0"/>
        </w:tblPrEx>
        <w:trPr>
          <w:trHeight w:val="710"/>
        </w:trPr>
        <w:tc>
          <w:tcPr>
            <w:tcW w:w="4054" w:type="dxa"/>
            <w:tcBorders>
              <w:top w:val="single" w:sz="4" w:space="0" w:color="auto"/>
              <w:left w:val="single" w:sz="4" w:space="0" w:color="auto"/>
              <w:bottom w:val="single" w:sz="4" w:space="0" w:color="auto"/>
              <w:right w:val="single" w:sz="4" w:space="0" w:color="auto"/>
            </w:tcBorders>
            <w:hideMark/>
          </w:tcPr>
          <w:p w:rsidR="00C13C19" w14:paraId="291F78C8" w14:textId="1A50E4A8">
            <w:r>
              <w:rPr>
                <w:b/>
                <w:bCs/>
              </w:rPr>
              <w:t>N</w:t>
            </w:r>
            <w:r w:rsidR="004743E4">
              <w:rPr>
                <w:b/>
                <w:bCs/>
              </w:rPr>
              <w:t>.</w:t>
            </w:r>
            <w:r>
              <w:rPr>
                <w:b/>
                <w:bCs/>
              </w:rPr>
              <w:t>8a</w:t>
            </w:r>
            <w:r>
              <w:rPr>
                <w:b/>
                <w:bCs/>
              </w:rPr>
              <w:t>.</w:t>
            </w:r>
            <w:r>
              <w:t xml:space="preserve">The benefits your employer provides you, such as health insurance and paid time off  </w:t>
            </w:r>
          </w:p>
        </w:tc>
        <w:tc>
          <w:tcPr>
            <w:tcW w:w="738" w:type="dxa"/>
            <w:tcBorders>
              <w:top w:val="single" w:sz="4" w:space="0" w:color="auto"/>
              <w:left w:val="single" w:sz="4" w:space="0" w:color="auto"/>
              <w:bottom w:val="single" w:sz="4" w:space="0" w:color="auto"/>
              <w:right w:val="single" w:sz="4" w:space="0" w:color="auto"/>
            </w:tcBorders>
          </w:tcPr>
          <w:p w:rsidR="00C13C19" w14:paraId="3769627B" w14:textId="77777777"/>
        </w:tc>
        <w:tc>
          <w:tcPr>
            <w:tcW w:w="739" w:type="dxa"/>
            <w:tcBorders>
              <w:top w:val="single" w:sz="4" w:space="0" w:color="auto"/>
              <w:left w:val="single" w:sz="4" w:space="0" w:color="auto"/>
              <w:bottom w:val="single" w:sz="4" w:space="0" w:color="auto"/>
              <w:right w:val="single" w:sz="4" w:space="0" w:color="auto"/>
            </w:tcBorders>
          </w:tcPr>
          <w:p w:rsidR="00C13C19" w14:paraId="60F3C9A5" w14:textId="77777777"/>
        </w:tc>
        <w:tc>
          <w:tcPr>
            <w:tcW w:w="843" w:type="dxa"/>
            <w:tcBorders>
              <w:top w:val="single" w:sz="4" w:space="0" w:color="auto"/>
              <w:left w:val="single" w:sz="4" w:space="0" w:color="auto"/>
              <w:bottom w:val="single" w:sz="4" w:space="0" w:color="auto"/>
              <w:right w:val="single" w:sz="4" w:space="0" w:color="auto"/>
            </w:tcBorders>
          </w:tcPr>
          <w:p w:rsidR="00C13C19" w14:paraId="038BAB4B" w14:textId="77777777"/>
        </w:tc>
        <w:tc>
          <w:tcPr>
            <w:tcW w:w="750" w:type="dxa"/>
            <w:tcBorders>
              <w:top w:val="single" w:sz="4" w:space="0" w:color="auto"/>
              <w:left w:val="single" w:sz="4" w:space="0" w:color="auto"/>
              <w:bottom w:val="single" w:sz="4" w:space="0" w:color="auto"/>
              <w:right w:val="single" w:sz="4" w:space="0" w:color="auto"/>
            </w:tcBorders>
          </w:tcPr>
          <w:p w:rsidR="00C13C19" w14:paraId="20370263" w14:textId="77777777"/>
        </w:tc>
        <w:tc>
          <w:tcPr>
            <w:tcW w:w="791" w:type="dxa"/>
            <w:tcBorders>
              <w:top w:val="single" w:sz="4" w:space="0" w:color="auto"/>
              <w:left w:val="single" w:sz="4" w:space="0" w:color="auto"/>
              <w:bottom w:val="single" w:sz="4" w:space="0" w:color="auto"/>
              <w:right w:val="single" w:sz="4" w:space="0" w:color="auto"/>
            </w:tcBorders>
          </w:tcPr>
          <w:p w:rsidR="00C13C19" w14:paraId="796354E5" w14:textId="77777777"/>
        </w:tc>
        <w:tc>
          <w:tcPr>
            <w:tcW w:w="725" w:type="dxa"/>
            <w:tcBorders>
              <w:top w:val="single" w:sz="4" w:space="0" w:color="auto"/>
              <w:left w:val="single" w:sz="4" w:space="0" w:color="auto"/>
              <w:bottom w:val="single" w:sz="4" w:space="0" w:color="auto"/>
              <w:right w:val="single" w:sz="4" w:space="0" w:color="auto"/>
            </w:tcBorders>
          </w:tcPr>
          <w:p w:rsidR="00C13C19" w14:paraId="72BCD996" w14:textId="77777777"/>
        </w:tc>
      </w:tr>
      <w:tr w14:paraId="010FC8C6" w14:textId="77777777" w:rsidTr="00842841">
        <w:tblPrEx>
          <w:tblW w:w="8640" w:type="dxa"/>
          <w:tblInd w:w="-5" w:type="dxa"/>
          <w:tblLayout w:type="fixed"/>
          <w:tblLook w:val="04A0"/>
        </w:tblPrEx>
        <w:trPr>
          <w:trHeight w:val="332"/>
        </w:trPr>
        <w:tc>
          <w:tcPr>
            <w:tcW w:w="4054" w:type="dxa"/>
            <w:tcBorders>
              <w:top w:val="single" w:sz="4" w:space="0" w:color="auto"/>
              <w:left w:val="single" w:sz="4" w:space="0" w:color="auto"/>
              <w:bottom w:val="single" w:sz="4" w:space="0" w:color="auto"/>
              <w:right w:val="single" w:sz="4" w:space="0" w:color="auto"/>
            </w:tcBorders>
            <w:hideMark/>
          </w:tcPr>
          <w:p w:rsidR="00C13C19" w14:paraId="2468B400" w14:textId="7E7654A1">
            <w:r>
              <w:rPr>
                <w:b/>
                <w:bCs/>
              </w:rPr>
              <w:t>N</w:t>
            </w:r>
            <w:r w:rsidR="004743E4">
              <w:rPr>
                <w:b/>
                <w:bCs/>
              </w:rPr>
              <w:t>.</w:t>
            </w:r>
            <w:r>
              <w:rPr>
                <w:b/>
                <w:bCs/>
              </w:rPr>
              <w:t>8b</w:t>
            </w:r>
            <w:r>
              <w:rPr>
                <w:b/>
                <w:bCs/>
              </w:rPr>
              <w:t>.</w:t>
            </w:r>
            <w:r>
              <w:t xml:space="preserve"> How much you are paid</w:t>
            </w:r>
          </w:p>
        </w:tc>
        <w:tc>
          <w:tcPr>
            <w:tcW w:w="738" w:type="dxa"/>
            <w:tcBorders>
              <w:top w:val="single" w:sz="4" w:space="0" w:color="auto"/>
              <w:left w:val="single" w:sz="4" w:space="0" w:color="auto"/>
              <w:bottom w:val="single" w:sz="4" w:space="0" w:color="auto"/>
              <w:right w:val="single" w:sz="4" w:space="0" w:color="auto"/>
            </w:tcBorders>
          </w:tcPr>
          <w:p w:rsidR="00C13C19" w14:paraId="5FCE23B0" w14:textId="77777777"/>
        </w:tc>
        <w:tc>
          <w:tcPr>
            <w:tcW w:w="739" w:type="dxa"/>
            <w:tcBorders>
              <w:top w:val="single" w:sz="4" w:space="0" w:color="auto"/>
              <w:left w:val="single" w:sz="4" w:space="0" w:color="auto"/>
              <w:bottom w:val="single" w:sz="4" w:space="0" w:color="auto"/>
              <w:right w:val="single" w:sz="4" w:space="0" w:color="auto"/>
            </w:tcBorders>
          </w:tcPr>
          <w:p w:rsidR="00C13C19" w14:paraId="023BFFEB" w14:textId="77777777"/>
        </w:tc>
        <w:tc>
          <w:tcPr>
            <w:tcW w:w="843" w:type="dxa"/>
            <w:tcBorders>
              <w:top w:val="single" w:sz="4" w:space="0" w:color="auto"/>
              <w:left w:val="single" w:sz="4" w:space="0" w:color="auto"/>
              <w:bottom w:val="single" w:sz="4" w:space="0" w:color="auto"/>
              <w:right w:val="single" w:sz="4" w:space="0" w:color="auto"/>
            </w:tcBorders>
          </w:tcPr>
          <w:p w:rsidR="00C13C19" w14:paraId="52D579D7" w14:textId="77777777"/>
        </w:tc>
        <w:tc>
          <w:tcPr>
            <w:tcW w:w="750" w:type="dxa"/>
            <w:tcBorders>
              <w:top w:val="single" w:sz="4" w:space="0" w:color="auto"/>
              <w:left w:val="single" w:sz="4" w:space="0" w:color="auto"/>
              <w:bottom w:val="single" w:sz="4" w:space="0" w:color="auto"/>
              <w:right w:val="single" w:sz="4" w:space="0" w:color="auto"/>
            </w:tcBorders>
          </w:tcPr>
          <w:p w:rsidR="00C13C19" w14:paraId="62B01209" w14:textId="77777777"/>
        </w:tc>
        <w:tc>
          <w:tcPr>
            <w:tcW w:w="791" w:type="dxa"/>
            <w:tcBorders>
              <w:top w:val="single" w:sz="4" w:space="0" w:color="auto"/>
              <w:left w:val="single" w:sz="4" w:space="0" w:color="auto"/>
              <w:bottom w:val="single" w:sz="4" w:space="0" w:color="auto"/>
              <w:right w:val="single" w:sz="4" w:space="0" w:color="auto"/>
            </w:tcBorders>
          </w:tcPr>
          <w:p w:rsidR="00C13C19" w14:paraId="17B0C774" w14:textId="77777777"/>
        </w:tc>
        <w:tc>
          <w:tcPr>
            <w:tcW w:w="725" w:type="dxa"/>
            <w:tcBorders>
              <w:top w:val="single" w:sz="4" w:space="0" w:color="auto"/>
              <w:left w:val="single" w:sz="4" w:space="0" w:color="auto"/>
              <w:bottom w:val="single" w:sz="4" w:space="0" w:color="auto"/>
              <w:right w:val="single" w:sz="4" w:space="0" w:color="auto"/>
            </w:tcBorders>
          </w:tcPr>
          <w:p w:rsidR="00C13C19" w14:paraId="73E05AFE" w14:textId="77777777"/>
        </w:tc>
      </w:tr>
      <w:tr w14:paraId="635FC283" w14:textId="77777777" w:rsidTr="00842841">
        <w:tblPrEx>
          <w:tblW w:w="8640" w:type="dxa"/>
          <w:tblInd w:w="-5" w:type="dxa"/>
          <w:tblLayout w:type="fixed"/>
          <w:tblLook w:val="04A0"/>
        </w:tblPrEx>
        <w:trPr>
          <w:trHeight w:val="354"/>
        </w:trPr>
        <w:tc>
          <w:tcPr>
            <w:tcW w:w="4054" w:type="dxa"/>
            <w:tcBorders>
              <w:top w:val="single" w:sz="4" w:space="0" w:color="auto"/>
              <w:left w:val="single" w:sz="4" w:space="0" w:color="auto"/>
              <w:bottom w:val="single" w:sz="4" w:space="0" w:color="auto"/>
              <w:right w:val="single" w:sz="4" w:space="0" w:color="auto"/>
            </w:tcBorders>
            <w:hideMark/>
          </w:tcPr>
          <w:p w:rsidR="00C13C19" w14:paraId="55960934" w14:textId="1C688E06">
            <w:r>
              <w:rPr>
                <w:b/>
                <w:bCs/>
              </w:rPr>
              <w:t>N</w:t>
            </w:r>
            <w:r w:rsidR="004743E4">
              <w:rPr>
                <w:b/>
                <w:bCs/>
              </w:rPr>
              <w:t>.</w:t>
            </w:r>
            <w:r>
              <w:rPr>
                <w:b/>
                <w:bCs/>
              </w:rPr>
              <w:t>8c</w:t>
            </w:r>
            <w:r>
              <w:rPr>
                <w:b/>
                <w:bCs/>
              </w:rPr>
              <w:t>.</w:t>
            </w:r>
            <w:r>
              <w:t xml:space="preserve"> Your opportunities for promotion at work</w:t>
            </w:r>
          </w:p>
        </w:tc>
        <w:tc>
          <w:tcPr>
            <w:tcW w:w="738" w:type="dxa"/>
            <w:tcBorders>
              <w:top w:val="single" w:sz="4" w:space="0" w:color="auto"/>
              <w:left w:val="single" w:sz="4" w:space="0" w:color="auto"/>
              <w:bottom w:val="single" w:sz="4" w:space="0" w:color="auto"/>
              <w:right w:val="single" w:sz="4" w:space="0" w:color="auto"/>
            </w:tcBorders>
          </w:tcPr>
          <w:p w:rsidR="00C13C19" w14:paraId="77EBEF59" w14:textId="77777777"/>
        </w:tc>
        <w:tc>
          <w:tcPr>
            <w:tcW w:w="739" w:type="dxa"/>
            <w:tcBorders>
              <w:top w:val="single" w:sz="4" w:space="0" w:color="auto"/>
              <w:left w:val="single" w:sz="4" w:space="0" w:color="auto"/>
              <w:bottom w:val="single" w:sz="4" w:space="0" w:color="auto"/>
              <w:right w:val="single" w:sz="4" w:space="0" w:color="auto"/>
            </w:tcBorders>
          </w:tcPr>
          <w:p w:rsidR="00C13C19" w14:paraId="314A1E5F" w14:textId="77777777"/>
        </w:tc>
        <w:tc>
          <w:tcPr>
            <w:tcW w:w="843" w:type="dxa"/>
            <w:tcBorders>
              <w:top w:val="single" w:sz="4" w:space="0" w:color="auto"/>
              <w:left w:val="single" w:sz="4" w:space="0" w:color="auto"/>
              <w:bottom w:val="single" w:sz="4" w:space="0" w:color="auto"/>
              <w:right w:val="single" w:sz="4" w:space="0" w:color="auto"/>
            </w:tcBorders>
          </w:tcPr>
          <w:p w:rsidR="00C13C19" w14:paraId="037BF1DD" w14:textId="77777777"/>
        </w:tc>
        <w:tc>
          <w:tcPr>
            <w:tcW w:w="750" w:type="dxa"/>
            <w:tcBorders>
              <w:top w:val="single" w:sz="4" w:space="0" w:color="auto"/>
              <w:left w:val="single" w:sz="4" w:space="0" w:color="auto"/>
              <w:bottom w:val="single" w:sz="4" w:space="0" w:color="auto"/>
              <w:right w:val="single" w:sz="4" w:space="0" w:color="auto"/>
            </w:tcBorders>
          </w:tcPr>
          <w:p w:rsidR="00C13C19" w14:paraId="44FA6C79" w14:textId="77777777"/>
        </w:tc>
        <w:tc>
          <w:tcPr>
            <w:tcW w:w="791" w:type="dxa"/>
            <w:tcBorders>
              <w:top w:val="single" w:sz="4" w:space="0" w:color="auto"/>
              <w:left w:val="single" w:sz="4" w:space="0" w:color="auto"/>
              <w:bottom w:val="single" w:sz="4" w:space="0" w:color="auto"/>
              <w:right w:val="single" w:sz="4" w:space="0" w:color="auto"/>
            </w:tcBorders>
          </w:tcPr>
          <w:p w:rsidR="00C13C19" w14:paraId="562038D8" w14:textId="77777777"/>
        </w:tc>
        <w:tc>
          <w:tcPr>
            <w:tcW w:w="725" w:type="dxa"/>
            <w:tcBorders>
              <w:top w:val="single" w:sz="4" w:space="0" w:color="auto"/>
              <w:left w:val="single" w:sz="4" w:space="0" w:color="auto"/>
              <w:bottom w:val="single" w:sz="4" w:space="0" w:color="auto"/>
              <w:right w:val="single" w:sz="4" w:space="0" w:color="auto"/>
            </w:tcBorders>
          </w:tcPr>
          <w:p w:rsidR="00C13C19" w14:paraId="2D319CF9" w14:textId="77777777"/>
        </w:tc>
      </w:tr>
    </w:tbl>
    <w:p w:rsidR="004F5947" w14:paraId="0C0701FF" w14:textId="77777777">
      <w:pPr>
        <w:rPr>
          <w:rFonts w:ascii="Calibri" w:eastAsia="Times New Roman" w:hAnsi="Calibri" w:cs="Calibri"/>
          <w:b/>
          <w:bCs/>
          <w:color w:val="000000"/>
        </w:rPr>
      </w:pPr>
    </w:p>
    <w:p w:rsidR="004F5947" w:rsidP="004F5947" w14:paraId="664BD8C3" w14:textId="2BD6EF74">
      <w:pPr>
        <w:rPr>
          <w:rFonts w:cstheme="minorHAnsi"/>
          <w:b/>
          <w:bCs/>
          <w:caps/>
        </w:rPr>
      </w:pPr>
    </w:p>
    <w:p w:rsidR="004F5947" w:rsidP="004F5947" w14:paraId="06C79BEB" w14:textId="01117D9E">
      <w:pPr>
        <w:pStyle w:val="Heading3"/>
      </w:pPr>
      <w:bookmarkStart w:id="56" w:name="OLE_LINK37"/>
      <w:r>
        <w:t>N</w:t>
      </w:r>
      <w:r>
        <w:t>.</w:t>
      </w:r>
      <w:r>
        <w:t>9</w:t>
      </w:r>
      <w:r w:rsidR="001843E4">
        <w:t>.</w:t>
      </w:r>
      <w:r>
        <w:t xml:space="preserve"> </w:t>
      </w:r>
    </w:p>
    <w:bookmarkEnd w:id="56"/>
    <w:p w:rsidR="004F5947" w:rsidP="004F5947" w14:paraId="32B52924" w14:textId="5F6496A9">
      <w:r>
        <w:t>How much do you agree or disagree with the following statements?</w:t>
      </w:r>
    </w:p>
    <w:tbl>
      <w:tblPr>
        <w:tblStyle w:val="TableGrid"/>
        <w:tblW w:w="0" w:type="auto"/>
        <w:tblInd w:w="598" w:type="dxa"/>
        <w:tblLayout w:type="fixed"/>
        <w:tblLook w:val="04A0"/>
      </w:tblPr>
      <w:tblGrid>
        <w:gridCol w:w="3777"/>
        <w:gridCol w:w="800"/>
        <w:gridCol w:w="812"/>
        <w:gridCol w:w="800"/>
        <w:gridCol w:w="812"/>
        <w:gridCol w:w="800"/>
      </w:tblGrid>
      <w:tr w14:paraId="47C1F018" w14:textId="58142257" w:rsidTr="00850B7A">
        <w:tblPrEx>
          <w:tblW w:w="0" w:type="auto"/>
          <w:tblInd w:w="598" w:type="dxa"/>
          <w:tblLayout w:type="fixed"/>
          <w:tblLook w:val="04A0"/>
        </w:tblPrEx>
        <w:trPr>
          <w:cantSplit/>
          <w:trHeight w:val="2870"/>
        </w:trPr>
        <w:tc>
          <w:tcPr>
            <w:tcW w:w="3777" w:type="dxa"/>
            <w:tcBorders>
              <w:top w:val="single" w:sz="4" w:space="0" w:color="auto"/>
              <w:left w:val="single" w:sz="4" w:space="0" w:color="auto"/>
              <w:bottom w:val="single" w:sz="4" w:space="0" w:color="auto"/>
              <w:right w:val="single" w:sz="4" w:space="0" w:color="auto"/>
            </w:tcBorders>
          </w:tcPr>
          <w:p w:rsidR="004F5947" w14:paraId="6AF80857" w14:textId="30F4BB9B"/>
        </w:tc>
        <w:tc>
          <w:tcPr>
            <w:tcW w:w="800" w:type="dxa"/>
            <w:tcBorders>
              <w:top w:val="single" w:sz="4" w:space="0" w:color="auto"/>
              <w:left w:val="single" w:sz="4" w:space="0" w:color="auto"/>
              <w:bottom w:val="single" w:sz="4" w:space="0" w:color="auto"/>
              <w:right w:val="single" w:sz="4" w:space="0" w:color="auto"/>
            </w:tcBorders>
            <w:textDirection w:val="btLr"/>
            <w:hideMark/>
          </w:tcPr>
          <w:p w:rsidR="004F5947" w:rsidP="00850B7A" w14:paraId="4864EFA2" w14:textId="75363C28">
            <w:pPr>
              <w:ind w:left="113" w:right="113"/>
            </w:pPr>
            <w:r>
              <w:t>1. Strongly agree</w:t>
            </w:r>
          </w:p>
        </w:tc>
        <w:tc>
          <w:tcPr>
            <w:tcW w:w="812" w:type="dxa"/>
            <w:tcBorders>
              <w:top w:val="single" w:sz="4" w:space="0" w:color="auto"/>
              <w:left w:val="single" w:sz="4" w:space="0" w:color="auto"/>
              <w:bottom w:val="single" w:sz="4" w:space="0" w:color="auto"/>
              <w:right w:val="single" w:sz="4" w:space="0" w:color="auto"/>
            </w:tcBorders>
            <w:textDirection w:val="btLr"/>
            <w:hideMark/>
          </w:tcPr>
          <w:p w:rsidR="004F5947" w:rsidP="00850B7A" w14:paraId="634A07C5" w14:textId="151AE8B6">
            <w:pPr>
              <w:ind w:left="113" w:right="113"/>
            </w:pPr>
            <w:r>
              <w:t>2. Somewhat agree</w:t>
            </w:r>
          </w:p>
        </w:tc>
        <w:tc>
          <w:tcPr>
            <w:tcW w:w="800" w:type="dxa"/>
            <w:tcBorders>
              <w:top w:val="single" w:sz="4" w:space="0" w:color="auto"/>
              <w:left w:val="single" w:sz="4" w:space="0" w:color="auto"/>
              <w:bottom w:val="single" w:sz="4" w:space="0" w:color="auto"/>
              <w:right w:val="single" w:sz="4" w:space="0" w:color="auto"/>
            </w:tcBorders>
            <w:textDirection w:val="btLr"/>
            <w:hideMark/>
          </w:tcPr>
          <w:p w:rsidR="004F5947" w:rsidP="00850B7A" w14:paraId="2A18FC51" w14:textId="6E076166">
            <w:pPr>
              <w:ind w:left="113" w:right="113"/>
            </w:pPr>
            <w:r>
              <w:t>3. Neither agree nor disagree</w:t>
            </w:r>
          </w:p>
        </w:tc>
        <w:tc>
          <w:tcPr>
            <w:tcW w:w="812" w:type="dxa"/>
            <w:tcBorders>
              <w:top w:val="single" w:sz="4" w:space="0" w:color="auto"/>
              <w:left w:val="single" w:sz="4" w:space="0" w:color="auto"/>
              <w:bottom w:val="single" w:sz="4" w:space="0" w:color="auto"/>
              <w:right w:val="single" w:sz="4" w:space="0" w:color="auto"/>
            </w:tcBorders>
            <w:textDirection w:val="btLr"/>
            <w:hideMark/>
          </w:tcPr>
          <w:p w:rsidR="004F5947" w:rsidP="00850B7A" w14:paraId="1B946A8C" w14:textId="5A036185">
            <w:pPr>
              <w:ind w:left="113" w:right="113"/>
            </w:pPr>
            <w:r>
              <w:t>4. Somewhat disagree</w:t>
            </w:r>
          </w:p>
        </w:tc>
        <w:tc>
          <w:tcPr>
            <w:tcW w:w="800" w:type="dxa"/>
            <w:tcBorders>
              <w:top w:val="single" w:sz="4" w:space="0" w:color="auto"/>
              <w:left w:val="single" w:sz="4" w:space="0" w:color="auto"/>
              <w:bottom w:val="single" w:sz="4" w:space="0" w:color="auto"/>
              <w:right w:val="single" w:sz="4" w:space="0" w:color="auto"/>
            </w:tcBorders>
            <w:textDirection w:val="btLr"/>
            <w:hideMark/>
          </w:tcPr>
          <w:p w:rsidR="004F5947" w:rsidP="00850B7A" w14:paraId="27C83C66" w14:textId="628D0C0C">
            <w:pPr>
              <w:ind w:left="113" w:right="113"/>
            </w:pPr>
            <w:r>
              <w:t>5. Strongly disagree</w:t>
            </w:r>
          </w:p>
        </w:tc>
      </w:tr>
      <w:tr w14:paraId="6FF96788" w14:textId="6F42C276" w:rsidTr="00850B7A">
        <w:tblPrEx>
          <w:tblW w:w="0" w:type="auto"/>
          <w:tblInd w:w="598" w:type="dxa"/>
          <w:tblLayout w:type="fixed"/>
          <w:tblLook w:val="04A0"/>
        </w:tblPrEx>
        <w:trPr>
          <w:trHeight w:val="1032"/>
        </w:trPr>
        <w:tc>
          <w:tcPr>
            <w:tcW w:w="3777" w:type="dxa"/>
            <w:tcBorders>
              <w:top w:val="single" w:sz="4" w:space="0" w:color="auto"/>
              <w:left w:val="single" w:sz="4" w:space="0" w:color="auto"/>
              <w:bottom w:val="single" w:sz="4" w:space="0" w:color="auto"/>
              <w:right w:val="single" w:sz="4" w:space="0" w:color="auto"/>
            </w:tcBorders>
            <w:hideMark/>
          </w:tcPr>
          <w:p w:rsidR="004F5947" w14:paraId="762496CB" w14:textId="77370A7D">
            <w:r>
              <w:rPr>
                <w:b/>
                <w:bCs/>
              </w:rPr>
              <w:t>N9</w:t>
            </w:r>
            <w:r>
              <w:rPr>
                <w:b/>
                <w:bCs/>
              </w:rPr>
              <w:t>.a.</w:t>
            </w:r>
            <w:r>
              <w:t xml:space="preserve"> I worry about… having my work hours reduced</w:t>
            </w:r>
          </w:p>
        </w:tc>
        <w:tc>
          <w:tcPr>
            <w:tcW w:w="800" w:type="dxa"/>
            <w:tcBorders>
              <w:top w:val="single" w:sz="4" w:space="0" w:color="auto"/>
              <w:left w:val="single" w:sz="4" w:space="0" w:color="auto"/>
              <w:bottom w:val="single" w:sz="4" w:space="0" w:color="auto"/>
              <w:right w:val="single" w:sz="4" w:space="0" w:color="auto"/>
            </w:tcBorders>
          </w:tcPr>
          <w:p w:rsidR="004F5947" w14:paraId="74B9CDEC" w14:textId="5E879115"/>
        </w:tc>
        <w:tc>
          <w:tcPr>
            <w:tcW w:w="812" w:type="dxa"/>
            <w:tcBorders>
              <w:top w:val="single" w:sz="4" w:space="0" w:color="auto"/>
              <w:left w:val="single" w:sz="4" w:space="0" w:color="auto"/>
              <w:bottom w:val="single" w:sz="4" w:space="0" w:color="auto"/>
              <w:right w:val="single" w:sz="4" w:space="0" w:color="auto"/>
            </w:tcBorders>
          </w:tcPr>
          <w:p w:rsidR="004F5947" w14:paraId="171DD165" w14:textId="11D5B17E"/>
        </w:tc>
        <w:tc>
          <w:tcPr>
            <w:tcW w:w="800" w:type="dxa"/>
            <w:tcBorders>
              <w:top w:val="single" w:sz="4" w:space="0" w:color="auto"/>
              <w:left w:val="single" w:sz="4" w:space="0" w:color="auto"/>
              <w:bottom w:val="single" w:sz="4" w:space="0" w:color="auto"/>
              <w:right w:val="single" w:sz="4" w:space="0" w:color="auto"/>
            </w:tcBorders>
          </w:tcPr>
          <w:p w:rsidR="004F5947" w14:paraId="6DF6D080" w14:textId="4E06E09A"/>
        </w:tc>
        <w:tc>
          <w:tcPr>
            <w:tcW w:w="812" w:type="dxa"/>
            <w:tcBorders>
              <w:top w:val="single" w:sz="4" w:space="0" w:color="auto"/>
              <w:left w:val="single" w:sz="4" w:space="0" w:color="auto"/>
              <w:bottom w:val="single" w:sz="4" w:space="0" w:color="auto"/>
              <w:right w:val="single" w:sz="4" w:space="0" w:color="auto"/>
            </w:tcBorders>
          </w:tcPr>
          <w:p w:rsidR="004F5947" w14:paraId="30A9C346" w14:textId="78E345C4"/>
        </w:tc>
        <w:tc>
          <w:tcPr>
            <w:tcW w:w="800" w:type="dxa"/>
            <w:tcBorders>
              <w:top w:val="single" w:sz="4" w:space="0" w:color="auto"/>
              <w:left w:val="single" w:sz="4" w:space="0" w:color="auto"/>
              <w:bottom w:val="single" w:sz="4" w:space="0" w:color="auto"/>
              <w:right w:val="single" w:sz="4" w:space="0" w:color="auto"/>
            </w:tcBorders>
          </w:tcPr>
          <w:p w:rsidR="004F5947" w14:paraId="7BB5292C" w14:textId="41F85788"/>
        </w:tc>
      </w:tr>
      <w:tr w14:paraId="54594714" w14:textId="2BEF1ED8" w:rsidTr="00850B7A">
        <w:tblPrEx>
          <w:tblW w:w="0" w:type="auto"/>
          <w:tblInd w:w="598" w:type="dxa"/>
          <w:tblLayout w:type="fixed"/>
          <w:tblLook w:val="04A0"/>
        </w:tblPrEx>
        <w:trPr>
          <w:trHeight w:val="865"/>
        </w:trPr>
        <w:tc>
          <w:tcPr>
            <w:tcW w:w="3777" w:type="dxa"/>
            <w:tcBorders>
              <w:top w:val="single" w:sz="4" w:space="0" w:color="auto"/>
              <w:left w:val="single" w:sz="4" w:space="0" w:color="auto"/>
              <w:bottom w:val="single" w:sz="4" w:space="0" w:color="auto"/>
              <w:right w:val="single" w:sz="4" w:space="0" w:color="auto"/>
            </w:tcBorders>
            <w:hideMark/>
          </w:tcPr>
          <w:p w:rsidR="004F5947" w14:paraId="4E05B1A2" w14:textId="159A50CD">
            <w:r>
              <w:rPr>
                <w:b/>
                <w:bCs/>
              </w:rPr>
              <w:t>N9</w:t>
            </w:r>
            <w:r>
              <w:rPr>
                <w:b/>
                <w:bCs/>
              </w:rPr>
              <w:t>.b.</w:t>
            </w:r>
            <w:r>
              <w:t xml:space="preserve"> I worry about… being laid off </w:t>
            </w:r>
          </w:p>
        </w:tc>
        <w:tc>
          <w:tcPr>
            <w:tcW w:w="800" w:type="dxa"/>
            <w:tcBorders>
              <w:top w:val="single" w:sz="4" w:space="0" w:color="auto"/>
              <w:left w:val="single" w:sz="4" w:space="0" w:color="auto"/>
              <w:bottom w:val="single" w:sz="4" w:space="0" w:color="auto"/>
              <w:right w:val="single" w:sz="4" w:space="0" w:color="auto"/>
            </w:tcBorders>
          </w:tcPr>
          <w:p w:rsidR="004F5947" w14:paraId="4B7C7CFA" w14:textId="5CCE9C53"/>
        </w:tc>
        <w:tc>
          <w:tcPr>
            <w:tcW w:w="812" w:type="dxa"/>
            <w:tcBorders>
              <w:top w:val="single" w:sz="4" w:space="0" w:color="auto"/>
              <w:left w:val="single" w:sz="4" w:space="0" w:color="auto"/>
              <w:bottom w:val="single" w:sz="4" w:space="0" w:color="auto"/>
              <w:right w:val="single" w:sz="4" w:space="0" w:color="auto"/>
            </w:tcBorders>
          </w:tcPr>
          <w:p w:rsidR="004F5947" w14:paraId="01D35698" w14:textId="7D4FFA8F"/>
        </w:tc>
        <w:tc>
          <w:tcPr>
            <w:tcW w:w="800" w:type="dxa"/>
            <w:tcBorders>
              <w:top w:val="single" w:sz="4" w:space="0" w:color="auto"/>
              <w:left w:val="single" w:sz="4" w:space="0" w:color="auto"/>
              <w:bottom w:val="single" w:sz="4" w:space="0" w:color="auto"/>
              <w:right w:val="single" w:sz="4" w:space="0" w:color="auto"/>
            </w:tcBorders>
          </w:tcPr>
          <w:p w:rsidR="004F5947" w14:paraId="23ADBB8B" w14:textId="004C3B10"/>
        </w:tc>
        <w:tc>
          <w:tcPr>
            <w:tcW w:w="812" w:type="dxa"/>
            <w:tcBorders>
              <w:top w:val="single" w:sz="4" w:space="0" w:color="auto"/>
              <w:left w:val="single" w:sz="4" w:space="0" w:color="auto"/>
              <w:bottom w:val="single" w:sz="4" w:space="0" w:color="auto"/>
              <w:right w:val="single" w:sz="4" w:space="0" w:color="auto"/>
            </w:tcBorders>
          </w:tcPr>
          <w:p w:rsidR="004F5947" w14:paraId="5B00916C" w14:textId="078272B6"/>
        </w:tc>
        <w:tc>
          <w:tcPr>
            <w:tcW w:w="800" w:type="dxa"/>
            <w:tcBorders>
              <w:top w:val="single" w:sz="4" w:space="0" w:color="auto"/>
              <w:left w:val="single" w:sz="4" w:space="0" w:color="auto"/>
              <w:bottom w:val="single" w:sz="4" w:space="0" w:color="auto"/>
              <w:right w:val="single" w:sz="4" w:space="0" w:color="auto"/>
            </w:tcBorders>
          </w:tcPr>
          <w:p w:rsidR="004F5947" w14:paraId="3FD7C97B" w14:textId="327775CE"/>
        </w:tc>
      </w:tr>
    </w:tbl>
    <w:p w:rsidR="004F5947" w:rsidP="004F5947" w14:paraId="085A601E" w14:textId="77777777"/>
    <w:p w:rsidR="00FD76E0" w14:paraId="35F45740" w14:textId="315B0622">
      <w:pPr>
        <w:rPr>
          <w:rFonts w:ascii="Calibri" w:eastAsia="Times New Roman" w:hAnsi="Calibri" w:cs="Calibri"/>
          <w:b/>
          <w:bCs/>
          <w:color w:val="000000"/>
          <w:sz w:val="32"/>
          <w:szCs w:val="32"/>
        </w:rPr>
      </w:pPr>
      <w:r>
        <w:rPr>
          <w:rFonts w:ascii="Calibri" w:eastAsia="Times New Roman" w:hAnsi="Calibri" w:cs="Calibri"/>
          <w:b/>
          <w:bCs/>
          <w:color w:val="000000"/>
        </w:rPr>
        <w:br w:type="page"/>
      </w:r>
    </w:p>
    <w:p w:rsidR="00B64E35" w:rsidP="00B64E35" w14:paraId="71070E58" w14:textId="6083A8EC">
      <w:pPr>
        <w:pStyle w:val="Heading1"/>
        <w:shd w:val="clear" w:color="auto" w:fill="ED7D31" w:themeFill="accent2"/>
        <w:rPr>
          <w:rFonts w:ascii="Calibri" w:eastAsia="Times New Roman" w:hAnsi="Calibri" w:cs="Calibri"/>
          <w:b/>
          <w:bCs/>
          <w:color w:val="000000"/>
        </w:rPr>
      </w:pPr>
      <w:r>
        <w:rPr>
          <w:rFonts w:ascii="Calibri" w:eastAsia="Times New Roman" w:hAnsi="Calibri" w:cs="Calibri"/>
          <w:b/>
          <w:bCs/>
          <w:color w:val="000000"/>
        </w:rPr>
        <w:t>Section J. Current Work in ECE Setting (Staff working in ECE)</w:t>
      </w:r>
    </w:p>
    <w:p w:rsidR="00B211D8" w:rsidP="00B64E35" w14:paraId="7B57A1F8" w14:textId="77777777"/>
    <w:p w:rsidR="00B211D8" w:rsidRPr="00800608" w:rsidP="00800608" w14:paraId="56261411" w14:textId="28084FB0">
      <w:pPr>
        <w:pStyle w:val="SkipPattern"/>
        <w:rPr>
          <w:rFonts w:cstheme="minorHAnsi"/>
          <w:b/>
          <w:bCs/>
        </w:rPr>
      </w:pPr>
      <w:r w:rsidRPr="00800608">
        <w:rPr>
          <w:rFonts w:asciiTheme="minorHAnsi" w:hAnsiTheme="minorHAnsi" w:cstheme="minorHAnsi"/>
          <w:b/>
          <w:bCs/>
          <w:sz w:val="22"/>
          <w:szCs w:val="22"/>
        </w:rPr>
        <w:t>SKIP LOGIC BOX J_S_1</w:t>
      </w:r>
      <w:r w:rsidRPr="00800608" w:rsidR="00CC6D16">
        <w:rPr>
          <w:rFonts w:asciiTheme="minorHAnsi" w:hAnsiTheme="minorHAnsi" w:cstheme="minorHAnsi"/>
          <w:b/>
          <w:bCs/>
          <w:sz w:val="22"/>
          <w:szCs w:val="22"/>
        </w:rPr>
        <w:t>:</w:t>
      </w:r>
    </w:p>
    <w:p w:rsidR="00B211D8" w:rsidRPr="003B03C0" w:rsidP="00800608" w14:paraId="3A4C3990" w14:textId="2608EEF7">
      <w:pPr>
        <w:pStyle w:val="SkipPattern"/>
        <w:rPr>
          <w:rFonts w:cstheme="minorHAnsi"/>
        </w:rPr>
      </w:pPr>
      <w:r w:rsidRPr="00800608">
        <w:rPr>
          <w:rFonts w:asciiTheme="minorHAnsi" w:hAnsiTheme="minorHAnsi" w:cstheme="minorHAnsi"/>
          <w:sz w:val="22"/>
          <w:szCs w:val="22"/>
        </w:rPr>
        <w:t xml:space="preserve">LEAVERS </w:t>
      </w:r>
      <w:r w:rsidR="000322DA">
        <w:rPr>
          <w:rFonts w:asciiTheme="minorHAnsi" w:hAnsiTheme="minorHAnsi" w:cstheme="minorHAnsi"/>
          <w:sz w:val="22"/>
          <w:szCs w:val="22"/>
        </w:rPr>
        <w:t xml:space="preserve">and NON-WORKERS </w:t>
      </w:r>
      <w:r w:rsidRPr="00800608">
        <w:rPr>
          <w:rFonts w:asciiTheme="minorHAnsi" w:hAnsiTheme="minorHAnsi" w:cstheme="minorHAnsi"/>
          <w:sz w:val="22"/>
          <w:szCs w:val="22"/>
        </w:rPr>
        <w:t>SKIP TO SECTION L</w:t>
      </w:r>
    </w:p>
    <w:p w:rsidR="00B211D8" w:rsidP="00B64E35" w14:paraId="438DEC28" w14:textId="77777777"/>
    <w:p w:rsidR="00CF172A" w:rsidP="00DD3CF8" w14:paraId="0637A350" w14:textId="6329BE5B">
      <w:r>
        <w:t xml:space="preserve">These next questions are about the characteristics and policies of </w:t>
      </w:r>
      <w:r w:rsidR="00942456">
        <w:t>the</w:t>
      </w:r>
      <w:r>
        <w:t xml:space="preserve"> </w:t>
      </w:r>
      <w:r w:rsidR="00942456">
        <w:t>early care and education setting where you are currently working</w:t>
      </w:r>
      <w:r>
        <w:t>.</w:t>
      </w:r>
    </w:p>
    <w:p w:rsidR="00CF172A" w:rsidRPr="00C201FE" w:rsidP="00CF172A" w14:paraId="1F80D63B" w14:textId="77777777">
      <w:pPr>
        <w:pStyle w:val="Heading2"/>
        <w:pBdr>
          <w:top w:val="single" w:sz="24" w:space="1" w:color="auto"/>
          <w:bottom w:val="single" w:sz="24" w:space="1" w:color="auto"/>
        </w:pBdr>
        <w:spacing w:line="240" w:lineRule="auto"/>
        <w:rPr>
          <w:rFonts w:eastAsia="Times New Roman"/>
          <w:color w:val="C45911" w:themeColor="accent2" w:themeShade="BF"/>
          <w:kern w:val="2"/>
        </w:rPr>
      </w:pPr>
      <w:r w:rsidRPr="00C201FE">
        <w:rPr>
          <w:rFonts w:eastAsia="Times New Roman"/>
          <w:color w:val="C45911" w:themeColor="accent2" w:themeShade="BF"/>
          <w:kern w:val="2"/>
        </w:rPr>
        <w:t xml:space="preserve">Current title </w:t>
      </w:r>
    </w:p>
    <w:p w:rsidR="00CF172A" w:rsidP="00CF172A" w14:paraId="2CA768AE" w14:textId="4C5834EE">
      <w:pPr>
        <w:pStyle w:val="Heading3"/>
      </w:pPr>
      <w:bookmarkStart w:id="57" w:name="OLE_LINK38"/>
      <w:r>
        <w:t>J</w:t>
      </w:r>
      <w:r>
        <w:t xml:space="preserve">.B6. </w:t>
      </w:r>
    </w:p>
    <w:bookmarkEnd w:id="57"/>
    <w:p w:rsidR="00CF172A" w:rsidP="00CF172A" w14:paraId="2D67AD7C" w14:textId="77777777">
      <w:pPr>
        <w:pStyle w:val="MainQuestion-Unbold"/>
        <w:spacing w:after="160"/>
        <w:rPr>
          <w:rFonts w:cstheme="minorHAnsi"/>
        </w:rPr>
      </w:pPr>
      <w:r>
        <w:rPr>
          <w:rFonts w:cstheme="minorHAnsi"/>
        </w:rPr>
        <w:t>Which of the following best describes your title at your current program?</w:t>
      </w:r>
    </w:p>
    <w:tbl>
      <w:tblPr>
        <w:tblW w:w="9034" w:type="dxa"/>
        <w:tblInd w:w="-108" w:type="dxa"/>
        <w:tblLook w:val="04A0"/>
      </w:tblPr>
      <w:tblGrid>
        <w:gridCol w:w="728"/>
        <w:gridCol w:w="8306"/>
      </w:tblGrid>
      <w:tr w14:paraId="47414860" w14:textId="77777777" w:rsidTr="00CF172A">
        <w:tblPrEx>
          <w:tblW w:w="9034" w:type="dxa"/>
          <w:tblInd w:w="-108" w:type="dxa"/>
          <w:tblLook w:val="04A0"/>
        </w:tblPrEx>
        <w:tc>
          <w:tcPr>
            <w:tcW w:w="728" w:type="dxa"/>
            <w:noWrap/>
            <w:vAlign w:val="bottom"/>
            <w:hideMark/>
          </w:tcPr>
          <w:p w:rsidR="00CF172A" w14:paraId="7D773274" w14:textId="77777777">
            <w:pPr>
              <w:spacing w:after="0" w:line="240" w:lineRule="auto"/>
              <w:ind w:left="-378" w:firstLine="253"/>
              <w:jc w:val="right"/>
              <w:rPr>
                <w:rFonts w:eastAsia="Times New Roman" w:cstheme="minorHAnsi"/>
                <w:color w:val="000000"/>
              </w:rPr>
            </w:pPr>
            <w:r>
              <w:rPr>
                <w:rFonts w:eastAsia="Times New Roman" w:cstheme="minorHAnsi"/>
                <w:color w:val="000000"/>
              </w:rPr>
              <w:t>1.</w:t>
            </w:r>
          </w:p>
        </w:tc>
        <w:tc>
          <w:tcPr>
            <w:tcW w:w="8306" w:type="dxa"/>
            <w:noWrap/>
            <w:vAlign w:val="bottom"/>
            <w:hideMark/>
          </w:tcPr>
          <w:p w:rsidR="00CF172A" w14:paraId="60D7861F" w14:textId="62E16AD6">
            <w:pPr>
              <w:spacing w:after="0" w:line="240" w:lineRule="auto"/>
              <w:rPr>
                <w:rFonts w:eastAsia="Times New Roman" w:cstheme="minorHAnsi"/>
                <w:color w:val="000000"/>
              </w:rPr>
            </w:pPr>
            <w:r>
              <w:rPr>
                <w:rFonts w:eastAsia="Times New Roman" w:cstheme="minorHAnsi"/>
                <w:color w:val="000000"/>
              </w:rPr>
              <w:t xml:space="preserve">Director </w:t>
            </w:r>
            <w:r w:rsidRPr="00796D45" w:rsidR="00796D45">
              <w:rPr>
                <w:rFonts w:ascii="Wingdings" w:eastAsia="Times New Roman" w:hAnsi="Wingdings" w:cstheme="minorHAnsi"/>
                <w:color w:val="000000"/>
              </w:rPr>
              <w:sym w:font="Wingdings" w:char="F0E0"/>
            </w:r>
            <w:r w:rsidR="00796D45">
              <w:rPr>
                <w:rFonts w:eastAsia="Times New Roman" w:cstheme="minorHAnsi"/>
                <w:color w:val="000000"/>
              </w:rPr>
              <w:t xml:space="preserve"> SKIP TO J.10</w:t>
            </w:r>
          </w:p>
        </w:tc>
      </w:tr>
      <w:tr w14:paraId="3A9F76EA" w14:textId="77777777" w:rsidTr="00CF172A">
        <w:tblPrEx>
          <w:tblW w:w="9034" w:type="dxa"/>
          <w:tblInd w:w="-108" w:type="dxa"/>
          <w:tblLook w:val="04A0"/>
        </w:tblPrEx>
        <w:tc>
          <w:tcPr>
            <w:tcW w:w="728" w:type="dxa"/>
            <w:noWrap/>
            <w:vAlign w:val="bottom"/>
            <w:hideMark/>
          </w:tcPr>
          <w:p w:rsidR="00CF172A" w14:paraId="2E82610B" w14:textId="77777777">
            <w:pPr>
              <w:spacing w:after="0" w:line="240" w:lineRule="auto"/>
              <w:jc w:val="right"/>
              <w:rPr>
                <w:rFonts w:eastAsia="Times New Roman" w:cstheme="minorHAnsi"/>
                <w:color w:val="000000"/>
              </w:rPr>
            </w:pPr>
            <w:r>
              <w:rPr>
                <w:rFonts w:eastAsia="Times New Roman" w:cstheme="minorHAnsi"/>
                <w:color w:val="000000"/>
              </w:rPr>
              <w:t>2.</w:t>
            </w:r>
          </w:p>
        </w:tc>
        <w:tc>
          <w:tcPr>
            <w:tcW w:w="8306" w:type="dxa"/>
            <w:noWrap/>
            <w:vAlign w:val="bottom"/>
            <w:hideMark/>
          </w:tcPr>
          <w:p w:rsidR="00CF172A" w14:paraId="5AD1B87D" w14:textId="28D0DD53">
            <w:pPr>
              <w:spacing w:after="0" w:line="240" w:lineRule="auto"/>
              <w:rPr>
                <w:rFonts w:eastAsia="Times New Roman" w:cstheme="minorHAnsi"/>
                <w:color w:val="000000"/>
              </w:rPr>
            </w:pPr>
            <w:r>
              <w:rPr>
                <w:rFonts w:eastAsia="Times New Roman" w:cstheme="minorHAnsi"/>
                <w:color w:val="000000"/>
              </w:rPr>
              <w:t>Program Coordinator</w:t>
            </w:r>
            <w:r w:rsidR="00796D45">
              <w:rPr>
                <w:rFonts w:eastAsia="Times New Roman" w:cstheme="minorHAnsi"/>
                <w:color w:val="000000"/>
              </w:rPr>
              <w:t xml:space="preserve"> </w:t>
            </w:r>
            <w:r w:rsidRPr="00796D45" w:rsidR="00796D45">
              <w:rPr>
                <w:rFonts w:ascii="Wingdings" w:eastAsia="Times New Roman" w:hAnsi="Wingdings" w:cstheme="minorHAnsi"/>
                <w:color w:val="000000"/>
              </w:rPr>
              <w:sym w:font="Wingdings" w:char="F0E0"/>
            </w:r>
            <w:r w:rsidR="00796D45">
              <w:rPr>
                <w:rFonts w:eastAsia="Times New Roman" w:cstheme="minorHAnsi"/>
                <w:color w:val="000000"/>
              </w:rPr>
              <w:t xml:space="preserve"> SKIP TO J.10</w:t>
            </w:r>
          </w:p>
        </w:tc>
      </w:tr>
      <w:tr w14:paraId="3DD8C802" w14:textId="77777777" w:rsidTr="00CF172A">
        <w:tblPrEx>
          <w:tblW w:w="9034" w:type="dxa"/>
          <w:tblInd w:w="-108" w:type="dxa"/>
          <w:tblLook w:val="04A0"/>
        </w:tblPrEx>
        <w:tc>
          <w:tcPr>
            <w:tcW w:w="728" w:type="dxa"/>
            <w:noWrap/>
            <w:vAlign w:val="bottom"/>
            <w:hideMark/>
          </w:tcPr>
          <w:p w:rsidR="00CF172A" w14:paraId="12A1D13E" w14:textId="77777777">
            <w:pPr>
              <w:spacing w:after="0" w:line="240" w:lineRule="auto"/>
              <w:jc w:val="right"/>
              <w:rPr>
                <w:rFonts w:eastAsia="Times New Roman" w:cstheme="minorHAnsi"/>
                <w:color w:val="000000"/>
              </w:rPr>
            </w:pPr>
            <w:r>
              <w:rPr>
                <w:rFonts w:eastAsia="Times New Roman" w:cstheme="minorHAnsi"/>
                <w:color w:val="000000"/>
              </w:rPr>
              <w:t>3.</w:t>
            </w:r>
          </w:p>
        </w:tc>
        <w:tc>
          <w:tcPr>
            <w:tcW w:w="8306" w:type="dxa"/>
            <w:noWrap/>
            <w:vAlign w:val="bottom"/>
            <w:hideMark/>
          </w:tcPr>
          <w:p w:rsidR="00CF172A" w14:paraId="64E4F004" w14:textId="72F84428">
            <w:pPr>
              <w:spacing w:after="0" w:line="240" w:lineRule="auto"/>
              <w:rPr>
                <w:rFonts w:eastAsia="Times New Roman" w:cstheme="minorHAnsi"/>
                <w:color w:val="000000"/>
              </w:rPr>
            </w:pPr>
            <w:r>
              <w:rPr>
                <w:rFonts w:eastAsia="Times New Roman" w:cstheme="minorHAnsi"/>
                <w:color w:val="000000"/>
              </w:rPr>
              <w:t>Lead Teacher or Lead Instructor</w:t>
            </w:r>
            <w:r w:rsidR="00796D45">
              <w:rPr>
                <w:rFonts w:eastAsia="Times New Roman" w:cstheme="minorHAnsi"/>
                <w:color w:val="000000"/>
              </w:rPr>
              <w:t xml:space="preserve"> </w:t>
            </w:r>
            <w:r w:rsidRPr="00796D45" w:rsidR="00796D45">
              <w:rPr>
                <w:rFonts w:ascii="Wingdings" w:eastAsia="Times New Roman" w:hAnsi="Wingdings" w:cstheme="minorHAnsi"/>
                <w:color w:val="000000"/>
              </w:rPr>
              <w:sym w:font="Wingdings" w:char="F0E0"/>
            </w:r>
            <w:r w:rsidR="00796D45">
              <w:rPr>
                <w:rFonts w:eastAsia="Times New Roman" w:cstheme="minorHAnsi"/>
                <w:color w:val="000000"/>
              </w:rPr>
              <w:t xml:space="preserve"> SKIP TO J.C1_2_M</w:t>
            </w:r>
          </w:p>
        </w:tc>
      </w:tr>
      <w:tr w14:paraId="35DD876C" w14:textId="77777777" w:rsidTr="00CF172A">
        <w:tblPrEx>
          <w:tblW w:w="9034" w:type="dxa"/>
          <w:tblInd w:w="-108" w:type="dxa"/>
          <w:tblLook w:val="04A0"/>
        </w:tblPrEx>
        <w:tc>
          <w:tcPr>
            <w:tcW w:w="728" w:type="dxa"/>
            <w:noWrap/>
            <w:vAlign w:val="bottom"/>
            <w:hideMark/>
          </w:tcPr>
          <w:p w:rsidR="00CF172A" w14:paraId="407DC68C" w14:textId="77777777">
            <w:pPr>
              <w:spacing w:after="0" w:line="240" w:lineRule="auto"/>
              <w:jc w:val="right"/>
              <w:rPr>
                <w:rFonts w:eastAsia="Times New Roman" w:cstheme="minorHAnsi"/>
                <w:color w:val="000000"/>
              </w:rPr>
            </w:pPr>
            <w:r>
              <w:rPr>
                <w:rFonts w:eastAsia="Times New Roman" w:cstheme="minorHAnsi"/>
                <w:color w:val="000000"/>
              </w:rPr>
              <w:t>4.</w:t>
            </w:r>
          </w:p>
        </w:tc>
        <w:tc>
          <w:tcPr>
            <w:tcW w:w="8306" w:type="dxa"/>
            <w:noWrap/>
            <w:vAlign w:val="bottom"/>
            <w:hideMark/>
          </w:tcPr>
          <w:p w:rsidR="00CF172A" w14:paraId="3436D030" w14:textId="1E35FC6E">
            <w:pPr>
              <w:spacing w:after="0" w:line="240" w:lineRule="auto"/>
              <w:rPr>
                <w:rFonts w:eastAsia="Times New Roman" w:cstheme="minorHAnsi"/>
                <w:color w:val="000000"/>
              </w:rPr>
            </w:pPr>
            <w:r>
              <w:rPr>
                <w:rFonts w:eastAsia="Times New Roman" w:cstheme="minorHAnsi"/>
                <w:color w:val="000000"/>
              </w:rPr>
              <w:t>Teacher or Instructor</w:t>
            </w:r>
            <w:r w:rsidR="00796D45">
              <w:rPr>
                <w:rFonts w:eastAsia="Times New Roman" w:cstheme="minorHAnsi"/>
                <w:color w:val="000000"/>
              </w:rPr>
              <w:t xml:space="preserve">  </w:t>
            </w:r>
            <w:r w:rsidRPr="00796D45" w:rsidR="00796D45">
              <w:rPr>
                <w:rFonts w:ascii="Wingdings" w:eastAsia="Times New Roman" w:hAnsi="Wingdings" w:cstheme="minorHAnsi"/>
                <w:color w:val="000000"/>
              </w:rPr>
              <w:sym w:font="Wingdings" w:char="F0E0"/>
            </w:r>
            <w:r w:rsidR="00796D45">
              <w:rPr>
                <w:rFonts w:eastAsia="Times New Roman" w:cstheme="minorHAnsi"/>
                <w:color w:val="000000"/>
              </w:rPr>
              <w:t xml:space="preserve"> SKIP TO J.C1_2_M</w:t>
            </w:r>
          </w:p>
        </w:tc>
      </w:tr>
      <w:tr w14:paraId="6A56B640" w14:textId="77777777" w:rsidTr="00CF172A">
        <w:tblPrEx>
          <w:tblW w:w="9034" w:type="dxa"/>
          <w:tblInd w:w="-108" w:type="dxa"/>
          <w:tblLook w:val="04A0"/>
        </w:tblPrEx>
        <w:tc>
          <w:tcPr>
            <w:tcW w:w="728" w:type="dxa"/>
            <w:noWrap/>
            <w:vAlign w:val="bottom"/>
            <w:hideMark/>
          </w:tcPr>
          <w:p w:rsidR="00CF172A" w14:paraId="0EA106BD" w14:textId="77777777">
            <w:pPr>
              <w:spacing w:after="0" w:line="240" w:lineRule="auto"/>
              <w:jc w:val="right"/>
              <w:rPr>
                <w:rFonts w:eastAsia="Times New Roman" w:cstheme="minorHAnsi"/>
                <w:color w:val="000000"/>
              </w:rPr>
            </w:pPr>
            <w:r>
              <w:rPr>
                <w:rFonts w:eastAsia="Times New Roman" w:cstheme="minorHAnsi"/>
                <w:color w:val="000000"/>
              </w:rPr>
              <w:t>5.</w:t>
            </w:r>
          </w:p>
        </w:tc>
        <w:tc>
          <w:tcPr>
            <w:tcW w:w="8306" w:type="dxa"/>
            <w:noWrap/>
            <w:vAlign w:val="bottom"/>
            <w:hideMark/>
          </w:tcPr>
          <w:p w:rsidR="00CF172A" w14:paraId="528C4598" w14:textId="77777777">
            <w:pPr>
              <w:spacing w:after="0" w:line="240" w:lineRule="auto"/>
              <w:rPr>
                <w:rFonts w:eastAsia="Times New Roman" w:cstheme="minorHAnsi"/>
                <w:color w:val="000000"/>
              </w:rPr>
            </w:pPr>
            <w:r>
              <w:rPr>
                <w:rFonts w:eastAsia="Times New Roman" w:cstheme="minorHAnsi"/>
                <w:color w:val="000000"/>
              </w:rPr>
              <w:t>Assistant Teacher or</w:t>
            </w:r>
          </w:p>
        </w:tc>
      </w:tr>
      <w:tr w14:paraId="774ED29B" w14:textId="77777777" w:rsidTr="00CF172A">
        <w:tblPrEx>
          <w:tblW w:w="9034" w:type="dxa"/>
          <w:tblInd w:w="-108" w:type="dxa"/>
          <w:tblLook w:val="04A0"/>
        </w:tblPrEx>
        <w:tc>
          <w:tcPr>
            <w:tcW w:w="728" w:type="dxa"/>
            <w:noWrap/>
            <w:vAlign w:val="bottom"/>
            <w:hideMark/>
          </w:tcPr>
          <w:p w:rsidR="00CF172A" w14:paraId="1B9AB3E2" w14:textId="77777777">
            <w:pPr>
              <w:spacing w:after="0" w:line="240" w:lineRule="auto"/>
              <w:jc w:val="right"/>
              <w:rPr>
                <w:rFonts w:eastAsia="Times New Roman" w:cstheme="minorHAnsi"/>
                <w:color w:val="000000"/>
              </w:rPr>
            </w:pPr>
            <w:r>
              <w:rPr>
                <w:rFonts w:eastAsia="Times New Roman" w:cstheme="minorHAnsi"/>
                <w:color w:val="000000"/>
              </w:rPr>
              <w:t>6.</w:t>
            </w:r>
          </w:p>
        </w:tc>
        <w:tc>
          <w:tcPr>
            <w:tcW w:w="8306" w:type="dxa"/>
            <w:noWrap/>
            <w:vAlign w:val="bottom"/>
            <w:hideMark/>
          </w:tcPr>
          <w:p w:rsidR="00CF172A" w14:paraId="18F39788" w14:textId="6CAFE627">
            <w:pPr>
              <w:spacing w:after="0" w:line="240" w:lineRule="auto"/>
              <w:rPr>
                <w:rFonts w:eastAsia="Times New Roman" w:cstheme="minorHAnsi"/>
                <w:color w:val="000000"/>
              </w:rPr>
            </w:pPr>
            <w:r>
              <w:rPr>
                <w:rFonts w:eastAsia="Times New Roman" w:cstheme="minorHAnsi"/>
                <w:color w:val="000000"/>
              </w:rPr>
              <w:t>Aide</w:t>
            </w:r>
            <w:r w:rsidR="00796D45">
              <w:rPr>
                <w:rFonts w:eastAsia="Times New Roman" w:cstheme="minorHAnsi"/>
                <w:color w:val="000000"/>
              </w:rPr>
              <w:t xml:space="preserve"> </w:t>
            </w:r>
            <w:r w:rsidRPr="00796D45" w:rsidR="00796D45">
              <w:rPr>
                <w:rFonts w:ascii="Wingdings" w:eastAsia="Times New Roman" w:hAnsi="Wingdings" w:cstheme="minorHAnsi"/>
                <w:color w:val="000000"/>
              </w:rPr>
              <w:sym w:font="Wingdings" w:char="F0E0"/>
            </w:r>
            <w:r w:rsidR="00796D45">
              <w:rPr>
                <w:rFonts w:eastAsia="Times New Roman" w:cstheme="minorHAnsi"/>
                <w:color w:val="000000"/>
              </w:rPr>
              <w:t xml:space="preserve"> SKIP TO J.C1_2_M</w:t>
            </w:r>
          </w:p>
          <w:p w:rsidR="00CF172A" w14:paraId="5408F93F" w14:textId="7117F74C">
            <w:pPr>
              <w:spacing w:after="0" w:line="240" w:lineRule="auto"/>
              <w:rPr>
                <w:rFonts w:eastAsia="Times New Roman" w:cstheme="minorHAnsi"/>
                <w:color w:val="000000"/>
              </w:rPr>
            </w:pPr>
            <w:r>
              <w:rPr>
                <w:rFonts w:eastAsia="Times New Roman" w:cstheme="minorHAnsi"/>
                <w:color w:val="000000"/>
              </w:rPr>
              <w:t>Specialist</w:t>
            </w:r>
            <w:r w:rsidR="00796D45">
              <w:rPr>
                <w:rFonts w:eastAsia="Times New Roman" w:cstheme="minorHAnsi"/>
                <w:color w:val="000000"/>
              </w:rPr>
              <w:t xml:space="preserve"> </w:t>
            </w:r>
            <w:r w:rsidRPr="00796D45" w:rsidR="00796D45">
              <w:rPr>
                <w:rFonts w:ascii="Wingdings" w:eastAsia="Times New Roman" w:hAnsi="Wingdings" w:cstheme="minorHAnsi"/>
                <w:color w:val="000000"/>
              </w:rPr>
              <w:sym w:font="Wingdings" w:char="F0E0"/>
            </w:r>
            <w:r w:rsidR="00796D45">
              <w:rPr>
                <w:rFonts w:eastAsia="Times New Roman" w:cstheme="minorHAnsi"/>
                <w:color w:val="000000"/>
              </w:rPr>
              <w:t xml:space="preserve"> SKIP TO J.10</w:t>
            </w:r>
          </w:p>
        </w:tc>
      </w:tr>
      <w:tr w14:paraId="2DF2FD13" w14:textId="77777777" w:rsidTr="00CF172A">
        <w:tblPrEx>
          <w:tblW w:w="9034" w:type="dxa"/>
          <w:tblInd w:w="-108" w:type="dxa"/>
          <w:tblLook w:val="04A0"/>
        </w:tblPrEx>
        <w:tc>
          <w:tcPr>
            <w:tcW w:w="728" w:type="dxa"/>
            <w:noWrap/>
            <w:vAlign w:val="bottom"/>
            <w:hideMark/>
          </w:tcPr>
          <w:p w:rsidR="00CF172A" w14:paraId="25F273A7" w14:textId="77777777">
            <w:pPr>
              <w:spacing w:after="0" w:line="240" w:lineRule="auto"/>
              <w:jc w:val="right"/>
              <w:rPr>
                <w:rFonts w:eastAsia="Times New Roman" w:cstheme="minorHAnsi"/>
                <w:color w:val="000000"/>
              </w:rPr>
            </w:pPr>
            <w:r>
              <w:rPr>
                <w:rFonts w:eastAsia="Times New Roman" w:cstheme="minorHAnsi"/>
                <w:color w:val="000000"/>
              </w:rPr>
              <w:t>7.</w:t>
            </w:r>
          </w:p>
        </w:tc>
        <w:tc>
          <w:tcPr>
            <w:tcW w:w="8306" w:type="dxa"/>
            <w:noWrap/>
            <w:vAlign w:val="bottom"/>
            <w:hideMark/>
          </w:tcPr>
          <w:p w:rsidR="00CF172A" w14:paraId="614BA482" w14:textId="537890D5">
            <w:pPr>
              <w:spacing w:after="0" w:line="240" w:lineRule="auto"/>
              <w:rPr>
                <w:rFonts w:eastAsia="Times New Roman" w:cstheme="minorHAnsi"/>
                <w:color w:val="000000"/>
              </w:rPr>
            </w:pPr>
            <w:r>
              <w:rPr>
                <w:rFonts w:cstheme="minorHAnsi"/>
              </w:rPr>
              <w:t>Something else (please specify:</w:t>
            </w:r>
            <w:r>
              <w:rPr>
                <w:rFonts w:cstheme="minorHAnsi"/>
                <w:u w:val="single"/>
              </w:rPr>
              <w:t xml:space="preserve">                       </w:t>
            </w:r>
            <w:r>
              <w:rPr>
                <w:rFonts w:cstheme="minorHAnsi"/>
              </w:rPr>
              <w:t xml:space="preserve"> )</w:t>
            </w:r>
            <w:r w:rsidR="00796D45">
              <w:rPr>
                <w:rFonts w:cstheme="minorHAnsi"/>
              </w:rPr>
              <w:t xml:space="preserve"> </w:t>
            </w:r>
            <w:r w:rsidRPr="00796D45" w:rsidR="00796D45">
              <w:rPr>
                <w:rFonts w:ascii="Wingdings" w:hAnsi="Wingdings" w:cstheme="minorHAnsi"/>
              </w:rPr>
              <w:sym w:font="Wingdings" w:char="F0E0"/>
            </w:r>
            <w:r w:rsidR="00796D45">
              <w:rPr>
                <w:rFonts w:cstheme="minorHAnsi"/>
              </w:rPr>
              <w:t xml:space="preserve"> SKIP TO J.10</w:t>
            </w:r>
          </w:p>
        </w:tc>
      </w:tr>
      <w:tr w14:paraId="579BB712" w14:textId="77777777" w:rsidTr="00CF172A">
        <w:tblPrEx>
          <w:tblW w:w="9034" w:type="dxa"/>
          <w:tblInd w:w="-108" w:type="dxa"/>
          <w:tblLook w:val="04A0"/>
        </w:tblPrEx>
        <w:tc>
          <w:tcPr>
            <w:tcW w:w="728" w:type="dxa"/>
            <w:noWrap/>
            <w:vAlign w:val="bottom"/>
            <w:hideMark/>
          </w:tcPr>
          <w:p w:rsidR="00CF172A" w14:paraId="5DE38051" w14:textId="77777777">
            <w:pPr>
              <w:spacing w:after="0" w:line="240" w:lineRule="auto"/>
              <w:jc w:val="right"/>
              <w:rPr>
                <w:rFonts w:eastAsia="Times New Roman" w:cstheme="minorHAnsi"/>
                <w:color w:val="000000"/>
              </w:rPr>
            </w:pPr>
            <w:r>
              <w:rPr>
                <w:rFonts w:eastAsia="Times New Roman" w:cstheme="minorHAnsi"/>
                <w:color w:val="000000"/>
              </w:rPr>
              <w:t>8.</w:t>
            </w:r>
          </w:p>
        </w:tc>
        <w:tc>
          <w:tcPr>
            <w:tcW w:w="8306" w:type="dxa"/>
            <w:noWrap/>
            <w:vAlign w:val="bottom"/>
            <w:hideMark/>
          </w:tcPr>
          <w:p w:rsidR="00CF172A" w14:paraId="7BBE8906" w14:textId="07EDAF22">
            <w:pPr>
              <w:spacing w:after="0" w:line="240" w:lineRule="auto"/>
              <w:rPr>
                <w:rFonts w:eastAsia="Times New Roman" w:cstheme="minorHAnsi"/>
                <w:color w:val="000000"/>
              </w:rPr>
            </w:pPr>
            <w:r>
              <w:rPr>
                <w:rFonts w:eastAsia="Times New Roman" w:cstheme="minorHAnsi"/>
                <w:color w:val="000000"/>
              </w:rPr>
              <w:t>Don’t know/Refused/No answer</w:t>
            </w:r>
            <w:r w:rsidR="00796D45">
              <w:rPr>
                <w:rFonts w:eastAsia="Times New Roman" w:cstheme="minorHAnsi"/>
                <w:color w:val="000000"/>
              </w:rPr>
              <w:t xml:space="preserve"> </w:t>
            </w:r>
            <w:r w:rsidRPr="00796D45" w:rsidR="00796D45">
              <w:rPr>
                <w:rFonts w:ascii="Wingdings" w:eastAsia="Times New Roman" w:hAnsi="Wingdings" w:cstheme="minorHAnsi"/>
                <w:color w:val="000000"/>
              </w:rPr>
              <w:sym w:font="Wingdings" w:char="F0E0"/>
            </w:r>
            <w:r w:rsidR="00796D45">
              <w:rPr>
                <w:rFonts w:eastAsia="Times New Roman" w:cstheme="minorHAnsi"/>
                <w:color w:val="000000"/>
              </w:rPr>
              <w:t xml:space="preserve"> SKIP TO J.10</w:t>
            </w:r>
          </w:p>
        </w:tc>
      </w:tr>
    </w:tbl>
    <w:p w:rsidR="008F5538" w:rsidP="00B64E35" w14:paraId="628459ED" w14:textId="77777777"/>
    <w:p w:rsidR="00B64E35" w:rsidRPr="00C201FE" w:rsidP="00B64E35" w14:paraId="6480B874" w14:textId="1811B3AE">
      <w:pPr>
        <w:pStyle w:val="Heading2"/>
        <w:pBdr>
          <w:top w:val="single" w:sz="24" w:space="1" w:color="auto"/>
          <w:bottom w:val="single" w:sz="24" w:space="1" w:color="auto"/>
        </w:pBdr>
        <w:spacing w:line="240" w:lineRule="auto"/>
        <w:rPr>
          <w:rFonts w:eastAsia="Times New Roman"/>
          <w:color w:val="C45911" w:themeColor="accent2" w:themeShade="BF"/>
          <w:kern w:val="2"/>
        </w:rPr>
      </w:pPr>
      <w:r w:rsidRPr="00C201FE">
        <w:rPr>
          <w:rFonts w:eastAsia="Times New Roman"/>
          <w:color w:val="C45911" w:themeColor="accent2" w:themeShade="BF"/>
          <w:kern w:val="2"/>
        </w:rPr>
        <w:t xml:space="preserve">Characteristics of current position </w:t>
      </w:r>
    </w:p>
    <w:p w:rsidR="00B64E35" w:rsidP="00B64E35" w14:paraId="39312D02" w14:textId="4791A0C2">
      <w:pPr>
        <w:spacing w:line="240" w:lineRule="auto"/>
        <w:rPr>
          <w:rFonts w:cstheme="minorHAnsi"/>
        </w:rPr>
      </w:pPr>
      <w:bookmarkStart w:id="58" w:name="OLE_LINK39"/>
      <w:r>
        <w:rPr>
          <w:rStyle w:val="Heading3Char"/>
          <w:rFonts w:eastAsiaTheme="minorHAnsi"/>
        </w:rPr>
        <w:t>J.C1_2_M.</w:t>
      </w:r>
      <w:r>
        <w:rPr>
          <w:rFonts w:cstheme="minorHAnsi"/>
        </w:rPr>
        <w:t xml:space="preserve">  </w:t>
      </w:r>
      <w:bookmarkEnd w:id="58"/>
      <w:r>
        <w:rPr>
          <w:rFonts w:cstheme="minorHAnsi"/>
        </w:rPr>
        <w:br/>
        <w:t>What age children do you mostly work with?</w:t>
      </w:r>
    </w:p>
    <w:p w:rsidR="00B64E35" w:rsidP="00B64E35" w14:paraId="2E986AA9" w14:textId="0714C733">
      <w:pPr>
        <w:pStyle w:val="ListParagraph"/>
        <w:numPr>
          <w:ilvl w:val="0"/>
          <w:numId w:val="26"/>
        </w:numPr>
        <w:spacing w:after="0" w:line="240" w:lineRule="auto"/>
        <w:rPr>
          <w:rFonts w:cstheme="minorHAnsi"/>
        </w:rPr>
      </w:pPr>
      <w:r>
        <w:rPr>
          <w:rFonts w:cstheme="minorHAnsi"/>
        </w:rPr>
        <w:t>Infant and Toddler (birth to age 3)</w:t>
      </w:r>
      <w:r>
        <w:rPr>
          <w:rFonts w:cstheme="minorHAnsi"/>
        </w:rPr>
        <w:tab/>
      </w:r>
      <w:r>
        <w:rPr>
          <w:rFonts w:cstheme="minorHAnsi"/>
        </w:rPr>
        <w:tab/>
      </w:r>
      <w:r>
        <w:rPr>
          <w:rFonts w:cstheme="minorHAnsi"/>
        </w:rPr>
        <w:tab/>
      </w:r>
    </w:p>
    <w:p w:rsidR="00B64E35" w:rsidP="00B64E35" w14:paraId="2840B36E" w14:textId="6A0C5765">
      <w:pPr>
        <w:pStyle w:val="ListParagraph"/>
        <w:numPr>
          <w:ilvl w:val="0"/>
          <w:numId w:val="26"/>
        </w:numPr>
        <w:spacing w:after="0" w:line="240" w:lineRule="auto"/>
        <w:rPr>
          <w:rFonts w:cstheme="minorHAnsi"/>
        </w:rPr>
      </w:pPr>
      <w:r>
        <w:rPr>
          <w:rFonts w:cstheme="minorHAnsi"/>
        </w:rPr>
        <w:t>Pre-school (age 3 years to kindergarten)</w:t>
      </w:r>
      <w:r>
        <w:rPr>
          <w:rFonts w:cstheme="minorHAnsi"/>
        </w:rPr>
        <w:tab/>
      </w:r>
      <w:r>
        <w:rPr>
          <w:rFonts w:cstheme="minorHAnsi"/>
        </w:rPr>
        <w:tab/>
      </w:r>
    </w:p>
    <w:p w:rsidR="00B64E35" w:rsidP="00B64E35" w14:paraId="55305B3A" w14:textId="50507692">
      <w:pPr>
        <w:pStyle w:val="ListParagraph"/>
        <w:numPr>
          <w:ilvl w:val="0"/>
          <w:numId w:val="26"/>
        </w:numPr>
        <w:spacing w:after="0" w:line="240" w:lineRule="auto"/>
        <w:rPr>
          <w:rFonts w:cstheme="minorHAnsi"/>
        </w:rPr>
      </w:pPr>
      <w:r>
        <w:rPr>
          <w:rFonts w:cstheme="minorHAnsi"/>
        </w:rPr>
        <w:t>School-age (kindergarten and older)</w:t>
      </w:r>
      <w:r>
        <w:rPr>
          <w:rFonts w:cstheme="minorHAnsi"/>
        </w:rPr>
        <w:tab/>
      </w:r>
      <w:r>
        <w:rPr>
          <w:rFonts w:cstheme="minorHAnsi"/>
        </w:rPr>
        <w:tab/>
      </w:r>
      <w:r>
        <w:rPr>
          <w:rFonts w:cstheme="minorHAnsi"/>
        </w:rPr>
        <w:tab/>
      </w:r>
    </w:p>
    <w:p w:rsidR="00B64E35" w:rsidP="00B64E35" w14:paraId="3B2898DC" w14:textId="465209C4">
      <w:pPr>
        <w:pStyle w:val="ListParagraph"/>
        <w:numPr>
          <w:ilvl w:val="0"/>
          <w:numId w:val="26"/>
        </w:numPr>
        <w:spacing w:after="0" w:line="240" w:lineRule="auto"/>
        <w:rPr>
          <w:rFonts w:cstheme="minorHAnsi"/>
        </w:rPr>
      </w:pPr>
      <w:r>
        <w:rPr>
          <w:rFonts w:cstheme="minorHAnsi"/>
        </w:rPr>
        <w:t>Don’t know/Refused/No answer</w:t>
      </w:r>
      <w:r>
        <w:rPr>
          <w:rFonts w:cstheme="minorHAnsi"/>
        </w:rPr>
        <w:tab/>
      </w:r>
      <w:r>
        <w:rPr>
          <w:rFonts w:cstheme="minorHAnsi"/>
        </w:rPr>
        <w:tab/>
      </w:r>
      <w:r>
        <w:rPr>
          <w:rFonts w:cstheme="minorHAnsi"/>
        </w:rPr>
        <w:tab/>
      </w:r>
    </w:p>
    <w:p w:rsidR="00B64E35" w:rsidP="00B64E35" w14:paraId="1F7D1321" w14:textId="77777777">
      <w:pPr>
        <w:pStyle w:val="ListParagraph"/>
        <w:numPr>
          <w:ilvl w:val="0"/>
          <w:numId w:val="26"/>
        </w:numPr>
        <w:spacing w:after="0" w:line="240" w:lineRule="auto"/>
        <w:rPr>
          <w:rFonts w:cstheme="minorHAnsi"/>
        </w:rPr>
      </w:pPr>
      <w:r>
        <w:rPr>
          <w:rFonts w:cstheme="minorHAnsi"/>
        </w:rPr>
        <w:t xml:space="preserve">Other (specify: </w:t>
      </w:r>
      <w:r>
        <w:rPr>
          <w:rFonts w:cstheme="minorHAnsi"/>
          <w:u w:val="single"/>
        </w:rPr>
        <w:t>                       </w:t>
      </w:r>
      <w:r>
        <w:rPr>
          <w:rFonts w:cstheme="minorHAnsi"/>
        </w:rPr>
        <w:t>)</w:t>
      </w:r>
    </w:p>
    <w:p w:rsidR="00B64E35" w:rsidP="00B64E35" w14:paraId="1C539F59" w14:textId="77777777">
      <w:pPr>
        <w:rPr>
          <w:highlight w:val="yellow"/>
        </w:rPr>
      </w:pPr>
    </w:p>
    <w:p w:rsidR="00CF172A" w:rsidRPr="00800608" w:rsidP="00800608" w14:paraId="3EF1FEFD" w14:textId="749876AB">
      <w:pPr>
        <w:pStyle w:val="Heading3"/>
      </w:pPr>
      <w:bookmarkStart w:id="59" w:name="OLE_LINK40"/>
      <w:bookmarkStart w:id="60" w:name="OLE_LINK14"/>
      <w:r w:rsidRPr="00800608">
        <w:t>J.</w:t>
      </w:r>
      <w:r w:rsidR="00C027FD">
        <w:t>10</w:t>
      </w:r>
    </w:p>
    <w:bookmarkEnd w:id="59"/>
    <w:p w:rsidR="00CF172A" w:rsidP="00B64E35" w14:paraId="1B755FAA" w14:textId="4BD07040">
      <w:r w:rsidRPr="00800608">
        <w:t xml:space="preserve">As far as you know, are you providing </w:t>
      </w:r>
      <w:r>
        <w:t xml:space="preserve">any </w:t>
      </w:r>
      <w:r w:rsidRPr="00800608">
        <w:t xml:space="preserve">services </w:t>
      </w:r>
      <w:r>
        <w:t>that are part of</w:t>
      </w:r>
      <w:r w:rsidRPr="00800608">
        <w:t xml:space="preserve"> Head Start or</w:t>
      </w:r>
      <w:r>
        <w:t xml:space="preserve"> a state or local public pre-kindergarten program?</w:t>
      </w:r>
    </w:p>
    <w:p w:rsidR="00CF172A" w:rsidP="00B64E35" w14:paraId="038F85BB" w14:textId="40D0DB77">
      <w:r>
        <w:tab/>
        <w:t>1 Yes</w:t>
      </w:r>
    </w:p>
    <w:p w:rsidR="00CF172A" w:rsidP="00B64E35" w14:paraId="4B24D53B" w14:textId="7FF951C4">
      <w:r>
        <w:tab/>
        <w:t>2 No</w:t>
      </w:r>
    </w:p>
    <w:p w:rsidR="004B0511" w:rsidP="004B0511" w14:paraId="73AC1D08" w14:textId="060206C5">
      <w:pPr>
        <w:pStyle w:val="Heading3"/>
      </w:pPr>
      <w:bookmarkStart w:id="61" w:name="OLE_LINK41"/>
      <w:r>
        <w:t>J.1.</w:t>
      </w:r>
    </w:p>
    <w:bookmarkEnd w:id="61"/>
    <w:p w:rsidR="004B0511" w:rsidP="004B0511" w14:paraId="2CE2BF68" w14:textId="66304E57">
      <w:pPr>
        <w:rPr>
          <w:b/>
          <w:bCs/>
        </w:rPr>
      </w:pPr>
      <w:r>
        <w:t xml:space="preserve">Do you do any of the following as part of your work at this program? </w:t>
      </w:r>
    </w:p>
    <w:tbl>
      <w:tblPr>
        <w:tblStyle w:val="TableGrid"/>
        <w:tblW w:w="0" w:type="auto"/>
        <w:tblLook w:val="04A0"/>
      </w:tblPr>
      <w:tblGrid>
        <w:gridCol w:w="5665"/>
        <w:gridCol w:w="990"/>
        <w:gridCol w:w="900"/>
        <w:gridCol w:w="900"/>
      </w:tblGrid>
      <w:tr w14:paraId="5CA5022D" w14:textId="719167EC" w:rsidTr="004B0511">
        <w:tblPrEx>
          <w:tblW w:w="0" w:type="auto"/>
          <w:tblLook w:val="04A0"/>
        </w:tblPrEx>
        <w:tc>
          <w:tcPr>
            <w:tcW w:w="5665" w:type="dxa"/>
            <w:tcBorders>
              <w:top w:val="single" w:sz="4" w:space="0" w:color="auto"/>
              <w:left w:val="single" w:sz="4" w:space="0" w:color="auto"/>
              <w:bottom w:val="single" w:sz="4" w:space="0" w:color="auto"/>
              <w:right w:val="single" w:sz="4" w:space="0" w:color="auto"/>
            </w:tcBorders>
          </w:tcPr>
          <w:p w:rsidR="004B0511" w14:paraId="11D5CA3B" w14:textId="663A5E4F">
            <w:pPr>
              <w:rPr>
                <w:highlight w:val="yellow"/>
              </w:rPr>
            </w:pPr>
          </w:p>
        </w:tc>
        <w:tc>
          <w:tcPr>
            <w:tcW w:w="990" w:type="dxa"/>
            <w:tcBorders>
              <w:top w:val="single" w:sz="4" w:space="0" w:color="auto"/>
              <w:left w:val="single" w:sz="4" w:space="0" w:color="auto"/>
              <w:bottom w:val="single" w:sz="4" w:space="0" w:color="auto"/>
              <w:right w:val="single" w:sz="4" w:space="0" w:color="auto"/>
            </w:tcBorders>
            <w:hideMark/>
          </w:tcPr>
          <w:p w:rsidR="004B0511" w:rsidP="004B0511" w14:paraId="51BBFDEB" w14:textId="1B565397">
            <w:pPr>
              <w:pStyle w:val="ListParagraph"/>
              <w:numPr>
                <w:ilvl w:val="0"/>
                <w:numId w:val="131"/>
              </w:numPr>
              <w:ind w:left="276"/>
            </w:pPr>
            <w:r>
              <w:t>YES</w:t>
            </w:r>
          </w:p>
        </w:tc>
        <w:tc>
          <w:tcPr>
            <w:tcW w:w="900" w:type="dxa"/>
            <w:tcBorders>
              <w:top w:val="single" w:sz="4" w:space="0" w:color="auto"/>
              <w:left w:val="single" w:sz="4" w:space="0" w:color="auto"/>
              <w:bottom w:val="single" w:sz="4" w:space="0" w:color="auto"/>
              <w:right w:val="single" w:sz="4" w:space="0" w:color="auto"/>
            </w:tcBorders>
            <w:hideMark/>
          </w:tcPr>
          <w:p w:rsidR="004B0511" w:rsidP="004B0511" w14:paraId="3408FAF6" w14:textId="5757FC50">
            <w:pPr>
              <w:pStyle w:val="ListParagraph"/>
              <w:numPr>
                <w:ilvl w:val="0"/>
                <w:numId w:val="131"/>
              </w:numPr>
              <w:ind w:left="315"/>
            </w:pPr>
            <w:r>
              <w:t>NO</w:t>
            </w:r>
          </w:p>
        </w:tc>
        <w:tc>
          <w:tcPr>
            <w:tcW w:w="900" w:type="dxa"/>
            <w:tcBorders>
              <w:top w:val="single" w:sz="4" w:space="0" w:color="auto"/>
              <w:left w:val="single" w:sz="4" w:space="0" w:color="auto"/>
              <w:bottom w:val="single" w:sz="4" w:space="0" w:color="auto"/>
              <w:right w:val="single" w:sz="4" w:space="0" w:color="auto"/>
            </w:tcBorders>
            <w:hideMark/>
          </w:tcPr>
          <w:p w:rsidR="004B0511" w:rsidP="004B0511" w14:paraId="579079FF" w14:textId="324A905F">
            <w:pPr>
              <w:pStyle w:val="ListParagraph"/>
              <w:numPr>
                <w:ilvl w:val="0"/>
                <w:numId w:val="131"/>
              </w:numPr>
              <w:ind w:left="315"/>
            </w:pPr>
            <w:r>
              <w:t>NA</w:t>
            </w:r>
          </w:p>
        </w:tc>
      </w:tr>
      <w:tr w14:paraId="3A220BC2" w14:textId="2C5A8837" w:rsidTr="004B0511">
        <w:tblPrEx>
          <w:tblW w:w="0" w:type="auto"/>
          <w:tblLook w:val="04A0"/>
        </w:tblPrEx>
        <w:tc>
          <w:tcPr>
            <w:tcW w:w="5665" w:type="dxa"/>
            <w:tcBorders>
              <w:top w:val="single" w:sz="4" w:space="0" w:color="auto"/>
              <w:left w:val="single" w:sz="4" w:space="0" w:color="auto"/>
              <w:bottom w:val="single" w:sz="4" w:space="0" w:color="auto"/>
              <w:right w:val="single" w:sz="4" w:space="0" w:color="auto"/>
            </w:tcBorders>
            <w:hideMark/>
          </w:tcPr>
          <w:p w:rsidR="004B0511" w:rsidP="00DD3CF8" w14:paraId="3534AA5D" w14:textId="3C5F288B">
            <w:pPr>
              <w:ind w:left="360"/>
            </w:pPr>
            <w:r>
              <w:t xml:space="preserve">b. </w:t>
            </w:r>
            <w:r>
              <w:t>Provide coaching or mentoring to other staff</w:t>
            </w:r>
          </w:p>
        </w:tc>
        <w:tc>
          <w:tcPr>
            <w:tcW w:w="990" w:type="dxa"/>
            <w:tcBorders>
              <w:top w:val="single" w:sz="4" w:space="0" w:color="auto"/>
              <w:left w:val="single" w:sz="4" w:space="0" w:color="auto"/>
              <w:bottom w:val="single" w:sz="4" w:space="0" w:color="auto"/>
              <w:right w:val="single" w:sz="4" w:space="0" w:color="auto"/>
            </w:tcBorders>
          </w:tcPr>
          <w:p w:rsidR="004B0511" w14:paraId="40788DCC" w14:textId="6EB1805D">
            <w:pPr>
              <w:pStyle w:val="ListParagraph"/>
            </w:pPr>
          </w:p>
        </w:tc>
        <w:tc>
          <w:tcPr>
            <w:tcW w:w="900" w:type="dxa"/>
            <w:tcBorders>
              <w:top w:val="single" w:sz="4" w:space="0" w:color="auto"/>
              <w:left w:val="single" w:sz="4" w:space="0" w:color="auto"/>
              <w:bottom w:val="single" w:sz="4" w:space="0" w:color="auto"/>
              <w:right w:val="single" w:sz="4" w:space="0" w:color="auto"/>
            </w:tcBorders>
          </w:tcPr>
          <w:p w:rsidR="004B0511" w14:paraId="6BE4A70B" w14:textId="2A96632D">
            <w:pPr>
              <w:pStyle w:val="ListParagraph"/>
            </w:pPr>
          </w:p>
        </w:tc>
        <w:tc>
          <w:tcPr>
            <w:tcW w:w="900" w:type="dxa"/>
            <w:tcBorders>
              <w:top w:val="single" w:sz="4" w:space="0" w:color="auto"/>
              <w:left w:val="single" w:sz="4" w:space="0" w:color="auto"/>
              <w:bottom w:val="single" w:sz="4" w:space="0" w:color="auto"/>
              <w:right w:val="single" w:sz="4" w:space="0" w:color="auto"/>
            </w:tcBorders>
          </w:tcPr>
          <w:p w:rsidR="004B0511" w14:paraId="3DE94C54" w14:textId="666784B2">
            <w:pPr>
              <w:pStyle w:val="ListParagraph"/>
            </w:pPr>
          </w:p>
        </w:tc>
      </w:tr>
      <w:tr w14:paraId="6D9C2212" w14:textId="264DEA00" w:rsidTr="004B0511">
        <w:tblPrEx>
          <w:tblW w:w="0" w:type="auto"/>
          <w:tblLook w:val="04A0"/>
        </w:tblPrEx>
        <w:tc>
          <w:tcPr>
            <w:tcW w:w="5665" w:type="dxa"/>
            <w:tcBorders>
              <w:top w:val="single" w:sz="4" w:space="0" w:color="auto"/>
              <w:left w:val="single" w:sz="4" w:space="0" w:color="auto"/>
              <w:bottom w:val="single" w:sz="4" w:space="0" w:color="auto"/>
              <w:right w:val="single" w:sz="4" w:space="0" w:color="auto"/>
            </w:tcBorders>
            <w:hideMark/>
          </w:tcPr>
          <w:p w:rsidR="004B0511" w:rsidP="00DD3CF8" w14:paraId="4729D1C4" w14:textId="6171B4E9">
            <w:r>
              <w:t xml:space="preserve">c. </w:t>
            </w:r>
            <w:r>
              <w:t>Lead training for classroom teachers or aides</w:t>
            </w:r>
          </w:p>
        </w:tc>
        <w:tc>
          <w:tcPr>
            <w:tcW w:w="990" w:type="dxa"/>
            <w:tcBorders>
              <w:top w:val="single" w:sz="4" w:space="0" w:color="auto"/>
              <w:left w:val="single" w:sz="4" w:space="0" w:color="auto"/>
              <w:bottom w:val="single" w:sz="4" w:space="0" w:color="auto"/>
              <w:right w:val="single" w:sz="4" w:space="0" w:color="auto"/>
            </w:tcBorders>
          </w:tcPr>
          <w:p w:rsidR="004B0511" w:rsidP="00CE2782" w14:paraId="2A612033" w14:textId="163A7F9C">
            <w:pPr>
              <w:pStyle w:val="ListParagraph"/>
            </w:pPr>
          </w:p>
        </w:tc>
        <w:tc>
          <w:tcPr>
            <w:tcW w:w="900" w:type="dxa"/>
            <w:tcBorders>
              <w:top w:val="single" w:sz="4" w:space="0" w:color="auto"/>
              <w:left w:val="single" w:sz="4" w:space="0" w:color="auto"/>
              <w:bottom w:val="single" w:sz="4" w:space="0" w:color="auto"/>
              <w:right w:val="single" w:sz="4" w:space="0" w:color="auto"/>
            </w:tcBorders>
          </w:tcPr>
          <w:p w:rsidR="004B0511" w:rsidP="00CE2782" w14:paraId="6B1D0FC1" w14:textId="5D3E4349">
            <w:pPr>
              <w:pStyle w:val="ListParagraph"/>
            </w:pPr>
          </w:p>
        </w:tc>
        <w:tc>
          <w:tcPr>
            <w:tcW w:w="900" w:type="dxa"/>
            <w:tcBorders>
              <w:top w:val="single" w:sz="4" w:space="0" w:color="auto"/>
              <w:left w:val="single" w:sz="4" w:space="0" w:color="auto"/>
              <w:bottom w:val="single" w:sz="4" w:space="0" w:color="auto"/>
              <w:right w:val="single" w:sz="4" w:space="0" w:color="auto"/>
            </w:tcBorders>
          </w:tcPr>
          <w:p w:rsidR="004B0511" w:rsidP="00CE2782" w14:paraId="54F2470A" w14:textId="38A82987">
            <w:pPr>
              <w:pStyle w:val="ListParagraph"/>
            </w:pPr>
          </w:p>
        </w:tc>
      </w:tr>
      <w:tr w14:paraId="7EC69829" w14:textId="710C2B1B" w:rsidTr="004B0511">
        <w:tblPrEx>
          <w:tblW w:w="0" w:type="auto"/>
          <w:tblLook w:val="04A0"/>
        </w:tblPrEx>
        <w:tc>
          <w:tcPr>
            <w:tcW w:w="5665" w:type="dxa"/>
            <w:tcBorders>
              <w:top w:val="single" w:sz="4" w:space="0" w:color="auto"/>
              <w:left w:val="single" w:sz="4" w:space="0" w:color="auto"/>
              <w:bottom w:val="single" w:sz="4" w:space="0" w:color="auto"/>
              <w:right w:val="single" w:sz="4" w:space="0" w:color="auto"/>
            </w:tcBorders>
            <w:hideMark/>
          </w:tcPr>
          <w:p w:rsidR="004B0511" w:rsidP="00DD3CF8" w14:paraId="19D40BC5" w14:textId="30F06EE6">
            <w:pPr>
              <w:pStyle w:val="ListParagraph"/>
              <w:numPr>
                <w:ilvl w:val="0"/>
                <w:numId w:val="186"/>
              </w:numPr>
            </w:pPr>
            <w:r>
              <w:t>Make scheduling or classroom assignments</w:t>
            </w:r>
          </w:p>
        </w:tc>
        <w:tc>
          <w:tcPr>
            <w:tcW w:w="990" w:type="dxa"/>
            <w:tcBorders>
              <w:top w:val="single" w:sz="4" w:space="0" w:color="auto"/>
              <w:left w:val="single" w:sz="4" w:space="0" w:color="auto"/>
              <w:bottom w:val="single" w:sz="4" w:space="0" w:color="auto"/>
              <w:right w:val="single" w:sz="4" w:space="0" w:color="auto"/>
            </w:tcBorders>
          </w:tcPr>
          <w:p w:rsidR="004B0511" w14:paraId="76D44886" w14:textId="4386BD3A">
            <w:pPr>
              <w:pStyle w:val="ListParagraph"/>
            </w:pPr>
          </w:p>
        </w:tc>
        <w:tc>
          <w:tcPr>
            <w:tcW w:w="900" w:type="dxa"/>
            <w:tcBorders>
              <w:top w:val="single" w:sz="4" w:space="0" w:color="auto"/>
              <w:left w:val="single" w:sz="4" w:space="0" w:color="auto"/>
              <w:bottom w:val="single" w:sz="4" w:space="0" w:color="auto"/>
              <w:right w:val="single" w:sz="4" w:space="0" w:color="auto"/>
            </w:tcBorders>
          </w:tcPr>
          <w:p w:rsidR="004B0511" w14:paraId="48EF3337" w14:textId="23162D8B">
            <w:pPr>
              <w:pStyle w:val="ListParagraph"/>
            </w:pPr>
          </w:p>
        </w:tc>
        <w:tc>
          <w:tcPr>
            <w:tcW w:w="900" w:type="dxa"/>
            <w:tcBorders>
              <w:top w:val="single" w:sz="4" w:space="0" w:color="auto"/>
              <w:left w:val="single" w:sz="4" w:space="0" w:color="auto"/>
              <w:bottom w:val="single" w:sz="4" w:space="0" w:color="auto"/>
              <w:right w:val="single" w:sz="4" w:space="0" w:color="auto"/>
            </w:tcBorders>
          </w:tcPr>
          <w:p w:rsidR="004B0511" w14:paraId="1B8CAC9C" w14:textId="24DDEE50">
            <w:pPr>
              <w:pStyle w:val="ListParagraph"/>
            </w:pPr>
          </w:p>
        </w:tc>
      </w:tr>
      <w:bookmarkEnd w:id="60"/>
    </w:tbl>
    <w:p w:rsidR="00C13BA7" w:rsidP="009D5CB2" w14:paraId="2948F063" w14:textId="17F64DE1">
      <w:pPr>
        <w:rPr>
          <w:highlight w:val="yellow"/>
        </w:rPr>
      </w:pPr>
    </w:p>
    <w:p w:rsidR="00D35A7B" w:rsidRPr="00C201FE" w:rsidP="00DC6E64" w14:paraId="7720C4B6" w14:textId="575B01E9">
      <w:pPr>
        <w:pStyle w:val="Heading2"/>
        <w:pBdr>
          <w:top w:val="single" w:sz="24" w:space="1" w:color="auto"/>
          <w:bottom w:val="single" w:sz="24" w:space="1" w:color="auto"/>
        </w:pBdr>
        <w:spacing w:line="240" w:lineRule="auto"/>
        <w:rPr>
          <w:rFonts w:eastAsia="Times New Roman"/>
          <w:color w:val="C45911" w:themeColor="accent2" w:themeShade="BF"/>
          <w:kern w:val="2"/>
        </w:rPr>
      </w:pPr>
      <w:r w:rsidRPr="00C201FE">
        <w:rPr>
          <w:rFonts w:eastAsia="Times New Roman"/>
          <w:color w:val="C45911" w:themeColor="accent2" w:themeShade="BF"/>
          <w:kern w:val="2"/>
        </w:rPr>
        <w:t>Program Characteristics</w:t>
      </w:r>
    </w:p>
    <w:p w:rsidR="009D5CB2" w:rsidRPr="00884657" w:rsidP="00884657" w14:paraId="777AF38D" w14:textId="1832FD01">
      <w:r w:rsidRPr="00884657">
        <w:t>The next questions are about the program where you work.</w:t>
      </w:r>
    </w:p>
    <w:p w:rsidR="007B0C0D" w:rsidP="007B0C0D" w14:paraId="1F0A4DB1" w14:textId="1B6B2F3A">
      <w:pPr>
        <w:pStyle w:val="Heading3"/>
      </w:pPr>
      <w:bookmarkStart w:id="62" w:name="OLE_LINK42"/>
      <w:r>
        <w:t xml:space="preserve">J.2. </w:t>
      </w:r>
    </w:p>
    <w:p w:rsidR="007B0C0D" w:rsidP="007B0C0D" w14:paraId="69534C53" w14:textId="5B09CB77">
      <w:bookmarkStart w:id="63" w:name="OLE_LINK70"/>
      <w:bookmarkEnd w:id="62"/>
      <w:r>
        <w:t xml:space="preserve">Please think about the current program where you work in early care and education working with children under age 13. </w:t>
      </w:r>
    </w:p>
    <w:bookmarkEnd w:id="63"/>
    <w:p w:rsidR="00E50077" w:rsidP="007B0C0D" w14:paraId="03802221" w14:textId="77777777">
      <w:pPr>
        <w:pStyle w:val="ListParagraph"/>
        <w:spacing w:line="252" w:lineRule="auto"/>
      </w:pPr>
      <w:r>
        <w:rPr>
          <w:b/>
          <w:bCs/>
        </w:rPr>
        <w:t>J.2b.</w:t>
      </w:r>
    </w:p>
    <w:p w:rsidR="00E50077" w:rsidP="007B0C0D" w14:paraId="639665D5" w14:textId="77777777">
      <w:pPr>
        <w:pStyle w:val="ListParagraph"/>
        <w:spacing w:line="252" w:lineRule="auto"/>
      </w:pPr>
    </w:p>
    <w:p w:rsidR="007B0C0D" w:rsidP="007B0C0D" w14:paraId="3BA401DE" w14:textId="5C1A97D2">
      <w:pPr>
        <w:pStyle w:val="ListParagraph"/>
        <w:spacing w:line="252" w:lineRule="auto"/>
      </w:pPr>
      <w:r>
        <w:t xml:space="preserve">Is your current program </w:t>
      </w:r>
      <w:r w:rsidR="00C13BA7">
        <w:t xml:space="preserve">home-based, or run by an organization that is </w:t>
      </w:r>
      <w:r>
        <w:t xml:space="preserve">for profit, not for profit, </w:t>
      </w:r>
      <w:r w:rsidR="000A7355">
        <w:t xml:space="preserve">part of a school district, </w:t>
      </w:r>
      <w:r>
        <w:t xml:space="preserve">or </w:t>
      </w:r>
      <w:r w:rsidR="00C13BA7">
        <w:t>a</w:t>
      </w:r>
      <w:r w:rsidR="000A7355">
        <w:t xml:space="preserve">nother organization run by a </w:t>
      </w:r>
      <w:r>
        <w:t>government agency?</w:t>
      </w:r>
    </w:p>
    <w:p w:rsidR="005B375F" w:rsidP="00DD3CF8" w14:paraId="1F8FFAB6" w14:textId="0FAF1D28">
      <w:pPr>
        <w:pStyle w:val="ListParagraph"/>
        <w:spacing w:line="252" w:lineRule="auto"/>
        <w:ind w:left="1440"/>
      </w:pPr>
      <w:r>
        <w:rPr>
          <w:b/>
          <w:bCs/>
        </w:rPr>
        <w:t>1.</w:t>
      </w:r>
      <w:r>
        <w:t xml:space="preserve"> Home-based</w:t>
      </w:r>
    </w:p>
    <w:p w:rsidR="005B375F" w:rsidP="00DD3CF8" w14:paraId="72670142" w14:textId="2CD7739E">
      <w:pPr>
        <w:pStyle w:val="ListParagraph"/>
        <w:spacing w:line="252" w:lineRule="auto"/>
        <w:ind w:left="1440"/>
      </w:pPr>
      <w:r>
        <w:rPr>
          <w:b/>
          <w:bCs/>
        </w:rPr>
        <w:t>2.</w:t>
      </w:r>
      <w:r>
        <w:t xml:space="preserve"> For profit organization</w:t>
      </w:r>
    </w:p>
    <w:p w:rsidR="005B375F" w14:paraId="30A42148" w14:textId="161A2CAD">
      <w:pPr>
        <w:pStyle w:val="ListParagraph"/>
        <w:spacing w:line="252" w:lineRule="auto"/>
        <w:ind w:left="1440"/>
      </w:pPr>
      <w:r>
        <w:rPr>
          <w:b/>
          <w:bCs/>
        </w:rPr>
        <w:t>3.</w:t>
      </w:r>
      <w:r>
        <w:t xml:space="preserve"> Not for profit organization</w:t>
      </w:r>
    </w:p>
    <w:p w:rsidR="000A7355" w:rsidP="00DD3CF8" w14:paraId="3CD0B9CA" w14:textId="43AAB81D">
      <w:pPr>
        <w:pStyle w:val="ListParagraph"/>
        <w:spacing w:line="252" w:lineRule="auto"/>
        <w:ind w:left="1440"/>
      </w:pPr>
      <w:r>
        <w:rPr>
          <w:b/>
          <w:bCs/>
        </w:rPr>
        <w:t>4.</w:t>
      </w:r>
      <w:r>
        <w:t xml:space="preserve"> Part of a public school district</w:t>
      </w:r>
    </w:p>
    <w:p w:rsidR="005B375F" w:rsidP="00DD3CF8" w14:paraId="7DA00620" w14:textId="7590E689">
      <w:pPr>
        <w:pStyle w:val="ListParagraph"/>
        <w:spacing w:line="252" w:lineRule="auto"/>
        <w:ind w:left="1440"/>
      </w:pPr>
      <w:r>
        <w:rPr>
          <w:b/>
          <w:bCs/>
        </w:rPr>
        <w:t>5</w:t>
      </w:r>
      <w:r>
        <w:rPr>
          <w:b/>
          <w:bCs/>
        </w:rPr>
        <w:t>.</w:t>
      </w:r>
      <w:r>
        <w:t xml:space="preserve"> </w:t>
      </w:r>
      <w:r>
        <w:t>Another o</w:t>
      </w:r>
      <w:r>
        <w:t xml:space="preserve">rganization run by a government agency </w:t>
      </w:r>
    </w:p>
    <w:p w:rsidR="007B0C0D" w:rsidP="007B0C0D" w14:paraId="17CAE270" w14:textId="77777777"/>
    <w:p w:rsidR="007B0C0D" w:rsidP="007B0C0D" w14:paraId="5D5D9B1B" w14:textId="77777777">
      <w:pPr>
        <w:pStyle w:val="ListParagraph"/>
        <w:spacing w:line="252" w:lineRule="auto"/>
      </w:pPr>
      <w:r>
        <w:rPr>
          <w:b/>
          <w:bCs/>
        </w:rPr>
        <w:t>J.2c.</w:t>
      </w:r>
      <w:r>
        <w:t xml:space="preserve"> Is your current program a program that serves these age groups of children?</w:t>
      </w:r>
    </w:p>
    <w:tbl>
      <w:tblPr>
        <w:tblStyle w:val="TableGrid"/>
        <w:tblW w:w="0" w:type="auto"/>
        <w:tblLook w:val="04A0"/>
      </w:tblPr>
      <w:tblGrid>
        <w:gridCol w:w="6925"/>
        <w:gridCol w:w="1170"/>
        <w:gridCol w:w="1255"/>
      </w:tblGrid>
      <w:tr w14:paraId="00E13337" w14:textId="77777777" w:rsidTr="007B0C0D">
        <w:tblPrEx>
          <w:tblW w:w="0" w:type="auto"/>
          <w:tblLook w:val="04A0"/>
        </w:tblPrEx>
        <w:tc>
          <w:tcPr>
            <w:tcW w:w="6925" w:type="dxa"/>
            <w:tcBorders>
              <w:top w:val="single" w:sz="4" w:space="0" w:color="auto"/>
              <w:left w:val="single" w:sz="4" w:space="0" w:color="auto"/>
              <w:bottom w:val="single" w:sz="4" w:space="0" w:color="auto"/>
              <w:right w:val="single" w:sz="4" w:space="0" w:color="auto"/>
            </w:tcBorders>
          </w:tcPr>
          <w:p w:rsidR="007B0C0D" w14:paraId="6B145264" w14:textId="77777777"/>
        </w:tc>
        <w:tc>
          <w:tcPr>
            <w:tcW w:w="1170" w:type="dxa"/>
            <w:tcBorders>
              <w:top w:val="single" w:sz="4" w:space="0" w:color="auto"/>
              <w:left w:val="single" w:sz="4" w:space="0" w:color="auto"/>
              <w:bottom w:val="single" w:sz="4" w:space="0" w:color="auto"/>
              <w:right w:val="single" w:sz="4" w:space="0" w:color="auto"/>
            </w:tcBorders>
            <w:hideMark/>
          </w:tcPr>
          <w:p w:rsidR="007B0C0D" w14:paraId="05A9C2A3" w14:textId="77777777">
            <w:r>
              <w:t>YES</w:t>
            </w:r>
          </w:p>
        </w:tc>
        <w:tc>
          <w:tcPr>
            <w:tcW w:w="1255" w:type="dxa"/>
            <w:tcBorders>
              <w:top w:val="single" w:sz="4" w:space="0" w:color="auto"/>
              <w:left w:val="single" w:sz="4" w:space="0" w:color="auto"/>
              <w:bottom w:val="single" w:sz="4" w:space="0" w:color="auto"/>
              <w:right w:val="single" w:sz="4" w:space="0" w:color="auto"/>
            </w:tcBorders>
            <w:hideMark/>
          </w:tcPr>
          <w:p w:rsidR="007B0C0D" w14:paraId="5C9CA7E0" w14:textId="77777777">
            <w:r>
              <w:t>NO</w:t>
            </w:r>
          </w:p>
        </w:tc>
      </w:tr>
      <w:tr w14:paraId="7944F29D" w14:textId="77777777" w:rsidTr="007B0C0D">
        <w:tblPrEx>
          <w:tblW w:w="0" w:type="auto"/>
          <w:tblLook w:val="04A0"/>
        </w:tblPrEx>
        <w:tc>
          <w:tcPr>
            <w:tcW w:w="6925" w:type="dxa"/>
            <w:tcBorders>
              <w:top w:val="single" w:sz="4" w:space="0" w:color="auto"/>
              <w:left w:val="single" w:sz="4" w:space="0" w:color="auto"/>
              <w:bottom w:val="single" w:sz="4" w:space="0" w:color="auto"/>
              <w:right w:val="single" w:sz="4" w:space="0" w:color="auto"/>
            </w:tcBorders>
            <w:hideMark/>
          </w:tcPr>
          <w:p w:rsidR="007B0C0D" w14:paraId="5A767B9A" w14:textId="77777777">
            <w:r>
              <w:t>Infant and Toddler (birth to age 3)</w:t>
            </w:r>
          </w:p>
        </w:tc>
        <w:tc>
          <w:tcPr>
            <w:tcW w:w="1170" w:type="dxa"/>
            <w:tcBorders>
              <w:top w:val="single" w:sz="4" w:space="0" w:color="auto"/>
              <w:left w:val="single" w:sz="4" w:space="0" w:color="auto"/>
              <w:bottom w:val="single" w:sz="4" w:space="0" w:color="auto"/>
              <w:right w:val="single" w:sz="4" w:space="0" w:color="auto"/>
            </w:tcBorders>
          </w:tcPr>
          <w:p w:rsidR="007B0C0D" w14:paraId="0E70ACC0" w14:textId="77777777"/>
        </w:tc>
        <w:tc>
          <w:tcPr>
            <w:tcW w:w="1255" w:type="dxa"/>
            <w:tcBorders>
              <w:top w:val="single" w:sz="4" w:space="0" w:color="auto"/>
              <w:left w:val="single" w:sz="4" w:space="0" w:color="auto"/>
              <w:bottom w:val="single" w:sz="4" w:space="0" w:color="auto"/>
              <w:right w:val="single" w:sz="4" w:space="0" w:color="auto"/>
            </w:tcBorders>
          </w:tcPr>
          <w:p w:rsidR="007B0C0D" w14:paraId="139FEC9D" w14:textId="77777777"/>
        </w:tc>
      </w:tr>
      <w:tr w14:paraId="763E27A1" w14:textId="77777777" w:rsidTr="007B0C0D">
        <w:tblPrEx>
          <w:tblW w:w="0" w:type="auto"/>
          <w:tblLook w:val="04A0"/>
        </w:tblPrEx>
        <w:tc>
          <w:tcPr>
            <w:tcW w:w="6925" w:type="dxa"/>
            <w:tcBorders>
              <w:top w:val="single" w:sz="4" w:space="0" w:color="auto"/>
              <w:left w:val="single" w:sz="4" w:space="0" w:color="auto"/>
              <w:bottom w:val="single" w:sz="4" w:space="0" w:color="auto"/>
              <w:right w:val="single" w:sz="4" w:space="0" w:color="auto"/>
            </w:tcBorders>
            <w:hideMark/>
          </w:tcPr>
          <w:p w:rsidR="007B0C0D" w14:paraId="6919698D" w14:textId="77777777">
            <w:r>
              <w:rPr>
                <w:rFonts w:cstheme="minorHAnsi"/>
              </w:rPr>
              <w:t>School-age (kindergarten and older)</w:t>
            </w:r>
          </w:p>
        </w:tc>
        <w:tc>
          <w:tcPr>
            <w:tcW w:w="1170" w:type="dxa"/>
            <w:tcBorders>
              <w:top w:val="single" w:sz="4" w:space="0" w:color="auto"/>
              <w:left w:val="single" w:sz="4" w:space="0" w:color="auto"/>
              <w:bottom w:val="single" w:sz="4" w:space="0" w:color="auto"/>
              <w:right w:val="single" w:sz="4" w:space="0" w:color="auto"/>
            </w:tcBorders>
          </w:tcPr>
          <w:p w:rsidR="007B0C0D" w14:paraId="0EF331C0" w14:textId="77777777"/>
        </w:tc>
        <w:tc>
          <w:tcPr>
            <w:tcW w:w="1255" w:type="dxa"/>
            <w:tcBorders>
              <w:top w:val="single" w:sz="4" w:space="0" w:color="auto"/>
              <w:left w:val="single" w:sz="4" w:space="0" w:color="auto"/>
              <w:bottom w:val="single" w:sz="4" w:space="0" w:color="auto"/>
              <w:right w:val="single" w:sz="4" w:space="0" w:color="auto"/>
            </w:tcBorders>
          </w:tcPr>
          <w:p w:rsidR="007B0C0D" w14:paraId="22C838F7" w14:textId="77777777"/>
        </w:tc>
      </w:tr>
    </w:tbl>
    <w:p w:rsidR="007B0C0D" w:rsidP="007B0C0D" w14:paraId="49834BC4" w14:textId="77777777"/>
    <w:p w:rsidR="007B0C0D" w:rsidP="007B0C0D" w14:paraId="4CFE76D8" w14:textId="77777777">
      <w:pPr>
        <w:pStyle w:val="Heading3"/>
      </w:pPr>
      <w:bookmarkStart w:id="64" w:name="OLE_LINK43"/>
      <w:r>
        <w:t>J.3.</w:t>
      </w:r>
    </w:p>
    <w:bookmarkEnd w:id="64"/>
    <w:p w:rsidR="007B0C0D" w:rsidP="007B0C0D" w14:paraId="592211BC" w14:textId="7A965210">
      <w:r>
        <w:t xml:space="preserve">Thinking about the current </w:t>
      </w:r>
      <w:r>
        <w:rPr>
          <w:b/>
          <w:bCs/>
        </w:rPr>
        <w:t>program</w:t>
      </w:r>
      <w:r>
        <w:t xml:space="preserve"> where you work, about how many children attend at least 5 hours weekly? </w:t>
      </w:r>
    </w:p>
    <w:p w:rsidR="007B0C0D" w:rsidP="00DD3CF8" w14:paraId="653A2892" w14:textId="13C38ABB">
      <w:pPr>
        <w:ind w:firstLine="720"/>
      </w:pPr>
      <w:r>
        <w:t>Total children</w:t>
      </w:r>
      <w:r>
        <w:t xml:space="preserve"> _____________</w:t>
      </w:r>
    </w:p>
    <w:p w:rsidR="00B64E35" w:rsidP="00DD3CF8" w14:paraId="5F5A1E74" w14:textId="25264E95">
      <w:pPr>
        <w:rPr>
          <w:rFonts w:cstheme="minorHAnsi"/>
        </w:rPr>
      </w:pPr>
    </w:p>
    <w:p w:rsidR="00B64E35" w:rsidRPr="00C201FE" w:rsidP="00800608" w14:paraId="28C4EC86" w14:textId="280619B2">
      <w:pPr>
        <w:pStyle w:val="Heading2"/>
        <w:pBdr>
          <w:top w:val="single" w:sz="24" w:space="1" w:color="auto"/>
          <w:bottom w:val="single" w:sz="24" w:space="1" w:color="auto"/>
        </w:pBdr>
        <w:spacing w:line="240" w:lineRule="auto"/>
        <w:rPr>
          <w:rFonts w:eastAsia="Times New Roman"/>
          <w:color w:val="C45911" w:themeColor="accent2" w:themeShade="BF"/>
          <w:kern w:val="2"/>
        </w:rPr>
      </w:pPr>
      <w:r w:rsidRPr="00C201FE">
        <w:rPr>
          <w:rFonts w:eastAsia="Times New Roman"/>
          <w:color w:val="C45911" w:themeColor="accent2" w:themeShade="BF"/>
          <w:kern w:val="2"/>
        </w:rPr>
        <w:t>Program considers teacher and aide input</w:t>
      </w:r>
    </w:p>
    <w:p w:rsidR="00B64E35" w:rsidP="00B64E35" w14:paraId="25B2916B" w14:textId="13819D63">
      <w:pPr>
        <w:pStyle w:val="Heading3"/>
      </w:pPr>
      <w:bookmarkStart w:id="65" w:name="OLE_LINK44"/>
      <w:r>
        <w:t>J</w:t>
      </w:r>
      <w:r w:rsidR="001843E4">
        <w:t>.</w:t>
      </w:r>
      <w:r>
        <w:t>4.</w:t>
      </w:r>
    </w:p>
    <w:bookmarkEnd w:id="65"/>
    <w:p w:rsidR="00B64E35" w:rsidP="00B64E35" w14:paraId="4E818D50" w14:textId="033F3AD8">
      <w:r>
        <w:t xml:space="preserve">How much do you agree or disagree with the following statement about working in this program? </w:t>
      </w:r>
    </w:p>
    <w:p w:rsidR="00B64E35" w:rsidP="00B64E35" w14:paraId="5B170EED" w14:textId="519E28B4">
      <w:pPr>
        <w:ind w:left="720"/>
      </w:pPr>
      <w:r>
        <w:rPr>
          <w:b/>
          <w:bCs/>
        </w:rPr>
        <w:t>J</w:t>
      </w:r>
      <w:r w:rsidR="001843E4">
        <w:rPr>
          <w:b/>
          <w:bCs/>
        </w:rPr>
        <w:t>.</w:t>
      </w:r>
      <w:r>
        <w:rPr>
          <w:b/>
          <w:bCs/>
        </w:rPr>
        <w:t>4a.</w:t>
      </w:r>
      <w:r>
        <w:t xml:space="preserve"> Teachers and aides in our program are able to provide input on our classroom assignments and schedules. </w:t>
      </w:r>
    </w:p>
    <w:p w:rsidR="00B64E35" w:rsidP="00B64E35" w14:paraId="1EA48446" w14:textId="77777777">
      <w:pPr>
        <w:pStyle w:val="ListParagraph"/>
        <w:numPr>
          <w:ilvl w:val="0"/>
          <w:numId w:val="135"/>
        </w:numPr>
        <w:spacing w:line="256" w:lineRule="auto"/>
        <w:ind w:left="1440"/>
      </w:pPr>
      <w:r>
        <w:t>Strongly agree</w:t>
      </w:r>
    </w:p>
    <w:p w:rsidR="00B64E35" w:rsidP="00B64E35" w14:paraId="287333AB" w14:textId="77777777">
      <w:pPr>
        <w:pStyle w:val="ListParagraph"/>
        <w:numPr>
          <w:ilvl w:val="0"/>
          <w:numId w:val="135"/>
        </w:numPr>
        <w:spacing w:line="256" w:lineRule="auto"/>
        <w:ind w:left="1440"/>
      </w:pPr>
      <w:r>
        <w:t>Agree</w:t>
      </w:r>
    </w:p>
    <w:p w:rsidR="00B64E35" w:rsidP="00B64E35" w14:paraId="6691F079" w14:textId="77777777">
      <w:pPr>
        <w:pStyle w:val="ListParagraph"/>
        <w:numPr>
          <w:ilvl w:val="0"/>
          <w:numId w:val="135"/>
        </w:numPr>
        <w:spacing w:line="256" w:lineRule="auto"/>
        <w:ind w:left="1440"/>
      </w:pPr>
      <w:r>
        <w:t>Disagree</w:t>
      </w:r>
    </w:p>
    <w:p w:rsidR="00B64E35" w:rsidP="00B64E35" w14:paraId="07C34B7F" w14:textId="77777777">
      <w:pPr>
        <w:pStyle w:val="ListParagraph"/>
        <w:numPr>
          <w:ilvl w:val="0"/>
          <w:numId w:val="135"/>
        </w:numPr>
        <w:spacing w:line="256" w:lineRule="auto"/>
        <w:ind w:left="1440"/>
      </w:pPr>
      <w:r>
        <w:t>Strongly disagree</w:t>
      </w:r>
    </w:p>
    <w:p w:rsidR="000A7355" w:rsidP="00DD3CF8" w14:paraId="67948E96" w14:textId="77777777">
      <w:pPr>
        <w:pStyle w:val="ListParagraph"/>
        <w:spacing w:line="256" w:lineRule="auto"/>
        <w:ind w:left="1440"/>
      </w:pPr>
    </w:p>
    <w:p w:rsidR="000A7355" w:rsidRPr="00C201FE" w:rsidP="000A7355" w14:paraId="59A86A16" w14:textId="77777777">
      <w:pPr>
        <w:pStyle w:val="Heading2"/>
        <w:pBdr>
          <w:top w:val="single" w:sz="24" w:space="1" w:color="auto"/>
          <w:bottom w:val="single" w:sz="24" w:space="1" w:color="auto"/>
        </w:pBdr>
        <w:spacing w:line="240" w:lineRule="auto"/>
        <w:rPr>
          <w:rFonts w:eastAsia="Times New Roman"/>
          <w:color w:val="C45911" w:themeColor="accent2" w:themeShade="BF"/>
          <w:kern w:val="2"/>
        </w:rPr>
      </w:pPr>
      <w:r w:rsidRPr="00C201FE">
        <w:rPr>
          <w:rFonts w:eastAsia="Times New Roman"/>
          <w:color w:val="C45911" w:themeColor="accent2" w:themeShade="BF"/>
          <w:kern w:val="2"/>
        </w:rPr>
        <w:t xml:space="preserve">Distributed leadership </w:t>
      </w:r>
    </w:p>
    <w:p w:rsidR="000A7355" w:rsidP="000A7355" w14:paraId="2CFABD1D" w14:textId="77777777">
      <w:pPr>
        <w:pStyle w:val="Heading3"/>
      </w:pPr>
      <w:bookmarkStart w:id="66" w:name="OLE_LINK45"/>
      <w:r>
        <w:t>J.D24_Intro.</w:t>
      </w:r>
    </w:p>
    <w:bookmarkEnd w:id="66"/>
    <w:p w:rsidR="000A7355" w:rsidP="000A7355" w14:paraId="2A35C353" w14:textId="2BC124FF">
      <w:pPr>
        <w:spacing w:line="240" w:lineRule="auto"/>
        <w:rPr>
          <w:rFonts w:cstheme="minorHAnsi"/>
        </w:rPr>
      </w:pPr>
      <w:r>
        <w:rPr>
          <w:rFonts w:cstheme="minorHAnsi"/>
        </w:rPr>
        <w:t>Rate the following statement about being well-informed and giving input at your work on a scale of 1-4, with 1 indicating “strongly agree” and 4 indicating “strongly disagree”.</w:t>
      </w:r>
    </w:p>
    <w:tbl>
      <w:tblPr>
        <w:tblStyle w:val="TableGrid"/>
        <w:tblW w:w="8760" w:type="dxa"/>
        <w:tblInd w:w="-3" w:type="dxa"/>
        <w:tblLook w:val="04A0"/>
      </w:tblPr>
      <w:tblGrid>
        <w:gridCol w:w="4250"/>
        <w:gridCol w:w="1210"/>
        <w:gridCol w:w="844"/>
        <w:gridCol w:w="1094"/>
        <w:gridCol w:w="1362"/>
      </w:tblGrid>
      <w:tr w14:paraId="42E696B2" w14:textId="77777777" w:rsidTr="000A7355">
        <w:tblPrEx>
          <w:tblW w:w="8760" w:type="dxa"/>
          <w:tblInd w:w="-3" w:type="dxa"/>
          <w:tblLook w:val="04A0"/>
        </w:tblPrEx>
        <w:trPr>
          <w:cantSplit/>
          <w:trHeight w:val="1078"/>
          <w:tblHeader/>
        </w:trPr>
        <w:tc>
          <w:tcPr>
            <w:tcW w:w="0" w:type="auto"/>
            <w:tcBorders>
              <w:top w:val="single" w:sz="4" w:space="0" w:color="auto"/>
              <w:left w:val="single" w:sz="4" w:space="0" w:color="auto"/>
              <w:bottom w:val="single" w:sz="4" w:space="0" w:color="auto"/>
              <w:right w:val="single" w:sz="4" w:space="0" w:color="auto"/>
            </w:tcBorders>
          </w:tcPr>
          <w:p w:rsidR="000A7355" w14:paraId="6B930D0F" w14:textId="77777777">
            <w:pPr>
              <w:rPr>
                <w:rFonts w:cstheme="minorHAnsi"/>
              </w:rPr>
            </w:pPr>
          </w:p>
        </w:tc>
        <w:tc>
          <w:tcPr>
            <w:tcW w:w="0" w:type="auto"/>
            <w:tcBorders>
              <w:top w:val="single" w:sz="4" w:space="0" w:color="auto"/>
              <w:left w:val="single" w:sz="4" w:space="0" w:color="auto"/>
              <w:bottom w:val="single" w:sz="4" w:space="0" w:color="auto"/>
              <w:right w:val="single" w:sz="4" w:space="0" w:color="auto"/>
            </w:tcBorders>
            <w:hideMark/>
          </w:tcPr>
          <w:p w:rsidR="000A7355" w14:paraId="0368E45A" w14:textId="77777777">
            <w:pPr>
              <w:jc w:val="center"/>
              <w:rPr>
                <w:rFonts w:cstheme="minorHAnsi"/>
              </w:rPr>
            </w:pPr>
            <w:r>
              <w:rPr>
                <w:rFonts w:cstheme="minorHAnsi"/>
              </w:rPr>
              <w:t>1.</w:t>
            </w:r>
          </w:p>
          <w:p w:rsidR="000A7355" w14:paraId="6A0CF363" w14:textId="77777777">
            <w:pPr>
              <w:jc w:val="center"/>
              <w:rPr>
                <w:rFonts w:cstheme="minorHAnsi"/>
              </w:rPr>
            </w:pPr>
            <w:r>
              <w:rPr>
                <w:rFonts w:cstheme="minorHAnsi"/>
              </w:rPr>
              <w:t>Strongly agree</w:t>
            </w:r>
          </w:p>
        </w:tc>
        <w:tc>
          <w:tcPr>
            <w:tcW w:w="0" w:type="auto"/>
            <w:tcBorders>
              <w:top w:val="single" w:sz="4" w:space="0" w:color="auto"/>
              <w:left w:val="single" w:sz="4" w:space="0" w:color="auto"/>
              <w:bottom w:val="single" w:sz="4" w:space="0" w:color="auto"/>
              <w:right w:val="single" w:sz="4" w:space="0" w:color="auto"/>
            </w:tcBorders>
            <w:hideMark/>
          </w:tcPr>
          <w:p w:rsidR="000A7355" w14:paraId="0DE1FAA1" w14:textId="77777777">
            <w:pPr>
              <w:jc w:val="center"/>
              <w:rPr>
                <w:rFonts w:cstheme="minorHAnsi"/>
              </w:rPr>
            </w:pPr>
            <w:r>
              <w:rPr>
                <w:rFonts w:cstheme="minorHAnsi"/>
              </w:rPr>
              <w:t>2. Agree</w:t>
            </w:r>
          </w:p>
        </w:tc>
        <w:tc>
          <w:tcPr>
            <w:tcW w:w="0" w:type="auto"/>
            <w:tcBorders>
              <w:top w:val="single" w:sz="4" w:space="0" w:color="auto"/>
              <w:left w:val="single" w:sz="4" w:space="0" w:color="auto"/>
              <w:bottom w:val="single" w:sz="4" w:space="0" w:color="auto"/>
              <w:right w:val="single" w:sz="4" w:space="0" w:color="auto"/>
            </w:tcBorders>
            <w:hideMark/>
          </w:tcPr>
          <w:p w:rsidR="000A7355" w14:paraId="3158A7EA" w14:textId="77777777">
            <w:pPr>
              <w:jc w:val="center"/>
              <w:rPr>
                <w:rFonts w:cstheme="minorHAnsi"/>
              </w:rPr>
            </w:pPr>
            <w:r>
              <w:rPr>
                <w:rFonts w:cstheme="minorHAnsi"/>
              </w:rPr>
              <w:t>3. Disagree</w:t>
            </w:r>
          </w:p>
        </w:tc>
        <w:tc>
          <w:tcPr>
            <w:tcW w:w="0" w:type="auto"/>
            <w:tcBorders>
              <w:top w:val="single" w:sz="4" w:space="0" w:color="auto"/>
              <w:left w:val="single" w:sz="4" w:space="0" w:color="auto"/>
              <w:bottom w:val="single" w:sz="4" w:space="0" w:color="auto"/>
              <w:right w:val="single" w:sz="4" w:space="0" w:color="auto"/>
            </w:tcBorders>
            <w:hideMark/>
          </w:tcPr>
          <w:p w:rsidR="000A7355" w14:paraId="312E830B" w14:textId="77777777">
            <w:pPr>
              <w:jc w:val="center"/>
              <w:rPr>
                <w:rFonts w:cstheme="minorHAnsi"/>
              </w:rPr>
            </w:pPr>
            <w:r>
              <w:rPr>
                <w:rFonts w:cstheme="minorHAnsi"/>
              </w:rPr>
              <w:t>4.</w:t>
            </w:r>
          </w:p>
          <w:p w:rsidR="000A7355" w14:paraId="6065F7F7" w14:textId="77777777">
            <w:pPr>
              <w:jc w:val="center"/>
              <w:rPr>
                <w:rFonts w:cstheme="minorHAnsi"/>
              </w:rPr>
            </w:pPr>
            <w:r>
              <w:rPr>
                <w:rFonts w:cstheme="minorHAnsi"/>
              </w:rPr>
              <w:t xml:space="preserve"> Strongly disagree</w:t>
            </w:r>
          </w:p>
        </w:tc>
      </w:tr>
      <w:tr w14:paraId="2721CAB8" w14:textId="77777777" w:rsidTr="000A7355">
        <w:tblPrEx>
          <w:tblW w:w="8760" w:type="dxa"/>
          <w:tblInd w:w="-3" w:type="dxa"/>
          <w:tblLook w:val="04A0"/>
        </w:tblPrEx>
        <w:trPr>
          <w:cantSplit/>
          <w:trHeight w:val="584"/>
        </w:trPr>
        <w:tc>
          <w:tcPr>
            <w:tcW w:w="0" w:type="auto"/>
            <w:tcBorders>
              <w:top w:val="single" w:sz="4" w:space="0" w:color="auto"/>
              <w:left w:val="single" w:sz="4" w:space="0" w:color="auto"/>
              <w:bottom w:val="single" w:sz="4" w:space="0" w:color="auto"/>
              <w:right w:val="single" w:sz="4" w:space="0" w:color="auto"/>
            </w:tcBorders>
            <w:hideMark/>
          </w:tcPr>
          <w:p w:rsidR="000A7355" w14:paraId="23300DF2" w14:textId="77777777">
            <w:pPr>
              <w:spacing w:line="252" w:lineRule="auto"/>
              <w:rPr>
                <w:rFonts w:cstheme="minorHAnsi"/>
              </w:rPr>
            </w:pPr>
            <w:r>
              <w:rPr>
                <w:rFonts w:cstheme="minorHAnsi"/>
                <w:b/>
                <w:bCs/>
              </w:rPr>
              <w:t>K.D24b</w:t>
            </w:r>
            <w:r>
              <w:rPr>
                <w:rFonts w:cstheme="minorHAnsi"/>
              </w:rPr>
              <w:t>. Teachers, aides, and assistants’ input about program goals is taken seriously.</w:t>
            </w:r>
          </w:p>
        </w:tc>
        <w:tc>
          <w:tcPr>
            <w:tcW w:w="0" w:type="auto"/>
            <w:tcBorders>
              <w:top w:val="single" w:sz="4" w:space="0" w:color="auto"/>
              <w:left w:val="single" w:sz="4" w:space="0" w:color="auto"/>
              <w:bottom w:val="single" w:sz="4" w:space="0" w:color="auto"/>
              <w:right w:val="single" w:sz="4" w:space="0" w:color="auto"/>
            </w:tcBorders>
          </w:tcPr>
          <w:p w:rsidR="000A7355" w14:paraId="0593CA3E" w14:textId="77777777">
            <w:pPr>
              <w:rPr>
                <w:rFonts w:cstheme="minorHAnsi"/>
              </w:rPr>
            </w:pPr>
          </w:p>
        </w:tc>
        <w:tc>
          <w:tcPr>
            <w:tcW w:w="0" w:type="auto"/>
            <w:tcBorders>
              <w:top w:val="single" w:sz="4" w:space="0" w:color="auto"/>
              <w:left w:val="single" w:sz="4" w:space="0" w:color="auto"/>
              <w:bottom w:val="single" w:sz="4" w:space="0" w:color="auto"/>
              <w:right w:val="single" w:sz="4" w:space="0" w:color="auto"/>
            </w:tcBorders>
          </w:tcPr>
          <w:p w:rsidR="000A7355" w14:paraId="11C27163" w14:textId="77777777">
            <w:pPr>
              <w:rPr>
                <w:rFonts w:cstheme="minorHAnsi"/>
              </w:rPr>
            </w:pPr>
          </w:p>
        </w:tc>
        <w:tc>
          <w:tcPr>
            <w:tcW w:w="0" w:type="auto"/>
            <w:tcBorders>
              <w:top w:val="single" w:sz="4" w:space="0" w:color="auto"/>
              <w:left w:val="single" w:sz="4" w:space="0" w:color="auto"/>
              <w:bottom w:val="single" w:sz="4" w:space="0" w:color="auto"/>
              <w:right w:val="single" w:sz="4" w:space="0" w:color="auto"/>
            </w:tcBorders>
          </w:tcPr>
          <w:p w:rsidR="000A7355" w14:paraId="6B8493AA" w14:textId="77777777">
            <w:pPr>
              <w:rPr>
                <w:rFonts w:cstheme="minorHAnsi"/>
              </w:rPr>
            </w:pPr>
          </w:p>
        </w:tc>
        <w:tc>
          <w:tcPr>
            <w:tcW w:w="0" w:type="auto"/>
            <w:tcBorders>
              <w:top w:val="single" w:sz="4" w:space="0" w:color="auto"/>
              <w:left w:val="single" w:sz="4" w:space="0" w:color="auto"/>
              <w:bottom w:val="single" w:sz="4" w:space="0" w:color="auto"/>
              <w:right w:val="single" w:sz="4" w:space="0" w:color="auto"/>
            </w:tcBorders>
          </w:tcPr>
          <w:p w:rsidR="000A7355" w14:paraId="5821E382" w14:textId="77777777">
            <w:pPr>
              <w:rPr>
                <w:rFonts w:cstheme="minorHAnsi"/>
              </w:rPr>
            </w:pPr>
          </w:p>
        </w:tc>
      </w:tr>
    </w:tbl>
    <w:p w:rsidR="000A7355" w:rsidP="00DD3CF8" w14:paraId="38224BF6" w14:textId="77777777">
      <w:pPr>
        <w:spacing w:line="256" w:lineRule="auto"/>
      </w:pPr>
    </w:p>
    <w:p w:rsidR="00B64E35" w:rsidP="00B64E35" w14:paraId="2D020B5A" w14:textId="77777777"/>
    <w:p w:rsidR="00B64E35" w:rsidRPr="00C201FE" w:rsidP="00B64E35" w14:paraId="427A4606" w14:textId="77777777">
      <w:pPr>
        <w:pStyle w:val="Heading2"/>
        <w:pBdr>
          <w:top w:val="single" w:sz="24" w:space="1" w:color="auto"/>
          <w:bottom w:val="single" w:sz="24" w:space="1" w:color="auto"/>
        </w:pBdr>
        <w:spacing w:line="240" w:lineRule="auto"/>
        <w:rPr>
          <w:rFonts w:eastAsia="Times New Roman"/>
          <w:color w:val="C45911" w:themeColor="accent2" w:themeShade="BF"/>
          <w:kern w:val="2"/>
        </w:rPr>
      </w:pPr>
      <w:r w:rsidRPr="00C201FE">
        <w:rPr>
          <w:rFonts w:eastAsia="Times New Roman"/>
          <w:color w:val="C45911" w:themeColor="accent2" w:themeShade="BF"/>
          <w:kern w:val="2"/>
        </w:rPr>
        <w:t xml:space="preserve">Wellness supports in work environment </w:t>
      </w:r>
    </w:p>
    <w:p w:rsidR="00D2748A" w:rsidRPr="00DD3CF8" w:rsidP="00D2748A" w14:paraId="66C437AC" w14:textId="7C0D7866">
      <w:pPr>
        <w:rPr>
          <w:sz w:val="12"/>
          <w:szCs w:val="12"/>
        </w:rPr>
      </w:pPr>
    </w:p>
    <w:p w:rsidR="00D2748A" w:rsidRPr="00DD3CF8" w:rsidP="00DD3CF8" w14:paraId="1BCCAAA3" w14:textId="61C01F26">
      <w:pPr>
        <w:pStyle w:val="SkipPattern"/>
        <w:rPr>
          <w:b/>
          <w:bCs/>
        </w:rPr>
      </w:pPr>
      <w:r w:rsidRPr="00DD3CF8">
        <w:rPr>
          <w:b/>
          <w:bCs/>
        </w:rPr>
        <w:t>SKIP LOGIC BOX J_S_</w:t>
      </w:r>
      <w:r w:rsidR="001B15E4">
        <w:rPr>
          <w:b/>
          <w:bCs/>
        </w:rPr>
        <w:t>2</w:t>
      </w:r>
      <w:r w:rsidRPr="00DD3CF8">
        <w:rPr>
          <w:b/>
          <w:bCs/>
        </w:rPr>
        <w:t>:</w:t>
      </w:r>
    </w:p>
    <w:p w:rsidR="004C582B" w:rsidP="00DD3CF8" w14:paraId="6518A213" w14:textId="7D5938EE">
      <w:pPr>
        <w:pStyle w:val="SkipPattern"/>
      </w:pPr>
      <w:r>
        <w:t>RANDOMLY ASSIGN RESPONDENTS TO “A” OR “B” GROUP</w:t>
      </w:r>
    </w:p>
    <w:p w:rsidR="004C582B" w:rsidP="00DD3CF8" w14:paraId="6246E730" w14:textId="4C50EF8E">
      <w:pPr>
        <w:pStyle w:val="SkipPattern"/>
      </w:pPr>
      <w:r>
        <w:t>IF “A” GROUP, ASK J.D20a, b, J.D20_1</w:t>
      </w:r>
    </w:p>
    <w:p w:rsidR="004C582B" w:rsidP="00DD3CF8" w14:paraId="32088EDB" w14:textId="4F66EAC2">
      <w:pPr>
        <w:pStyle w:val="SkipPattern"/>
      </w:pPr>
      <w:r>
        <w:t>IF “B” GROUP, ASK J.D20c, J.D20_2, 3, 4</w:t>
      </w:r>
    </w:p>
    <w:p w:rsidR="00D2748A" w:rsidRPr="00D2748A" w:rsidP="00DD3CF8" w14:paraId="026F6A18" w14:textId="77777777"/>
    <w:p w:rsidR="00B64E35" w:rsidP="00B64E35" w14:paraId="67DD3536" w14:textId="55D55541">
      <w:pPr>
        <w:pStyle w:val="Heading3"/>
      </w:pPr>
      <w:bookmarkStart w:id="67" w:name="OLE_LINK46"/>
      <w:r>
        <w:t xml:space="preserve">J.D20. </w:t>
      </w:r>
    </w:p>
    <w:bookmarkEnd w:id="67"/>
    <w:p w:rsidR="00B64E35" w:rsidP="00B64E35" w14:paraId="2C4F3B13" w14:textId="77777777">
      <w:pPr>
        <w:pStyle w:val="ListParagraph"/>
        <w:rPr>
          <w:rFonts w:cstheme="minorHAnsi"/>
        </w:rPr>
      </w:pPr>
      <w:r>
        <w:rPr>
          <w:rFonts w:cstheme="minorHAnsi"/>
        </w:rPr>
        <w:t>At this program, do you have…</w:t>
      </w:r>
    </w:p>
    <w:p w:rsidR="00B64E35" w:rsidP="00B64E35" w14:paraId="769A154D" w14:textId="77777777">
      <w:pPr>
        <w:pStyle w:val="ListParagraph"/>
        <w:spacing w:line="252" w:lineRule="auto"/>
        <w:rPr>
          <w:rFonts w:cstheme="minorHAnsi"/>
          <w:b/>
          <w:bCs/>
        </w:rPr>
      </w:pPr>
    </w:p>
    <w:p w:rsidR="00B64E35" w:rsidP="00B64E35" w14:paraId="10301D2B" w14:textId="2BB50AC7">
      <w:pPr>
        <w:pStyle w:val="ListParagraph"/>
        <w:spacing w:line="252" w:lineRule="auto"/>
        <w:rPr>
          <w:rFonts w:cstheme="minorHAnsi"/>
        </w:rPr>
      </w:pPr>
      <w:r>
        <w:rPr>
          <w:rFonts w:cstheme="minorHAnsi"/>
          <w:b/>
          <w:bCs/>
        </w:rPr>
        <w:t xml:space="preserve">J.D20a. </w:t>
      </w:r>
      <w:r>
        <w:rPr>
          <w:rFonts w:cstheme="minorHAnsi"/>
        </w:rPr>
        <w:t>Adult-sized furniture</w:t>
      </w:r>
      <w:r w:rsidR="00006B54">
        <w:rPr>
          <w:rFonts w:cstheme="minorHAnsi"/>
        </w:rPr>
        <w:t xml:space="preserve"> </w:t>
      </w:r>
      <w:bookmarkStart w:id="68" w:name="OLE_LINK119"/>
      <w:r w:rsidR="00006B54">
        <w:rPr>
          <w:rFonts w:cstheme="minorHAnsi"/>
        </w:rPr>
        <w:t xml:space="preserve">(such as </w:t>
      </w:r>
      <w:r w:rsidR="00E76219">
        <w:rPr>
          <w:rFonts w:cstheme="minorHAnsi"/>
        </w:rPr>
        <w:t>adult-size</w:t>
      </w:r>
      <w:r w:rsidR="00006B54">
        <w:rPr>
          <w:rFonts w:cstheme="minorHAnsi"/>
        </w:rPr>
        <w:t xml:space="preserve"> chairs or tables in the classroom or break room)</w:t>
      </w:r>
    </w:p>
    <w:bookmarkEnd w:id="68"/>
    <w:p w:rsidR="00B64E35" w:rsidP="00B64E35" w14:paraId="20DBA735" w14:textId="77777777">
      <w:pPr>
        <w:pStyle w:val="ListParagraph"/>
        <w:rPr>
          <w:rFonts w:cstheme="minorHAnsi"/>
          <w:caps/>
        </w:rPr>
      </w:pPr>
      <w:r>
        <w:rPr>
          <w:rFonts w:cstheme="minorHAnsi"/>
          <w:caps/>
        </w:rPr>
        <w:t>1. Yes</w:t>
      </w:r>
    </w:p>
    <w:p w:rsidR="00B64E35" w:rsidP="00B64E35" w14:paraId="25AA52A7" w14:textId="77777777">
      <w:pPr>
        <w:pStyle w:val="ListParagraph"/>
        <w:rPr>
          <w:rFonts w:cstheme="minorHAnsi"/>
          <w:caps/>
        </w:rPr>
      </w:pPr>
      <w:r>
        <w:rPr>
          <w:rFonts w:cstheme="minorHAnsi"/>
          <w:caps/>
        </w:rPr>
        <w:t>2. No</w:t>
      </w:r>
    </w:p>
    <w:p w:rsidR="00B64E35" w:rsidP="00B64E35" w14:paraId="1231A591" w14:textId="77777777">
      <w:pPr>
        <w:pStyle w:val="ListParagraph"/>
        <w:spacing w:after="0"/>
        <w:rPr>
          <w:rFonts w:cstheme="minorHAnsi"/>
        </w:rPr>
      </w:pPr>
    </w:p>
    <w:p w:rsidR="00B64E35" w:rsidP="00B64E35" w14:paraId="15A95770" w14:textId="77777777">
      <w:pPr>
        <w:pStyle w:val="ListParagraph"/>
        <w:spacing w:line="252" w:lineRule="auto"/>
        <w:rPr>
          <w:rFonts w:cstheme="minorHAnsi"/>
        </w:rPr>
      </w:pPr>
      <w:r>
        <w:rPr>
          <w:rFonts w:cstheme="minorHAnsi"/>
          <w:b/>
          <w:bCs/>
        </w:rPr>
        <w:t xml:space="preserve">J.D20b. </w:t>
      </w:r>
      <w:r>
        <w:rPr>
          <w:rFonts w:cstheme="minorHAnsi"/>
        </w:rPr>
        <w:t>Space for relaxation (away from children)</w:t>
      </w:r>
    </w:p>
    <w:p w:rsidR="00B64E35" w:rsidP="00B64E35" w14:paraId="1C8C1A2A" w14:textId="77777777">
      <w:pPr>
        <w:pStyle w:val="ListParagraph"/>
        <w:rPr>
          <w:rFonts w:cstheme="minorHAnsi"/>
          <w:caps/>
        </w:rPr>
      </w:pPr>
      <w:r>
        <w:rPr>
          <w:rFonts w:cstheme="minorHAnsi"/>
        </w:rPr>
        <w:t>1</w:t>
      </w:r>
      <w:r>
        <w:rPr>
          <w:rFonts w:cstheme="minorHAnsi"/>
          <w:caps/>
        </w:rPr>
        <w:t>. Yes</w:t>
      </w:r>
    </w:p>
    <w:p w:rsidR="00B64E35" w:rsidP="00B64E35" w14:paraId="45D472C2" w14:textId="77777777">
      <w:pPr>
        <w:pStyle w:val="ListParagraph"/>
        <w:spacing w:after="0"/>
        <w:rPr>
          <w:rFonts w:cstheme="minorHAnsi"/>
          <w:caps/>
        </w:rPr>
      </w:pPr>
      <w:r>
        <w:rPr>
          <w:rFonts w:cstheme="minorHAnsi"/>
          <w:caps/>
        </w:rPr>
        <w:t>2. No</w:t>
      </w:r>
    </w:p>
    <w:p w:rsidR="00B64E35" w:rsidP="00B64E35" w14:paraId="02434A7B" w14:textId="77777777">
      <w:pPr>
        <w:pStyle w:val="ListParagraph"/>
        <w:spacing w:after="0"/>
        <w:rPr>
          <w:rFonts w:cstheme="minorHAnsi"/>
        </w:rPr>
      </w:pPr>
    </w:p>
    <w:p w:rsidR="00B64E35" w:rsidP="00B64E35" w14:paraId="6A8D0787" w14:textId="77777777">
      <w:pPr>
        <w:pStyle w:val="ListParagraph"/>
        <w:spacing w:line="252" w:lineRule="auto"/>
        <w:rPr>
          <w:rFonts w:cstheme="minorHAnsi"/>
        </w:rPr>
      </w:pPr>
      <w:r>
        <w:rPr>
          <w:rFonts w:cstheme="minorHAnsi"/>
          <w:b/>
          <w:bCs/>
        </w:rPr>
        <w:t xml:space="preserve">J.D20c. </w:t>
      </w:r>
      <w:r>
        <w:rPr>
          <w:rFonts w:cstheme="minorHAnsi"/>
        </w:rPr>
        <w:t>Daily designated breaks (including meal breaks and other rest breaks)</w:t>
      </w:r>
    </w:p>
    <w:p w:rsidR="00B64E35" w:rsidP="00B64E35" w14:paraId="3F66C4C0" w14:textId="77777777">
      <w:pPr>
        <w:pStyle w:val="ListParagraph"/>
        <w:rPr>
          <w:rFonts w:cstheme="minorHAnsi"/>
          <w:caps/>
        </w:rPr>
      </w:pPr>
      <w:r>
        <w:rPr>
          <w:rFonts w:cstheme="minorHAnsi"/>
          <w:caps/>
        </w:rPr>
        <w:t>1. Yes</w:t>
      </w:r>
    </w:p>
    <w:p w:rsidR="00B64E35" w:rsidP="00B64E35" w14:paraId="6496CA25" w14:textId="77777777">
      <w:pPr>
        <w:pStyle w:val="ListParagraph"/>
        <w:rPr>
          <w:rFonts w:cstheme="minorHAnsi"/>
          <w:caps/>
        </w:rPr>
      </w:pPr>
      <w:r>
        <w:rPr>
          <w:rFonts w:cstheme="minorHAnsi"/>
          <w:caps/>
        </w:rPr>
        <w:t xml:space="preserve">2. No </w:t>
      </w:r>
    </w:p>
    <w:p w:rsidR="00536023" w:rsidP="00B64E35" w14:paraId="5A70863B" w14:textId="77777777">
      <w:pPr>
        <w:pStyle w:val="ListParagraph"/>
        <w:rPr>
          <w:rFonts w:cstheme="minorHAnsi"/>
          <w:caps/>
        </w:rPr>
      </w:pPr>
    </w:p>
    <w:p w:rsidR="00536023" w:rsidP="00800608" w14:paraId="6F0363FA" w14:textId="5A5A26C6">
      <w:pPr>
        <w:spacing w:after="0"/>
        <w:ind w:firstLine="720"/>
      </w:pPr>
      <w:r w:rsidRPr="00800608">
        <w:rPr>
          <w:b/>
          <w:bCs/>
        </w:rPr>
        <w:t>J.D20_1.</w:t>
      </w:r>
      <w:r>
        <w:t xml:space="preserve"> Healthy snack and meal options</w:t>
      </w:r>
    </w:p>
    <w:p w:rsidR="00536023" w:rsidP="00800608" w14:paraId="65B2CCFE" w14:textId="06875944">
      <w:pPr>
        <w:spacing w:after="0"/>
        <w:ind w:firstLine="720"/>
      </w:pPr>
      <w:r>
        <w:t>1. YES</w:t>
      </w:r>
    </w:p>
    <w:p w:rsidR="00536023" w:rsidP="00536023" w14:paraId="5F21DA15" w14:textId="14394E5E">
      <w:pPr>
        <w:spacing w:after="0"/>
        <w:ind w:firstLine="720"/>
      </w:pPr>
      <w:r>
        <w:t>2. NO</w:t>
      </w:r>
    </w:p>
    <w:p w:rsidR="00536023" w:rsidP="00800608" w14:paraId="3786F1E1" w14:textId="77777777">
      <w:pPr>
        <w:spacing w:after="0"/>
        <w:ind w:firstLine="720"/>
      </w:pPr>
    </w:p>
    <w:p w:rsidR="00536023" w:rsidP="00800608" w14:paraId="6FE60F09" w14:textId="707AD2FE">
      <w:pPr>
        <w:spacing w:after="0" w:line="240" w:lineRule="auto"/>
        <w:ind w:firstLine="720"/>
      </w:pPr>
      <w:r w:rsidRPr="00800608">
        <w:rPr>
          <w:b/>
          <w:bCs/>
        </w:rPr>
        <w:t>J.D20_2.</w:t>
      </w:r>
      <w:r>
        <w:t xml:space="preserve"> Opportunities for peer-to-peer connections</w:t>
      </w:r>
    </w:p>
    <w:p w:rsidR="00536023" w:rsidP="00800608" w14:paraId="67DBB864" w14:textId="7CD42B46">
      <w:pPr>
        <w:spacing w:after="0" w:line="240" w:lineRule="auto"/>
        <w:ind w:firstLine="720"/>
      </w:pPr>
      <w:r>
        <w:t>1. YES</w:t>
      </w:r>
      <w:r w:rsidR="00D2748A">
        <w:t xml:space="preserve"> </w:t>
      </w:r>
      <w:bookmarkStart w:id="69" w:name="OLE_LINK72"/>
      <w:r w:rsidR="00D2748A">
        <w:t>-&gt; ASK J.D20_3</w:t>
      </w:r>
      <w:bookmarkEnd w:id="69"/>
    </w:p>
    <w:p w:rsidR="00536023" w:rsidP="00800608" w14:paraId="733DB25C" w14:textId="3A33634E">
      <w:pPr>
        <w:spacing w:after="0" w:line="240" w:lineRule="auto"/>
        <w:ind w:firstLine="720"/>
      </w:pPr>
      <w:r>
        <w:t>2. NO</w:t>
      </w:r>
      <w:r w:rsidR="00D2748A">
        <w:t xml:space="preserve"> </w:t>
      </w:r>
      <w:bookmarkStart w:id="70" w:name="OLE_LINK73"/>
      <w:r w:rsidR="00D2748A">
        <w:t>-&gt; ASK J.D20_4</w:t>
      </w:r>
      <w:bookmarkEnd w:id="70"/>
    </w:p>
    <w:p w:rsidR="00536023" w:rsidP="00536023" w14:paraId="0A08B311" w14:textId="77777777">
      <w:pPr>
        <w:ind w:firstLine="720"/>
      </w:pPr>
    </w:p>
    <w:p w:rsidR="00536023" w:rsidP="00800608" w14:paraId="6072665D" w14:textId="7CD49CB3">
      <w:pPr>
        <w:spacing w:after="0" w:line="240" w:lineRule="auto"/>
        <w:ind w:firstLine="720"/>
      </w:pPr>
      <w:r w:rsidRPr="00800608">
        <w:rPr>
          <w:b/>
          <w:bCs/>
        </w:rPr>
        <w:t>J.D20_3.</w:t>
      </w:r>
      <w:r>
        <w:t xml:space="preserve"> Dedicated spaces for peer-to-peer connections</w:t>
      </w:r>
    </w:p>
    <w:p w:rsidR="00536023" w:rsidP="00800608" w14:paraId="7B7D81D8" w14:textId="362C0D50">
      <w:pPr>
        <w:spacing w:after="0" w:line="240" w:lineRule="auto"/>
        <w:ind w:firstLine="720"/>
      </w:pPr>
      <w:r>
        <w:t>1. YES</w:t>
      </w:r>
    </w:p>
    <w:p w:rsidR="00536023" w:rsidP="00536023" w14:paraId="14F4EDA2" w14:textId="560CA160">
      <w:pPr>
        <w:spacing w:after="0" w:line="240" w:lineRule="auto"/>
        <w:ind w:firstLine="720"/>
      </w:pPr>
      <w:r>
        <w:t>2. NO</w:t>
      </w:r>
    </w:p>
    <w:p w:rsidR="00536023" w:rsidP="00536023" w14:paraId="05010308" w14:textId="77777777">
      <w:pPr>
        <w:spacing w:after="0" w:line="240" w:lineRule="auto"/>
        <w:ind w:firstLine="720"/>
      </w:pPr>
    </w:p>
    <w:p w:rsidR="00536023" w:rsidP="00536023" w14:paraId="7FC24E9B" w14:textId="5D4DBE70">
      <w:pPr>
        <w:spacing w:after="0" w:line="240" w:lineRule="auto"/>
        <w:ind w:firstLine="720"/>
      </w:pPr>
      <w:r w:rsidRPr="00800608">
        <w:rPr>
          <w:b/>
          <w:bCs/>
        </w:rPr>
        <w:t>J.D20_4.</w:t>
      </w:r>
      <w:r>
        <w:t xml:space="preserve"> Designated staff to promote staff well-being</w:t>
      </w:r>
    </w:p>
    <w:p w:rsidR="00536023" w:rsidP="00536023" w14:paraId="50487A92" w14:textId="2CDC150C">
      <w:pPr>
        <w:spacing w:after="0" w:line="240" w:lineRule="auto"/>
        <w:ind w:firstLine="720"/>
      </w:pPr>
      <w:r>
        <w:t>1. YES</w:t>
      </w:r>
    </w:p>
    <w:p w:rsidR="00536023" w:rsidP="00800608" w14:paraId="01B26BB8" w14:textId="5AF28EB1">
      <w:pPr>
        <w:spacing w:after="0" w:line="240" w:lineRule="auto"/>
        <w:ind w:firstLine="720"/>
      </w:pPr>
      <w:r>
        <w:t>2. NO</w:t>
      </w:r>
    </w:p>
    <w:p w:rsidR="00536023" w:rsidRPr="00800608" w:rsidP="00800608" w14:paraId="629465E5" w14:textId="77777777">
      <w:pPr>
        <w:rPr>
          <w:rFonts w:cstheme="minorHAnsi"/>
          <w:caps/>
        </w:rPr>
      </w:pPr>
    </w:p>
    <w:p w:rsidR="00B64E35" w:rsidRPr="00C201FE" w:rsidP="00B64E35" w14:paraId="4935E3E0" w14:textId="463A0521">
      <w:pPr>
        <w:pStyle w:val="Heading2"/>
        <w:pBdr>
          <w:top w:val="single" w:sz="24" w:space="1" w:color="auto"/>
          <w:bottom w:val="single" w:sz="24" w:space="1" w:color="auto"/>
        </w:pBdr>
        <w:spacing w:line="240" w:lineRule="auto"/>
        <w:rPr>
          <w:rFonts w:eastAsia="Times New Roman"/>
          <w:color w:val="C45911" w:themeColor="accent2" w:themeShade="BF"/>
          <w:kern w:val="2"/>
        </w:rPr>
      </w:pPr>
      <w:r w:rsidRPr="00C201FE">
        <w:rPr>
          <w:rFonts w:eastAsia="Times New Roman"/>
          <w:color w:val="C45911" w:themeColor="accent2" w:themeShade="BF"/>
          <w:kern w:val="2"/>
        </w:rPr>
        <w:t xml:space="preserve">Experiences of </w:t>
      </w:r>
      <w:r w:rsidRPr="00C201FE" w:rsidR="003B03C0">
        <w:rPr>
          <w:rFonts w:eastAsia="Times New Roman"/>
          <w:color w:val="C45911" w:themeColor="accent2" w:themeShade="BF"/>
          <w:kern w:val="2"/>
        </w:rPr>
        <w:t>program</w:t>
      </w:r>
      <w:r w:rsidRPr="00C201FE">
        <w:rPr>
          <w:rFonts w:eastAsia="Times New Roman"/>
          <w:color w:val="C45911" w:themeColor="accent2" w:themeShade="BF"/>
          <w:kern w:val="2"/>
        </w:rPr>
        <w:t xml:space="preserve"> turnover or workforce challenges </w:t>
      </w:r>
    </w:p>
    <w:p w:rsidR="00B64E35" w:rsidP="00DC6E64" w14:paraId="35998EEE" w14:textId="4A03EA4B">
      <w:pPr>
        <w:pStyle w:val="Heading3"/>
      </w:pPr>
      <w:bookmarkStart w:id="71" w:name="OLE_LINK47"/>
      <w:r>
        <w:t>J</w:t>
      </w:r>
      <w:r w:rsidR="001843E4">
        <w:t>.</w:t>
      </w:r>
      <w:r w:rsidR="00ED3BD1">
        <w:t>7</w:t>
      </w:r>
      <w:r>
        <w:t xml:space="preserve">. </w:t>
      </w:r>
    </w:p>
    <w:bookmarkEnd w:id="71"/>
    <w:p w:rsidR="00BB71B6" w:rsidP="00B64E35" w14:paraId="10F43D07" w14:textId="0A406CD0">
      <w:r>
        <w:t>Is the program you work in currently experiencing staffing shortages?</w:t>
      </w:r>
    </w:p>
    <w:p w:rsidR="00BB71B6" w:rsidP="00BB71B6" w14:paraId="59D29576" w14:textId="7F5FF2F7">
      <w:pPr>
        <w:pStyle w:val="ListParagraph"/>
        <w:numPr>
          <w:ilvl w:val="0"/>
          <w:numId w:val="146"/>
        </w:numPr>
      </w:pPr>
      <w:r>
        <w:t>Y</w:t>
      </w:r>
      <w:r w:rsidR="00C52A77">
        <w:t>es</w:t>
      </w:r>
    </w:p>
    <w:p w:rsidR="00BB71B6" w:rsidP="00BB71B6" w14:paraId="592F2DF3" w14:textId="3F1CDA76">
      <w:pPr>
        <w:pStyle w:val="ListParagraph"/>
        <w:numPr>
          <w:ilvl w:val="0"/>
          <w:numId w:val="146"/>
        </w:numPr>
      </w:pPr>
      <w:r>
        <w:t>N</w:t>
      </w:r>
      <w:r w:rsidR="00C52A77">
        <w:t>o</w:t>
      </w:r>
      <w:r w:rsidR="000322DA">
        <w:t xml:space="preserve"> </w:t>
      </w:r>
      <w:bookmarkStart w:id="72" w:name="OLE_LINK88"/>
      <w:bookmarkStart w:id="73" w:name="OLE_LINK94"/>
      <w:r w:rsidR="008F2CBC">
        <w:rPr>
          <w:rFonts w:cstheme="minorHAnsi"/>
        </w:rPr>
        <w:t>→</w:t>
      </w:r>
      <w:bookmarkEnd w:id="72"/>
      <w:r w:rsidR="000322DA">
        <w:t>SKIP to J9</w:t>
      </w:r>
      <w:bookmarkEnd w:id="73"/>
    </w:p>
    <w:p w:rsidR="00BB71B6" w:rsidP="00BB71B6" w14:paraId="2C4B3921" w14:textId="0027CAFD">
      <w:pPr>
        <w:pStyle w:val="ListParagraph"/>
        <w:numPr>
          <w:ilvl w:val="0"/>
          <w:numId w:val="146"/>
        </w:numPr>
      </w:pPr>
      <w:r>
        <w:t xml:space="preserve">I </w:t>
      </w:r>
      <w:r w:rsidR="00C52A77">
        <w:t>don’t know</w:t>
      </w:r>
      <w:r w:rsidR="000322DA">
        <w:t xml:space="preserve"> </w:t>
      </w:r>
      <w:r w:rsidR="008F2CBC">
        <w:rPr>
          <w:rFonts w:cstheme="minorHAnsi"/>
        </w:rPr>
        <w:t>→</w:t>
      </w:r>
      <w:r w:rsidR="008F2CBC">
        <w:t xml:space="preserve"> </w:t>
      </w:r>
      <w:r w:rsidR="000322DA">
        <w:t>SKIP to J9</w:t>
      </w:r>
    </w:p>
    <w:p w:rsidR="00747A02" w:rsidP="00BB71B6" w14:paraId="632B2F3F" w14:textId="335D7F76">
      <w:pPr>
        <w:pStyle w:val="ListParagraph"/>
        <w:numPr>
          <w:ilvl w:val="0"/>
          <w:numId w:val="146"/>
        </w:numPr>
      </w:pPr>
      <w:r>
        <w:t>N</w:t>
      </w:r>
      <w:r w:rsidR="00C52A77">
        <w:t>ot applicable</w:t>
      </w:r>
      <w:r w:rsidR="000322DA">
        <w:t xml:space="preserve"> </w:t>
      </w:r>
      <w:r w:rsidR="008F2CBC">
        <w:rPr>
          <w:rFonts w:cstheme="minorHAnsi"/>
        </w:rPr>
        <w:t>→</w:t>
      </w:r>
      <w:r w:rsidR="008F2CBC">
        <w:t xml:space="preserve"> </w:t>
      </w:r>
      <w:r w:rsidR="000322DA">
        <w:t>SKIP to J9</w:t>
      </w:r>
    </w:p>
    <w:p w:rsidR="00747A02" w:rsidP="00604812" w14:paraId="1E114413" w14:textId="0E8FBB56">
      <w:pPr>
        <w:pStyle w:val="Heading3"/>
      </w:pPr>
      <w:bookmarkStart w:id="74" w:name="OLE_LINK48"/>
      <w:r>
        <w:t>J</w:t>
      </w:r>
      <w:r w:rsidR="001843E4">
        <w:t>.</w:t>
      </w:r>
      <w:r w:rsidR="00ED3BD1">
        <w:t>8</w:t>
      </w:r>
      <w:r>
        <w:t xml:space="preserve">. </w:t>
      </w:r>
    </w:p>
    <w:bookmarkEnd w:id="74"/>
    <w:p w:rsidR="00747A02" w:rsidP="00747A02" w14:paraId="526F6909" w14:textId="368612AC">
      <w:r>
        <w:t>What impact ha</w:t>
      </w:r>
      <w:r w:rsidR="00CB0B63">
        <w:t>ve</w:t>
      </w:r>
      <w:r>
        <w:t xml:space="preserve"> the </w:t>
      </w:r>
      <w:r w:rsidR="00527EA0">
        <w:t>staffing shortages</w:t>
      </w:r>
      <w:r w:rsidR="00356A2D">
        <w:t xml:space="preserve"> </w:t>
      </w:r>
      <w:r>
        <w:t xml:space="preserve">had on your experience at work? </w:t>
      </w:r>
    </w:p>
    <w:tbl>
      <w:tblPr>
        <w:tblStyle w:val="TableGrid"/>
        <w:tblW w:w="0" w:type="auto"/>
        <w:tblLook w:val="04A0"/>
      </w:tblPr>
      <w:tblGrid>
        <w:gridCol w:w="6115"/>
        <w:gridCol w:w="1530"/>
        <w:gridCol w:w="1705"/>
      </w:tblGrid>
      <w:tr w14:paraId="2CFED8C8" w14:textId="77777777" w:rsidTr="00604812">
        <w:tblPrEx>
          <w:tblW w:w="0" w:type="auto"/>
          <w:tblLook w:val="04A0"/>
        </w:tblPrEx>
        <w:tc>
          <w:tcPr>
            <w:tcW w:w="6115" w:type="dxa"/>
          </w:tcPr>
          <w:p w:rsidR="003B03C0" w:rsidP="00747A02" w14:paraId="45FEFBA1" w14:textId="77777777"/>
        </w:tc>
        <w:tc>
          <w:tcPr>
            <w:tcW w:w="1530" w:type="dxa"/>
          </w:tcPr>
          <w:p w:rsidR="003B03C0" w:rsidP="00604812" w14:paraId="6208274D" w14:textId="6C3C444A">
            <w:pPr>
              <w:pStyle w:val="ListParagraph"/>
              <w:numPr>
                <w:ilvl w:val="0"/>
                <w:numId w:val="154"/>
              </w:numPr>
            </w:pPr>
            <w:r>
              <w:t>YES</w:t>
            </w:r>
          </w:p>
        </w:tc>
        <w:tc>
          <w:tcPr>
            <w:tcW w:w="1705" w:type="dxa"/>
          </w:tcPr>
          <w:p w:rsidR="003B03C0" w:rsidP="00604812" w14:paraId="6DD8B0AD" w14:textId="58C5E29A">
            <w:pPr>
              <w:pStyle w:val="ListParagraph"/>
              <w:numPr>
                <w:ilvl w:val="0"/>
                <w:numId w:val="154"/>
              </w:numPr>
            </w:pPr>
            <w:r>
              <w:t>NO</w:t>
            </w:r>
          </w:p>
        </w:tc>
      </w:tr>
      <w:tr w14:paraId="24193475" w14:textId="577E7470" w:rsidTr="003B03C0">
        <w:tblPrEx>
          <w:tblW w:w="0" w:type="auto"/>
          <w:tblLook w:val="04A0"/>
        </w:tblPrEx>
        <w:tc>
          <w:tcPr>
            <w:tcW w:w="6115" w:type="dxa"/>
          </w:tcPr>
          <w:p w:rsidR="003B03C0" w:rsidP="00747A02" w14:paraId="0A35774F" w14:textId="10F008DA">
            <w:r>
              <w:t>I have less time to prepare for class</w:t>
            </w:r>
          </w:p>
        </w:tc>
        <w:tc>
          <w:tcPr>
            <w:tcW w:w="1530" w:type="dxa"/>
          </w:tcPr>
          <w:p w:rsidR="003B03C0" w:rsidP="00604812" w14:paraId="402EC660" w14:textId="63904E89">
            <w:pPr>
              <w:pStyle w:val="ListParagraph"/>
            </w:pPr>
          </w:p>
        </w:tc>
        <w:tc>
          <w:tcPr>
            <w:tcW w:w="1705" w:type="dxa"/>
          </w:tcPr>
          <w:p w:rsidR="003B03C0" w:rsidP="00604812" w14:paraId="5D7D1EF3" w14:textId="3221D894">
            <w:pPr>
              <w:pStyle w:val="ListParagraph"/>
            </w:pPr>
          </w:p>
        </w:tc>
      </w:tr>
      <w:tr w14:paraId="59E97414" w14:textId="77777777" w:rsidTr="003B03C0">
        <w:tblPrEx>
          <w:tblW w:w="0" w:type="auto"/>
          <w:tblLook w:val="04A0"/>
        </w:tblPrEx>
        <w:tc>
          <w:tcPr>
            <w:tcW w:w="6115" w:type="dxa"/>
          </w:tcPr>
          <w:p w:rsidR="00CE3661" w:rsidP="00747A02" w14:paraId="11E597A0" w14:textId="6D92BFF3">
            <w:r>
              <w:t>I am less able to take time off</w:t>
            </w:r>
          </w:p>
        </w:tc>
        <w:tc>
          <w:tcPr>
            <w:tcW w:w="1530" w:type="dxa"/>
          </w:tcPr>
          <w:p w:rsidR="00CE3661" w:rsidP="00604812" w14:paraId="2FF69E55" w14:textId="77777777">
            <w:pPr>
              <w:pStyle w:val="ListParagraph"/>
            </w:pPr>
          </w:p>
        </w:tc>
        <w:tc>
          <w:tcPr>
            <w:tcW w:w="1705" w:type="dxa"/>
          </w:tcPr>
          <w:p w:rsidR="00CE3661" w:rsidP="00604812" w14:paraId="2324E81D" w14:textId="77777777">
            <w:pPr>
              <w:pStyle w:val="ListParagraph"/>
            </w:pPr>
          </w:p>
        </w:tc>
      </w:tr>
      <w:tr w14:paraId="12D0235F" w14:textId="77777777" w:rsidTr="003B03C0">
        <w:tblPrEx>
          <w:tblW w:w="0" w:type="auto"/>
          <w:tblLook w:val="04A0"/>
        </w:tblPrEx>
        <w:tc>
          <w:tcPr>
            <w:tcW w:w="6115" w:type="dxa"/>
          </w:tcPr>
          <w:p w:rsidR="00CE3661" w:rsidP="00747A02" w14:paraId="0492766E" w14:textId="4341DC67">
            <w:r>
              <w:t>My schedule is less predictable</w:t>
            </w:r>
          </w:p>
        </w:tc>
        <w:tc>
          <w:tcPr>
            <w:tcW w:w="1530" w:type="dxa"/>
          </w:tcPr>
          <w:p w:rsidR="00CE3661" w:rsidP="00604812" w14:paraId="01D61B74" w14:textId="77777777">
            <w:pPr>
              <w:pStyle w:val="ListParagraph"/>
            </w:pPr>
          </w:p>
        </w:tc>
        <w:tc>
          <w:tcPr>
            <w:tcW w:w="1705" w:type="dxa"/>
          </w:tcPr>
          <w:p w:rsidR="00CE3661" w:rsidP="00604812" w14:paraId="0DE7DB2E" w14:textId="77777777">
            <w:pPr>
              <w:pStyle w:val="ListParagraph"/>
            </w:pPr>
          </w:p>
        </w:tc>
      </w:tr>
      <w:tr w14:paraId="53C7C203" w14:textId="52FB7D5F" w:rsidTr="003B03C0">
        <w:tblPrEx>
          <w:tblW w:w="0" w:type="auto"/>
          <w:tblLook w:val="04A0"/>
        </w:tblPrEx>
        <w:tc>
          <w:tcPr>
            <w:tcW w:w="6115" w:type="dxa"/>
          </w:tcPr>
          <w:p w:rsidR="00DC6E64" w:rsidP="00747A02" w14:paraId="4FE1E380" w14:textId="6EB9E25C">
            <w:r>
              <w:t>I have had to perform duties that are not part of my regular job</w:t>
            </w:r>
          </w:p>
        </w:tc>
        <w:tc>
          <w:tcPr>
            <w:tcW w:w="1530" w:type="dxa"/>
          </w:tcPr>
          <w:p w:rsidR="00DC6E64" w:rsidP="003B03C0" w14:paraId="27E18184" w14:textId="6C2DCDBE">
            <w:pPr>
              <w:pStyle w:val="ListParagraph"/>
            </w:pPr>
          </w:p>
        </w:tc>
        <w:tc>
          <w:tcPr>
            <w:tcW w:w="1705" w:type="dxa"/>
          </w:tcPr>
          <w:p w:rsidR="00DC6E64" w:rsidP="003B03C0" w14:paraId="11325A88" w14:textId="343AE8A3">
            <w:pPr>
              <w:pStyle w:val="ListParagraph"/>
            </w:pPr>
          </w:p>
        </w:tc>
      </w:tr>
    </w:tbl>
    <w:p w:rsidR="003B03C0" w:rsidP="00747A02" w14:paraId="5E765408" w14:textId="77777777"/>
    <w:p w:rsidR="00B64E35" w:rsidP="00B64E35" w14:paraId="7911E014" w14:textId="2ECA4795"/>
    <w:p w:rsidR="00631E89" w:rsidRPr="00604812" w:rsidP="00DD3CF8" w14:paraId="4AC7EEC4" w14:textId="350502F6">
      <w:pPr>
        <w:pStyle w:val="Heading2"/>
        <w:pBdr>
          <w:top w:val="single" w:sz="24" w:space="1" w:color="auto"/>
          <w:bottom w:val="single" w:sz="24" w:space="1" w:color="auto"/>
        </w:pBdr>
        <w:spacing w:line="240" w:lineRule="auto"/>
      </w:pPr>
      <w:r w:rsidRPr="00C201FE">
        <w:rPr>
          <w:rFonts w:eastAsia="Times New Roman"/>
          <w:color w:val="C45911" w:themeColor="accent2" w:themeShade="BF"/>
          <w:kern w:val="2"/>
        </w:rPr>
        <w:t xml:space="preserve">Promotions or other changes to role/responsibilities since time of last interview </w:t>
      </w:r>
    </w:p>
    <w:p w:rsidR="00631E89" w:rsidP="00604812" w14:paraId="6E27F6BD" w14:textId="0307284D">
      <w:pPr>
        <w:pStyle w:val="Heading3"/>
      </w:pPr>
      <w:bookmarkStart w:id="75" w:name="OLE_LINK49"/>
      <w:r>
        <w:t>J</w:t>
      </w:r>
      <w:r>
        <w:t>.A1A</w:t>
      </w:r>
    </w:p>
    <w:bookmarkEnd w:id="75"/>
    <w:p w:rsidR="00631E89" w:rsidP="00631E89" w14:paraId="0E31B37D" w14:textId="23EA351B">
      <w:pPr>
        <w:spacing w:after="0" w:line="252" w:lineRule="auto"/>
        <w:rPr>
          <w:rFonts w:cstheme="minorHAnsi"/>
        </w:rPr>
      </w:pPr>
      <w:r>
        <w:rPr>
          <w:rFonts w:cstheme="minorHAnsi"/>
        </w:rPr>
        <w:t>Please compare your job in early care and education today to your job in early care and education in [MONTH] 2024.</w:t>
      </w:r>
    </w:p>
    <w:p w:rsidR="00631E89" w:rsidP="00631E89" w14:paraId="23BF7B95" w14:textId="6B0412DD">
      <w:pPr>
        <w:spacing w:after="0" w:line="252" w:lineRule="auto"/>
        <w:rPr>
          <w:rFonts w:cstheme="minorHAnsi"/>
        </w:rPr>
      </w:pPr>
    </w:p>
    <w:p w:rsidR="00631E89" w:rsidRPr="00C55DAE" w:rsidP="00604812" w14:paraId="03F4CD50" w14:textId="47DC4039">
      <w:pPr>
        <w:pStyle w:val="ListParagraph"/>
        <w:numPr>
          <w:ilvl w:val="0"/>
          <w:numId w:val="166"/>
        </w:numPr>
        <w:spacing w:after="0" w:line="252" w:lineRule="auto"/>
        <w:rPr>
          <w:rFonts w:cstheme="minorHAnsi"/>
        </w:rPr>
      </w:pPr>
      <w:r w:rsidRPr="00C55DAE">
        <w:rPr>
          <w:rFonts w:cstheme="minorHAnsi"/>
        </w:rPr>
        <w:t>Do you have a job title that is…</w:t>
      </w:r>
    </w:p>
    <w:p w:rsidR="00631E89" w:rsidP="00631E89" w14:paraId="617522CB" w14:textId="12107CDC">
      <w:pPr>
        <w:spacing w:after="0" w:line="252" w:lineRule="auto"/>
        <w:rPr>
          <w:rFonts w:cstheme="minorHAnsi"/>
        </w:rPr>
      </w:pPr>
      <w:r>
        <w:rPr>
          <w:rFonts w:cstheme="minorHAnsi"/>
        </w:rPr>
        <w:tab/>
      </w:r>
      <w:r w:rsidR="002C6506">
        <w:rPr>
          <w:rFonts w:cstheme="minorHAnsi"/>
        </w:rPr>
        <w:t xml:space="preserve">1    </w:t>
      </w:r>
      <w:r>
        <w:rPr>
          <w:rFonts w:cstheme="minorHAnsi"/>
        </w:rPr>
        <w:t>Better today</w:t>
      </w:r>
    </w:p>
    <w:p w:rsidR="00631E89" w:rsidP="00631E89" w14:paraId="65C4B071" w14:textId="1EFD0171">
      <w:pPr>
        <w:spacing w:after="0" w:line="252" w:lineRule="auto"/>
        <w:rPr>
          <w:rFonts w:cstheme="minorHAnsi"/>
        </w:rPr>
      </w:pPr>
      <w:r>
        <w:rPr>
          <w:rFonts w:cstheme="minorHAnsi"/>
        </w:rPr>
        <w:tab/>
      </w:r>
      <w:r w:rsidR="002C6506">
        <w:rPr>
          <w:rFonts w:cstheme="minorHAnsi"/>
        </w:rPr>
        <w:t xml:space="preserve">2    </w:t>
      </w:r>
      <w:r>
        <w:rPr>
          <w:rFonts w:cstheme="minorHAnsi"/>
        </w:rPr>
        <w:t>The same</w:t>
      </w:r>
    </w:p>
    <w:p w:rsidR="00631E89" w:rsidP="00631E89" w14:paraId="45B1D211" w14:textId="0D14AAF3">
      <w:pPr>
        <w:spacing w:after="0" w:line="252" w:lineRule="auto"/>
        <w:rPr>
          <w:rFonts w:cstheme="minorHAnsi"/>
        </w:rPr>
      </w:pPr>
      <w:r>
        <w:rPr>
          <w:rFonts w:cstheme="minorHAnsi"/>
        </w:rPr>
        <w:tab/>
      </w:r>
      <w:r w:rsidR="002C6506">
        <w:rPr>
          <w:rFonts w:cstheme="minorHAnsi"/>
        </w:rPr>
        <w:t xml:space="preserve">3     </w:t>
      </w:r>
      <w:r>
        <w:rPr>
          <w:rFonts w:cstheme="minorHAnsi"/>
        </w:rPr>
        <w:t>Worse today</w:t>
      </w:r>
    </w:p>
    <w:p w:rsidR="00631E89" w:rsidP="00631E89" w14:paraId="51D4A90C" w14:textId="6EEC6C8C">
      <w:pPr>
        <w:spacing w:after="0" w:line="252" w:lineRule="auto"/>
        <w:rPr>
          <w:rFonts w:cstheme="minorHAnsi"/>
        </w:rPr>
      </w:pPr>
    </w:p>
    <w:p w:rsidR="00631E89" w:rsidRPr="00C55DAE" w:rsidP="00604812" w14:paraId="66660726" w14:textId="35FE157A">
      <w:pPr>
        <w:pStyle w:val="ListParagraph"/>
        <w:numPr>
          <w:ilvl w:val="0"/>
          <w:numId w:val="166"/>
        </w:numPr>
        <w:spacing w:after="0" w:line="252" w:lineRule="auto"/>
        <w:rPr>
          <w:rFonts w:cstheme="minorHAnsi"/>
        </w:rPr>
      </w:pPr>
      <w:r w:rsidRPr="00C55DAE">
        <w:rPr>
          <w:rFonts w:cstheme="minorHAnsi"/>
        </w:rPr>
        <w:t xml:space="preserve">Do you have job responsibilities that </w:t>
      </w:r>
      <w:r w:rsidRPr="00C55DAE">
        <w:rPr>
          <w:rFonts w:cstheme="minorHAnsi"/>
        </w:rPr>
        <w:t>require..</w:t>
      </w:r>
    </w:p>
    <w:p w:rsidR="00631E89" w:rsidP="00631E89" w14:paraId="732D3C2E" w14:textId="321470FC">
      <w:pPr>
        <w:spacing w:after="0" w:line="252" w:lineRule="auto"/>
        <w:rPr>
          <w:rFonts w:cstheme="minorHAnsi"/>
        </w:rPr>
      </w:pPr>
      <w:r>
        <w:rPr>
          <w:rFonts w:cstheme="minorHAnsi"/>
        </w:rPr>
        <w:tab/>
      </w:r>
      <w:r w:rsidR="002C6506">
        <w:rPr>
          <w:rFonts w:cstheme="minorHAnsi"/>
        </w:rPr>
        <w:t xml:space="preserve">1    </w:t>
      </w:r>
      <w:r>
        <w:rPr>
          <w:rFonts w:cstheme="minorHAnsi"/>
        </w:rPr>
        <w:t>More skill today</w:t>
      </w:r>
    </w:p>
    <w:p w:rsidR="00631E89" w:rsidP="00631E89" w14:paraId="296AA8D3" w14:textId="66C38196">
      <w:pPr>
        <w:spacing w:after="0" w:line="252" w:lineRule="auto"/>
        <w:rPr>
          <w:rFonts w:cstheme="minorHAnsi"/>
        </w:rPr>
      </w:pPr>
      <w:r>
        <w:rPr>
          <w:rFonts w:cstheme="minorHAnsi"/>
        </w:rPr>
        <w:tab/>
      </w:r>
      <w:r w:rsidR="002C6506">
        <w:rPr>
          <w:rFonts w:cstheme="minorHAnsi"/>
        </w:rPr>
        <w:t xml:space="preserve">2    </w:t>
      </w:r>
      <w:r>
        <w:rPr>
          <w:rFonts w:cstheme="minorHAnsi"/>
        </w:rPr>
        <w:t>The same</w:t>
      </w:r>
    </w:p>
    <w:p w:rsidR="00631E89" w:rsidP="00631E89" w14:paraId="7BDB60B8" w14:textId="45B5FC35">
      <w:pPr>
        <w:spacing w:after="0" w:line="252" w:lineRule="auto"/>
        <w:rPr>
          <w:rFonts w:cstheme="minorHAnsi"/>
        </w:rPr>
      </w:pPr>
      <w:r>
        <w:rPr>
          <w:rFonts w:cstheme="minorHAnsi"/>
        </w:rPr>
        <w:tab/>
      </w:r>
      <w:r w:rsidR="002C6506">
        <w:rPr>
          <w:rFonts w:cstheme="minorHAnsi"/>
        </w:rPr>
        <w:t xml:space="preserve">3    </w:t>
      </w:r>
      <w:r>
        <w:rPr>
          <w:rFonts w:cstheme="minorHAnsi"/>
        </w:rPr>
        <w:t>Less skill today</w:t>
      </w:r>
    </w:p>
    <w:p w:rsidR="00631E89" w:rsidP="00631E89" w14:paraId="2A1A6A48" w14:textId="2489F527">
      <w:pPr>
        <w:spacing w:after="0" w:line="252" w:lineRule="auto"/>
        <w:rPr>
          <w:rFonts w:cstheme="minorHAnsi"/>
        </w:rPr>
      </w:pPr>
    </w:p>
    <w:p w:rsidR="00631E89" w:rsidRPr="00C55DAE" w:rsidP="00604812" w14:paraId="526C1450" w14:textId="09E3E305">
      <w:pPr>
        <w:pStyle w:val="ListParagraph"/>
        <w:numPr>
          <w:ilvl w:val="0"/>
          <w:numId w:val="166"/>
        </w:numPr>
        <w:spacing w:after="0" w:line="252" w:lineRule="auto"/>
        <w:rPr>
          <w:rFonts w:cstheme="minorHAnsi"/>
        </w:rPr>
      </w:pPr>
      <w:r w:rsidRPr="00C55DAE">
        <w:rPr>
          <w:rFonts w:cstheme="minorHAnsi"/>
        </w:rPr>
        <w:t>Is your power to make decisions</w:t>
      </w:r>
    </w:p>
    <w:p w:rsidR="00631E89" w:rsidP="00631E89" w14:paraId="175417D5" w14:textId="65B18D58">
      <w:pPr>
        <w:spacing w:after="0" w:line="252" w:lineRule="auto"/>
        <w:rPr>
          <w:rFonts w:cstheme="minorHAnsi"/>
        </w:rPr>
      </w:pPr>
      <w:r>
        <w:rPr>
          <w:rFonts w:cstheme="minorHAnsi"/>
        </w:rPr>
        <w:tab/>
      </w:r>
      <w:r w:rsidR="002C6506">
        <w:rPr>
          <w:rFonts w:cstheme="minorHAnsi"/>
        </w:rPr>
        <w:t xml:space="preserve">1    </w:t>
      </w:r>
      <w:r w:rsidR="00F14232">
        <w:rPr>
          <w:rFonts w:cstheme="minorHAnsi"/>
        </w:rPr>
        <w:t>More</w:t>
      </w:r>
      <w:r>
        <w:rPr>
          <w:rFonts w:cstheme="minorHAnsi"/>
        </w:rPr>
        <w:t xml:space="preserve"> today</w:t>
      </w:r>
    </w:p>
    <w:p w:rsidR="00631E89" w:rsidP="00631E89" w14:paraId="102306E5" w14:textId="7CC1027D">
      <w:pPr>
        <w:spacing w:after="0" w:line="252" w:lineRule="auto"/>
        <w:rPr>
          <w:rFonts w:cstheme="minorHAnsi"/>
        </w:rPr>
      </w:pPr>
      <w:r>
        <w:rPr>
          <w:rFonts w:cstheme="minorHAnsi"/>
        </w:rPr>
        <w:tab/>
      </w:r>
      <w:r w:rsidR="002C6506">
        <w:rPr>
          <w:rFonts w:cstheme="minorHAnsi"/>
        </w:rPr>
        <w:t xml:space="preserve">2    </w:t>
      </w:r>
      <w:r>
        <w:rPr>
          <w:rFonts w:cstheme="minorHAnsi"/>
        </w:rPr>
        <w:t>The same</w:t>
      </w:r>
    </w:p>
    <w:p w:rsidR="00631E89" w:rsidP="00631E89" w14:paraId="2ACC41BB" w14:textId="6BF329B5">
      <w:pPr>
        <w:spacing w:after="0" w:line="252" w:lineRule="auto"/>
        <w:rPr>
          <w:rFonts w:cstheme="minorHAnsi"/>
        </w:rPr>
      </w:pPr>
      <w:r>
        <w:rPr>
          <w:rFonts w:cstheme="minorHAnsi"/>
        </w:rPr>
        <w:tab/>
      </w:r>
      <w:r w:rsidR="002C6506">
        <w:rPr>
          <w:rFonts w:cstheme="minorHAnsi"/>
        </w:rPr>
        <w:t xml:space="preserve">3    </w:t>
      </w:r>
      <w:r>
        <w:rPr>
          <w:rFonts w:cstheme="minorHAnsi"/>
        </w:rPr>
        <w:t>Less today</w:t>
      </w:r>
    </w:p>
    <w:p w:rsidR="00631E89" w:rsidP="00631E89" w14:paraId="790261CC" w14:textId="0AF7D59F">
      <w:pPr>
        <w:spacing w:after="0" w:line="252" w:lineRule="auto"/>
        <w:rPr>
          <w:rFonts w:cstheme="minorHAnsi"/>
        </w:rPr>
      </w:pPr>
    </w:p>
    <w:p w:rsidR="000A759F" w14:paraId="58550173" w14:textId="77777777">
      <w:pPr>
        <w:rPr>
          <w:rFonts w:asciiTheme="majorHAnsi" w:eastAsiaTheme="majorEastAsia" w:hAnsiTheme="majorHAnsi" w:cstheme="majorBidi"/>
          <w:color w:val="2E74B5" w:themeColor="accent1" w:themeShade="BF"/>
          <w:sz w:val="32"/>
          <w:szCs w:val="32"/>
        </w:rPr>
      </w:pPr>
      <w:r>
        <w:br w:type="page"/>
      </w:r>
    </w:p>
    <w:p w:rsidR="001436C2" w:rsidRPr="001471A7" w:rsidP="001471A7" w14:paraId="1C0D2C50" w14:textId="4AFA9907">
      <w:pPr>
        <w:pStyle w:val="Heading1"/>
        <w:shd w:val="clear" w:color="auto" w:fill="ED7D31" w:themeFill="accent2"/>
        <w:rPr>
          <w:rFonts w:ascii="Calibri" w:eastAsia="Times New Roman" w:hAnsi="Calibri" w:cs="Calibri"/>
          <w:b/>
          <w:bCs/>
          <w:color w:val="000000"/>
        </w:rPr>
      </w:pPr>
      <w:r w:rsidRPr="001471A7">
        <w:rPr>
          <w:rFonts w:ascii="Calibri" w:eastAsia="Times New Roman" w:hAnsi="Calibri" w:cs="Calibri"/>
          <w:b/>
          <w:bCs/>
          <w:color w:val="000000"/>
        </w:rPr>
        <w:t xml:space="preserve">Section </w:t>
      </w:r>
      <w:r w:rsidR="006C620F">
        <w:rPr>
          <w:rFonts w:ascii="Calibri" w:eastAsia="Times New Roman" w:hAnsi="Calibri" w:cs="Calibri"/>
          <w:b/>
          <w:bCs/>
          <w:color w:val="000000"/>
        </w:rPr>
        <w:t>L</w:t>
      </w:r>
      <w:r w:rsidRPr="001471A7">
        <w:rPr>
          <w:rFonts w:ascii="Calibri" w:eastAsia="Times New Roman" w:hAnsi="Calibri" w:cs="Calibri"/>
          <w:b/>
          <w:bCs/>
          <w:color w:val="000000"/>
        </w:rPr>
        <w:t xml:space="preserve">. Demographics and Personal Circumstances </w:t>
      </w:r>
    </w:p>
    <w:p w:rsidR="00987271" w:rsidP="00987271" w14:paraId="0C800266" w14:textId="77777777">
      <w:pPr>
        <w:spacing w:line="240" w:lineRule="auto"/>
        <w:contextualSpacing/>
        <w:rPr>
          <w:rFonts w:cstheme="minorHAnsi"/>
        </w:rPr>
      </w:pPr>
      <w:r>
        <w:rPr>
          <w:rFonts w:cstheme="minorHAnsi"/>
        </w:rPr>
        <w:t>We finish the interview with some questions about your personal characteristics.</w:t>
      </w:r>
    </w:p>
    <w:p w:rsidR="00B83159" w:rsidP="00B83159" w14:paraId="76D9FED8" w14:textId="77777777">
      <w:pPr>
        <w:spacing w:line="254" w:lineRule="auto"/>
      </w:pPr>
    </w:p>
    <w:p w:rsidR="00B83159" w:rsidP="00B83159" w14:paraId="2412ADBD" w14:textId="77777777">
      <w:pPr>
        <w:pStyle w:val="Heading2"/>
        <w:pBdr>
          <w:top w:val="single" w:sz="24" w:space="1" w:color="auto"/>
          <w:bottom w:val="single" w:sz="24" w:space="1" w:color="auto"/>
        </w:pBdr>
        <w:spacing w:line="240" w:lineRule="auto"/>
      </w:pPr>
      <w:r w:rsidRPr="00C201FE">
        <w:rPr>
          <w:rFonts w:eastAsia="Times New Roman"/>
          <w:color w:val="C45911" w:themeColor="accent2" w:themeShade="BF"/>
          <w:kern w:val="2"/>
        </w:rPr>
        <w:t xml:space="preserve">Recent education and certification </w:t>
      </w:r>
    </w:p>
    <w:p w:rsidR="006E0E4C" w:rsidP="006E0E4C" w14:paraId="5B64A516" w14:textId="759FFB90">
      <w:pPr>
        <w:pStyle w:val="SkipPattern"/>
        <w:rPr>
          <w:rFonts w:asciiTheme="minorHAnsi" w:hAnsiTheme="minorHAnsi" w:cstheme="minorHAnsi"/>
          <w:b/>
          <w:bCs/>
          <w:sz w:val="22"/>
          <w:szCs w:val="22"/>
        </w:rPr>
      </w:pPr>
      <w:r>
        <w:rPr>
          <w:rFonts w:asciiTheme="minorHAnsi" w:hAnsiTheme="minorHAnsi" w:cstheme="minorHAnsi"/>
          <w:b/>
          <w:bCs/>
          <w:sz w:val="22"/>
          <w:szCs w:val="22"/>
        </w:rPr>
        <w:t>SKIP LOGIC BOX L_S_1:</w:t>
      </w:r>
    </w:p>
    <w:p w:rsidR="006E0E4C" w:rsidP="006E0E4C" w14:paraId="3F1E1CC0" w14:textId="502BD549">
      <w:pPr>
        <w:pStyle w:val="SkipPattern"/>
        <w:rPr>
          <w:rFonts w:asciiTheme="minorHAnsi" w:hAnsiTheme="minorHAnsi" w:cstheme="minorHAnsi"/>
          <w:sz w:val="22"/>
          <w:szCs w:val="22"/>
        </w:rPr>
      </w:pPr>
      <w:r>
        <w:rPr>
          <w:rFonts w:asciiTheme="minorHAnsi" w:hAnsiTheme="minorHAnsi" w:cstheme="minorHAnsi"/>
          <w:sz w:val="22"/>
          <w:szCs w:val="22"/>
        </w:rPr>
        <w:t>IF R DID NOT HAVE B.A. IN 2024: ASK L.2</w:t>
      </w:r>
    </w:p>
    <w:p w:rsidR="006E0E4C" w:rsidP="006E0E4C" w14:paraId="0141D0D7" w14:textId="039CE9E9">
      <w:pPr>
        <w:pStyle w:val="SkipPattern"/>
        <w:rPr>
          <w:rFonts w:asciiTheme="minorHAnsi" w:hAnsiTheme="minorHAnsi" w:cstheme="minorHAnsi"/>
          <w:sz w:val="22"/>
          <w:szCs w:val="22"/>
        </w:rPr>
      </w:pPr>
      <w:r>
        <w:rPr>
          <w:rFonts w:asciiTheme="minorHAnsi" w:hAnsiTheme="minorHAnsi" w:cstheme="minorHAnsi"/>
          <w:sz w:val="22"/>
          <w:szCs w:val="22"/>
        </w:rPr>
        <w:t>ELSE, SKIP TO L.</w:t>
      </w:r>
      <w:r w:rsidR="00FF2123">
        <w:rPr>
          <w:rFonts w:asciiTheme="minorHAnsi" w:hAnsiTheme="minorHAnsi" w:cstheme="minorHAnsi"/>
          <w:sz w:val="22"/>
          <w:szCs w:val="22"/>
        </w:rPr>
        <w:t>E</w:t>
      </w:r>
      <w:r>
        <w:rPr>
          <w:rFonts w:asciiTheme="minorHAnsi" w:hAnsiTheme="minorHAnsi" w:cstheme="minorHAnsi"/>
          <w:sz w:val="22"/>
          <w:szCs w:val="22"/>
        </w:rPr>
        <w:t>23</w:t>
      </w:r>
    </w:p>
    <w:p w:rsidR="006E0E4C" w:rsidP="00DD3CF8" w14:paraId="682D1763" w14:textId="77777777"/>
    <w:p w:rsidR="00B83159" w:rsidP="00B83159" w14:paraId="7B9FFC81" w14:textId="6E0C47D8">
      <w:pPr>
        <w:pStyle w:val="Heading3"/>
      </w:pPr>
      <w:bookmarkStart w:id="76" w:name="OLE_LINK50"/>
      <w:r>
        <w:t>L</w:t>
      </w:r>
      <w:r>
        <w:t>.</w:t>
      </w:r>
      <w:r>
        <w:t>2</w:t>
      </w:r>
      <w:r>
        <w:t>.</w:t>
      </w:r>
    </w:p>
    <w:bookmarkEnd w:id="76"/>
    <w:p w:rsidR="00B83159" w:rsidP="00B83159" w14:paraId="43A6E0B1" w14:textId="77777777">
      <w:pPr>
        <w:spacing w:line="254" w:lineRule="auto"/>
      </w:pPr>
      <w:r>
        <w:t xml:space="preserve">Since [DATE OF LAST INTERVIEW], have you received any new degree, credential, or certification? </w:t>
      </w:r>
    </w:p>
    <w:p w:rsidR="00B83159" w:rsidP="00B83159" w14:paraId="7406BBA4" w14:textId="77777777">
      <w:pPr>
        <w:pStyle w:val="ListParagraph"/>
        <w:numPr>
          <w:ilvl w:val="0"/>
          <w:numId w:val="160"/>
        </w:numPr>
        <w:spacing w:line="254" w:lineRule="auto"/>
      </w:pPr>
      <w:r>
        <w:t>YES</w:t>
      </w:r>
    </w:p>
    <w:p w:rsidR="00B83159" w:rsidP="00B83159" w14:paraId="41597E83" w14:textId="77777777">
      <w:pPr>
        <w:pStyle w:val="ListParagraph"/>
        <w:numPr>
          <w:ilvl w:val="0"/>
          <w:numId w:val="160"/>
        </w:numPr>
        <w:spacing w:line="254" w:lineRule="auto"/>
      </w:pPr>
      <w:r>
        <w:t>NO</w:t>
      </w:r>
    </w:p>
    <w:p w:rsidR="00B83159" w:rsidRPr="00800608" w:rsidP="00B83159" w14:paraId="21572BDA" w14:textId="2F714E0A">
      <w:pPr>
        <w:pStyle w:val="SkipPattern"/>
        <w:rPr>
          <w:rFonts w:asciiTheme="minorHAnsi" w:hAnsiTheme="minorHAnsi" w:cstheme="minorHAnsi"/>
          <w:b/>
          <w:bCs/>
          <w:sz w:val="22"/>
          <w:szCs w:val="22"/>
        </w:rPr>
      </w:pPr>
      <w:r w:rsidRPr="00800608">
        <w:rPr>
          <w:rFonts w:asciiTheme="minorHAnsi" w:hAnsiTheme="minorHAnsi" w:cstheme="minorHAnsi"/>
          <w:b/>
          <w:bCs/>
          <w:sz w:val="22"/>
          <w:szCs w:val="22"/>
        </w:rPr>
        <w:t xml:space="preserve">SKIP LOGIC BOX </w:t>
      </w:r>
      <w:r w:rsidR="00D1649A">
        <w:rPr>
          <w:rFonts w:asciiTheme="minorHAnsi" w:hAnsiTheme="minorHAnsi" w:cstheme="minorHAnsi"/>
          <w:b/>
          <w:bCs/>
          <w:sz w:val="22"/>
          <w:szCs w:val="22"/>
        </w:rPr>
        <w:t>L_S_</w:t>
      </w:r>
      <w:r w:rsidR="006E0E4C">
        <w:rPr>
          <w:rFonts w:asciiTheme="minorHAnsi" w:hAnsiTheme="minorHAnsi" w:cstheme="minorHAnsi"/>
          <w:b/>
          <w:bCs/>
          <w:sz w:val="22"/>
          <w:szCs w:val="22"/>
        </w:rPr>
        <w:t>2</w:t>
      </w:r>
      <w:r w:rsidRPr="00800608">
        <w:rPr>
          <w:rFonts w:asciiTheme="minorHAnsi" w:hAnsiTheme="minorHAnsi" w:cstheme="minorHAnsi"/>
          <w:b/>
          <w:bCs/>
          <w:sz w:val="22"/>
          <w:szCs w:val="22"/>
        </w:rPr>
        <w:t>:</w:t>
      </w:r>
    </w:p>
    <w:p w:rsidR="00B83159" w:rsidP="00B83159" w14:paraId="283A0FE1" w14:textId="6477EAD6">
      <w:pPr>
        <w:pStyle w:val="SkipPattern"/>
        <w:rPr>
          <w:rFonts w:cstheme="minorHAnsi"/>
        </w:rPr>
      </w:pPr>
      <w:r>
        <w:rPr>
          <w:rFonts w:asciiTheme="minorHAnsi" w:hAnsiTheme="minorHAnsi" w:cstheme="minorHAnsi"/>
          <w:sz w:val="22"/>
          <w:szCs w:val="22"/>
        </w:rPr>
        <w:t xml:space="preserve">IF </w:t>
      </w:r>
      <w:r w:rsidR="00D1649A">
        <w:rPr>
          <w:rFonts w:asciiTheme="minorHAnsi" w:hAnsiTheme="minorHAnsi" w:cstheme="minorHAnsi"/>
          <w:sz w:val="22"/>
          <w:szCs w:val="22"/>
        </w:rPr>
        <w:t>L</w:t>
      </w:r>
      <w:r>
        <w:rPr>
          <w:rFonts w:asciiTheme="minorHAnsi" w:hAnsiTheme="minorHAnsi" w:cstheme="minorHAnsi"/>
          <w:sz w:val="22"/>
          <w:szCs w:val="22"/>
        </w:rPr>
        <w:t>.</w:t>
      </w:r>
      <w:r w:rsidR="00D1649A">
        <w:rPr>
          <w:rFonts w:asciiTheme="minorHAnsi" w:hAnsiTheme="minorHAnsi" w:cstheme="minorHAnsi"/>
          <w:sz w:val="22"/>
          <w:szCs w:val="22"/>
        </w:rPr>
        <w:t>2</w:t>
      </w:r>
      <w:r>
        <w:rPr>
          <w:rFonts w:asciiTheme="minorHAnsi" w:hAnsiTheme="minorHAnsi" w:cstheme="minorHAnsi"/>
          <w:sz w:val="22"/>
          <w:szCs w:val="22"/>
        </w:rPr>
        <w:t xml:space="preserve">==1, ASK </w:t>
      </w:r>
      <w:r w:rsidR="00D1649A">
        <w:rPr>
          <w:rFonts w:asciiTheme="minorHAnsi" w:hAnsiTheme="minorHAnsi" w:cstheme="minorHAnsi"/>
          <w:sz w:val="22"/>
          <w:szCs w:val="22"/>
        </w:rPr>
        <w:t>L</w:t>
      </w:r>
      <w:r>
        <w:rPr>
          <w:rFonts w:asciiTheme="minorHAnsi" w:hAnsiTheme="minorHAnsi" w:cstheme="minorHAnsi"/>
          <w:sz w:val="22"/>
          <w:szCs w:val="22"/>
        </w:rPr>
        <w:t>.</w:t>
      </w:r>
      <w:r w:rsidR="00D1649A">
        <w:rPr>
          <w:rFonts w:asciiTheme="minorHAnsi" w:hAnsiTheme="minorHAnsi" w:cstheme="minorHAnsi"/>
          <w:sz w:val="22"/>
          <w:szCs w:val="22"/>
        </w:rPr>
        <w:t>2</w:t>
      </w:r>
      <w:r>
        <w:rPr>
          <w:rFonts w:asciiTheme="minorHAnsi" w:hAnsiTheme="minorHAnsi" w:cstheme="minorHAnsi"/>
          <w:sz w:val="22"/>
          <w:szCs w:val="22"/>
        </w:rPr>
        <w:t>_type</w:t>
      </w:r>
    </w:p>
    <w:p w:rsidR="00B83159" w:rsidP="00B83159" w14:paraId="568001BB" w14:textId="6D14863E">
      <w:pPr>
        <w:pStyle w:val="SkipPattern"/>
        <w:rPr>
          <w:rFonts w:cstheme="minorHAnsi"/>
        </w:rPr>
      </w:pPr>
      <w:r>
        <w:rPr>
          <w:rFonts w:asciiTheme="minorHAnsi" w:hAnsiTheme="minorHAnsi" w:cstheme="minorHAnsi"/>
          <w:sz w:val="22"/>
          <w:szCs w:val="22"/>
        </w:rPr>
        <w:t xml:space="preserve">IF </w:t>
      </w:r>
      <w:r w:rsidR="00D1649A">
        <w:rPr>
          <w:rFonts w:asciiTheme="minorHAnsi" w:hAnsiTheme="minorHAnsi" w:cstheme="minorHAnsi"/>
          <w:sz w:val="22"/>
          <w:szCs w:val="22"/>
        </w:rPr>
        <w:t>L</w:t>
      </w:r>
      <w:r>
        <w:rPr>
          <w:rFonts w:asciiTheme="minorHAnsi" w:hAnsiTheme="minorHAnsi" w:cstheme="minorHAnsi"/>
          <w:sz w:val="22"/>
          <w:szCs w:val="22"/>
        </w:rPr>
        <w:t>.</w:t>
      </w:r>
      <w:r w:rsidR="00D1649A">
        <w:rPr>
          <w:rFonts w:asciiTheme="minorHAnsi" w:hAnsiTheme="minorHAnsi" w:cstheme="minorHAnsi"/>
          <w:sz w:val="22"/>
          <w:szCs w:val="22"/>
        </w:rPr>
        <w:t>2</w:t>
      </w:r>
      <w:r>
        <w:rPr>
          <w:rFonts w:asciiTheme="minorHAnsi" w:hAnsiTheme="minorHAnsi" w:cstheme="minorHAnsi"/>
          <w:sz w:val="22"/>
          <w:szCs w:val="22"/>
        </w:rPr>
        <w:t>==2, ASK</w:t>
      </w:r>
      <w:bookmarkStart w:id="77" w:name="OLE_LINK69"/>
      <w:r>
        <w:rPr>
          <w:rFonts w:asciiTheme="minorHAnsi" w:hAnsiTheme="minorHAnsi" w:cstheme="minorHAnsi"/>
          <w:sz w:val="22"/>
          <w:szCs w:val="22"/>
        </w:rPr>
        <w:t xml:space="preserve"> </w:t>
      </w:r>
      <w:r w:rsidR="00D1649A">
        <w:rPr>
          <w:rFonts w:asciiTheme="minorHAnsi" w:hAnsiTheme="minorHAnsi" w:cstheme="minorHAnsi"/>
          <w:sz w:val="22"/>
          <w:szCs w:val="22"/>
        </w:rPr>
        <w:t>L</w:t>
      </w:r>
      <w:r>
        <w:rPr>
          <w:rFonts w:asciiTheme="minorHAnsi" w:hAnsiTheme="minorHAnsi" w:cstheme="minorHAnsi"/>
          <w:sz w:val="22"/>
          <w:szCs w:val="22"/>
        </w:rPr>
        <w:t>.</w:t>
      </w:r>
      <w:r w:rsidR="00FF2123">
        <w:rPr>
          <w:rFonts w:asciiTheme="minorHAnsi" w:hAnsiTheme="minorHAnsi" w:cstheme="minorHAnsi"/>
          <w:sz w:val="22"/>
          <w:szCs w:val="22"/>
        </w:rPr>
        <w:t>E23</w:t>
      </w:r>
      <w:bookmarkEnd w:id="77"/>
    </w:p>
    <w:p w:rsidR="00B83159" w:rsidP="00B83159" w14:paraId="07CF385B" w14:textId="77777777"/>
    <w:p w:rsidR="00B83159" w:rsidP="00604812" w14:paraId="33B1B13C" w14:textId="51C63CBE">
      <w:pPr>
        <w:pStyle w:val="Heading3"/>
        <w:ind w:left="1440"/>
      </w:pPr>
      <w:bookmarkStart w:id="78" w:name="OLE_LINK51"/>
      <w:r>
        <w:t>L</w:t>
      </w:r>
      <w:r>
        <w:t>.</w:t>
      </w:r>
      <w:r>
        <w:t>2</w:t>
      </w:r>
      <w:r>
        <w:t>_type</w:t>
      </w:r>
    </w:p>
    <w:bookmarkEnd w:id="78"/>
    <w:p w:rsidR="00B83159" w:rsidP="00604812" w14:paraId="42E90AC9" w14:textId="77777777">
      <w:pPr>
        <w:ind w:left="1440"/>
      </w:pPr>
      <w:r>
        <w:t>What type of degree, credential, or certification did you receive most recently?</w:t>
      </w:r>
    </w:p>
    <w:p w:rsidR="00B83159" w:rsidP="00604812" w14:paraId="014F9F82" w14:textId="77777777">
      <w:pPr>
        <w:pStyle w:val="ListParagraph"/>
        <w:numPr>
          <w:ilvl w:val="0"/>
          <w:numId w:val="170"/>
        </w:numPr>
        <w:spacing w:line="256" w:lineRule="auto"/>
        <w:ind w:left="2160"/>
      </w:pPr>
      <w:r>
        <w:t>Child Development Associate (CDA) certificate</w:t>
      </w:r>
    </w:p>
    <w:p w:rsidR="00B83159" w:rsidP="00604812" w14:paraId="66A6F393" w14:textId="77777777">
      <w:pPr>
        <w:pStyle w:val="ListParagraph"/>
        <w:numPr>
          <w:ilvl w:val="0"/>
          <w:numId w:val="170"/>
        </w:numPr>
        <w:spacing w:line="256" w:lineRule="auto"/>
        <w:ind w:left="2160"/>
      </w:pPr>
      <w:r>
        <w:t>State certificate or endorsement for early care and education</w:t>
      </w:r>
    </w:p>
    <w:p w:rsidR="004B0511" w:rsidP="00604812" w14:paraId="05AA716D" w14:textId="3D15247C">
      <w:pPr>
        <w:pStyle w:val="ListParagraph"/>
        <w:numPr>
          <w:ilvl w:val="0"/>
          <w:numId w:val="170"/>
        </w:numPr>
        <w:spacing w:line="256" w:lineRule="auto"/>
        <w:ind w:left="2160"/>
      </w:pPr>
      <w:r>
        <w:t>Associate Degree (AA,AS)</w:t>
      </w:r>
    </w:p>
    <w:p w:rsidR="004B0511" w:rsidP="00604812" w14:paraId="006E5D80" w14:textId="6F258342">
      <w:pPr>
        <w:pStyle w:val="ListParagraph"/>
        <w:numPr>
          <w:ilvl w:val="0"/>
          <w:numId w:val="170"/>
        </w:numPr>
        <w:spacing w:line="256" w:lineRule="auto"/>
        <w:ind w:left="2160"/>
      </w:pPr>
      <w:r>
        <w:t>Bachelor’s Degree (BA, BS, AB)</w:t>
      </w:r>
    </w:p>
    <w:p w:rsidR="00B83159" w:rsidP="00604812" w14:paraId="3FCC3566" w14:textId="3904983E">
      <w:pPr>
        <w:pStyle w:val="ListParagraph"/>
        <w:numPr>
          <w:ilvl w:val="0"/>
          <w:numId w:val="170"/>
        </w:numPr>
        <w:spacing w:line="256" w:lineRule="auto"/>
        <w:ind w:left="2160"/>
      </w:pPr>
      <w:r>
        <w:t>Graduate or professional degree</w:t>
      </w:r>
    </w:p>
    <w:p w:rsidR="004B0511" w:rsidP="00604812" w14:paraId="6894EC35" w14:textId="292C0CAE">
      <w:pPr>
        <w:pStyle w:val="ListParagraph"/>
        <w:numPr>
          <w:ilvl w:val="0"/>
          <w:numId w:val="170"/>
        </w:numPr>
        <w:spacing w:line="256" w:lineRule="auto"/>
        <w:ind w:left="2160"/>
      </w:pPr>
      <w:r>
        <w:t>Other</w:t>
      </w:r>
    </w:p>
    <w:p w:rsidR="00B83159" w:rsidP="00604812" w14:paraId="18296026" w14:textId="3961C35F">
      <w:pPr>
        <w:pStyle w:val="Heading3"/>
        <w:ind w:left="1440"/>
      </w:pPr>
      <w:bookmarkStart w:id="79" w:name="OLE_LINK52"/>
      <w:r>
        <w:t>L</w:t>
      </w:r>
      <w:r>
        <w:t>.</w:t>
      </w:r>
      <w:r>
        <w:t>2</w:t>
      </w:r>
      <w:r>
        <w:t>_area</w:t>
      </w:r>
    </w:p>
    <w:bookmarkEnd w:id="79"/>
    <w:p w:rsidR="00B83159" w:rsidP="00604812" w14:paraId="065A6055" w14:textId="77777777">
      <w:pPr>
        <w:ind w:left="1440"/>
      </w:pPr>
      <w:r>
        <w:t>In what content area was the degree, credential, or certification you received?</w:t>
      </w:r>
    </w:p>
    <w:p w:rsidR="00B83159" w:rsidP="00604812" w14:paraId="542E5E24" w14:textId="77777777">
      <w:pPr>
        <w:ind w:left="1440"/>
      </w:pPr>
      <w:r>
        <w:t>________________________________</w:t>
      </w:r>
    </w:p>
    <w:p w:rsidR="00B83159" w:rsidP="00B83159" w14:paraId="11DE6CF0" w14:textId="77777777">
      <w:pPr>
        <w:pStyle w:val="MainQuestion"/>
        <w:spacing w:before="0"/>
        <w:rPr>
          <w:rFonts w:cstheme="minorHAnsi"/>
        </w:rPr>
      </w:pPr>
    </w:p>
    <w:p w:rsidR="00B83159" w:rsidP="001B06D2" w14:paraId="495FC68F" w14:textId="31547C77">
      <w:bookmarkStart w:id="80" w:name="OLE_LINK74"/>
    </w:p>
    <w:p w:rsidR="008115D8" w:rsidRPr="00C201FE" w:rsidP="00604812" w14:paraId="56043787" w14:textId="229C3133">
      <w:pPr>
        <w:pStyle w:val="Heading2"/>
        <w:pBdr>
          <w:top w:val="single" w:sz="24" w:space="1" w:color="auto"/>
          <w:bottom w:val="single" w:sz="24" w:space="1" w:color="auto"/>
        </w:pBdr>
        <w:spacing w:line="240" w:lineRule="auto"/>
        <w:rPr>
          <w:rFonts w:eastAsia="Times New Roman"/>
          <w:color w:val="C45911" w:themeColor="accent2" w:themeShade="BF"/>
          <w:kern w:val="2"/>
        </w:rPr>
      </w:pPr>
      <w:r w:rsidRPr="00C201FE">
        <w:rPr>
          <w:rFonts w:eastAsia="Times New Roman"/>
          <w:color w:val="C45911" w:themeColor="accent2" w:themeShade="BF"/>
          <w:kern w:val="2"/>
        </w:rPr>
        <w:t>Household composition</w:t>
      </w:r>
    </w:p>
    <w:p w:rsidR="008115D8" w:rsidP="008115D8" w14:paraId="4B48E80E" w14:textId="77777777">
      <w:pPr>
        <w:pStyle w:val="Heading3"/>
      </w:pPr>
      <w:bookmarkStart w:id="81" w:name="OLE_LINK53"/>
      <w:bookmarkEnd w:id="80"/>
      <w:r>
        <w:t>L.E23</w:t>
      </w:r>
    </w:p>
    <w:bookmarkEnd w:id="81"/>
    <w:p w:rsidR="008115D8" w:rsidP="008115D8" w14:paraId="46FB4531" w14:textId="0330AB15">
      <w:r>
        <w:t>I</w:t>
      </w:r>
      <w:r>
        <w:t xml:space="preserve">ncluding yourself, how many people </w:t>
      </w:r>
      <w:r w:rsidR="009C61A2">
        <w:t xml:space="preserve">are </w:t>
      </w:r>
      <w:r>
        <w:t>in your household</w:t>
      </w:r>
      <w:r>
        <w:t>?</w:t>
      </w:r>
    </w:p>
    <w:p w:rsidR="003000AC" w:rsidP="008115D8" w14:paraId="26EC4A57" w14:textId="78EB10AD">
      <w:r>
        <w:t xml:space="preserve">______ Number </w:t>
      </w:r>
    </w:p>
    <w:p w:rsidR="007B0C0D" w:rsidRPr="0029287B" w:rsidP="001B06D2" w14:paraId="43785C0A" w14:textId="77777777"/>
    <w:p w:rsidR="00876218" w:rsidRPr="0029287B" w:rsidP="00EA5FAA" w14:paraId="679CC94E" w14:textId="2FA70C3B">
      <w:pPr>
        <w:pStyle w:val="Heading2"/>
        <w:pBdr>
          <w:top w:val="single" w:sz="24" w:space="1" w:color="auto"/>
          <w:bottom w:val="single" w:sz="24" w:space="1" w:color="auto"/>
        </w:pBdr>
        <w:spacing w:line="240" w:lineRule="auto"/>
        <w:rPr>
          <w:highlight w:val="yellow"/>
        </w:rPr>
      </w:pPr>
      <w:r w:rsidRPr="00C201FE">
        <w:rPr>
          <w:rFonts w:eastAsia="Times New Roman"/>
          <w:color w:val="C45911" w:themeColor="accent2" w:themeShade="BF"/>
          <w:kern w:val="2"/>
        </w:rPr>
        <w:t>Physical</w:t>
      </w:r>
      <w:r w:rsidRPr="00C201FE" w:rsidR="001471A7">
        <w:rPr>
          <w:rFonts w:eastAsia="Times New Roman"/>
          <w:color w:val="C45911" w:themeColor="accent2" w:themeShade="BF"/>
          <w:kern w:val="2"/>
        </w:rPr>
        <w:t xml:space="preserve"> and </w:t>
      </w:r>
      <w:r w:rsidRPr="00C201FE">
        <w:rPr>
          <w:rFonts w:eastAsia="Times New Roman"/>
          <w:color w:val="C45911" w:themeColor="accent2" w:themeShade="BF"/>
          <w:kern w:val="2"/>
        </w:rPr>
        <w:t xml:space="preserve">mental health </w:t>
      </w:r>
    </w:p>
    <w:p w:rsidR="001B06D2" w:rsidRPr="0029287B" w:rsidP="00292346" w14:paraId="131CE528" w14:textId="5F68E80D">
      <w:pPr>
        <w:pStyle w:val="Heading3"/>
      </w:pPr>
      <w:bookmarkStart w:id="82" w:name="OLE_LINK54"/>
      <w:r>
        <w:t>L</w:t>
      </w:r>
      <w:r w:rsidR="006A6D5E">
        <w:t>.</w:t>
      </w:r>
      <w:r w:rsidRPr="0029287B">
        <w:t xml:space="preserve">D11. </w:t>
      </w:r>
    </w:p>
    <w:p w:rsidR="001B06D2" w:rsidRPr="0029287B" w:rsidP="001B06D2" w14:paraId="568FF3A4" w14:textId="16AA2767">
      <w:pPr>
        <w:pStyle w:val="MainQuestion-Unbold"/>
        <w:spacing w:after="160"/>
        <w:rPr>
          <w:rFonts w:cstheme="minorHAnsi"/>
        </w:rPr>
      </w:pPr>
      <w:bookmarkStart w:id="83" w:name="OLE_LINK92"/>
      <w:bookmarkEnd w:id="82"/>
      <w:r w:rsidRPr="0029287B">
        <w:rPr>
          <w:rFonts w:cstheme="minorHAnsi"/>
        </w:rPr>
        <w:t xml:space="preserve">Below is a list of some of the ways you may have felt or behaved. </w:t>
      </w:r>
    </w:p>
    <w:p w:rsidR="001B06D2" w:rsidRPr="0029287B" w:rsidP="001B06D2" w14:paraId="6B82B8B0" w14:textId="23EB6678">
      <w:pPr>
        <w:rPr>
          <w:rFonts w:cstheme="minorHAnsi"/>
        </w:rPr>
      </w:pPr>
      <w:r w:rsidRPr="0029287B">
        <w:rPr>
          <w:rFonts w:cstheme="minorHAnsi"/>
        </w:rPr>
        <w:t xml:space="preserve">Please indicate how often you have felt this way during the past week by checking the appropriate box for each question. </w:t>
      </w:r>
    </w:p>
    <w:bookmarkEnd w:id="83"/>
    <w:tbl>
      <w:tblPr>
        <w:tblW w:w="937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625"/>
        <w:gridCol w:w="1687"/>
        <w:gridCol w:w="1688"/>
        <w:gridCol w:w="1687"/>
        <w:gridCol w:w="1688"/>
      </w:tblGrid>
      <w:tr w14:paraId="0F4CD023" w14:textId="146604A2" w:rsidTr="001B06D2">
        <w:tblPrEx>
          <w:tblW w:w="937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blHeader/>
        </w:trPr>
        <w:tc>
          <w:tcPr>
            <w:tcW w:w="2623" w:type="dxa"/>
            <w:tcBorders>
              <w:top w:val="single" w:sz="4" w:space="0" w:color="auto"/>
              <w:left w:val="single" w:sz="4" w:space="0" w:color="auto"/>
              <w:bottom w:val="single" w:sz="4" w:space="0" w:color="auto"/>
              <w:right w:val="single" w:sz="4" w:space="0" w:color="auto"/>
            </w:tcBorders>
          </w:tcPr>
          <w:p w:rsidR="001B06D2" w:rsidRPr="0029287B" w14:paraId="10F4172D" w14:textId="3C3E26F2">
            <w:pPr>
              <w:spacing w:after="0"/>
              <w:rPr>
                <w:rFonts w:cstheme="minorHAnsi"/>
              </w:rPr>
            </w:pPr>
          </w:p>
        </w:tc>
        <w:tc>
          <w:tcPr>
            <w:tcW w:w="1687" w:type="dxa"/>
            <w:tcBorders>
              <w:top w:val="single" w:sz="4" w:space="0" w:color="auto"/>
              <w:left w:val="single" w:sz="4" w:space="0" w:color="auto"/>
              <w:bottom w:val="single" w:sz="4" w:space="0" w:color="auto"/>
              <w:right w:val="single" w:sz="4" w:space="0" w:color="auto"/>
            </w:tcBorders>
            <w:hideMark/>
          </w:tcPr>
          <w:p w:rsidR="001B06D2" w:rsidRPr="0029287B" w14:paraId="7F29C7BA" w14:textId="4C465E05">
            <w:pPr>
              <w:spacing w:after="0"/>
              <w:jc w:val="center"/>
              <w:rPr>
                <w:rFonts w:cstheme="minorHAnsi"/>
              </w:rPr>
            </w:pPr>
            <w:r w:rsidRPr="0029287B">
              <w:rPr>
                <w:rFonts w:cstheme="minorHAnsi"/>
              </w:rPr>
              <w:t>1.</w:t>
            </w:r>
          </w:p>
          <w:p w:rsidR="001B06D2" w:rsidRPr="0029287B" w14:paraId="00E0151F" w14:textId="6FDF1A42">
            <w:pPr>
              <w:spacing w:after="0"/>
              <w:jc w:val="center"/>
              <w:rPr>
                <w:rFonts w:cstheme="minorHAnsi"/>
              </w:rPr>
            </w:pPr>
            <w:r w:rsidRPr="0029287B">
              <w:rPr>
                <w:rFonts w:cstheme="minorHAnsi"/>
              </w:rPr>
              <w:t>Rarely or none of the time</w:t>
            </w:r>
          </w:p>
          <w:p w:rsidR="001B06D2" w:rsidRPr="0029287B" w14:paraId="2F970521" w14:textId="4624C7E0">
            <w:pPr>
              <w:spacing w:after="0"/>
              <w:jc w:val="center"/>
              <w:rPr>
                <w:rFonts w:cstheme="minorHAnsi"/>
              </w:rPr>
            </w:pPr>
            <w:r w:rsidRPr="0029287B">
              <w:rPr>
                <w:rFonts w:cstheme="minorHAnsi"/>
              </w:rPr>
              <w:t>(less than 1 day)</w:t>
            </w:r>
          </w:p>
        </w:tc>
        <w:tc>
          <w:tcPr>
            <w:tcW w:w="1688" w:type="dxa"/>
            <w:tcBorders>
              <w:top w:val="single" w:sz="4" w:space="0" w:color="auto"/>
              <w:left w:val="single" w:sz="4" w:space="0" w:color="auto"/>
              <w:bottom w:val="single" w:sz="4" w:space="0" w:color="auto"/>
              <w:right w:val="single" w:sz="4" w:space="0" w:color="auto"/>
            </w:tcBorders>
            <w:hideMark/>
          </w:tcPr>
          <w:p w:rsidR="001B06D2" w:rsidRPr="0029287B" w14:paraId="4FAC85AD" w14:textId="119C4DC9">
            <w:pPr>
              <w:spacing w:after="0"/>
              <w:jc w:val="center"/>
              <w:rPr>
                <w:rFonts w:cstheme="minorHAnsi"/>
              </w:rPr>
            </w:pPr>
            <w:r w:rsidRPr="0029287B">
              <w:rPr>
                <w:rFonts w:cstheme="minorHAnsi"/>
              </w:rPr>
              <w:t>2.</w:t>
            </w:r>
          </w:p>
          <w:p w:rsidR="001B06D2" w:rsidRPr="0029287B" w14:paraId="28911627" w14:textId="564C5B3B">
            <w:pPr>
              <w:spacing w:after="0"/>
              <w:jc w:val="center"/>
              <w:rPr>
                <w:rFonts w:cstheme="minorHAnsi"/>
              </w:rPr>
            </w:pPr>
            <w:r w:rsidRPr="0029287B">
              <w:rPr>
                <w:rFonts w:cstheme="minorHAnsi"/>
              </w:rPr>
              <w:t>Some or a little of the time</w:t>
            </w:r>
          </w:p>
          <w:p w:rsidR="001B06D2" w:rsidRPr="0029287B" w14:paraId="610B9F4C" w14:textId="3163CEED">
            <w:pPr>
              <w:spacing w:after="0"/>
              <w:jc w:val="center"/>
              <w:rPr>
                <w:rFonts w:cstheme="minorHAnsi"/>
              </w:rPr>
            </w:pPr>
            <w:r w:rsidRPr="0029287B">
              <w:rPr>
                <w:rFonts w:cstheme="minorHAnsi"/>
              </w:rPr>
              <w:t>(1‐2 days)</w:t>
            </w:r>
          </w:p>
        </w:tc>
        <w:tc>
          <w:tcPr>
            <w:tcW w:w="1687" w:type="dxa"/>
            <w:tcBorders>
              <w:top w:val="single" w:sz="4" w:space="0" w:color="auto"/>
              <w:left w:val="single" w:sz="4" w:space="0" w:color="auto"/>
              <w:bottom w:val="single" w:sz="4" w:space="0" w:color="auto"/>
              <w:right w:val="single" w:sz="4" w:space="0" w:color="auto"/>
            </w:tcBorders>
            <w:hideMark/>
          </w:tcPr>
          <w:p w:rsidR="001B06D2" w:rsidRPr="0029287B" w14:paraId="15EB0B3E" w14:textId="52A7287D">
            <w:pPr>
              <w:spacing w:after="0"/>
              <w:jc w:val="center"/>
              <w:rPr>
                <w:rFonts w:cstheme="minorHAnsi"/>
              </w:rPr>
            </w:pPr>
            <w:r w:rsidRPr="0029287B">
              <w:rPr>
                <w:rFonts w:cstheme="minorHAnsi"/>
              </w:rPr>
              <w:t>3.</w:t>
            </w:r>
          </w:p>
          <w:p w:rsidR="001B06D2" w:rsidRPr="0029287B" w14:paraId="751AFAD3" w14:textId="4AAD9AD8">
            <w:pPr>
              <w:spacing w:after="0"/>
              <w:jc w:val="center"/>
              <w:rPr>
                <w:rFonts w:cstheme="minorHAnsi"/>
              </w:rPr>
            </w:pPr>
            <w:r w:rsidRPr="0029287B">
              <w:rPr>
                <w:rFonts w:cstheme="minorHAnsi"/>
              </w:rPr>
              <w:t>Occasionally</w:t>
            </w:r>
          </w:p>
          <w:p w:rsidR="001B06D2" w:rsidRPr="0029287B" w14:paraId="27155E6D" w14:textId="66260FBA">
            <w:pPr>
              <w:spacing w:after="0"/>
              <w:jc w:val="center"/>
              <w:rPr>
                <w:rFonts w:cstheme="minorHAnsi"/>
              </w:rPr>
            </w:pPr>
            <w:r w:rsidRPr="0029287B">
              <w:rPr>
                <w:rFonts w:cstheme="minorHAnsi"/>
              </w:rPr>
              <w:t>or a moderate amount of time</w:t>
            </w:r>
          </w:p>
          <w:p w:rsidR="001B06D2" w:rsidRPr="0029287B" w14:paraId="79D4331E" w14:textId="07435C61">
            <w:pPr>
              <w:spacing w:after="0"/>
              <w:jc w:val="center"/>
              <w:rPr>
                <w:rFonts w:cstheme="minorHAnsi"/>
              </w:rPr>
            </w:pPr>
            <w:r w:rsidRPr="0029287B">
              <w:rPr>
                <w:rFonts w:cstheme="minorHAnsi"/>
              </w:rPr>
              <w:t>(3‐4 days)</w:t>
            </w:r>
          </w:p>
        </w:tc>
        <w:tc>
          <w:tcPr>
            <w:tcW w:w="1688" w:type="dxa"/>
            <w:tcBorders>
              <w:top w:val="single" w:sz="4" w:space="0" w:color="auto"/>
              <w:left w:val="single" w:sz="4" w:space="0" w:color="auto"/>
              <w:bottom w:val="single" w:sz="4" w:space="0" w:color="auto"/>
              <w:right w:val="single" w:sz="4" w:space="0" w:color="auto"/>
            </w:tcBorders>
            <w:hideMark/>
          </w:tcPr>
          <w:p w:rsidR="001B06D2" w:rsidRPr="0029287B" w14:paraId="5CB9F697" w14:textId="14B84424">
            <w:pPr>
              <w:spacing w:after="0"/>
              <w:jc w:val="center"/>
              <w:rPr>
                <w:rFonts w:cstheme="minorHAnsi"/>
              </w:rPr>
            </w:pPr>
            <w:r w:rsidRPr="0029287B">
              <w:rPr>
                <w:rFonts w:cstheme="minorHAnsi"/>
              </w:rPr>
              <w:t>4.</w:t>
            </w:r>
          </w:p>
          <w:p w:rsidR="001B06D2" w:rsidRPr="0029287B" w14:paraId="6535DFE3" w14:textId="2F61E481">
            <w:pPr>
              <w:spacing w:after="0"/>
              <w:jc w:val="center"/>
              <w:rPr>
                <w:rFonts w:cstheme="minorHAnsi"/>
              </w:rPr>
            </w:pPr>
            <w:r w:rsidRPr="0029287B">
              <w:rPr>
                <w:rFonts w:cstheme="minorHAnsi"/>
              </w:rPr>
              <w:t>All of the time</w:t>
            </w:r>
          </w:p>
          <w:p w:rsidR="001B06D2" w:rsidRPr="0029287B" w14:paraId="5EDAE9EB" w14:textId="4EF126B0">
            <w:pPr>
              <w:spacing w:after="0"/>
              <w:jc w:val="center"/>
              <w:rPr>
                <w:rFonts w:cstheme="minorHAnsi"/>
              </w:rPr>
            </w:pPr>
            <w:r w:rsidRPr="0029287B">
              <w:rPr>
                <w:rFonts w:cstheme="minorHAnsi"/>
              </w:rPr>
              <w:t>(5‐7 days)</w:t>
            </w:r>
          </w:p>
        </w:tc>
      </w:tr>
      <w:tr w14:paraId="0A7668F7" w14:textId="45B1CD69" w:rsidTr="001B06D2">
        <w:tblPrEx>
          <w:tblW w:w="9375" w:type="dxa"/>
          <w:tblInd w:w="-108" w:type="dxa"/>
          <w:tblLayout w:type="fixed"/>
          <w:tblLook w:val="04A0"/>
        </w:tblPrEx>
        <w:trPr>
          <w:cantSplit/>
        </w:trPr>
        <w:tc>
          <w:tcPr>
            <w:tcW w:w="2623" w:type="dxa"/>
            <w:tcBorders>
              <w:top w:val="single" w:sz="4" w:space="0" w:color="auto"/>
              <w:left w:val="single" w:sz="4" w:space="0" w:color="auto"/>
              <w:bottom w:val="single" w:sz="4" w:space="0" w:color="auto"/>
              <w:right w:val="single" w:sz="4" w:space="0" w:color="auto"/>
            </w:tcBorders>
            <w:hideMark/>
          </w:tcPr>
          <w:p w:rsidR="001B06D2" w:rsidRPr="0029287B" w14:paraId="10D99A8C" w14:textId="26B6DD38">
            <w:pPr>
              <w:spacing w:after="0"/>
              <w:rPr>
                <w:rFonts w:cstheme="minorHAnsi"/>
              </w:rPr>
            </w:pPr>
            <w:r>
              <w:rPr>
                <w:rFonts w:cstheme="minorHAnsi"/>
                <w:b/>
                <w:bCs/>
              </w:rPr>
              <w:t>L</w:t>
            </w:r>
            <w:r w:rsidR="006A6D5E">
              <w:rPr>
                <w:rFonts w:cstheme="minorHAnsi"/>
                <w:b/>
                <w:bCs/>
              </w:rPr>
              <w:t>.</w:t>
            </w:r>
            <w:r w:rsidRPr="0029287B">
              <w:rPr>
                <w:rFonts w:cstheme="minorHAnsi"/>
                <w:b/>
                <w:bCs/>
              </w:rPr>
              <w:t>D11_1.</w:t>
            </w:r>
            <w:bookmarkStart w:id="84" w:name="OLE_LINK93"/>
            <w:r w:rsidRPr="0029287B">
              <w:rPr>
                <w:rFonts w:cstheme="minorHAnsi"/>
              </w:rPr>
              <w:t xml:space="preserve"> I did not feel like eating; my appetite was poor.</w:t>
            </w:r>
            <w:bookmarkEnd w:id="84"/>
          </w:p>
        </w:tc>
        <w:tc>
          <w:tcPr>
            <w:tcW w:w="1683" w:type="dxa"/>
            <w:tcBorders>
              <w:top w:val="single" w:sz="4" w:space="0" w:color="auto"/>
              <w:left w:val="single" w:sz="4" w:space="0" w:color="auto"/>
              <w:bottom w:val="single" w:sz="4" w:space="0" w:color="auto"/>
              <w:right w:val="single" w:sz="4" w:space="0" w:color="auto"/>
            </w:tcBorders>
            <w:hideMark/>
          </w:tcPr>
          <w:p w:rsidR="001B06D2" w:rsidRPr="0029287B" w14:paraId="070A9972" w14:textId="50517CB1">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1B06D2" w:rsidRPr="0029287B" w14:paraId="3CAD60D0" w14:textId="612979DA">
            <w:pPr>
              <w:spacing w:after="0"/>
              <w:rPr>
                <w:sz w:val="20"/>
                <w:szCs w:val="20"/>
              </w:rPr>
            </w:pPr>
          </w:p>
        </w:tc>
        <w:tc>
          <w:tcPr>
            <w:tcW w:w="1683" w:type="dxa"/>
            <w:tcBorders>
              <w:top w:val="single" w:sz="4" w:space="0" w:color="auto"/>
              <w:left w:val="single" w:sz="4" w:space="0" w:color="auto"/>
              <w:bottom w:val="single" w:sz="4" w:space="0" w:color="auto"/>
              <w:right w:val="single" w:sz="4" w:space="0" w:color="auto"/>
            </w:tcBorders>
            <w:hideMark/>
          </w:tcPr>
          <w:p w:rsidR="001B06D2" w:rsidRPr="0029287B" w14:paraId="6267E074" w14:textId="0F347B16">
            <w:pPr>
              <w:spacing w:after="0"/>
              <w:rPr>
                <w:sz w:val="20"/>
                <w:szCs w:val="20"/>
              </w:rPr>
            </w:pPr>
          </w:p>
        </w:tc>
        <w:tc>
          <w:tcPr>
            <w:tcW w:w="1683" w:type="dxa"/>
            <w:tcBorders>
              <w:top w:val="single" w:sz="4" w:space="0" w:color="auto"/>
              <w:left w:val="single" w:sz="4" w:space="0" w:color="auto"/>
              <w:bottom w:val="single" w:sz="4" w:space="0" w:color="auto"/>
              <w:right w:val="single" w:sz="4" w:space="0" w:color="auto"/>
            </w:tcBorders>
            <w:hideMark/>
          </w:tcPr>
          <w:p w:rsidR="001B06D2" w:rsidRPr="0029287B" w14:paraId="461ABAA0" w14:textId="6B62BB21">
            <w:pPr>
              <w:spacing w:after="0"/>
              <w:rPr>
                <w:sz w:val="20"/>
                <w:szCs w:val="20"/>
              </w:rPr>
            </w:pPr>
          </w:p>
        </w:tc>
      </w:tr>
      <w:tr w14:paraId="701903BF" w14:textId="54BB0614" w:rsidTr="001B06D2">
        <w:tblPrEx>
          <w:tblW w:w="9375" w:type="dxa"/>
          <w:tblInd w:w="-108" w:type="dxa"/>
          <w:tblLayout w:type="fixed"/>
          <w:tblLook w:val="04A0"/>
        </w:tblPrEx>
        <w:trPr>
          <w:cantSplit/>
        </w:trPr>
        <w:tc>
          <w:tcPr>
            <w:tcW w:w="2623" w:type="dxa"/>
            <w:tcBorders>
              <w:top w:val="single" w:sz="4" w:space="0" w:color="auto"/>
              <w:left w:val="single" w:sz="4" w:space="0" w:color="auto"/>
              <w:bottom w:val="single" w:sz="4" w:space="0" w:color="auto"/>
              <w:right w:val="single" w:sz="4" w:space="0" w:color="auto"/>
            </w:tcBorders>
            <w:hideMark/>
          </w:tcPr>
          <w:p w:rsidR="001B06D2" w:rsidRPr="0029287B" w14:paraId="7BA5813A" w14:textId="6C3B69E4">
            <w:pPr>
              <w:spacing w:after="0"/>
              <w:rPr>
                <w:rFonts w:cstheme="minorHAnsi"/>
              </w:rPr>
            </w:pPr>
            <w:r>
              <w:rPr>
                <w:rFonts w:cstheme="minorHAnsi"/>
                <w:b/>
                <w:bCs/>
              </w:rPr>
              <w:t>L</w:t>
            </w:r>
            <w:r w:rsidR="006A6D5E">
              <w:rPr>
                <w:rFonts w:cstheme="minorHAnsi"/>
                <w:b/>
                <w:bCs/>
              </w:rPr>
              <w:t>.</w:t>
            </w:r>
            <w:r w:rsidRPr="0029287B">
              <w:rPr>
                <w:rFonts w:cstheme="minorHAnsi"/>
                <w:b/>
                <w:bCs/>
              </w:rPr>
              <w:t>D11_2.</w:t>
            </w:r>
            <w:r w:rsidRPr="0029287B">
              <w:rPr>
                <w:rFonts w:cstheme="minorHAnsi"/>
              </w:rPr>
              <w:t xml:space="preserve"> </w:t>
            </w:r>
            <w:bookmarkStart w:id="85" w:name="OLE_LINK95"/>
            <w:r w:rsidRPr="0029287B">
              <w:rPr>
                <w:rFonts w:cstheme="minorHAnsi"/>
              </w:rPr>
              <w:t xml:space="preserve">I had trouble keeping my mind on what I was doing. </w:t>
            </w:r>
            <w:bookmarkEnd w:id="85"/>
          </w:p>
        </w:tc>
        <w:tc>
          <w:tcPr>
            <w:tcW w:w="1683" w:type="dxa"/>
            <w:tcBorders>
              <w:top w:val="single" w:sz="4" w:space="0" w:color="auto"/>
              <w:left w:val="single" w:sz="4" w:space="0" w:color="auto"/>
              <w:bottom w:val="single" w:sz="4" w:space="0" w:color="auto"/>
              <w:right w:val="single" w:sz="4" w:space="0" w:color="auto"/>
            </w:tcBorders>
            <w:hideMark/>
          </w:tcPr>
          <w:p w:rsidR="001B06D2" w:rsidRPr="0029287B" w14:paraId="175B8270" w14:textId="3E5A2DCA">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1B06D2" w:rsidRPr="0029287B" w14:paraId="2CA7B99D" w14:textId="249B6FD5">
            <w:pPr>
              <w:spacing w:after="0"/>
              <w:rPr>
                <w:sz w:val="20"/>
                <w:szCs w:val="20"/>
              </w:rPr>
            </w:pPr>
          </w:p>
        </w:tc>
        <w:tc>
          <w:tcPr>
            <w:tcW w:w="1683" w:type="dxa"/>
            <w:tcBorders>
              <w:top w:val="single" w:sz="4" w:space="0" w:color="auto"/>
              <w:left w:val="single" w:sz="4" w:space="0" w:color="auto"/>
              <w:bottom w:val="single" w:sz="4" w:space="0" w:color="auto"/>
              <w:right w:val="single" w:sz="4" w:space="0" w:color="auto"/>
            </w:tcBorders>
            <w:hideMark/>
          </w:tcPr>
          <w:p w:rsidR="001B06D2" w:rsidRPr="0029287B" w14:paraId="398874FB" w14:textId="7A1E02DC">
            <w:pPr>
              <w:spacing w:after="0"/>
              <w:rPr>
                <w:sz w:val="20"/>
                <w:szCs w:val="20"/>
              </w:rPr>
            </w:pPr>
          </w:p>
        </w:tc>
        <w:tc>
          <w:tcPr>
            <w:tcW w:w="1683" w:type="dxa"/>
            <w:tcBorders>
              <w:top w:val="single" w:sz="4" w:space="0" w:color="auto"/>
              <w:left w:val="single" w:sz="4" w:space="0" w:color="auto"/>
              <w:bottom w:val="single" w:sz="4" w:space="0" w:color="auto"/>
              <w:right w:val="single" w:sz="4" w:space="0" w:color="auto"/>
            </w:tcBorders>
            <w:hideMark/>
          </w:tcPr>
          <w:p w:rsidR="001B06D2" w:rsidRPr="0029287B" w14:paraId="42FC9CD2" w14:textId="6C60B2DF">
            <w:pPr>
              <w:spacing w:after="0"/>
              <w:rPr>
                <w:sz w:val="20"/>
                <w:szCs w:val="20"/>
              </w:rPr>
            </w:pPr>
          </w:p>
        </w:tc>
      </w:tr>
      <w:tr w14:paraId="5598CC92" w14:textId="066E9985" w:rsidTr="001B06D2">
        <w:tblPrEx>
          <w:tblW w:w="9375" w:type="dxa"/>
          <w:tblInd w:w="-108" w:type="dxa"/>
          <w:tblLayout w:type="fixed"/>
          <w:tblLook w:val="04A0"/>
        </w:tblPrEx>
        <w:trPr>
          <w:cantSplit/>
        </w:trPr>
        <w:tc>
          <w:tcPr>
            <w:tcW w:w="2623" w:type="dxa"/>
            <w:tcBorders>
              <w:top w:val="single" w:sz="4" w:space="0" w:color="auto"/>
              <w:left w:val="single" w:sz="4" w:space="0" w:color="auto"/>
              <w:bottom w:val="single" w:sz="4" w:space="0" w:color="auto"/>
              <w:right w:val="single" w:sz="4" w:space="0" w:color="auto"/>
            </w:tcBorders>
            <w:hideMark/>
          </w:tcPr>
          <w:p w:rsidR="001B06D2" w:rsidRPr="0029287B" w14:paraId="0AB19FF7" w14:textId="2C7ADDDA">
            <w:pPr>
              <w:spacing w:after="0"/>
              <w:rPr>
                <w:rFonts w:cstheme="minorHAnsi"/>
              </w:rPr>
            </w:pPr>
            <w:r>
              <w:rPr>
                <w:rFonts w:cstheme="minorHAnsi"/>
                <w:b/>
                <w:bCs/>
              </w:rPr>
              <w:t>L</w:t>
            </w:r>
            <w:r w:rsidR="006A6D5E">
              <w:rPr>
                <w:rFonts w:cstheme="minorHAnsi"/>
                <w:b/>
                <w:bCs/>
              </w:rPr>
              <w:t>.</w:t>
            </w:r>
            <w:r w:rsidRPr="0029287B">
              <w:rPr>
                <w:rFonts w:cstheme="minorHAnsi"/>
                <w:b/>
                <w:bCs/>
              </w:rPr>
              <w:t>D11_3.</w:t>
            </w:r>
            <w:r w:rsidRPr="0029287B">
              <w:rPr>
                <w:rFonts w:cstheme="minorHAnsi"/>
              </w:rPr>
              <w:t xml:space="preserve"> </w:t>
            </w:r>
            <w:bookmarkStart w:id="86" w:name="OLE_LINK96"/>
            <w:r w:rsidRPr="0029287B">
              <w:rPr>
                <w:rFonts w:cstheme="minorHAnsi"/>
              </w:rPr>
              <w:t xml:space="preserve">I felt depressed. </w:t>
            </w:r>
            <w:bookmarkEnd w:id="86"/>
          </w:p>
        </w:tc>
        <w:tc>
          <w:tcPr>
            <w:tcW w:w="1683" w:type="dxa"/>
            <w:tcBorders>
              <w:top w:val="single" w:sz="4" w:space="0" w:color="auto"/>
              <w:left w:val="single" w:sz="4" w:space="0" w:color="auto"/>
              <w:bottom w:val="single" w:sz="4" w:space="0" w:color="auto"/>
              <w:right w:val="single" w:sz="4" w:space="0" w:color="auto"/>
            </w:tcBorders>
            <w:hideMark/>
          </w:tcPr>
          <w:p w:rsidR="001B06D2" w:rsidRPr="0029287B" w14:paraId="5B5277A8" w14:textId="009DC62C">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1B06D2" w:rsidRPr="0029287B" w14:paraId="05C55954" w14:textId="3FC82E85">
            <w:pPr>
              <w:spacing w:after="0"/>
              <w:rPr>
                <w:sz w:val="20"/>
                <w:szCs w:val="20"/>
              </w:rPr>
            </w:pPr>
          </w:p>
        </w:tc>
        <w:tc>
          <w:tcPr>
            <w:tcW w:w="1683" w:type="dxa"/>
            <w:tcBorders>
              <w:top w:val="single" w:sz="4" w:space="0" w:color="auto"/>
              <w:left w:val="single" w:sz="4" w:space="0" w:color="auto"/>
              <w:bottom w:val="single" w:sz="4" w:space="0" w:color="auto"/>
              <w:right w:val="single" w:sz="4" w:space="0" w:color="auto"/>
            </w:tcBorders>
            <w:hideMark/>
          </w:tcPr>
          <w:p w:rsidR="001B06D2" w:rsidRPr="0029287B" w14:paraId="7F009133" w14:textId="7DAD886B">
            <w:pPr>
              <w:spacing w:after="0"/>
              <w:rPr>
                <w:sz w:val="20"/>
                <w:szCs w:val="20"/>
              </w:rPr>
            </w:pPr>
          </w:p>
        </w:tc>
        <w:tc>
          <w:tcPr>
            <w:tcW w:w="1683" w:type="dxa"/>
            <w:tcBorders>
              <w:top w:val="single" w:sz="4" w:space="0" w:color="auto"/>
              <w:left w:val="single" w:sz="4" w:space="0" w:color="auto"/>
              <w:bottom w:val="single" w:sz="4" w:space="0" w:color="auto"/>
              <w:right w:val="single" w:sz="4" w:space="0" w:color="auto"/>
            </w:tcBorders>
            <w:hideMark/>
          </w:tcPr>
          <w:p w:rsidR="001B06D2" w:rsidRPr="0029287B" w14:paraId="53CF5FBE" w14:textId="05576FF4">
            <w:pPr>
              <w:spacing w:after="0"/>
              <w:rPr>
                <w:sz w:val="20"/>
                <w:szCs w:val="20"/>
              </w:rPr>
            </w:pPr>
          </w:p>
        </w:tc>
      </w:tr>
      <w:tr w14:paraId="4F4A478C" w14:textId="7A7F7744" w:rsidTr="001B06D2">
        <w:tblPrEx>
          <w:tblW w:w="9375" w:type="dxa"/>
          <w:tblInd w:w="-108" w:type="dxa"/>
          <w:tblLayout w:type="fixed"/>
          <w:tblLook w:val="04A0"/>
        </w:tblPrEx>
        <w:trPr>
          <w:cantSplit/>
        </w:trPr>
        <w:tc>
          <w:tcPr>
            <w:tcW w:w="2623" w:type="dxa"/>
            <w:tcBorders>
              <w:top w:val="single" w:sz="4" w:space="0" w:color="auto"/>
              <w:left w:val="single" w:sz="4" w:space="0" w:color="auto"/>
              <w:bottom w:val="single" w:sz="4" w:space="0" w:color="auto"/>
              <w:right w:val="single" w:sz="4" w:space="0" w:color="auto"/>
            </w:tcBorders>
            <w:hideMark/>
          </w:tcPr>
          <w:p w:rsidR="001B06D2" w:rsidRPr="0029287B" w14:paraId="61ECE0FE" w14:textId="5CB0ABC0">
            <w:pPr>
              <w:spacing w:after="0"/>
              <w:rPr>
                <w:rFonts w:cstheme="minorHAnsi"/>
              </w:rPr>
            </w:pPr>
            <w:r>
              <w:rPr>
                <w:rFonts w:cstheme="minorHAnsi"/>
                <w:b/>
                <w:bCs/>
              </w:rPr>
              <w:t>L</w:t>
            </w:r>
            <w:r w:rsidR="006A6D5E">
              <w:rPr>
                <w:rFonts w:cstheme="minorHAnsi"/>
                <w:b/>
                <w:bCs/>
              </w:rPr>
              <w:t>.</w:t>
            </w:r>
            <w:r w:rsidRPr="0029287B">
              <w:rPr>
                <w:rFonts w:cstheme="minorHAnsi"/>
                <w:b/>
                <w:bCs/>
              </w:rPr>
              <w:t>D11_4.</w:t>
            </w:r>
            <w:r w:rsidRPr="0029287B">
              <w:rPr>
                <w:rFonts w:cstheme="minorHAnsi"/>
              </w:rPr>
              <w:t xml:space="preserve"> </w:t>
            </w:r>
            <w:bookmarkStart w:id="87" w:name="OLE_LINK97"/>
            <w:r w:rsidRPr="0029287B">
              <w:rPr>
                <w:rFonts w:cstheme="minorHAnsi"/>
              </w:rPr>
              <w:t xml:space="preserve">I felt that everything I did was an effort. </w:t>
            </w:r>
            <w:bookmarkEnd w:id="87"/>
          </w:p>
        </w:tc>
        <w:tc>
          <w:tcPr>
            <w:tcW w:w="1683" w:type="dxa"/>
            <w:tcBorders>
              <w:top w:val="single" w:sz="4" w:space="0" w:color="auto"/>
              <w:left w:val="single" w:sz="4" w:space="0" w:color="auto"/>
              <w:bottom w:val="single" w:sz="4" w:space="0" w:color="auto"/>
              <w:right w:val="single" w:sz="4" w:space="0" w:color="auto"/>
            </w:tcBorders>
            <w:hideMark/>
          </w:tcPr>
          <w:p w:rsidR="001B06D2" w:rsidRPr="0029287B" w14:paraId="578055F3" w14:textId="00B9DDB0">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1B06D2" w:rsidRPr="0029287B" w14:paraId="716E37C5" w14:textId="757A62DB">
            <w:pPr>
              <w:spacing w:after="0"/>
              <w:rPr>
                <w:sz w:val="20"/>
                <w:szCs w:val="20"/>
              </w:rPr>
            </w:pPr>
          </w:p>
        </w:tc>
        <w:tc>
          <w:tcPr>
            <w:tcW w:w="1683" w:type="dxa"/>
            <w:tcBorders>
              <w:top w:val="single" w:sz="4" w:space="0" w:color="auto"/>
              <w:left w:val="single" w:sz="4" w:space="0" w:color="auto"/>
              <w:bottom w:val="single" w:sz="4" w:space="0" w:color="auto"/>
              <w:right w:val="single" w:sz="4" w:space="0" w:color="auto"/>
            </w:tcBorders>
            <w:hideMark/>
          </w:tcPr>
          <w:p w:rsidR="001B06D2" w:rsidRPr="0029287B" w14:paraId="2C5E815F" w14:textId="732F550E">
            <w:pPr>
              <w:spacing w:after="0"/>
              <w:rPr>
                <w:sz w:val="20"/>
                <w:szCs w:val="20"/>
              </w:rPr>
            </w:pPr>
          </w:p>
        </w:tc>
        <w:tc>
          <w:tcPr>
            <w:tcW w:w="1683" w:type="dxa"/>
            <w:tcBorders>
              <w:top w:val="single" w:sz="4" w:space="0" w:color="auto"/>
              <w:left w:val="single" w:sz="4" w:space="0" w:color="auto"/>
              <w:bottom w:val="single" w:sz="4" w:space="0" w:color="auto"/>
              <w:right w:val="single" w:sz="4" w:space="0" w:color="auto"/>
            </w:tcBorders>
            <w:hideMark/>
          </w:tcPr>
          <w:p w:rsidR="001B06D2" w:rsidRPr="0029287B" w14:paraId="4095D647" w14:textId="79DEFC3C">
            <w:pPr>
              <w:spacing w:after="0"/>
              <w:rPr>
                <w:sz w:val="20"/>
                <w:szCs w:val="20"/>
              </w:rPr>
            </w:pPr>
          </w:p>
        </w:tc>
      </w:tr>
      <w:tr w14:paraId="3F93D3A0" w14:textId="5C208BB2" w:rsidTr="001B06D2">
        <w:tblPrEx>
          <w:tblW w:w="9375" w:type="dxa"/>
          <w:tblInd w:w="-108" w:type="dxa"/>
          <w:tblLayout w:type="fixed"/>
          <w:tblLook w:val="04A0"/>
        </w:tblPrEx>
        <w:trPr>
          <w:cantSplit/>
        </w:trPr>
        <w:tc>
          <w:tcPr>
            <w:tcW w:w="2623" w:type="dxa"/>
            <w:tcBorders>
              <w:top w:val="single" w:sz="4" w:space="0" w:color="auto"/>
              <w:left w:val="single" w:sz="4" w:space="0" w:color="auto"/>
              <w:bottom w:val="single" w:sz="4" w:space="0" w:color="auto"/>
              <w:right w:val="single" w:sz="4" w:space="0" w:color="auto"/>
            </w:tcBorders>
            <w:hideMark/>
          </w:tcPr>
          <w:p w:rsidR="001B06D2" w:rsidRPr="0029287B" w14:paraId="6FA792F5" w14:textId="0A1C920C">
            <w:pPr>
              <w:spacing w:after="0"/>
              <w:rPr>
                <w:rFonts w:cstheme="minorHAnsi"/>
              </w:rPr>
            </w:pPr>
            <w:r>
              <w:rPr>
                <w:rFonts w:cstheme="minorHAnsi"/>
                <w:b/>
                <w:bCs/>
              </w:rPr>
              <w:t>L</w:t>
            </w:r>
            <w:r w:rsidR="006A6D5E">
              <w:rPr>
                <w:rFonts w:cstheme="minorHAnsi"/>
                <w:b/>
                <w:bCs/>
              </w:rPr>
              <w:t>.</w:t>
            </w:r>
            <w:r w:rsidRPr="0029287B">
              <w:rPr>
                <w:rFonts w:cstheme="minorHAnsi"/>
                <w:b/>
                <w:bCs/>
              </w:rPr>
              <w:t>D11_7.</w:t>
            </w:r>
            <w:r w:rsidRPr="0029287B">
              <w:rPr>
                <w:rFonts w:cstheme="minorHAnsi"/>
              </w:rPr>
              <w:t xml:space="preserve"> </w:t>
            </w:r>
            <w:bookmarkStart w:id="88" w:name="OLE_LINK98"/>
            <w:r w:rsidRPr="0029287B">
              <w:rPr>
                <w:rFonts w:cstheme="minorHAnsi"/>
              </w:rPr>
              <w:t xml:space="preserve">My sleep was restless. </w:t>
            </w:r>
            <w:bookmarkEnd w:id="88"/>
          </w:p>
        </w:tc>
        <w:tc>
          <w:tcPr>
            <w:tcW w:w="1683" w:type="dxa"/>
            <w:tcBorders>
              <w:top w:val="single" w:sz="4" w:space="0" w:color="auto"/>
              <w:left w:val="single" w:sz="4" w:space="0" w:color="auto"/>
              <w:bottom w:val="single" w:sz="4" w:space="0" w:color="auto"/>
              <w:right w:val="single" w:sz="4" w:space="0" w:color="auto"/>
            </w:tcBorders>
            <w:hideMark/>
          </w:tcPr>
          <w:p w:rsidR="001B06D2" w:rsidRPr="0029287B" w14:paraId="0ABDBDB0" w14:textId="051B9A8C">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1B06D2" w:rsidRPr="0029287B" w14:paraId="2C22C601" w14:textId="0F04AB94">
            <w:pPr>
              <w:spacing w:after="0"/>
              <w:rPr>
                <w:sz w:val="20"/>
                <w:szCs w:val="20"/>
              </w:rPr>
            </w:pPr>
          </w:p>
        </w:tc>
        <w:tc>
          <w:tcPr>
            <w:tcW w:w="1683" w:type="dxa"/>
            <w:tcBorders>
              <w:top w:val="single" w:sz="4" w:space="0" w:color="auto"/>
              <w:left w:val="single" w:sz="4" w:space="0" w:color="auto"/>
              <w:bottom w:val="single" w:sz="4" w:space="0" w:color="auto"/>
              <w:right w:val="single" w:sz="4" w:space="0" w:color="auto"/>
            </w:tcBorders>
            <w:hideMark/>
          </w:tcPr>
          <w:p w:rsidR="001B06D2" w:rsidRPr="0029287B" w14:paraId="4D12EFA0" w14:textId="41370184">
            <w:pPr>
              <w:spacing w:after="0"/>
              <w:rPr>
                <w:sz w:val="20"/>
                <w:szCs w:val="20"/>
              </w:rPr>
            </w:pPr>
          </w:p>
        </w:tc>
        <w:tc>
          <w:tcPr>
            <w:tcW w:w="1683" w:type="dxa"/>
            <w:tcBorders>
              <w:top w:val="single" w:sz="4" w:space="0" w:color="auto"/>
              <w:left w:val="single" w:sz="4" w:space="0" w:color="auto"/>
              <w:bottom w:val="single" w:sz="4" w:space="0" w:color="auto"/>
              <w:right w:val="single" w:sz="4" w:space="0" w:color="auto"/>
            </w:tcBorders>
            <w:hideMark/>
          </w:tcPr>
          <w:p w:rsidR="001B06D2" w:rsidRPr="0029287B" w14:paraId="6A7FB01A" w14:textId="7641F9FE">
            <w:pPr>
              <w:spacing w:after="0"/>
              <w:rPr>
                <w:sz w:val="20"/>
                <w:szCs w:val="20"/>
              </w:rPr>
            </w:pPr>
          </w:p>
        </w:tc>
      </w:tr>
      <w:tr w14:paraId="4AE78149" w14:textId="5A66D4BF" w:rsidTr="001B06D2">
        <w:tblPrEx>
          <w:tblW w:w="9375" w:type="dxa"/>
          <w:tblInd w:w="-108" w:type="dxa"/>
          <w:tblLayout w:type="fixed"/>
          <w:tblLook w:val="04A0"/>
        </w:tblPrEx>
        <w:trPr>
          <w:cantSplit/>
        </w:trPr>
        <w:tc>
          <w:tcPr>
            <w:tcW w:w="2623" w:type="dxa"/>
            <w:tcBorders>
              <w:top w:val="single" w:sz="4" w:space="0" w:color="auto"/>
              <w:left w:val="single" w:sz="4" w:space="0" w:color="auto"/>
              <w:bottom w:val="single" w:sz="4" w:space="0" w:color="auto"/>
              <w:right w:val="single" w:sz="4" w:space="0" w:color="auto"/>
            </w:tcBorders>
            <w:hideMark/>
          </w:tcPr>
          <w:p w:rsidR="001B06D2" w:rsidRPr="0029287B" w14:paraId="252A7678" w14:textId="670BEB1B">
            <w:pPr>
              <w:spacing w:after="0"/>
              <w:rPr>
                <w:rFonts w:cstheme="minorHAnsi"/>
              </w:rPr>
            </w:pPr>
            <w:r>
              <w:rPr>
                <w:rFonts w:cstheme="minorHAnsi"/>
                <w:b/>
                <w:bCs/>
              </w:rPr>
              <w:t>L</w:t>
            </w:r>
            <w:r w:rsidR="006A6D5E">
              <w:rPr>
                <w:rFonts w:cstheme="minorHAnsi"/>
                <w:b/>
                <w:bCs/>
              </w:rPr>
              <w:t>.</w:t>
            </w:r>
            <w:r w:rsidRPr="0029287B">
              <w:rPr>
                <w:rFonts w:cstheme="minorHAnsi"/>
                <w:b/>
                <w:bCs/>
              </w:rPr>
              <w:t>D11_8.</w:t>
            </w:r>
            <w:r w:rsidRPr="0029287B">
              <w:rPr>
                <w:rFonts w:cstheme="minorHAnsi"/>
              </w:rPr>
              <w:t xml:space="preserve"> </w:t>
            </w:r>
            <w:bookmarkStart w:id="89" w:name="OLE_LINK104"/>
            <w:r w:rsidRPr="0029287B">
              <w:rPr>
                <w:rFonts w:cstheme="minorHAnsi"/>
              </w:rPr>
              <w:t xml:space="preserve">I was sad. </w:t>
            </w:r>
            <w:bookmarkEnd w:id="89"/>
          </w:p>
        </w:tc>
        <w:tc>
          <w:tcPr>
            <w:tcW w:w="1683" w:type="dxa"/>
            <w:tcBorders>
              <w:top w:val="single" w:sz="4" w:space="0" w:color="auto"/>
              <w:left w:val="single" w:sz="4" w:space="0" w:color="auto"/>
              <w:bottom w:val="single" w:sz="4" w:space="0" w:color="auto"/>
              <w:right w:val="single" w:sz="4" w:space="0" w:color="auto"/>
            </w:tcBorders>
            <w:hideMark/>
          </w:tcPr>
          <w:p w:rsidR="001B06D2" w:rsidRPr="0029287B" w14:paraId="690FAF29" w14:textId="4F475881">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1B06D2" w:rsidRPr="0029287B" w14:paraId="19BFA25F" w14:textId="7F1B23B4">
            <w:pPr>
              <w:spacing w:after="0"/>
              <w:rPr>
                <w:sz w:val="20"/>
                <w:szCs w:val="20"/>
              </w:rPr>
            </w:pPr>
          </w:p>
        </w:tc>
        <w:tc>
          <w:tcPr>
            <w:tcW w:w="1683" w:type="dxa"/>
            <w:tcBorders>
              <w:top w:val="single" w:sz="4" w:space="0" w:color="auto"/>
              <w:left w:val="single" w:sz="4" w:space="0" w:color="auto"/>
              <w:bottom w:val="single" w:sz="4" w:space="0" w:color="auto"/>
              <w:right w:val="single" w:sz="4" w:space="0" w:color="auto"/>
            </w:tcBorders>
            <w:hideMark/>
          </w:tcPr>
          <w:p w:rsidR="001B06D2" w:rsidRPr="0029287B" w14:paraId="67C4CE42" w14:textId="4F359E3C">
            <w:pPr>
              <w:spacing w:after="0"/>
              <w:rPr>
                <w:sz w:val="20"/>
                <w:szCs w:val="20"/>
              </w:rPr>
            </w:pPr>
          </w:p>
        </w:tc>
        <w:tc>
          <w:tcPr>
            <w:tcW w:w="1683" w:type="dxa"/>
            <w:tcBorders>
              <w:top w:val="single" w:sz="4" w:space="0" w:color="auto"/>
              <w:left w:val="single" w:sz="4" w:space="0" w:color="auto"/>
              <w:bottom w:val="single" w:sz="4" w:space="0" w:color="auto"/>
              <w:right w:val="single" w:sz="4" w:space="0" w:color="auto"/>
            </w:tcBorders>
            <w:hideMark/>
          </w:tcPr>
          <w:p w:rsidR="001B06D2" w:rsidRPr="0029287B" w14:paraId="04299937" w14:textId="570448B9">
            <w:pPr>
              <w:spacing w:after="0"/>
              <w:rPr>
                <w:sz w:val="20"/>
                <w:szCs w:val="20"/>
              </w:rPr>
            </w:pPr>
          </w:p>
        </w:tc>
      </w:tr>
      <w:tr w14:paraId="7225D8E7" w14:textId="22376F7D" w:rsidTr="001B06D2">
        <w:tblPrEx>
          <w:tblW w:w="9375" w:type="dxa"/>
          <w:tblInd w:w="-108" w:type="dxa"/>
          <w:tblLayout w:type="fixed"/>
          <w:tblLook w:val="04A0"/>
        </w:tblPrEx>
        <w:trPr>
          <w:cantSplit/>
        </w:trPr>
        <w:tc>
          <w:tcPr>
            <w:tcW w:w="2623" w:type="dxa"/>
            <w:tcBorders>
              <w:top w:val="single" w:sz="4" w:space="0" w:color="auto"/>
              <w:left w:val="single" w:sz="4" w:space="0" w:color="auto"/>
              <w:bottom w:val="single" w:sz="4" w:space="0" w:color="auto"/>
              <w:right w:val="single" w:sz="4" w:space="0" w:color="auto"/>
            </w:tcBorders>
            <w:hideMark/>
          </w:tcPr>
          <w:p w:rsidR="001B06D2" w:rsidRPr="0029287B" w14:paraId="2E57B11A" w14:textId="4FDDEEED">
            <w:pPr>
              <w:spacing w:after="0"/>
              <w:rPr>
                <w:rFonts w:cstheme="minorHAnsi"/>
              </w:rPr>
            </w:pPr>
            <w:r>
              <w:rPr>
                <w:rFonts w:cstheme="minorHAnsi"/>
                <w:b/>
                <w:bCs/>
              </w:rPr>
              <w:t>L</w:t>
            </w:r>
            <w:r w:rsidR="006A6D5E">
              <w:rPr>
                <w:rFonts w:cstheme="minorHAnsi"/>
                <w:b/>
                <w:bCs/>
              </w:rPr>
              <w:t>.</w:t>
            </w:r>
            <w:r w:rsidRPr="0029287B">
              <w:rPr>
                <w:rFonts w:cstheme="minorHAnsi"/>
                <w:b/>
                <w:bCs/>
              </w:rPr>
              <w:t>D11_10</w:t>
            </w:r>
            <w:r w:rsidRPr="0029287B">
              <w:rPr>
                <w:rFonts w:cstheme="minorHAnsi"/>
              </w:rPr>
              <w:t xml:space="preserve">. </w:t>
            </w:r>
            <w:bookmarkStart w:id="90" w:name="OLE_LINK107"/>
            <w:r w:rsidRPr="0029287B">
              <w:rPr>
                <w:rFonts w:cstheme="minorHAnsi"/>
              </w:rPr>
              <w:t xml:space="preserve">I could not "get going." </w:t>
            </w:r>
            <w:bookmarkEnd w:id="90"/>
          </w:p>
        </w:tc>
        <w:tc>
          <w:tcPr>
            <w:tcW w:w="1683" w:type="dxa"/>
            <w:tcBorders>
              <w:top w:val="single" w:sz="4" w:space="0" w:color="auto"/>
              <w:left w:val="single" w:sz="4" w:space="0" w:color="auto"/>
              <w:bottom w:val="single" w:sz="4" w:space="0" w:color="auto"/>
              <w:right w:val="single" w:sz="4" w:space="0" w:color="auto"/>
            </w:tcBorders>
            <w:hideMark/>
          </w:tcPr>
          <w:p w:rsidR="001B06D2" w:rsidRPr="0029287B" w14:paraId="7531F547" w14:textId="1023CE05">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1B06D2" w:rsidRPr="0029287B" w14:paraId="189BA5E6" w14:textId="48A35A13">
            <w:pPr>
              <w:spacing w:after="0"/>
              <w:rPr>
                <w:sz w:val="20"/>
                <w:szCs w:val="20"/>
              </w:rPr>
            </w:pPr>
          </w:p>
        </w:tc>
        <w:tc>
          <w:tcPr>
            <w:tcW w:w="1683" w:type="dxa"/>
            <w:tcBorders>
              <w:top w:val="single" w:sz="4" w:space="0" w:color="auto"/>
              <w:left w:val="single" w:sz="4" w:space="0" w:color="auto"/>
              <w:bottom w:val="single" w:sz="4" w:space="0" w:color="auto"/>
              <w:right w:val="single" w:sz="4" w:space="0" w:color="auto"/>
            </w:tcBorders>
            <w:hideMark/>
          </w:tcPr>
          <w:p w:rsidR="001B06D2" w:rsidRPr="0029287B" w14:paraId="26381AD5" w14:textId="3DC376F3">
            <w:pPr>
              <w:spacing w:after="0"/>
              <w:rPr>
                <w:sz w:val="20"/>
                <w:szCs w:val="20"/>
              </w:rPr>
            </w:pPr>
          </w:p>
        </w:tc>
        <w:tc>
          <w:tcPr>
            <w:tcW w:w="1683" w:type="dxa"/>
            <w:tcBorders>
              <w:top w:val="single" w:sz="4" w:space="0" w:color="auto"/>
              <w:left w:val="single" w:sz="4" w:space="0" w:color="auto"/>
              <w:bottom w:val="single" w:sz="4" w:space="0" w:color="auto"/>
              <w:right w:val="single" w:sz="4" w:space="0" w:color="auto"/>
            </w:tcBorders>
            <w:hideMark/>
          </w:tcPr>
          <w:p w:rsidR="001B06D2" w:rsidRPr="0029287B" w14:paraId="516A32A6" w14:textId="0EB71F46">
            <w:pPr>
              <w:spacing w:after="0"/>
              <w:rPr>
                <w:sz w:val="20"/>
                <w:szCs w:val="20"/>
              </w:rPr>
            </w:pPr>
          </w:p>
        </w:tc>
      </w:tr>
    </w:tbl>
    <w:p w:rsidR="001B06D2" w:rsidRPr="0029287B" w:rsidP="001B06D2" w14:paraId="618DCDC0" w14:textId="77777777"/>
    <w:p w:rsidR="00876218" w:rsidRPr="00C201FE" w:rsidP="006A6D5E" w14:paraId="45179DE8" w14:textId="595ED875">
      <w:pPr>
        <w:pStyle w:val="Heading2"/>
        <w:pBdr>
          <w:top w:val="single" w:sz="24" w:space="1" w:color="auto"/>
          <w:bottom w:val="single" w:sz="24" w:space="1" w:color="auto"/>
        </w:pBdr>
        <w:spacing w:line="240" w:lineRule="auto"/>
        <w:rPr>
          <w:rFonts w:eastAsia="Times New Roman"/>
          <w:color w:val="C45911" w:themeColor="accent2" w:themeShade="BF"/>
          <w:kern w:val="2"/>
        </w:rPr>
      </w:pPr>
      <w:r w:rsidRPr="00C201FE">
        <w:rPr>
          <w:rFonts w:eastAsia="Times New Roman"/>
          <w:color w:val="C45911" w:themeColor="accent2" w:themeShade="BF"/>
          <w:kern w:val="2"/>
        </w:rPr>
        <w:t>H</w:t>
      </w:r>
      <w:r w:rsidRPr="00C201FE" w:rsidR="001471A7">
        <w:rPr>
          <w:rFonts w:eastAsia="Times New Roman"/>
          <w:color w:val="C45911" w:themeColor="accent2" w:themeShade="BF"/>
          <w:kern w:val="2"/>
        </w:rPr>
        <w:t>ousehold</w:t>
      </w:r>
      <w:r w:rsidRPr="00C201FE">
        <w:rPr>
          <w:rFonts w:eastAsia="Times New Roman"/>
          <w:color w:val="C45911" w:themeColor="accent2" w:themeShade="BF"/>
          <w:kern w:val="2"/>
        </w:rPr>
        <w:t xml:space="preserve"> income</w:t>
      </w:r>
    </w:p>
    <w:p w:rsidR="00876218" w:rsidRPr="0029287B" w:rsidP="00876218" w14:paraId="20A81DCB" w14:textId="72A9FB9D">
      <w:pPr>
        <w:pStyle w:val="MainQuestion"/>
        <w:spacing w:before="0" w:after="160"/>
        <w:rPr>
          <w:rFonts w:cstheme="minorHAnsi"/>
        </w:rPr>
      </w:pPr>
      <w:bookmarkStart w:id="91" w:name="OLE_LINK55"/>
      <w:r w:rsidRPr="00800608">
        <w:rPr>
          <w:rStyle w:val="Heading3Char"/>
          <w:rFonts w:eastAsiaTheme="minorHAnsi"/>
          <w:b/>
          <w:bCs/>
        </w:rPr>
        <w:t>L</w:t>
      </w:r>
      <w:r w:rsidRPr="00800608" w:rsidR="006A6D5E">
        <w:rPr>
          <w:rStyle w:val="Heading3Char"/>
          <w:rFonts w:eastAsiaTheme="minorHAnsi"/>
          <w:b/>
          <w:bCs/>
        </w:rPr>
        <w:t>.</w:t>
      </w:r>
      <w:r w:rsidRPr="00800608">
        <w:rPr>
          <w:rStyle w:val="Heading3Char"/>
          <w:rFonts w:eastAsiaTheme="minorHAnsi"/>
          <w:b/>
          <w:bCs/>
        </w:rPr>
        <w:t>E14.</w:t>
      </w:r>
      <w:r w:rsidRPr="00800608">
        <w:rPr>
          <w:rStyle w:val="Heading3Char"/>
          <w:rFonts w:eastAsiaTheme="minorHAnsi"/>
          <w:b/>
          <w:bCs/>
        </w:rPr>
        <w:tab/>
      </w:r>
      <w:bookmarkEnd w:id="91"/>
      <w:r w:rsidRPr="00800608">
        <w:rPr>
          <w:rFonts w:cstheme="minorHAnsi"/>
          <w:b w:val="0"/>
          <w:bCs/>
        </w:rPr>
        <w:tab/>
      </w:r>
      <w:r w:rsidRPr="00800608">
        <w:rPr>
          <w:rFonts w:cstheme="minorHAnsi"/>
          <w:b w:val="0"/>
          <w:bCs/>
        </w:rPr>
        <w:tab/>
      </w:r>
      <w:r w:rsidRPr="00800608">
        <w:rPr>
          <w:rFonts w:cstheme="minorHAnsi"/>
          <w:b w:val="0"/>
          <w:bCs/>
        </w:rPr>
        <w:tab/>
      </w:r>
      <w:r w:rsidRPr="00800608">
        <w:rPr>
          <w:rFonts w:cstheme="minorHAnsi"/>
          <w:b w:val="0"/>
          <w:bCs/>
        </w:rPr>
        <w:tab/>
      </w:r>
      <w:r w:rsidRPr="00800608">
        <w:rPr>
          <w:rFonts w:cstheme="minorHAnsi"/>
          <w:b w:val="0"/>
          <w:bCs/>
        </w:rPr>
        <w:tab/>
      </w:r>
      <w:r w:rsidRPr="00800608">
        <w:rPr>
          <w:rFonts w:cstheme="minorHAnsi"/>
          <w:b w:val="0"/>
          <w:bCs/>
        </w:rPr>
        <w:tab/>
      </w:r>
      <w:r w:rsidRPr="00800608">
        <w:rPr>
          <w:rFonts w:cstheme="minorHAnsi"/>
          <w:b w:val="0"/>
          <w:bCs/>
        </w:rPr>
        <w:tab/>
      </w:r>
      <w:r w:rsidRPr="00800608">
        <w:rPr>
          <w:rFonts w:cstheme="minorHAnsi"/>
          <w:b w:val="0"/>
          <w:bCs/>
        </w:rPr>
        <w:tab/>
      </w:r>
      <w:r w:rsidRPr="00800608">
        <w:rPr>
          <w:rFonts w:cstheme="minorHAnsi"/>
          <w:b w:val="0"/>
          <w:bCs/>
        </w:rPr>
        <w:tab/>
      </w:r>
      <w:r w:rsidRPr="00800608">
        <w:rPr>
          <w:rFonts w:cstheme="minorHAnsi"/>
          <w:b w:val="0"/>
          <w:bCs/>
        </w:rPr>
        <w:tab/>
      </w:r>
      <w:r w:rsidRPr="0029287B">
        <w:rPr>
          <w:rFonts w:cstheme="minorHAnsi"/>
        </w:rPr>
        <w:t xml:space="preserve">      </w:t>
      </w:r>
      <w:bookmarkStart w:id="92" w:name="OLE_LINK114"/>
      <w:r w:rsidRPr="0029287B">
        <w:rPr>
          <w:rFonts w:cstheme="minorHAnsi"/>
          <w:b w:val="0"/>
        </w:rPr>
        <w:t>Approximately what was your total household income in 202</w:t>
      </w:r>
      <w:r w:rsidR="004C4B49">
        <w:rPr>
          <w:rFonts w:cstheme="minorHAnsi"/>
          <w:b w:val="0"/>
        </w:rPr>
        <w:t>4</w:t>
      </w:r>
      <w:r w:rsidRPr="0029287B">
        <w:rPr>
          <w:rFonts w:cstheme="minorHAnsi"/>
          <w:b w:val="0"/>
        </w:rPr>
        <w:t>, before taxes or deductions? Please include income from wages and salaries earned by you or other adults in your household. Also include government assistance, gifts, or other income you may have had.</w:t>
      </w:r>
      <w:bookmarkEnd w:id="92"/>
    </w:p>
    <w:p w:rsidR="00876218" w:rsidRPr="0029287B" w:rsidP="00876218" w14:paraId="6C8BC85D" w14:textId="77777777">
      <w:pPr>
        <w:ind w:firstLine="720"/>
        <w:rPr>
          <w:rFonts w:cstheme="minorHAnsi"/>
          <w:b/>
        </w:rPr>
      </w:pPr>
      <w:r w:rsidRPr="0029287B">
        <w:rPr>
          <w:rFonts w:cstheme="minorHAnsi"/>
          <w:u w:val="single"/>
        </w:rPr>
        <w:t>                       </w:t>
      </w:r>
      <w:r w:rsidRPr="0029287B">
        <w:rPr>
          <w:rFonts w:cstheme="minorHAnsi"/>
        </w:rPr>
        <w:t xml:space="preserve">  Dollars</w:t>
      </w:r>
    </w:p>
    <w:p w:rsidR="00876218" w:rsidRPr="0029287B" w:rsidP="00876218" w14:paraId="49928CE6" w14:textId="77777777">
      <w:pPr>
        <w:keepNext/>
        <w:tabs>
          <w:tab w:val="left" w:pos="1368"/>
        </w:tabs>
        <w:spacing w:after="0" w:line="240" w:lineRule="auto"/>
        <w:ind w:left="720"/>
        <w:rPr>
          <w:rFonts w:eastAsia="Times New Roman" w:cstheme="minorHAnsi"/>
        </w:rPr>
      </w:pPr>
      <w:r w:rsidRPr="0029287B">
        <w:rPr>
          <w:rFonts w:eastAsia="Times New Roman" w:cstheme="minorHAnsi"/>
        </w:rPr>
        <w:t>-1. DK/REF</w:t>
      </w:r>
    </w:p>
    <w:p w:rsidR="00B14A59" w:rsidRPr="0029287B" w:rsidP="00800608" w14:paraId="0D957410" w14:textId="77777777">
      <w:pPr>
        <w:keepNext/>
        <w:tabs>
          <w:tab w:val="left" w:pos="1368"/>
        </w:tabs>
        <w:spacing w:after="0" w:line="240" w:lineRule="auto"/>
        <w:rPr>
          <w:rFonts w:eastAsia="Times New Roman" w:cstheme="minorHAnsi"/>
        </w:rPr>
      </w:pPr>
    </w:p>
    <w:p w:rsidR="00AC507B" w:rsidRPr="00800608" w:rsidP="00876218" w14:paraId="7BFE3012" w14:textId="5D235260">
      <w:pPr>
        <w:pStyle w:val="SkipPattern"/>
        <w:rPr>
          <w:rFonts w:asciiTheme="minorHAnsi" w:hAnsiTheme="minorHAnsi" w:cstheme="minorHAnsi"/>
          <w:b/>
          <w:bCs/>
          <w:sz w:val="22"/>
          <w:szCs w:val="22"/>
        </w:rPr>
      </w:pPr>
      <w:bookmarkStart w:id="93" w:name="OLE_LINK89"/>
      <w:bookmarkStart w:id="94" w:name="OLE_LINK90"/>
      <w:r w:rsidRPr="00800608">
        <w:rPr>
          <w:rFonts w:asciiTheme="minorHAnsi" w:hAnsiTheme="minorHAnsi" w:cstheme="minorHAnsi"/>
          <w:b/>
          <w:bCs/>
          <w:sz w:val="22"/>
          <w:szCs w:val="22"/>
        </w:rPr>
        <w:t>SKIP LOGIC BOX L_S_</w:t>
      </w:r>
      <w:r w:rsidR="003E7D06">
        <w:rPr>
          <w:rFonts w:asciiTheme="minorHAnsi" w:hAnsiTheme="minorHAnsi" w:cstheme="minorHAnsi"/>
          <w:b/>
          <w:bCs/>
          <w:sz w:val="22"/>
          <w:szCs w:val="22"/>
        </w:rPr>
        <w:t>3</w:t>
      </w:r>
      <w:r w:rsidRPr="00800608">
        <w:rPr>
          <w:rFonts w:asciiTheme="minorHAnsi" w:hAnsiTheme="minorHAnsi" w:cstheme="minorHAnsi"/>
          <w:b/>
          <w:bCs/>
          <w:sz w:val="22"/>
          <w:szCs w:val="22"/>
        </w:rPr>
        <w:t>:</w:t>
      </w:r>
    </w:p>
    <w:bookmarkEnd w:id="93"/>
    <w:p w:rsidR="00876218" w:rsidRPr="0029287B" w:rsidP="00876218" w14:paraId="6A345392" w14:textId="0FDBBD69">
      <w:pPr>
        <w:pStyle w:val="SkipPattern"/>
        <w:rPr>
          <w:rFonts w:asciiTheme="minorHAnsi" w:hAnsiTheme="minorHAnsi" w:cstheme="minorHAnsi"/>
          <w:sz w:val="22"/>
          <w:szCs w:val="22"/>
        </w:rPr>
      </w:pPr>
      <w:r w:rsidRPr="0029287B">
        <w:rPr>
          <w:rFonts w:asciiTheme="minorHAnsi" w:hAnsiTheme="minorHAnsi" w:cstheme="minorHAnsi"/>
          <w:sz w:val="22"/>
          <w:szCs w:val="22"/>
        </w:rPr>
        <w:t xml:space="preserve">IF </w:t>
      </w:r>
      <w:r w:rsidR="00987271">
        <w:rPr>
          <w:rFonts w:asciiTheme="minorHAnsi" w:hAnsiTheme="minorHAnsi" w:cstheme="minorHAnsi"/>
          <w:sz w:val="22"/>
          <w:szCs w:val="22"/>
        </w:rPr>
        <w:t>L.</w:t>
      </w:r>
      <w:r w:rsidRPr="0029287B">
        <w:rPr>
          <w:rFonts w:asciiTheme="minorHAnsi" w:hAnsiTheme="minorHAnsi" w:cstheme="minorHAnsi"/>
          <w:sz w:val="22"/>
          <w:szCs w:val="22"/>
        </w:rPr>
        <w:t xml:space="preserve">E14 = DK/REF ASK </w:t>
      </w:r>
      <w:r w:rsidR="00987271">
        <w:rPr>
          <w:rFonts w:asciiTheme="minorHAnsi" w:hAnsiTheme="minorHAnsi" w:cstheme="minorHAnsi"/>
          <w:sz w:val="22"/>
          <w:szCs w:val="22"/>
        </w:rPr>
        <w:t>L.</w:t>
      </w:r>
      <w:r w:rsidRPr="0029287B">
        <w:rPr>
          <w:rFonts w:asciiTheme="minorHAnsi" w:hAnsiTheme="minorHAnsi" w:cstheme="minorHAnsi"/>
          <w:sz w:val="22"/>
          <w:szCs w:val="22"/>
        </w:rPr>
        <w:t>E15</w:t>
      </w:r>
    </w:p>
    <w:p w:rsidR="00876218" w:rsidRPr="0029287B" w:rsidP="00876218" w14:paraId="7476E76B" w14:textId="28936FAE">
      <w:pPr>
        <w:pStyle w:val="SkipPattern"/>
        <w:rPr>
          <w:rFonts w:asciiTheme="minorHAnsi" w:hAnsiTheme="minorHAnsi" w:cstheme="minorHAnsi"/>
          <w:sz w:val="22"/>
          <w:szCs w:val="22"/>
        </w:rPr>
      </w:pPr>
      <w:r w:rsidRPr="0029287B">
        <w:rPr>
          <w:rFonts w:asciiTheme="minorHAnsi" w:hAnsiTheme="minorHAnsi" w:cstheme="minorHAnsi"/>
          <w:sz w:val="22"/>
          <w:szCs w:val="22"/>
        </w:rPr>
        <w:t xml:space="preserve">ELSE, SKIP TO </w:t>
      </w:r>
      <w:bookmarkStart w:id="95" w:name="_Hlk163561219"/>
      <w:r w:rsidR="00987271">
        <w:rPr>
          <w:rFonts w:asciiTheme="minorHAnsi" w:hAnsiTheme="minorHAnsi" w:cstheme="minorHAnsi"/>
          <w:sz w:val="22"/>
          <w:szCs w:val="22"/>
        </w:rPr>
        <w:t>L.</w:t>
      </w:r>
      <w:r w:rsidR="00AD63A4">
        <w:rPr>
          <w:rFonts w:asciiTheme="minorHAnsi" w:hAnsiTheme="minorHAnsi" w:cstheme="minorHAnsi"/>
          <w:sz w:val="22"/>
          <w:szCs w:val="22"/>
        </w:rPr>
        <w:t>G4B</w:t>
      </w:r>
      <w:bookmarkEnd w:id="95"/>
    </w:p>
    <w:p w:rsidR="00876218" w:rsidRPr="0029287B" w:rsidP="00292346" w14:paraId="29799C00" w14:textId="5546B48C">
      <w:pPr>
        <w:pStyle w:val="Heading3"/>
        <w:rPr>
          <w:bCs/>
          <w:color w:val="008A1E"/>
        </w:rPr>
      </w:pPr>
      <w:bookmarkStart w:id="96" w:name="OLE_LINK56"/>
      <w:bookmarkEnd w:id="94"/>
      <w:r>
        <w:t>L</w:t>
      </w:r>
      <w:r w:rsidR="006A6D5E">
        <w:t>.</w:t>
      </w:r>
      <w:r w:rsidRPr="0029287B">
        <w:t xml:space="preserve">E15. </w:t>
      </w:r>
    </w:p>
    <w:p w:rsidR="00876218" w:rsidRPr="0029287B" w:rsidP="00876218" w14:paraId="39627FB2" w14:textId="14894A76">
      <w:pPr>
        <w:pStyle w:val="MainQuestion-Unbold"/>
        <w:spacing w:after="160"/>
        <w:rPr>
          <w:rFonts w:cstheme="minorHAnsi"/>
        </w:rPr>
      </w:pPr>
      <w:bookmarkStart w:id="97" w:name="OLE_LINK116"/>
      <w:bookmarkEnd w:id="96"/>
      <w:r w:rsidRPr="0029287B">
        <w:rPr>
          <w:rFonts w:cstheme="minorHAnsi"/>
        </w:rPr>
        <w:t>It can be difficult to remember or report these numbers and an approximate range is fine. What was your total household income in 202</w:t>
      </w:r>
      <w:r w:rsidR="004C4B49">
        <w:rPr>
          <w:rFonts w:cstheme="minorHAnsi"/>
        </w:rPr>
        <w:t>4</w:t>
      </w:r>
      <w:r w:rsidRPr="0029287B">
        <w:rPr>
          <w:rFonts w:cstheme="minorHAnsi"/>
        </w:rPr>
        <w:t xml:space="preserve"> before taxes or deductions…</w:t>
      </w:r>
    </w:p>
    <w:bookmarkEnd w:id="97"/>
    <w:p w:rsidR="00876218" w:rsidRPr="0029287B" w:rsidP="00E953A5" w14:paraId="12C9A563" w14:textId="77777777">
      <w:pPr>
        <w:pStyle w:val="ListParagraph"/>
        <w:numPr>
          <w:ilvl w:val="0"/>
          <w:numId w:val="31"/>
        </w:numPr>
        <w:tabs>
          <w:tab w:val="left" w:pos="1584"/>
          <w:tab w:val="left" w:pos="1944"/>
        </w:tabs>
        <w:spacing w:after="0" w:line="240" w:lineRule="auto"/>
        <w:rPr>
          <w:rFonts w:eastAsia="Times New Roman" w:cstheme="minorHAnsi"/>
        </w:rPr>
      </w:pPr>
      <w:r w:rsidRPr="0029287B">
        <w:rPr>
          <w:rFonts w:eastAsia="Times New Roman" w:cstheme="minorHAnsi"/>
        </w:rPr>
        <w:t>Less than $15,000</w:t>
      </w:r>
    </w:p>
    <w:p w:rsidR="00876218" w:rsidRPr="0029287B" w:rsidP="00E953A5" w14:paraId="5CDA72A6" w14:textId="77777777">
      <w:pPr>
        <w:pStyle w:val="ListParagraph"/>
        <w:numPr>
          <w:ilvl w:val="0"/>
          <w:numId w:val="31"/>
        </w:numPr>
        <w:tabs>
          <w:tab w:val="left" w:pos="1584"/>
          <w:tab w:val="left" w:pos="1944"/>
        </w:tabs>
        <w:spacing w:after="0" w:line="240" w:lineRule="auto"/>
        <w:rPr>
          <w:rFonts w:eastAsia="Times New Roman" w:cstheme="minorHAnsi"/>
        </w:rPr>
      </w:pPr>
      <w:r w:rsidRPr="0029287B">
        <w:rPr>
          <w:rFonts w:eastAsia="Times New Roman" w:cstheme="minorHAnsi"/>
        </w:rPr>
        <w:t>$15,001 to $30,000</w:t>
      </w:r>
    </w:p>
    <w:p w:rsidR="00876218" w:rsidRPr="0029287B" w:rsidP="00E953A5" w14:paraId="436D202C" w14:textId="77777777">
      <w:pPr>
        <w:pStyle w:val="ListParagraph"/>
        <w:numPr>
          <w:ilvl w:val="0"/>
          <w:numId w:val="31"/>
        </w:numPr>
        <w:tabs>
          <w:tab w:val="left" w:pos="1584"/>
          <w:tab w:val="left" w:pos="1944"/>
        </w:tabs>
        <w:spacing w:after="0" w:line="240" w:lineRule="auto"/>
        <w:rPr>
          <w:rFonts w:eastAsia="Times New Roman" w:cstheme="minorHAnsi"/>
        </w:rPr>
      </w:pPr>
      <w:r w:rsidRPr="0029287B">
        <w:rPr>
          <w:rFonts w:eastAsia="Times New Roman" w:cstheme="minorHAnsi"/>
        </w:rPr>
        <w:t>$30,001 to $45,000</w:t>
      </w:r>
    </w:p>
    <w:p w:rsidR="00876218" w:rsidRPr="0029287B" w:rsidP="00E953A5" w14:paraId="4C7817F8" w14:textId="77777777">
      <w:pPr>
        <w:pStyle w:val="ListParagraph"/>
        <w:numPr>
          <w:ilvl w:val="0"/>
          <w:numId w:val="31"/>
        </w:numPr>
        <w:tabs>
          <w:tab w:val="left" w:pos="1584"/>
          <w:tab w:val="left" w:pos="1944"/>
        </w:tabs>
        <w:spacing w:after="0" w:line="240" w:lineRule="auto"/>
        <w:rPr>
          <w:rFonts w:eastAsia="Times New Roman" w:cstheme="minorHAnsi"/>
        </w:rPr>
      </w:pPr>
      <w:r w:rsidRPr="0029287B">
        <w:rPr>
          <w:rFonts w:eastAsia="Times New Roman" w:cstheme="minorHAnsi"/>
        </w:rPr>
        <w:t>$45,001 to $60,000</w:t>
      </w:r>
    </w:p>
    <w:p w:rsidR="00876218" w:rsidP="00E953A5" w14:paraId="363C52B8" w14:textId="77777777">
      <w:pPr>
        <w:pStyle w:val="ListParagraph"/>
        <w:numPr>
          <w:ilvl w:val="0"/>
          <w:numId w:val="31"/>
        </w:numPr>
        <w:tabs>
          <w:tab w:val="left" w:pos="1584"/>
          <w:tab w:val="left" w:pos="1944"/>
        </w:tabs>
        <w:spacing w:after="0" w:line="240" w:lineRule="auto"/>
        <w:rPr>
          <w:rFonts w:eastAsia="Times New Roman" w:cstheme="minorHAnsi"/>
        </w:rPr>
      </w:pPr>
      <w:r w:rsidRPr="0029287B">
        <w:rPr>
          <w:rFonts w:eastAsia="Times New Roman" w:cstheme="minorHAnsi"/>
        </w:rPr>
        <w:t>$60,001 or more</w:t>
      </w:r>
    </w:p>
    <w:p w:rsidR="00681507" w:rsidP="00681507" w14:paraId="2DD18D3E" w14:textId="77777777">
      <w:pPr>
        <w:pStyle w:val="ListParagraph"/>
        <w:tabs>
          <w:tab w:val="left" w:pos="1584"/>
          <w:tab w:val="left" w:pos="1944"/>
        </w:tabs>
        <w:spacing w:after="0" w:line="240" w:lineRule="auto"/>
        <w:ind w:left="1080"/>
        <w:rPr>
          <w:rFonts w:eastAsia="Times New Roman" w:cstheme="minorHAnsi"/>
        </w:rPr>
      </w:pPr>
    </w:p>
    <w:p w:rsidR="00681507" w:rsidRPr="0029287B" w:rsidP="00800608" w14:paraId="0DB6A925" w14:textId="77777777">
      <w:pPr>
        <w:pStyle w:val="ListParagraph"/>
        <w:tabs>
          <w:tab w:val="left" w:pos="1584"/>
          <w:tab w:val="left" w:pos="1944"/>
        </w:tabs>
        <w:spacing w:after="0" w:line="240" w:lineRule="auto"/>
        <w:ind w:left="1080"/>
        <w:rPr>
          <w:rFonts w:eastAsia="Times New Roman" w:cstheme="minorHAnsi"/>
        </w:rPr>
      </w:pPr>
    </w:p>
    <w:p w:rsidR="00681507" w:rsidP="00681507" w14:paraId="562052F6" w14:textId="0057493B">
      <w:pPr>
        <w:pStyle w:val="Heading3"/>
      </w:pPr>
      <w:bookmarkStart w:id="98" w:name="OLE_LINK57"/>
      <w:r>
        <w:t>L</w:t>
      </w:r>
      <w:r>
        <w:t xml:space="preserve">.G4B. </w:t>
      </w:r>
    </w:p>
    <w:bookmarkEnd w:id="98"/>
    <w:p w:rsidR="00681507" w:rsidP="00681507" w14:paraId="311B9178" w14:textId="2FA11F1F">
      <w:pPr>
        <w:keepNext/>
        <w:tabs>
          <w:tab w:val="left" w:pos="1368"/>
        </w:tabs>
        <w:spacing w:after="240" w:line="240" w:lineRule="auto"/>
        <w:rPr>
          <w:rFonts w:eastAsia="Times New Roman" w:cstheme="minorHAnsi"/>
        </w:rPr>
      </w:pPr>
      <w:r>
        <w:rPr>
          <w:rFonts w:eastAsia="Times New Roman" w:cstheme="minorHAnsi"/>
        </w:rPr>
        <w:t>How many different people’s job earnings did you count in that 202</w:t>
      </w:r>
      <w:r w:rsidR="00631E89">
        <w:rPr>
          <w:rFonts w:eastAsia="Times New Roman" w:cstheme="minorHAnsi"/>
        </w:rPr>
        <w:t>4</w:t>
      </w:r>
      <w:r>
        <w:rPr>
          <w:rFonts w:eastAsia="Times New Roman" w:cstheme="minorHAnsi"/>
        </w:rPr>
        <w:t xml:space="preserve"> household income?</w:t>
      </w:r>
    </w:p>
    <w:p w:rsidR="00681507" w:rsidP="00681507" w14:paraId="09A863DE" w14:textId="77777777">
      <w:pPr>
        <w:keepNext/>
        <w:tabs>
          <w:tab w:val="left" w:pos="1368"/>
        </w:tabs>
        <w:spacing w:after="0" w:line="240" w:lineRule="auto"/>
        <w:rPr>
          <w:rFonts w:eastAsia="Times New Roman" w:cstheme="minorHAnsi"/>
        </w:rPr>
      </w:pPr>
      <w:r>
        <w:rPr>
          <w:rFonts w:eastAsia="Times New Roman" w:cstheme="minorHAnsi"/>
        </w:rPr>
        <w:tab/>
        <w:t xml:space="preserve">___________ NUMBER OF PEOPLE </w:t>
      </w:r>
    </w:p>
    <w:p w:rsidR="00681507" w:rsidP="00681507" w14:paraId="1C0BE2C3" w14:textId="77777777">
      <w:pPr>
        <w:keepNext/>
        <w:tabs>
          <w:tab w:val="left" w:pos="1368"/>
        </w:tabs>
        <w:spacing w:after="0" w:line="240" w:lineRule="auto"/>
        <w:rPr>
          <w:rFonts w:eastAsia="Times New Roman" w:cstheme="minorHAnsi"/>
          <w:color w:val="7030A0"/>
        </w:rPr>
      </w:pPr>
      <w:r>
        <w:rPr>
          <w:rFonts w:eastAsia="Times New Roman" w:cstheme="minorHAnsi"/>
        </w:rPr>
        <w:tab/>
      </w:r>
      <w:r>
        <w:rPr>
          <w:rFonts w:eastAsia="Times New Roman" w:cstheme="minorHAnsi"/>
          <w:color w:val="7030A0"/>
        </w:rPr>
        <w:t>Range: 1-20</w:t>
      </w:r>
    </w:p>
    <w:p w:rsidR="00197849" w:rsidRPr="00197849" w:rsidP="002D61A3" w14:paraId="38647393" w14:textId="19CC4B7D">
      <w:pPr>
        <w:pStyle w:val="MainQuestion"/>
        <w:spacing w:before="0" w:after="240"/>
      </w:pPr>
      <w:bookmarkStart w:id="99" w:name="_Hlk163561230"/>
    </w:p>
    <w:bookmarkEnd w:id="99"/>
    <w:p w:rsidR="00197849" w:rsidP="00876218" w14:paraId="11F10066" w14:textId="77777777">
      <w:pPr>
        <w:pStyle w:val="MainQuestion"/>
        <w:spacing w:before="0" w:after="160"/>
        <w:rPr>
          <w:rStyle w:val="Heading3Char"/>
          <w:rFonts w:eastAsiaTheme="minorHAnsi"/>
          <w:b/>
          <w:bCs/>
        </w:rPr>
      </w:pPr>
    </w:p>
    <w:p w:rsidR="00876218" w:rsidRPr="0029287B" w:rsidP="00876218" w14:paraId="45CD1D59" w14:textId="7E976B01">
      <w:pPr>
        <w:pStyle w:val="MainQuestion"/>
        <w:spacing w:before="0" w:after="160"/>
        <w:rPr>
          <w:rFonts w:cstheme="minorHAnsi"/>
        </w:rPr>
      </w:pPr>
      <w:bookmarkStart w:id="100" w:name="OLE_LINK58"/>
      <w:r w:rsidRPr="00800608">
        <w:rPr>
          <w:rStyle w:val="Heading3Char"/>
          <w:rFonts w:eastAsiaTheme="minorHAnsi"/>
          <w:b/>
          <w:bCs/>
        </w:rPr>
        <w:t>L</w:t>
      </w:r>
      <w:r w:rsidRPr="00800608" w:rsidR="006A6D5E">
        <w:rPr>
          <w:rStyle w:val="Heading3Char"/>
          <w:rFonts w:eastAsiaTheme="minorHAnsi"/>
          <w:b/>
          <w:bCs/>
        </w:rPr>
        <w:t>.</w:t>
      </w:r>
      <w:r w:rsidRPr="00800608">
        <w:rPr>
          <w:rStyle w:val="Heading3Char"/>
          <w:rFonts w:eastAsiaTheme="minorHAnsi"/>
          <w:b/>
          <w:bCs/>
        </w:rPr>
        <w:t>E17.</w:t>
      </w:r>
      <w:bookmarkEnd w:id="100"/>
      <w:r w:rsidRPr="00800608">
        <w:rPr>
          <w:rStyle w:val="Heading3Char"/>
          <w:rFonts w:eastAsiaTheme="minorHAnsi"/>
          <w:b/>
          <w:bCs/>
        </w:rPr>
        <w:tab/>
      </w:r>
      <w:r w:rsidRPr="00800608">
        <w:rPr>
          <w:rFonts w:cstheme="minorHAnsi"/>
          <w:b w:val="0"/>
          <w:bCs/>
        </w:rPr>
        <w:tab/>
      </w:r>
      <w:r w:rsidRPr="00800608">
        <w:rPr>
          <w:rFonts w:cstheme="minorHAnsi"/>
          <w:b w:val="0"/>
          <w:bCs/>
        </w:rPr>
        <w:tab/>
      </w:r>
      <w:r w:rsidRPr="00800608">
        <w:rPr>
          <w:rFonts w:cstheme="minorHAnsi"/>
          <w:b w:val="0"/>
          <w:bCs/>
        </w:rPr>
        <w:tab/>
      </w:r>
      <w:r w:rsidRPr="00604812">
        <w:rPr>
          <w:rFonts w:cstheme="minorHAnsi"/>
          <w:b w:val="0"/>
          <w:bCs/>
        </w:rPr>
        <w:tab/>
      </w:r>
      <w:r w:rsidRPr="000A759F">
        <w:rPr>
          <w:rFonts w:cstheme="minorHAnsi"/>
          <w:b w:val="0"/>
          <w:bCs/>
          <w:color w:val="D63C0C"/>
        </w:rPr>
        <w:tab/>
      </w:r>
      <w:r w:rsidRPr="000A759F">
        <w:rPr>
          <w:rFonts w:cstheme="minorHAnsi"/>
          <w:b w:val="0"/>
          <w:bCs/>
          <w:color w:val="D63C0C"/>
        </w:rPr>
        <w:tab/>
      </w:r>
      <w:r w:rsidRPr="000A759F">
        <w:rPr>
          <w:rFonts w:cstheme="minorHAnsi"/>
          <w:b w:val="0"/>
          <w:bCs/>
          <w:color w:val="D63C0C"/>
        </w:rPr>
        <w:tab/>
      </w:r>
      <w:r w:rsidRPr="000A759F">
        <w:rPr>
          <w:rFonts w:cstheme="minorHAnsi"/>
          <w:b w:val="0"/>
          <w:bCs/>
          <w:color w:val="D63C0C"/>
        </w:rPr>
        <w:tab/>
      </w:r>
      <w:r w:rsidRPr="000A759F">
        <w:rPr>
          <w:rFonts w:cstheme="minorHAnsi"/>
          <w:b w:val="0"/>
          <w:bCs/>
          <w:color w:val="D63C0C"/>
        </w:rPr>
        <w:tab/>
      </w:r>
      <w:r w:rsidRPr="000A759F">
        <w:rPr>
          <w:rFonts w:cstheme="minorHAnsi"/>
          <w:b w:val="0"/>
          <w:bCs/>
          <w:color w:val="D63C0C"/>
        </w:rPr>
        <w:tab/>
      </w:r>
      <w:r w:rsidRPr="0029287B">
        <w:rPr>
          <w:rFonts w:cstheme="minorHAnsi"/>
          <w:b w:val="0"/>
          <w:bCs/>
          <w:color w:val="D63C0C"/>
        </w:rPr>
        <w:t xml:space="preserve">   </w:t>
      </w:r>
      <w:r w:rsidRPr="0029287B">
        <w:rPr>
          <w:rFonts w:cstheme="minorHAnsi"/>
          <w:b w:val="0"/>
        </w:rPr>
        <w:t>Approximately how much of your household income in 202</w:t>
      </w:r>
      <w:r w:rsidR="004C4B49">
        <w:rPr>
          <w:rFonts w:cstheme="minorHAnsi"/>
          <w:b w:val="0"/>
        </w:rPr>
        <w:t>4</w:t>
      </w:r>
      <w:r w:rsidRPr="0029287B">
        <w:rPr>
          <w:rFonts w:cstheme="minorHAnsi"/>
          <w:b w:val="0"/>
        </w:rPr>
        <w:t xml:space="preserve"> came from your work with children under age 13?</w:t>
      </w:r>
    </w:p>
    <w:p w:rsidR="00876218" w:rsidRPr="0029287B" w:rsidP="00E953A5" w14:paraId="68EBBD37" w14:textId="77777777">
      <w:pPr>
        <w:pStyle w:val="ListParagraph"/>
        <w:keepNext/>
        <w:numPr>
          <w:ilvl w:val="0"/>
          <w:numId w:val="32"/>
        </w:numPr>
        <w:tabs>
          <w:tab w:val="left" w:pos="1584"/>
          <w:tab w:val="left" w:pos="1944"/>
        </w:tabs>
        <w:spacing w:after="0" w:line="240" w:lineRule="auto"/>
        <w:rPr>
          <w:rFonts w:eastAsia="Times New Roman" w:cstheme="minorHAnsi"/>
        </w:rPr>
      </w:pPr>
      <w:r w:rsidRPr="0029287B">
        <w:rPr>
          <w:rFonts w:eastAsia="Times New Roman" w:cstheme="minorHAnsi"/>
        </w:rPr>
        <w:t xml:space="preserve">All </w:t>
      </w:r>
    </w:p>
    <w:p w:rsidR="00876218" w:rsidRPr="0029287B" w:rsidP="00E953A5" w14:paraId="36C6D7AC" w14:textId="77777777">
      <w:pPr>
        <w:pStyle w:val="ListParagraph"/>
        <w:keepNext/>
        <w:numPr>
          <w:ilvl w:val="0"/>
          <w:numId w:val="32"/>
        </w:numPr>
        <w:tabs>
          <w:tab w:val="left" w:pos="1584"/>
          <w:tab w:val="left" w:pos="1944"/>
        </w:tabs>
        <w:spacing w:after="0" w:line="240" w:lineRule="auto"/>
        <w:rPr>
          <w:rFonts w:eastAsia="Times New Roman" w:cstheme="minorHAnsi"/>
        </w:rPr>
      </w:pPr>
      <w:r w:rsidRPr="0029287B">
        <w:rPr>
          <w:rFonts w:eastAsia="Times New Roman" w:cstheme="minorHAnsi"/>
        </w:rPr>
        <w:t xml:space="preserve">Almost all </w:t>
      </w:r>
    </w:p>
    <w:p w:rsidR="00876218" w:rsidRPr="0029287B" w:rsidP="00E953A5" w14:paraId="054CC285" w14:textId="77777777">
      <w:pPr>
        <w:pStyle w:val="ListParagraph"/>
        <w:keepNext/>
        <w:numPr>
          <w:ilvl w:val="0"/>
          <w:numId w:val="32"/>
        </w:numPr>
        <w:tabs>
          <w:tab w:val="left" w:pos="1584"/>
          <w:tab w:val="left" w:pos="1944"/>
        </w:tabs>
        <w:spacing w:after="0" w:line="240" w:lineRule="auto"/>
        <w:rPr>
          <w:rFonts w:eastAsia="Times New Roman" w:cstheme="minorHAnsi"/>
        </w:rPr>
      </w:pPr>
      <w:r w:rsidRPr="0029287B">
        <w:rPr>
          <w:rFonts w:eastAsia="Times New Roman" w:cstheme="minorHAnsi"/>
        </w:rPr>
        <w:t>More than half</w:t>
      </w:r>
    </w:p>
    <w:p w:rsidR="00876218" w:rsidRPr="0029287B" w:rsidP="00E953A5" w14:paraId="6CCF2468" w14:textId="77777777">
      <w:pPr>
        <w:pStyle w:val="ListParagraph"/>
        <w:keepNext/>
        <w:numPr>
          <w:ilvl w:val="0"/>
          <w:numId w:val="32"/>
        </w:numPr>
        <w:tabs>
          <w:tab w:val="left" w:pos="1584"/>
          <w:tab w:val="left" w:pos="1944"/>
        </w:tabs>
        <w:spacing w:after="0" w:line="240" w:lineRule="auto"/>
        <w:rPr>
          <w:rFonts w:eastAsia="Times New Roman" w:cstheme="minorHAnsi"/>
        </w:rPr>
      </w:pPr>
      <w:r w:rsidRPr="0029287B">
        <w:rPr>
          <w:rFonts w:eastAsia="Times New Roman" w:cstheme="minorHAnsi"/>
        </w:rPr>
        <w:t>About half</w:t>
      </w:r>
    </w:p>
    <w:p w:rsidR="00876218" w:rsidRPr="0029287B" w:rsidP="00E953A5" w14:paraId="61B49D8B" w14:textId="77777777">
      <w:pPr>
        <w:pStyle w:val="ListParagraph"/>
        <w:keepNext/>
        <w:numPr>
          <w:ilvl w:val="0"/>
          <w:numId w:val="32"/>
        </w:numPr>
        <w:tabs>
          <w:tab w:val="left" w:pos="1584"/>
          <w:tab w:val="left" w:pos="1944"/>
        </w:tabs>
        <w:spacing w:after="0" w:line="240" w:lineRule="auto"/>
        <w:rPr>
          <w:rFonts w:eastAsia="Times New Roman" w:cstheme="minorHAnsi"/>
        </w:rPr>
      </w:pPr>
      <w:r w:rsidRPr="0029287B">
        <w:rPr>
          <w:rFonts w:eastAsia="Times New Roman" w:cstheme="minorHAnsi"/>
        </w:rPr>
        <w:t>Less than half</w:t>
      </w:r>
    </w:p>
    <w:p w:rsidR="00876218" w:rsidRPr="0029287B" w:rsidP="00E953A5" w14:paraId="690CCFC2" w14:textId="77777777">
      <w:pPr>
        <w:pStyle w:val="ListParagraph"/>
        <w:keepNext/>
        <w:numPr>
          <w:ilvl w:val="0"/>
          <w:numId w:val="32"/>
        </w:numPr>
        <w:tabs>
          <w:tab w:val="left" w:pos="1584"/>
          <w:tab w:val="left" w:pos="1944"/>
        </w:tabs>
        <w:spacing w:after="0" w:line="240" w:lineRule="auto"/>
        <w:rPr>
          <w:rFonts w:eastAsia="Times New Roman" w:cstheme="minorHAnsi"/>
        </w:rPr>
      </w:pPr>
      <w:r w:rsidRPr="0029287B">
        <w:rPr>
          <w:rFonts w:eastAsia="Times New Roman" w:cstheme="minorHAnsi"/>
        </w:rPr>
        <w:t>Very little</w:t>
      </w:r>
    </w:p>
    <w:p w:rsidR="00876218" w:rsidRPr="0029287B" w:rsidP="00E953A5" w14:paraId="2B8B45C1" w14:textId="77777777">
      <w:pPr>
        <w:pStyle w:val="ListParagraph"/>
        <w:keepLines/>
        <w:numPr>
          <w:ilvl w:val="0"/>
          <w:numId w:val="32"/>
        </w:numPr>
        <w:tabs>
          <w:tab w:val="left" w:pos="1584"/>
          <w:tab w:val="left" w:pos="1944"/>
        </w:tabs>
        <w:spacing w:after="0" w:line="240" w:lineRule="auto"/>
        <w:rPr>
          <w:rFonts w:eastAsia="Times New Roman" w:cstheme="minorHAnsi"/>
        </w:rPr>
      </w:pPr>
      <w:r w:rsidRPr="0029287B">
        <w:rPr>
          <w:rFonts w:eastAsia="Times New Roman" w:cstheme="minorHAnsi"/>
        </w:rPr>
        <w:t>None</w:t>
      </w:r>
    </w:p>
    <w:p w:rsidR="005E402A" w:rsidRPr="00C201FE" w:rsidP="005E402A" w14:paraId="3E14AD05" w14:textId="443D716A">
      <w:pPr>
        <w:pStyle w:val="Heading2"/>
        <w:pBdr>
          <w:top w:val="single" w:sz="24" w:space="1" w:color="auto"/>
          <w:bottom w:val="single" w:sz="24" w:space="1" w:color="auto"/>
        </w:pBdr>
        <w:spacing w:line="240" w:lineRule="auto"/>
        <w:rPr>
          <w:rFonts w:eastAsia="Times New Roman"/>
          <w:color w:val="C45911" w:themeColor="accent2" w:themeShade="BF"/>
          <w:kern w:val="2"/>
        </w:rPr>
      </w:pPr>
      <w:r w:rsidRPr="00C201FE">
        <w:rPr>
          <w:rFonts w:eastAsia="Times New Roman"/>
          <w:color w:val="C45911" w:themeColor="accent2" w:themeShade="BF"/>
          <w:kern w:val="2"/>
        </w:rPr>
        <w:t>Non-wage compensation</w:t>
      </w:r>
    </w:p>
    <w:p w:rsidR="005E402A" w:rsidP="005E402A" w14:paraId="3A3E7368" w14:textId="1A2E3B78">
      <w:pPr>
        <w:pStyle w:val="Heading3"/>
        <w:rPr>
          <w:rStyle w:val="cf01"/>
          <w:rFonts w:asciiTheme="minorHAnsi" w:hAnsiTheme="minorHAnsi" w:cstheme="minorHAnsi"/>
          <w:b w:val="0"/>
          <w:bCs/>
          <w:sz w:val="22"/>
          <w:szCs w:val="22"/>
        </w:rPr>
      </w:pPr>
      <w:bookmarkStart w:id="101" w:name="OLE_LINK59"/>
      <w:r>
        <w:rPr>
          <w:rStyle w:val="cf01"/>
          <w:rFonts w:asciiTheme="minorHAnsi" w:hAnsiTheme="minorHAnsi" w:cstheme="minorHAnsi"/>
          <w:bCs/>
          <w:sz w:val="22"/>
          <w:szCs w:val="22"/>
        </w:rPr>
        <w:t>L</w:t>
      </w:r>
      <w:r>
        <w:rPr>
          <w:rStyle w:val="cf01"/>
          <w:rFonts w:asciiTheme="minorHAnsi" w:hAnsiTheme="minorHAnsi" w:cstheme="minorHAnsi"/>
          <w:bCs/>
          <w:sz w:val="22"/>
          <w:szCs w:val="22"/>
        </w:rPr>
        <w:t xml:space="preserve">.B4a. </w:t>
      </w:r>
    </w:p>
    <w:bookmarkEnd w:id="101"/>
    <w:p w:rsidR="005E402A" w:rsidRPr="00884657" w:rsidP="00884657" w14:paraId="08DE276A" w14:textId="23A67F2D">
      <w:pPr>
        <w:pStyle w:val="MainQuestion"/>
        <w:spacing w:before="0" w:after="160"/>
        <w:rPr>
          <w:b w:val="0"/>
          <w:bCs/>
        </w:rPr>
      </w:pPr>
      <w:r w:rsidRPr="00884657">
        <w:rPr>
          <w:b w:val="0"/>
          <w:bCs/>
        </w:rPr>
        <w:t xml:space="preserve">In addition to the regular payments you have earned from your work, have you received any other payments for early care and education workers in the past 12 months? This could include a bonus, special service </w:t>
      </w:r>
      <w:r w:rsidRPr="00884657">
        <w:rPr>
          <w:b w:val="0"/>
          <w:bCs/>
        </w:rPr>
        <w:t>pay</w:t>
      </w:r>
      <w:r w:rsidRPr="00884657">
        <w:rPr>
          <w:b w:val="0"/>
          <w:bCs/>
        </w:rPr>
        <w:t>, an award for good performance, incentives for participating in trainings, or other money outside of your regular pay.</w:t>
      </w:r>
    </w:p>
    <w:p w:rsidR="005E402A" w:rsidP="005E402A" w14:paraId="4D9ABDB0" w14:textId="77777777">
      <w:pPr>
        <w:pStyle w:val="ListParagraph"/>
        <w:numPr>
          <w:ilvl w:val="0"/>
          <w:numId w:val="159"/>
        </w:numPr>
        <w:spacing w:line="252" w:lineRule="auto"/>
        <w:rPr>
          <w:rStyle w:val="cf01"/>
          <w:rFonts w:cstheme="minorHAnsi"/>
          <w:caps/>
        </w:rPr>
      </w:pPr>
      <w:r>
        <w:rPr>
          <w:rStyle w:val="cf01"/>
          <w:rFonts w:cstheme="minorHAnsi"/>
          <w:caps/>
        </w:rPr>
        <w:t>Yes</w:t>
      </w:r>
    </w:p>
    <w:p w:rsidR="005E402A" w:rsidP="005E402A" w14:paraId="446BDAE9" w14:textId="7AAC32D2">
      <w:pPr>
        <w:pStyle w:val="ListParagraph"/>
        <w:numPr>
          <w:ilvl w:val="0"/>
          <w:numId w:val="159"/>
        </w:numPr>
        <w:spacing w:after="0" w:line="252" w:lineRule="auto"/>
        <w:rPr>
          <w:rStyle w:val="cf01"/>
          <w:rFonts w:cstheme="minorHAnsi"/>
          <w:caps/>
        </w:rPr>
      </w:pPr>
      <w:r>
        <w:rPr>
          <w:rStyle w:val="cf01"/>
          <w:rFonts w:cstheme="minorHAnsi"/>
          <w:caps/>
        </w:rPr>
        <w:t xml:space="preserve">No </w:t>
      </w:r>
      <w:r>
        <w:rPr>
          <w:rStyle w:val="cf01"/>
          <w:rFonts w:ascii="Wingdings" w:hAnsi="Wingdings" w:cstheme="minorHAnsi"/>
          <w:caps/>
        </w:rPr>
        <w:sym w:font="Wingdings" w:char="F0E0"/>
      </w:r>
      <w:r>
        <w:rPr>
          <w:rStyle w:val="cf01"/>
          <w:rFonts w:cstheme="minorHAnsi"/>
          <w:caps/>
        </w:rPr>
        <w:t xml:space="preserve"> SKIP TO </w:t>
      </w:r>
      <w:r w:rsidR="00D1649A">
        <w:rPr>
          <w:rStyle w:val="cf01"/>
          <w:rFonts w:cstheme="minorHAnsi"/>
          <w:caps/>
        </w:rPr>
        <w:t>L.B7_M</w:t>
      </w:r>
    </w:p>
    <w:p w:rsidR="005E402A" w:rsidP="005E402A" w14:paraId="78B9EB8A" w14:textId="77777777">
      <w:pPr>
        <w:spacing w:after="200" w:line="240" w:lineRule="auto"/>
        <w:rPr>
          <w:rStyle w:val="cf01"/>
          <w:rFonts w:cstheme="minorHAnsi"/>
          <w:b/>
          <w:bCs/>
        </w:rPr>
      </w:pPr>
    </w:p>
    <w:p w:rsidR="005E402A" w:rsidP="005E402A" w14:paraId="0F8E179B" w14:textId="3B26A663">
      <w:pPr>
        <w:pStyle w:val="Heading3"/>
        <w:rPr>
          <w:rStyle w:val="cf01"/>
          <w:rFonts w:asciiTheme="minorHAnsi" w:hAnsiTheme="minorHAnsi" w:cstheme="minorHAnsi"/>
          <w:b w:val="0"/>
          <w:bCs/>
          <w:sz w:val="22"/>
          <w:szCs w:val="22"/>
        </w:rPr>
      </w:pPr>
      <w:bookmarkStart w:id="102" w:name="OLE_LINK60"/>
      <w:r>
        <w:rPr>
          <w:rStyle w:val="cf01"/>
          <w:rFonts w:asciiTheme="minorHAnsi" w:hAnsiTheme="minorHAnsi" w:cstheme="minorHAnsi"/>
          <w:bCs/>
          <w:sz w:val="22"/>
          <w:szCs w:val="22"/>
        </w:rPr>
        <w:t>L</w:t>
      </w:r>
      <w:r>
        <w:rPr>
          <w:rStyle w:val="cf01"/>
          <w:rFonts w:asciiTheme="minorHAnsi" w:hAnsiTheme="minorHAnsi" w:cstheme="minorHAnsi"/>
          <w:bCs/>
          <w:sz w:val="22"/>
          <w:szCs w:val="22"/>
        </w:rPr>
        <w:t xml:space="preserve">.B4b.  </w:t>
      </w:r>
    </w:p>
    <w:bookmarkEnd w:id="102"/>
    <w:p w:rsidR="005E402A" w:rsidRPr="00884657" w:rsidP="00884657" w14:paraId="592C3C32" w14:textId="77777777">
      <w:pPr>
        <w:pStyle w:val="MainQuestion"/>
        <w:spacing w:before="0" w:after="160"/>
        <w:rPr>
          <w:b w:val="0"/>
          <w:bCs/>
        </w:rPr>
      </w:pPr>
      <w:r w:rsidRPr="00884657">
        <w:rPr>
          <w:b w:val="0"/>
          <w:bCs/>
        </w:rPr>
        <w:t>Approximately how much in total did you receive in the last 12 months in payments for early care and education workers other than your regular pay?</w:t>
      </w:r>
    </w:p>
    <w:p w:rsidR="005E402A" w:rsidP="005E402A" w14:paraId="110E2E6C" w14:textId="77777777">
      <w:pPr>
        <w:spacing w:after="0" w:line="240" w:lineRule="auto"/>
        <w:ind w:left="720"/>
        <w:rPr>
          <w:rStyle w:val="cf01"/>
          <w:rFonts w:cstheme="minorHAnsi"/>
        </w:rPr>
      </w:pPr>
      <w:r>
        <w:rPr>
          <w:rStyle w:val="cf01"/>
          <w:rFonts w:cstheme="minorHAnsi"/>
        </w:rPr>
        <w:t>$ __________</w:t>
      </w:r>
    </w:p>
    <w:p w:rsidR="005E402A" w:rsidP="00876218" w14:paraId="5423536A" w14:textId="77777777"/>
    <w:p w:rsidR="00987271" w:rsidP="00876218" w14:paraId="437B3B3C" w14:textId="77777777"/>
    <w:p w:rsidR="000B63BA" w:rsidRPr="00C201FE" w:rsidP="00800608" w14:paraId="24721389" w14:textId="4423CEB3">
      <w:pPr>
        <w:pStyle w:val="Heading2"/>
        <w:pBdr>
          <w:top w:val="single" w:sz="24" w:space="1" w:color="auto"/>
          <w:bottom w:val="single" w:sz="24" w:space="1" w:color="auto"/>
        </w:pBdr>
        <w:spacing w:line="240" w:lineRule="auto"/>
        <w:rPr>
          <w:rFonts w:eastAsia="Times New Roman"/>
          <w:color w:val="C45911" w:themeColor="accent2" w:themeShade="BF"/>
          <w:kern w:val="2"/>
        </w:rPr>
      </w:pPr>
      <w:r w:rsidRPr="00C201FE">
        <w:rPr>
          <w:rFonts w:eastAsia="Times New Roman"/>
          <w:color w:val="C45911" w:themeColor="accent2" w:themeShade="BF"/>
          <w:kern w:val="2"/>
        </w:rPr>
        <w:t>Health care benefits</w:t>
      </w:r>
    </w:p>
    <w:p w:rsidR="000B63BA" w:rsidRPr="0029287B" w:rsidP="000B63BA" w14:paraId="77F9FB57" w14:textId="5BA91E4A">
      <w:pPr>
        <w:pStyle w:val="Heading3"/>
        <w:rPr>
          <w:bCs/>
          <w:color w:val="008A1E"/>
        </w:rPr>
      </w:pPr>
      <w:r>
        <w:t>L.</w:t>
      </w:r>
      <w:r w:rsidRPr="0029287B">
        <w:t xml:space="preserve">B7_M. </w:t>
      </w:r>
    </w:p>
    <w:p w:rsidR="008D343F" w:rsidP="000B63BA" w14:paraId="27661053" w14:textId="77777777">
      <w:pPr>
        <w:pStyle w:val="MainQuestion-Unbold"/>
        <w:spacing w:after="160"/>
        <w:rPr>
          <w:rFonts w:cstheme="minorHAnsi"/>
        </w:rPr>
      </w:pPr>
      <w:r w:rsidRPr="0029287B">
        <w:rPr>
          <w:rFonts w:cstheme="minorHAnsi"/>
        </w:rPr>
        <w:t xml:space="preserve">What kind of health insurance or health care coverage do you have for yourself? </w:t>
      </w:r>
    </w:p>
    <w:p w:rsidR="008D343F" w14:paraId="1C072EBA" w14:textId="77777777">
      <w:bookmarkStart w:id="103" w:name="OLE_LINK75"/>
      <w:r>
        <w:rPr>
          <w:rFonts w:cstheme="minorHAnsi"/>
        </w:rPr>
        <w:t>______________________________________________</w:t>
      </w:r>
    </w:p>
    <w:bookmarkEnd w:id="103"/>
    <w:p w:rsidR="000B63BA" w:rsidRPr="0029287B" w:rsidP="008D343F" w14:paraId="4C2C243D" w14:textId="5636AF4B">
      <w:pPr>
        <w:pStyle w:val="MainQuestion-Unbold"/>
        <w:spacing w:after="160"/>
        <w:rPr>
          <w:rFonts w:cstheme="minorHAnsi"/>
          <w:b/>
        </w:rPr>
      </w:pPr>
      <w:r>
        <w:rPr>
          <w:rFonts w:cstheme="minorHAnsi"/>
        </w:rPr>
        <w:t>For FI Administration:</w:t>
      </w:r>
      <w:r w:rsidRPr="0029287B">
        <w:rPr>
          <w:rFonts w:cstheme="minorHAnsi"/>
        </w:rPr>
        <w:tab/>
      </w:r>
      <w:r w:rsidRPr="0029287B">
        <w:rPr>
          <w:rFonts w:cstheme="minorHAnsi"/>
          <w:b/>
        </w:rPr>
        <w:t xml:space="preserve">             </w:t>
      </w:r>
    </w:p>
    <w:p w:rsidR="000B63BA" w:rsidRPr="0029287B" w:rsidP="000B63BA" w14:paraId="5477227C" w14:textId="77777777">
      <w:pPr>
        <w:pStyle w:val="ListParagraph"/>
        <w:numPr>
          <w:ilvl w:val="0"/>
          <w:numId w:val="14"/>
        </w:numPr>
        <w:tabs>
          <w:tab w:val="left" w:pos="720"/>
          <w:tab w:val="left" w:leader="dot" w:pos="3600"/>
          <w:tab w:val="left" w:leader="dot" w:pos="5760"/>
        </w:tabs>
        <w:spacing w:after="0" w:line="240" w:lineRule="auto"/>
        <w:rPr>
          <w:rFonts w:cstheme="minorHAnsi"/>
        </w:rPr>
      </w:pPr>
      <w:r w:rsidRPr="0029287B">
        <w:rPr>
          <w:rFonts w:cstheme="minorHAnsi"/>
        </w:rPr>
        <w:t>PRIVATE HEALTH INSURANCE PLAN FROM YOUR EMPLOYER OR WORKPLACE</w:t>
      </w:r>
    </w:p>
    <w:p w:rsidR="000B63BA" w:rsidRPr="0029287B" w:rsidP="000B63BA" w14:paraId="7972BF38" w14:textId="77777777">
      <w:pPr>
        <w:pStyle w:val="ListParagraph"/>
        <w:numPr>
          <w:ilvl w:val="0"/>
          <w:numId w:val="14"/>
        </w:numPr>
        <w:tabs>
          <w:tab w:val="left" w:pos="720"/>
          <w:tab w:val="left" w:leader="dot" w:pos="3600"/>
          <w:tab w:val="left" w:leader="dot" w:pos="5760"/>
        </w:tabs>
        <w:spacing w:after="0" w:line="240" w:lineRule="auto"/>
        <w:rPr>
          <w:rFonts w:cstheme="minorHAnsi"/>
        </w:rPr>
      </w:pPr>
      <w:r w:rsidRPr="0029287B">
        <w:rPr>
          <w:rFonts w:cstheme="minorHAnsi"/>
        </w:rPr>
        <w:t>PRIVATE HEALTH INSURANCE PLAN THROUGH YOUR SPOUSE OR PARTNER’S EMPLOYMENT</w:t>
      </w:r>
    </w:p>
    <w:p w:rsidR="000B63BA" w:rsidRPr="0029287B" w:rsidP="000B63BA" w14:paraId="421EAED2" w14:textId="77777777">
      <w:pPr>
        <w:pStyle w:val="ListParagraph"/>
        <w:numPr>
          <w:ilvl w:val="0"/>
          <w:numId w:val="14"/>
        </w:numPr>
        <w:tabs>
          <w:tab w:val="left" w:pos="720"/>
          <w:tab w:val="left" w:leader="dot" w:pos="3600"/>
          <w:tab w:val="left" w:leader="dot" w:pos="5760"/>
        </w:tabs>
        <w:spacing w:after="0" w:line="240" w:lineRule="auto"/>
        <w:rPr>
          <w:rFonts w:cstheme="minorHAnsi"/>
        </w:rPr>
      </w:pPr>
      <w:r w:rsidRPr="0029287B">
        <w:rPr>
          <w:rFonts w:cstheme="minorHAnsi"/>
        </w:rPr>
        <w:t>PRIVATE HEALTH INSURANCE PLAN PURCHASED DIRECTLY</w:t>
      </w:r>
      <w:r w:rsidRPr="0029287B">
        <w:rPr>
          <w:rFonts w:cstheme="minorHAnsi"/>
        </w:rPr>
        <w:tab/>
      </w:r>
    </w:p>
    <w:p w:rsidR="000B63BA" w:rsidRPr="0029287B" w:rsidP="000B63BA" w14:paraId="2E258249" w14:textId="77777777">
      <w:pPr>
        <w:pStyle w:val="ListParagraph"/>
        <w:numPr>
          <w:ilvl w:val="0"/>
          <w:numId w:val="14"/>
        </w:numPr>
        <w:tabs>
          <w:tab w:val="left" w:leader="dot" w:pos="3600"/>
          <w:tab w:val="left" w:leader="dot" w:pos="5760"/>
        </w:tabs>
        <w:spacing w:after="0" w:line="240" w:lineRule="auto"/>
        <w:rPr>
          <w:rFonts w:cstheme="minorHAnsi"/>
        </w:rPr>
      </w:pPr>
      <w:r w:rsidRPr="0029287B">
        <w:rPr>
          <w:rFonts w:cstheme="minorHAnsi"/>
        </w:rPr>
        <w:t>PRIVATE HEALTH INSURANCE PLAN THROUGH A STATE OR LOCAL GOVERNMENT, A  HEALTH INSURANCE EXCHANGE, OR COMMUNITY PROGRAM</w:t>
      </w:r>
    </w:p>
    <w:p w:rsidR="000B63BA" w:rsidRPr="0029287B" w:rsidP="000B63BA" w14:paraId="7003F5BF" w14:textId="77777777">
      <w:pPr>
        <w:pStyle w:val="ListParagraph"/>
        <w:numPr>
          <w:ilvl w:val="0"/>
          <w:numId w:val="15"/>
        </w:numPr>
        <w:tabs>
          <w:tab w:val="left" w:pos="810"/>
          <w:tab w:val="left" w:leader="dot" w:pos="3600"/>
          <w:tab w:val="left" w:leader="dot" w:pos="5760"/>
        </w:tabs>
        <w:spacing w:after="0" w:line="240" w:lineRule="auto"/>
        <w:rPr>
          <w:rFonts w:cstheme="minorHAnsi"/>
        </w:rPr>
      </w:pPr>
      <w:r w:rsidRPr="0029287B">
        <w:rPr>
          <w:rFonts w:cstheme="minorHAnsi"/>
        </w:rPr>
        <w:t>PRIVATE HEALTH INSURANCE PLAN THROUGH PARENTS</w:t>
      </w:r>
    </w:p>
    <w:p w:rsidR="000B63BA" w:rsidRPr="0029287B" w:rsidP="000B63BA" w14:paraId="62F7884F" w14:textId="77777777">
      <w:pPr>
        <w:pStyle w:val="ListParagraph"/>
        <w:numPr>
          <w:ilvl w:val="0"/>
          <w:numId w:val="14"/>
        </w:numPr>
        <w:tabs>
          <w:tab w:val="left" w:pos="720"/>
          <w:tab w:val="left" w:leader="dot" w:pos="3600"/>
          <w:tab w:val="left" w:leader="dot" w:pos="5760"/>
        </w:tabs>
        <w:spacing w:after="0" w:line="240" w:lineRule="auto"/>
        <w:rPr>
          <w:rFonts w:cstheme="minorHAnsi"/>
        </w:rPr>
      </w:pPr>
      <w:r w:rsidRPr="0029287B">
        <w:rPr>
          <w:rFonts w:cstheme="minorHAnsi"/>
        </w:rPr>
        <w:t>MEDICAID</w:t>
      </w:r>
    </w:p>
    <w:p w:rsidR="000B63BA" w:rsidRPr="0029287B" w:rsidP="000B63BA" w14:paraId="4D353C81" w14:textId="77777777">
      <w:pPr>
        <w:pStyle w:val="ListParagraph"/>
        <w:numPr>
          <w:ilvl w:val="0"/>
          <w:numId w:val="14"/>
        </w:numPr>
        <w:tabs>
          <w:tab w:val="left" w:pos="720"/>
          <w:tab w:val="left" w:leader="dot" w:pos="3600"/>
          <w:tab w:val="left" w:leader="dot" w:pos="5760"/>
        </w:tabs>
        <w:spacing w:after="0" w:line="240" w:lineRule="auto"/>
        <w:rPr>
          <w:rFonts w:cstheme="minorHAnsi"/>
        </w:rPr>
      </w:pPr>
      <w:r w:rsidRPr="0029287B">
        <w:rPr>
          <w:rFonts w:cstheme="minorHAnsi"/>
        </w:rPr>
        <w:t>MEDICARE</w:t>
      </w:r>
    </w:p>
    <w:p w:rsidR="000B63BA" w:rsidRPr="0029287B" w:rsidP="000B63BA" w14:paraId="0E5EF9BB" w14:textId="77777777">
      <w:pPr>
        <w:pStyle w:val="ListParagraph"/>
        <w:numPr>
          <w:ilvl w:val="0"/>
          <w:numId w:val="14"/>
        </w:numPr>
        <w:tabs>
          <w:tab w:val="left" w:pos="720"/>
          <w:tab w:val="left" w:leader="dot" w:pos="3600"/>
          <w:tab w:val="left" w:leader="dot" w:pos="5760"/>
        </w:tabs>
        <w:spacing w:after="0" w:line="240" w:lineRule="auto"/>
        <w:rPr>
          <w:rFonts w:cstheme="minorHAnsi"/>
        </w:rPr>
      </w:pPr>
      <w:r w:rsidRPr="0029287B">
        <w:rPr>
          <w:rFonts w:cstheme="minorHAnsi"/>
        </w:rPr>
        <w:t>MILITARY HEALTH CARE/VA OR CHAMPUS/TRICARE/CHAMP-VA</w:t>
      </w:r>
    </w:p>
    <w:p w:rsidR="000B63BA" w:rsidRPr="0029287B" w:rsidP="000B63BA" w14:paraId="6C9F3EBE" w14:textId="77777777">
      <w:pPr>
        <w:pStyle w:val="ListParagraph"/>
        <w:numPr>
          <w:ilvl w:val="0"/>
          <w:numId w:val="14"/>
        </w:numPr>
        <w:tabs>
          <w:tab w:val="left" w:pos="720"/>
          <w:tab w:val="left" w:leader="dot" w:pos="3600"/>
          <w:tab w:val="left" w:leader="dot" w:pos="5760"/>
        </w:tabs>
        <w:spacing w:after="0" w:line="240" w:lineRule="auto"/>
        <w:rPr>
          <w:rFonts w:cstheme="minorHAnsi"/>
        </w:rPr>
      </w:pPr>
      <w:r w:rsidRPr="0029287B">
        <w:rPr>
          <w:rFonts w:cstheme="minorHAnsi"/>
        </w:rPr>
        <w:t>NO COVERAGE OF ANY TYPE</w:t>
      </w:r>
    </w:p>
    <w:p w:rsidR="000B63BA" w:rsidRPr="0029287B" w:rsidP="000B63BA" w14:paraId="3436E7A0" w14:textId="77777777">
      <w:pPr>
        <w:pStyle w:val="ListParagraph"/>
        <w:numPr>
          <w:ilvl w:val="0"/>
          <w:numId w:val="14"/>
        </w:numPr>
        <w:tabs>
          <w:tab w:val="left" w:pos="720"/>
          <w:tab w:val="left" w:leader="dot" w:pos="3600"/>
          <w:tab w:val="left" w:leader="dot" w:pos="5760"/>
        </w:tabs>
        <w:spacing w:after="0" w:line="240" w:lineRule="auto"/>
        <w:rPr>
          <w:rFonts w:cstheme="minorHAnsi"/>
        </w:rPr>
      </w:pPr>
      <w:r w:rsidRPr="0029287B">
        <w:rPr>
          <w:rFonts w:cstheme="minorHAnsi"/>
        </w:rPr>
        <w:t>OTHER (SPECIFY)</w:t>
      </w:r>
    </w:p>
    <w:p w:rsidR="000B63BA" w:rsidRPr="0029287B" w:rsidP="000B63BA" w14:paraId="3960AE7B" w14:textId="21BD5A74">
      <w:pPr>
        <w:tabs>
          <w:tab w:val="left" w:pos="720"/>
          <w:tab w:val="left" w:leader="dot" w:pos="3600"/>
          <w:tab w:val="left" w:leader="dot" w:pos="5760"/>
        </w:tabs>
        <w:spacing w:after="0" w:line="240" w:lineRule="auto"/>
        <w:ind w:left="720"/>
        <w:rPr>
          <w:rFonts w:cstheme="minorHAnsi"/>
        </w:rPr>
      </w:pPr>
    </w:p>
    <w:tbl>
      <w:tblPr>
        <w:tblStyle w:val="TableGrid"/>
        <w:tblpPr w:leftFromText="180" w:rightFromText="180" w:vertAnchor="text" w:horzAnchor="margin" w:tblpY="103"/>
        <w:tblW w:w="0" w:type="auto"/>
        <w:tblLook w:val="04A0"/>
      </w:tblPr>
      <w:tblGrid>
        <w:gridCol w:w="9350"/>
      </w:tblGrid>
      <w:tr w14:paraId="2E4201D1" w14:textId="77777777">
        <w:tblPrEx>
          <w:tblW w:w="0" w:type="auto"/>
          <w:tblLook w:val="04A0"/>
        </w:tblPrEx>
        <w:tc>
          <w:tcPr>
            <w:tcW w:w="9350" w:type="dxa"/>
          </w:tcPr>
          <w:p w:rsidR="00AC507B" w:rsidRPr="00800608" w14:paraId="23C4DF6B" w14:textId="3D2ABBCD">
            <w:pPr>
              <w:rPr>
                <w:rStyle w:val="cf01"/>
                <w:rFonts w:asciiTheme="minorHAnsi" w:hAnsiTheme="minorHAnsi" w:cstheme="minorHAnsi"/>
                <w:b/>
                <w:bCs/>
                <w:sz w:val="22"/>
                <w:szCs w:val="22"/>
              </w:rPr>
            </w:pPr>
            <w:r w:rsidRPr="00800608">
              <w:rPr>
                <w:rStyle w:val="cf01"/>
                <w:rFonts w:asciiTheme="minorHAnsi" w:hAnsiTheme="minorHAnsi" w:cstheme="minorHAnsi"/>
                <w:b/>
                <w:bCs/>
                <w:sz w:val="22"/>
                <w:szCs w:val="22"/>
              </w:rPr>
              <w:t>S</w:t>
            </w:r>
            <w:r w:rsidRPr="00800608">
              <w:rPr>
                <w:rStyle w:val="cf01"/>
                <w:b/>
                <w:bCs/>
              </w:rPr>
              <w:t>KIP LOGIC BOX L_S_</w:t>
            </w:r>
            <w:r w:rsidR="001B15E4">
              <w:rPr>
                <w:rStyle w:val="cf01"/>
                <w:b/>
                <w:bCs/>
              </w:rPr>
              <w:t>4</w:t>
            </w:r>
            <w:r w:rsidRPr="00800608">
              <w:rPr>
                <w:rStyle w:val="cf01"/>
                <w:b/>
                <w:bCs/>
              </w:rPr>
              <w:t>:</w:t>
            </w:r>
          </w:p>
          <w:p w:rsidR="000B63BA" w:rsidRPr="00800608" w14:paraId="4D1277DB" w14:textId="6B5B2C71">
            <w:pPr>
              <w:rPr>
                <w:rStyle w:val="cf01"/>
                <w:rFonts w:asciiTheme="minorHAnsi" w:hAnsiTheme="minorHAnsi" w:cstheme="minorHAnsi"/>
                <w:sz w:val="22"/>
                <w:szCs w:val="22"/>
              </w:rPr>
            </w:pPr>
            <w:r w:rsidRPr="00800608">
              <w:rPr>
                <w:rStyle w:val="cf01"/>
                <w:rFonts w:asciiTheme="minorHAnsi" w:hAnsiTheme="minorHAnsi" w:cstheme="minorHAnsi"/>
                <w:sz w:val="22"/>
                <w:szCs w:val="22"/>
              </w:rPr>
              <w:t xml:space="preserve">IF </w:t>
            </w:r>
            <w:r w:rsidR="000A759F">
              <w:rPr>
                <w:rStyle w:val="cf01"/>
                <w:rFonts w:asciiTheme="minorHAnsi" w:hAnsiTheme="minorHAnsi" w:cstheme="minorHAnsi"/>
                <w:sz w:val="22"/>
                <w:szCs w:val="22"/>
              </w:rPr>
              <w:t>L</w:t>
            </w:r>
            <w:r w:rsidR="000A759F">
              <w:rPr>
                <w:rStyle w:val="cf01"/>
                <w:rFonts w:cstheme="minorHAnsi"/>
              </w:rPr>
              <w:t>.</w:t>
            </w:r>
            <w:r w:rsidRPr="00800608">
              <w:rPr>
                <w:rStyle w:val="cf01"/>
                <w:rFonts w:asciiTheme="minorHAnsi" w:hAnsiTheme="minorHAnsi" w:cstheme="minorHAnsi"/>
                <w:sz w:val="22"/>
                <w:szCs w:val="22"/>
              </w:rPr>
              <w:t xml:space="preserve">B7_M = 9 THEN ASK </w:t>
            </w:r>
            <w:r w:rsidR="000A759F">
              <w:rPr>
                <w:rStyle w:val="cf01"/>
                <w:rFonts w:asciiTheme="minorHAnsi" w:hAnsiTheme="minorHAnsi" w:cstheme="minorHAnsi"/>
                <w:sz w:val="22"/>
                <w:szCs w:val="22"/>
              </w:rPr>
              <w:t>L</w:t>
            </w:r>
            <w:r w:rsidR="000A759F">
              <w:rPr>
                <w:rStyle w:val="cf01"/>
                <w:rFonts w:cstheme="minorHAnsi"/>
              </w:rPr>
              <w:t>.</w:t>
            </w:r>
            <w:r w:rsidRPr="00800608">
              <w:rPr>
                <w:rStyle w:val="cf01"/>
                <w:rFonts w:asciiTheme="minorHAnsi" w:hAnsiTheme="minorHAnsi" w:cstheme="minorHAnsi"/>
                <w:sz w:val="22"/>
                <w:szCs w:val="22"/>
              </w:rPr>
              <w:t>B7_OTHER</w:t>
            </w:r>
          </w:p>
          <w:p w:rsidR="000B63BA" w14:paraId="588CD7DC" w14:textId="2B737207">
            <w:pPr>
              <w:rPr>
                <w:rStyle w:val="cf01"/>
                <w:rFonts w:asciiTheme="minorHAnsi" w:hAnsiTheme="minorHAnsi" w:cstheme="minorHAnsi"/>
                <w:b/>
                <w:bCs/>
                <w:sz w:val="22"/>
                <w:szCs w:val="22"/>
              </w:rPr>
            </w:pPr>
            <w:r w:rsidRPr="00800608">
              <w:rPr>
                <w:rStyle w:val="cf01"/>
                <w:rFonts w:asciiTheme="minorHAnsi" w:hAnsiTheme="minorHAnsi" w:cstheme="minorHAnsi"/>
                <w:sz w:val="22"/>
                <w:szCs w:val="22"/>
              </w:rPr>
              <w:t xml:space="preserve">ELSE SKIP TO </w:t>
            </w:r>
            <w:r w:rsidR="00AD63A4">
              <w:rPr>
                <w:rStyle w:val="cf01"/>
                <w:rFonts w:asciiTheme="minorHAnsi" w:hAnsiTheme="minorHAnsi" w:cstheme="minorHAnsi"/>
                <w:sz w:val="22"/>
                <w:szCs w:val="22"/>
              </w:rPr>
              <w:t>SKIP LOGIC BOX L_S_</w:t>
            </w:r>
            <w:r w:rsidR="001B15E4">
              <w:rPr>
                <w:rStyle w:val="cf01"/>
                <w:rFonts w:asciiTheme="minorHAnsi" w:hAnsiTheme="minorHAnsi" w:cstheme="minorHAnsi"/>
                <w:sz w:val="22"/>
                <w:szCs w:val="22"/>
              </w:rPr>
              <w:t>5</w:t>
            </w:r>
          </w:p>
        </w:tc>
      </w:tr>
    </w:tbl>
    <w:p w:rsidR="000B63BA" w:rsidRPr="0029287B" w:rsidP="000B63BA" w14:paraId="354C822C" w14:textId="77777777">
      <w:pPr>
        <w:tabs>
          <w:tab w:val="left" w:pos="720"/>
          <w:tab w:val="left" w:leader="dot" w:pos="3600"/>
          <w:tab w:val="left" w:leader="dot" w:pos="5760"/>
        </w:tabs>
        <w:spacing w:line="240" w:lineRule="auto"/>
        <w:rPr>
          <w:rFonts w:cstheme="minorHAnsi"/>
          <w:b/>
        </w:rPr>
      </w:pPr>
    </w:p>
    <w:p w:rsidR="000B63BA" w:rsidRPr="0029287B" w:rsidP="000B63BA" w14:paraId="532AA441" w14:textId="1D0E266A">
      <w:pPr>
        <w:tabs>
          <w:tab w:val="left" w:pos="720"/>
          <w:tab w:val="left" w:leader="dot" w:pos="3600"/>
          <w:tab w:val="left" w:leader="dot" w:pos="5760"/>
        </w:tabs>
        <w:spacing w:line="240" w:lineRule="auto"/>
        <w:ind w:left="720"/>
        <w:rPr>
          <w:rFonts w:cstheme="minorHAnsi"/>
        </w:rPr>
      </w:pPr>
      <w:bookmarkStart w:id="104" w:name="OLE_LINK61"/>
      <w:r>
        <w:rPr>
          <w:rStyle w:val="Heading3Char"/>
          <w:rFonts w:eastAsiaTheme="minorHAnsi"/>
        </w:rPr>
        <w:t>L.</w:t>
      </w:r>
      <w:r w:rsidRPr="00292346">
        <w:rPr>
          <w:rStyle w:val="Heading3Char"/>
          <w:rFonts w:eastAsiaTheme="minorHAnsi"/>
        </w:rPr>
        <w:t>B7_Other.</w:t>
      </w:r>
      <w:r w:rsidRPr="0029287B">
        <w:rPr>
          <w:rFonts w:cstheme="minorHAnsi"/>
        </w:rPr>
        <w:t xml:space="preserve"> </w:t>
      </w:r>
      <w:bookmarkEnd w:id="104"/>
      <w:r w:rsidRPr="0029287B">
        <w:rPr>
          <w:rFonts w:cstheme="minorHAnsi"/>
        </w:rPr>
        <w:br/>
        <w:t>Please specify the kind of health insurance or health care coverage you have for yourself.</w:t>
      </w:r>
    </w:p>
    <w:p w:rsidR="000B63BA" w:rsidRPr="0029287B" w:rsidP="000B63BA" w14:paraId="25EC3C63" w14:textId="77777777">
      <w:pPr>
        <w:spacing w:after="0" w:line="240" w:lineRule="auto"/>
        <w:ind w:left="1440"/>
        <w:rPr>
          <w:rFonts w:cstheme="minorHAnsi"/>
        </w:rPr>
      </w:pPr>
      <w:r w:rsidRPr="0029287B">
        <w:rPr>
          <w:rFonts w:cstheme="minorHAnsi"/>
        </w:rPr>
        <w:t>_________________</w:t>
      </w:r>
    </w:p>
    <w:p w:rsidR="00987271" w:rsidRPr="00C201FE" w:rsidP="001F1C3F" w14:paraId="31098B83" w14:textId="23BC4B37">
      <w:pPr>
        <w:pStyle w:val="Heading2"/>
        <w:pBdr>
          <w:top w:val="single" w:sz="24" w:space="1" w:color="auto"/>
          <w:bottom w:val="single" w:sz="24" w:space="1" w:color="auto"/>
        </w:pBdr>
        <w:spacing w:line="240" w:lineRule="auto"/>
        <w:rPr>
          <w:rFonts w:eastAsia="Times New Roman"/>
          <w:color w:val="C45911" w:themeColor="accent2" w:themeShade="BF"/>
          <w:kern w:val="2"/>
        </w:rPr>
      </w:pPr>
      <w:r w:rsidRPr="00C201FE">
        <w:rPr>
          <w:rFonts w:eastAsia="Times New Roman"/>
          <w:color w:val="C45911" w:themeColor="accent2" w:themeShade="BF"/>
          <w:kern w:val="2"/>
        </w:rPr>
        <w:t xml:space="preserve">Public benefit participation </w:t>
      </w:r>
    </w:p>
    <w:p w:rsidR="008115D8" w:rsidP="00800608" w14:paraId="70CC03F8" w14:textId="099E4C8F"/>
    <w:p w:rsidR="00AC507B" w:rsidRPr="00800608" w:rsidP="008115D8" w14:paraId="1C01C9ED" w14:textId="06EA461F">
      <w:pPr>
        <w:pStyle w:val="SkipPattern"/>
        <w:rPr>
          <w:rFonts w:asciiTheme="minorHAnsi" w:hAnsiTheme="minorHAnsi" w:cstheme="minorHAnsi"/>
          <w:b/>
          <w:bCs/>
          <w:sz w:val="22"/>
          <w:szCs w:val="22"/>
        </w:rPr>
      </w:pPr>
      <w:bookmarkStart w:id="105" w:name="OLE_LINK91"/>
      <w:r w:rsidRPr="00800608">
        <w:rPr>
          <w:rFonts w:asciiTheme="minorHAnsi" w:hAnsiTheme="minorHAnsi" w:cstheme="minorHAnsi"/>
          <w:b/>
          <w:bCs/>
          <w:sz w:val="22"/>
          <w:szCs w:val="22"/>
        </w:rPr>
        <w:t>SKIP LOGIC BOX L_S_</w:t>
      </w:r>
      <w:r w:rsidR="001B15E4">
        <w:rPr>
          <w:rFonts w:asciiTheme="minorHAnsi" w:hAnsiTheme="minorHAnsi" w:cstheme="minorHAnsi"/>
          <w:b/>
          <w:bCs/>
          <w:sz w:val="22"/>
          <w:szCs w:val="22"/>
        </w:rPr>
        <w:t>5</w:t>
      </w:r>
      <w:r w:rsidRPr="00800608">
        <w:rPr>
          <w:rFonts w:asciiTheme="minorHAnsi" w:hAnsiTheme="minorHAnsi" w:cstheme="minorHAnsi"/>
          <w:b/>
          <w:bCs/>
          <w:sz w:val="22"/>
          <w:szCs w:val="22"/>
        </w:rPr>
        <w:t>:</w:t>
      </w:r>
    </w:p>
    <w:p w:rsidR="008115D8" w:rsidP="008115D8" w14:paraId="143A29DD" w14:textId="209558CD">
      <w:pPr>
        <w:pStyle w:val="SkipPattern"/>
        <w:rPr>
          <w:rFonts w:asciiTheme="minorHAnsi" w:hAnsiTheme="minorHAnsi" w:cstheme="minorHAnsi"/>
          <w:sz w:val="22"/>
          <w:szCs w:val="22"/>
        </w:rPr>
      </w:pPr>
      <w:r>
        <w:rPr>
          <w:rFonts w:asciiTheme="minorHAnsi" w:hAnsiTheme="minorHAnsi" w:cstheme="minorHAnsi"/>
          <w:sz w:val="22"/>
          <w:szCs w:val="22"/>
        </w:rPr>
        <w:t xml:space="preserve">IF </w:t>
      </w:r>
      <w:r w:rsidR="002B27F3">
        <w:rPr>
          <w:rFonts w:asciiTheme="minorHAnsi" w:hAnsiTheme="minorHAnsi" w:cstheme="minorHAnsi"/>
          <w:sz w:val="22"/>
          <w:szCs w:val="22"/>
        </w:rPr>
        <w:t xml:space="preserve"> FROM 2024 QUESTIONNAIRE, CHILDREN</w:t>
      </w:r>
      <w:r>
        <w:rPr>
          <w:rFonts w:asciiTheme="minorHAnsi" w:hAnsiTheme="minorHAnsi" w:cstheme="minorHAnsi"/>
          <w:sz w:val="22"/>
          <w:szCs w:val="22"/>
        </w:rPr>
        <w:t xml:space="preserve"> UNDER AGE 6 OR AGES 6 THROUGH 12 &gt; 0, THEN ASK L.</w:t>
      </w:r>
      <w:r w:rsidR="002B27F3">
        <w:rPr>
          <w:rFonts w:asciiTheme="minorHAnsi" w:hAnsiTheme="minorHAnsi" w:cstheme="minorHAnsi"/>
          <w:sz w:val="22"/>
          <w:szCs w:val="22"/>
        </w:rPr>
        <w:t>3</w:t>
      </w:r>
    </w:p>
    <w:p w:rsidR="008115D8" w:rsidRPr="008115D8" w:rsidP="00DD3CF8" w14:paraId="2E9213FB" w14:textId="6D241B27">
      <w:pPr>
        <w:pStyle w:val="SkipPattern"/>
      </w:pPr>
      <w:r>
        <w:rPr>
          <w:rFonts w:asciiTheme="minorHAnsi" w:hAnsiTheme="minorHAnsi" w:cstheme="minorHAnsi"/>
          <w:sz w:val="22"/>
          <w:szCs w:val="22"/>
        </w:rPr>
        <w:t>ELSE, SKIP TO L.E2</w:t>
      </w:r>
      <w:r w:rsidR="002B27F3">
        <w:rPr>
          <w:rFonts w:asciiTheme="minorHAnsi" w:hAnsiTheme="minorHAnsi" w:cstheme="minorHAnsi"/>
          <w:sz w:val="22"/>
          <w:szCs w:val="22"/>
        </w:rPr>
        <w:t>7</w:t>
      </w:r>
    </w:p>
    <w:p w:rsidR="00876218" w:rsidRPr="0029287B" w:rsidP="00292346" w14:paraId="1A96DD6A" w14:textId="1D32898D">
      <w:pPr>
        <w:pStyle w:val="Heading3"/>
      </w:pPr>
      <w:bookmarkStart w:id="106" w:name="OLE_LINK62"/>
      <w:r>
        <w:t>L</w:t>
      </w:r>
      <w:r w:rsidR="006A6D5E">
        <w:t>.</w:t>
      </w:r>
      <w:r w:rsidR="002B27F3">
        <w:t>3</w:t>
      </w:r>
      <w:r w:rsidRPr="0029287B">
        <w:t xml:space="preserve">. </w:t>
      </w:r>
    </w:p>
    <w:p w:rsidR="00876218" w:rsidRPr="0029287B" w:rsidP="00876218" w14:paraId="28B8FA30" w14:textId="2FDB71A6">
      <w:pPr>
        <w:spacing w:line="252" w:lineRule="auto"/>
        <w:rPr>
          <w:rFonts w:cstheme="minorHAnsi"/>
        </w:rPr>
      </w:pPr>
      <w:bookmarkStart w:id="107" w:name="OLE_LINK162"/>
      <w:bookmarkEnd w:id="106"/>
      <w:r w:rsidRPr="0029287B">
        <w:rPr>
          <w:rFonts w:cstheme="minorHAnsi"/>
        </w:rPr>
        <w:t xml:space="preserve">Do any </w:t>
      </w:r>
      <w:r w:rsidR="002B27F3">
        <w:rPr>
          <w:rFonts w:cstheme="minorHAnsi"/>
        </w:rPr>
        <w:t xml:space="preserve">of your children participate in Head Start or receive a state child care subsidy, such as [FILL IN STATE SUBSIDY NAME]? </w:t>
      </w:r>
    </w:p>
    <w:bookmarkEnd w:id="107"/>
    <w:p w:rsidR="00876218" w:rsidRPr="0029287B" w:rsidP="001331AD" w14:paraId="5B62C346" w14:textId="4E494632">
      <w:pPr>
        <w:pStyle w:val="ListParagraph"/>
        <w:numPr>
          <w:ilvl w:val="0"/>
          <w:numId w:val="4"/>
        </w:numPr>
        <w:spacing w:line="252" w:lineRule="auto"/>
        <w:rPr>
          <w:rFonts w:cstheme="minorHAnsi"/>
          <w:caps/>
        </w:rPr>
      </w:pPr>
      <w:r w:rsidRPr="0029287B">
        <w:rPr>
          <w:rFonts w:cstheme="minorHAnsi"/>
          <w:caps/>
        </w:rPr>
        <w:t>Yes</w:t>
      </w:r>
    </w:p>
    <w:p w:rsidR="00876218" w:rsidRPr="0029287B" w:rsidP="001331AD" w14:paraId="76EA4B56" w14:textId="44547C64">
      <w:pPr>
        <w:pStyle w:val="ListParagraph"/>
        <w:numPr>
          <w:ilvl w:val="0"/>
          <w:numId w:val="4"/>
        </w:numPr>
        <w:spacing w:line="252" w:lineRule="auto"/>
        <w:rPr>
          <w:rFonts w:cstheme="minorHAnsi"/>
          <w:caps/>
        </w:rPr>
      </w:pPr>
      <w:r w:rsidRPr="0029287B">
        <w:rPr>
          <w:rFonts w:cstheme="minorHAnsi"/>
          <w:caps/>
        </w:rPr>
        <w:t>No</w:t>
      </w:r>
    </w:p>
    <w:bookmarkEnd w:id="105"/>
    <w:p w:rsidR="001B06D2" w:rsidRPr="00C201FE" w:rsidP="001471A7" w14:paraId="4A250AE7" w14:textId="6855FCE0">
      <w:pPr>
        <w:pStyle w:val="Heading2"/>
        <w:pBdr>
          <w:top w:val="single" w:sz="24" w:space="1" w:color="auto"/>
          <w:bottom w:val="single" w:sz="24" w:space="1" w:color="auto"/>
        </w:pBdr>
        <w:spacing w:line="240" w:lineRule="auto"/>
        <w:rPr>
          <w:rFonts w:eastAsia="Times New Roman"/>
          <w:color w:val="C45911" w:themeColor="accent2" w:themeShade="BF"/>
          <w:kern w:val="2"/>
        </w:rPr>
      </w:pPr>
      <w:r w:rsidRPr="00C201FE">
        <w:rPr>
          <w:rFonts w:eastAsia="Times New Roman"/>
          <w:color w:val="C45911" w:themeColor="accent2" w:themeShade="BF"/>
          <w:kern w:val="2"/>
        </w:rPr>
        <w:t>Financial resources to cover emergency expense</w:t>
      </w:r>
    </w:p>
    <w:p w:rsidR="001B06D2" w:rsidRPr="0029287B" w:rsidP="00292346" w14:paraId="5FDFCD39" w14:textId="087D08B9">
      <w:pPr>
        <w:pStyle w:val="Heading3"/>
      </w:pPr>
      <w:r>
        <w:t>L</w:t>
      </w:r>
      <w:r w:rsidR="006A6D5E">
        <w:t>.</w:t>
      </w:r>
      <w:r w:rsidR="00E22430">
        <w:t>E27</w:t>
      </w:r>
      <w:r w:rsidRPr="0029287B">
        <w:t>.</w:t>
      </w:r>
    </w:p>
    <w:p w:rsidR="001B06D2" w:rsidRPr="0029287B" w:rsidP="001B06D2" w14:paraId="27D0FDD8" w14:textId="77777777">
      <w:pPr>
        <w:rPr>
          <w:rFonts w:cstheme="minorHAnsi"/>
        </w:rPr>
      </w:pPr>
      <w:bookmarkStart w:id="108" w:name="OLE_LINK171"/>
      <w:r w:rsidRPr="0029287B">
        <w:rPr>
          <w:rFonts w:cstheme="minorHAnsi"/>
        </w:rPr>
        <w:t>Suppose that you have an emergency expense that costs $400. Could you pay for this expense right now using cash or money in a checking/savings account, or with a credit card that you could pay off at the next statement?</w:t>
      </w:r>
    </w:p>
    <w:bookmarkEnd w:id="108"/>
    <w:p w:rsidR="001B06D2" w:rsidRPr="0029287B" w:rsidP="00E953A5" w14:paraId="17A6FDCB" w14:textId="77777777">
      <w:pPr>
        <w:pStyle w:val="ListParagraph"/>
        <w:numPr>
          <w:ilvl w:val="0"/>
          <w:numId w:val="13"/>
        </w:numPr>
        <w:spacing w:line="252" w:lineRule="auto"/>
        <w:rPr>
          <w:rFonts w:cstheme="minorHAnsi"/>
          <w:caps/>
        </w:rPr>
      </w:pPr>
      <w:r w:rsidRPr="0029287B">
        <w:rPr>
          <w:rFonts w:cstheme="minorHAnsi"/>
          <w:caps/>
        </w:rPr>
        <w:t>Yes</w:t>
      </w:r>
    </w:p>
    <w:p w:rsidR="001B06D2" w:rsidRPr="0029287B" w:rsidP="00E953A5" w14:paraId="7C6322AB" w14:textId="77777777">
      <w:pPr>
        <w:pStyle w:val="ListParagraph"/>
        <w:numPr>
          <w:ilvl w:val="0"/>
          <w:numId w:val="13"/>
        </w:numPr>
        <w:spacing w:line="252" w:lineRule="auto"/>
        <w:rPr>
          <w:rFonts w:cstheme="minorHAnsi"/>
          <w:caps/>
        </w:rPr>
      </w:pPr>
      <w:r w:rsidRPr="0029287B">
        <w:rPr>
          <w:rFonts w:cstheme="minorHAnsi"/>
          <w:caps/>
        </w:rPr>
        <w:t>No</w:t>
      </w:r>
    </w:p>
    <w:p w:rsidR="00987271" w:rsidP="00987271" w14:paraId="4CEFF6B0" w14:textId="77777777">
      <w:pPr>
        <w:rPr>
          <w:rFonts w:cstheme="minorHAnsi"/>
          <w:b/>
          <w:bCs/>
        </w:rPr>
      </w:pPr>
    </w:p>
    <w:p w:rsidR="00847AA0" w:rsidRPr="00C201FE" w:rsidP="001471A7" w14:paraId="053FFB3E" w14:textId="6D977540">
      <w:pPr>
        <w:pStyle w:val="Heading2"/>
        <w:pBdr>
          <w:top w:val="single" w:sz="24" w:space="1" w:color="auto"/>
          <w:bottom w:val="single" w:sz="24" w:space="1" w:color="auto"/>
        </w:pBdr>
        <w:spacing w:line="240" w:lineRule="auto"/>
        <w:rPr>
          <w:rFonts w:eastAsia="Times New Roman"/>
          <w:color w:val="C45911" w:themeColor="accent2" w:themeShade="BF"/>
          <w:kern w:val="2"/>
        </w:rPr>
      </w:pPr>
      <w:r w:rsidRPr="00C201FE">
        <w:rPr>
          <w:rFonts w:eastAsia="Times New Roman"/>
          <w:color w:val="C45911" w:themeColor="accent2" w:themeShade="BF"/>
          <w:kern w:val="2"/>
        </w:rPr>
        <w:t>H</w:t>
      </w:r>
      <w:r w:rsidRPr="00C201FE" w:rsidR="001B06D2">
        <w:rPr>
          <w:rFonts w:eastAsia="Times New Roman"/>
          <w:color w:val="C45911" w:themeColor="accent2" w:themeShade="BF"/>
          <w:kern w:val="2"/>
        </w:rPr>
        <w:t>ome zip code</w:t>
      </w:r>
    </w:p>
    <w:p w:rsidR="009A38AA" w:rsidRPr="0029287B" w:rsidP="009A38AA" w14:paraId="32768C0D" w14:textId="5C61D9CB">
      <w:pPr>
        <w:pStyle w:val="MainQuestion"/>
        <w:spacing w:before="0" w:after="160"/>
        <w:rPr>
          <w:rFonts w:cstheme="minorHAnsi"/>
        </w:rPr>
      </w:pPr>
      <w:bookmarkStart w:id="109" w:name="OLE_LINK63"/>
      <w:r w:rsidRPr="001843E4">
        <w:rPr>
          <w:rStyle w:val="Heading3Char"/>
          <w:rFonts w:eastAsiaTheme="minorHAnsi"/>
          <w:b/>
          <w:bCs/>
        </w:rPr>
        <w:t>L</w:t>
      </w:r>
      <w:r w:rsidRPr="001843E4" w:rsidR="006A6D5E">
        <w:rPr>
          <w:rStyle w:val="Heading3Char"/>
          <w:rFonts w:eastAsiaTheme="minorHAnsi"/>
          <w:b/>
          <w:bCs/>
        </w:rPr>
        <w:t>.</w:t>
      </w:r>
      <w:r w:rsidRPr="001843E4">
        <w:rPr>
          <w:rStyle w:val="Heading3Char"/>
          <w:rFonts w:eastAsiaTheme="minorHAnsi"/>
          <w:b/>
          <w:bCs/>
        </w:rPr>
        <w:t>B10.</w:t>
      </w:r>
      <w:bookmarkEnd w:id="109"/>
      <w:r w:rsidRPr="00604812">
        <w:rPr>
          <w:rStyle w:val="Heading3Char"/>
          <w:rFonts w:eastAsiaTheme="minorHAnsi"/>
        </w:rPr>
        <w:tab/>
      </w:r>
      <w:r w:rsidRPr="00604812">
        <w:rPr>
          <w:rStyle w:val="Heading3Char"/>
          <w:rFonts w:eastAsiaTheme="minorHAnsi"/>
        </w:rPr>
        <w:tab/>
      </w:r>
      <w:r w:rsidRPr="00604812">
        <w:rPr>
          <w:rStyle w:val="Heading3Char"/>
          <w:rFonts w:eastAsiaTheme="minorHAnsi"/>
        </w:rPr>
        <w:tab/>
      </w:r>
      <w:r w:rsidRPr="00604812">
        <w:rPr>
          <w:rStyle w:val="Heading3Char"/>
          <w:rFonts w:eastAsiaTheme="minorHAnsi"/>
        </w:rPr>
        <w:tab/>
      </w:r>
      <w:r w:rsidRPr="00604812">
        <w:rPr>
          <w:rStyle w:val="Heading3Char"/>
          <w:rFonts w:eastAsiaTheme="minorHAnsi"/>
        </w:rPr>
        <w:tab/>
      </w:r>
      <w:r w:rsidRPr="00604812">
        <w:rPr>
          <w:rStyle w:val="Heading3Char"/>
          <w:rFonts w:eastAsiaTheme="minorHAnsi"/>
        </w:rPr>
        <w:tab/>
      </w:r>
      <w:r w:rsidRPr="00604812">
        <w:rPr>
          <w:rStyle w:val="Heading3Char"/>
          <w:rFonts w:eastAsiaTheme="minorHAnsi"/>
        </w:rPr>
        <w:tab/>
      </w:r>
      <w:r w:rsidRPr="00604812">
        <w:rPr>
          <w:rStyle w:val="Heading3Char"/>
          <w:rFonts w:eastAsiaTheme="minorHAnsi"/>
        </w:rPr>
        <w:tab/>
      </w:r>
      <w:r w:rsidRPr="00604812">
        <w:rPr>
          <w:rStyle w:val="Heading3Char"/>
          <w:rFonts w:eastAsiaTheme="minorHAnsi"/>
        </w:rPr>
        <w:tab/>
      </w:r>
      <w:r w:rsidRPr="00604812">
        <w:rPr>
          <w:rStyle w:val="Heading3Char"/>
          <w:rFonts w:eastAsiaTheme="minorHAnsi"/>
        </w:rPr>
        <w:tab/>
      </w:r>
      <w:r w:rsidRPr="00604812">
        <w:rPr>
          <w:rStyle w:val="Heading3Char"/>
          <w:rFonts w:eastAsiaTheme="minorHAnsi"/>
        </w:rPr>
        <w:tab/>
      </w:r>
      <w:r w:rsidRPr="00604812">
        <w:rPr>
          <w:rStyle w:val="Heading3Char"/>
          <w:rFonts w:eastAsiaTheme="minorHAnsi"/>
        </w:rPr>
        <w:tab/>
      </w:r>
      <w:r w:rsidRPr="0029287B">
        <w:rPr>
          <w:rFonts w:cstheme="minorHAnsi"/>
          <w:b w:val="0"/>
          <w:bCs/>
          <w:color w:val="00B050"/>
        </w:rPr>
        <w:t xml:space="preserve">        </w:t>
      </w:r>
      <w:r w:rsidRPr="0029287B">
        <w:rPr>
          <w:rFonts w:cstheme="minorHAnsi"/>
          <w:b w:val="0"/>
        </w:rPr>
        <w:t>What is your home ZIP code?</w:t>
      </w:r>
    </w:p>
    <w:p w:rsidR="005D1A7B" w:rsidP="005D1A7B" w14:paraId="40ADAAA0" w14:textId="36F16AD4">
      <w:pPr>
        <w:spacing w:after="0"/>
        <w:rPr>
          <w:rFonts w:cstheme="minorHAnsi"/>
        </w:rPr>
      </w:pPr>
      <w:r w:rsidRPr="0029287B">
        <w:rPr>
          <w:rFonts w:cstheme="minorHAnsi"/>
        </w:rPr>
        <w:tab/>
      </w:r>
      <w:r w:rsidRPr="0029287B">
        <w:rPr>
          <w:rFonts w:cstheme="minorHAnsi"/>
          <w:u w:val="single"/>
        </w:rPr>
        <w:t>                       </w:t>
      </w:r>
      <w:r w:rsidRPr="0029287B">
        <w:rPr>
          <w:rFonts w:cstheme="minorHAnsi"/>
        </w:rPr>
        <w:t xml:space="preserve">  [5-digit only</w:t>
      </w:r>
      <w:bookmarkStart w:id="110" w:name="OLE_LINK128"/>
      <w:bookmarkStart w:id="111" w:name="OLE_LINK187"/>
      <w:bookmarkEnd w:id="5"/>
      <w:bookmarkEnd w:id="110"/>
      <w:bookmarkEnd w:id="111"/>
      <w:r w:rsidR="001471A7">
        <w:rPr>
          <w:rFonts w:cstheme="minorHAnsi"/>
        </w:rPr>
        <w:t>]</w:t>
      </w:r>
    </w:p>
    <w:p w:rsidR="009D5CB2" w:rsidP="005D1A7B" w14:paraId="09996731" w14:textId="77777777">
      <w:pPr>
        <w:spacing w:after="0"/>
        <w:rPr>
          <w:rFonts w:cstheme="minorHAnsi"/>
        </w:rPr>
      </w:pPr>
    </w:p>
    <w:p w:rsidR="00D1649A" w:rsidRPr="00DD3CF8" w:rsidP="00DD3CF8" w14:paraId="1658EA62" w14:textId="10DBD118">
      <w:pPr>
        <w:pStyle w:val="Heading2"/>
        <w:pBdr>
          <w:top w:val="single" w:sz="24" w:space="1" w:color="auto"/>
          <w:bottom w:val="single" w:sz="24" w:space="1" w:color="auto"/>
        </w:pBdr>
        <w:spacing w:line="240" w:lineRule="auto"/>
        <w:rPr>
          <w:rFonts w:eastAsia="Times New Roman"/>
          <w:color w:val="C45911" w:themeColor="accent2" w:themeShade="BF"/>
          <w:kern w:val="2"/>
        </w:rPr>
      </w:pPr>
      <w:r w:rsidRPr="00DD3CF8">
        <w:rPr>
          <w:rFonts w:eastAsia="Times New Roman"/>
          <w:color w:val="C45911" w:themeColor="accent2" w:themeShade="BF"/>
          <w:kern w:val="2"/>
        </w:rPr>
        <w:t>Wrap up</w:t>
      </w:r>
    </w:p>
    <w:p w:rsidR="00531D5B" w:rsidRPr="00DD3CF8" w:rsidP="00DD3CF8" w14:paraId="5F32C038" w14:textId="4C3E2A00">
      <w:pPr>
        <w:pStyle w:val="Heading3"/>
      </w:pPr>
      <w:bookmarkStart w:id="112" w:name="OLE_LINK64"/>
      <w:r w:rsidRPr="00DD3CF8">
        <w:t>L.</w:t>
      </w:r>
      <w:r w:rsidRPr="00DD3CF8" w:rsidR="00D62DB1">
        <w:t>4</w:t>
      </w:r>
      <w:r w:rsidRPr="00DD3CF8">
        <w:t xml:space="preserve">. </w:t>
      </w:r>
    </w:p>
    <w:bookmarkEnd w:id="112"/>
    <w:p w:rsidR="009D5CB2" w:rsidP="005D1A7B" w14:paraId="5547097C" w14:textId="0CB036CB">
      <w:pPr>
        <w:spacing w:after="0"/>
        <w:rPr>
          <w:rFonts w:cstheme="minorHAnsi"/>
        </w:rPr>
      </w:pPr>
      <w:r>
        <w:rPr>
          <w:rFonts w:cstheme="minorHAnsi"/>
        </w:rPr>
        <w:t xml:space="preserve">You have completed the NSECE Workforce Follow-up interview. Is there anything else you would like the researchers and policymakers to understand about experiences of individuals who currently or recently worked in early care and education? </w:t>
      </w:r>
    </w:p>
    <w:p w:rsidR="009D5CB2" w:rsidP="005D1A7B" w14:paraId="3A468FE2" w14:textId="3ECA72F8">
      <w:pPr>
        <w:spacing w:after="0"/>
        <w:rPr>
          <w:rFonts w:cstheme="minorHAnsi"/>
        </w:rPr>
      </w:pPr>
      <w:r>
        <w:rPr>
          <w:rFonts w:cstheme="minorHAnsi"/>
        </w:rPr>
        <w:t>_____________________________________________</w:t>
      </w:r>
    </w:p>
    <w:p w:rsidR="009D5CB2" w:rsidRPr="0029287B" w:rsidP="005D1A7B" w14:paraId="250429D0" w14:textId="7E2025A6">
      <w:pPr>
        <w:spacing w:after="0"/>
        <w:rPr>
          <w:rFonts w:cstheme="minorHAnsi"/>
        </w:rPr>
      </w:pPr>
    </w:p>
    <w:sectPr w:rsidSect="00231B58">
      <w:footerReference w:type="default" r:id="rId9"/>
      <w:pgSz w:w="12240" w:h="15840"/>
      <w:pgMar w:top="1440" w:right="1440" w:bottom="1440" w:left="144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447687213"/>
      <w:docPartObj>
        <w:docPartGallery w:val="Page Numbers (Bottom of Page)"/>
        <w:docPartUnique/>
      </w:docPartObj>
    </w:sdtPr>
    <w:sdtEndPr>
      <w:rPr>
        <w:noProof/>
      </w:rPr>
    </w:sdtEndPr>
    <w:sdtContent>
      <w:p w:rsidR="00B27990" w:rsidP="00B27990" w14:paraId="1157715D" w14:textId="5047813F">
        <w:pPr>
          <w:pStyle w:val="Footer"/>
          <w:tabs>
            <w:tab w:val="left" w:pos="1980"/>
          </w:tabs>
          <w:jc w:val="right"/>
        </w:pPr>
        <w:r>
          <w:fldChar w:fldCharType="begin"/>
        </w:r>
        <w:r>
          <w:instrText xml:space="preserve"> PAGE   \* MERGEFORMAT </w:instrText>
        </w:r>
        <w:r>
          <w:fldChar w:fldCharType="separate"/>
        </w:r>
        <w:r>
          <w:rPr>
            <w:noProof/>
          </w:rPr>
          <w:t>2</w:t>
        </w:r>
        <w:r>
          <w:rPr>
            <w:noProof/>
          </w:rPr>
          <w:fldChar w:fldCharType="end"/>
        </w:r>
      </w:p>
    </w:sdtContent>
  </w:sdt>
  <w:p w:rsidR="00892A87" w:rsidRPr="00EB7515" w:rsidP="00861C74" w14:paraId="62EC58C7" w14:textId="37ADA81A">
    <w:pPr>
      <w:pStyle w:val="Footer"/>
      <w:pBdr>
        <w:top w:val="single" w:sz="4" w:space="0" w:color="auto"/>
      </w:pBdr>
      <w:tabs>
        <w:tab w:val="clear" w:pos="4680"/>
      </w:tabs>
      <w:rPr>
        <w:rFonts w:ascii="Arial" w:hAnsi="Arial"/>
        <w:sz w:val="16"/>
      </w:rP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14950"/>
    <w:multiLevelType w:val="hybridMultilevel"/>
    <w:tmpl w:val="2200CC4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05F7B6D"/>
    <w:multiLevelType w:val="hybridMultilevel"/>
    <w:tmpl w:val="FEA6C09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0DD5EE1"/>
    <w:multiLevelType w:val="hybridMultilevel"/>
    <w:tmpl w:val="1FE873B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0EB5474"/>
    <w:multiLevelType w:val="hybridMultilevel"/>
    <w:tmpl w:val="C4CED054"/>
    <w:lvl w:ilvl="0">
      <w:start w:val="13"/>
      <w:numFmt w:val="decimal"/>
      <w:lvlText w:val="%1."/>
      <w:lvlJc w:val="left"/>
      <w:pPr>
        <w:ind w:left="990" w:hanging="360"/>
      </w:pPr>
      <w:rPr>
        <w:rFonts w:hint="default"/>
      </w:rPr>
    </w:lvl>
    <w:lvl w:ilvl="1">
      <w:start w:val="1"/>
      <w:numFmt w:val="decimal"/>
      <w:lvlText w:val="%2."/>
      <w:lvlJc w:val="left"/>
      <w:pPr>
        <w:ind w:left="1455" w:hanging="465"/>
      </w:pPr>
      <w:rPr>
        <w:rFonts w:asciiTheme="minorHAnsi" w:eastAsiaTheme="minorHAnsi" w:hAnsiTheme="minorHAnsi" w:cstheme="minorBidi"/>
      </w:r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4">
    <w:nsid w:val="023B4526"/>
    <w:multiLevelType w:val="hybridMultilevel"/>
    <w:tmpl w:val="E0FCD7BC"/>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
    <w:nsid w:val="02941611"/>
    <w:multiLevelType w:val="hybridMultilevel"/>
    <w:tmpl w:val="9D1E0E9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33B1DE7"/>
    <w:multiLevelType w:val="hybridMultilevel"/>
    <w:tmpl w:val="DBBEAC2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nsid w:val="05095739"/>
    <w:multiLevelType w:val="hybridMultilevel"/>
    <w:tmpl w:val="F2B0DF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07126821"/>
    <w:multiLevelType w:val="hybridMultilevel"/>
    <w:tmpl w:val="A6D023E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07B71CD3"/>
    <w:multiLevelType w:val="hybridMultilevel"/>
    <w:tmpl w:val="0396D8F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nsid w:val="08A56495"/>
    <w:multiLevelType w:val="hybridMultilevel"/>
    <w:tmpl w:val="02D85B4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8A716DA"/>
    <w:multiLevelType w:val="hybridMultilevel"/>
    <w:tmpl w:val="2FEA6EB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09280638"/>
    <w:multiLevelType w:val="hybridMultilevel"/>
    <w:tmpl w:val="523AE884"/>
    <w:lvl w:ilvl="0">
      <w:start w:val="1"/>
      <w:numFmt w:val="decimal"/>
      <w:lvlText w:val="%1."/>
      <w:lvlJc w:val="left"/>
      <w:pPr>
        <w:ind w:left="720" w:hanging="360"/>
      </w:pPr>
      <w:rPr>
        <w:rFonts w:asciiTheme="minorHAnsi" w:eastAsiaTheme="minorHAnsi" w:hAnsiTheme="minorHAnsi" w:cstheme="minorBidi"/>
      </w:rPr>
    </w:lvl>
    <w:lvl w:ilvl="1">
      <w:start w:val="0"/>
      <w:numFmt w:val="decimal"/>
      <w:lvlText w:val="o"/>
      <w:lvlJc w:val="left"/>
      <w:pPr>
        <w:ind w:left="1440" w:hanging="360"/>
      </w:pPr>
      <w:rPr>
        <w:rFonts w:ascii="Courier New" w:hAnsi="Courier New" w:cs="Courier New" w:hint="default"/>
      </w:rPr>
    </w:lvl>
    <w:lvl w:ilvl="2">
      <w:start w:val="0"/>
      <w:numFmt w:val="decimal"/>
      <w:lvlText w:val=""/>
      <w:lvlJc w:val="left"/>
      <w:pPr>
        <w:ind w:left="2160" w:hanging="360"/>
      </w:pPr>
      <w:rPr>
        <w:rFonts w:ascii="Wingdings" w:hAnsi="Wingdings" w:hint="default"/>
      </w:rPr>
    </w:lvl>
    <w:lvl w:ilvl="3">
      <w:start w:val="0"/>
      <w:numFmt w:val="decimal"/>
      <w:lvlText w:val=""/>
      <w:lvlJc w:val="left"/>
      <w:pPr>
        <w:ind w:left="2880" w:hanging="360"/>
      </w:pPr>
      <w:rPr>
        <w:rFonts w:ascii="Symbol" w:hAnsi="Symbol" w:hint="default"/>
      </w:rPr>
    </w:lvl>
    <w:lvl w:ilvl="4">
      <w:start w:val="0"/>
      <w:numFmt w:val="decimal"/>
      <w:lvlText w:val="o"/>
      <w:lvlJc w:val="left"/>
      <w:pPr>
        <w:ind w:left="3600" w:hanging="360"/>
      </w:pPr>
      <w:rPr>
        <w:rFonts w:ascii="Courier New" w:hAnsi="Courier New" w:cs="Courier New" w:hint="default"/>
      </w:rPr>
    </w:lvl>
    <w:lvl w:ilvl="5">
      <w:start w:val="0"/>
      <w:numFmt w:val="decimal"/>
      <w:lvlText w:val=""/>
      <w:lvlJc w:val="left"/>
      <w:pPr>
        <w:ind w:left="4320" w:hanging="360"/>
      </w:pPr>
      <w:rPr>
        <w:rFonts w:ascii="Wingdings" w:hAnsi="Wingdings" w:hint="default"/>
      </w:rPr>
    </w:lvl>
    <w:lvl w:ilvl="6">
      <w:start w:val="0"/>
      <w:numFmt w:val="decimal"/>
      <w:lvlText w:val=""/>
      <w:lvlJc w:val="left"/>
      <w:pPr>
        <w:ind w:left="5040" w:hanging="360"/>
      </w:pPr>
      <w:rPr>
        <w:rFonts w:ascii="Symbol" w:hAnsi="Symbol" w:hint="default"/>
      </w:rPr>
    </w:lvl>
    <w:lvl w:ilvl="7">
      <w:start w:val="0"/>
      <w:numFmt w:val="decimal"/>
      <w:lvlText w:val="o"/>
      <w:lvlJc w:val="left"/>
      <w:pPr>
        <w:ind w:left="5760" w:hanging="360"/>
      </w:pPr>
      <w:rPr>
        <w:rFonts w:ascii="Courier New" w:hAnsi="Courier New" w:cs="Courier New" w:hint="default"/>
      </w:rPr>
    </w:lvl>
    <w:lvl w:ilvl="8">
      <w:start w:val="0"/>
      <w:numFmt w:val="decimal"/>
      <w:lvlText w:val=""/>
      <w:lvlJc w:val="left"/>
      <w:pPr>
        <w:ind w:left="6480" w:hanging="360"/>
      </w:pPr>
      <w:rPr>
        <w:rFonts w:ascii="Wingdings" w:hAnsi="Wingdings" w:hint="default"/>
      </w:rPr>
    </w:lvl>
  </w:abstractNum>
  <w:abstractNum w:abstractNumId="13">
    <w:nsid w:val="0998436F"/>
    <w:multiLevelType w:val="hybridMultilevel"/>
    <w:tmpl w:val="BBA2A58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AAC07E1"/>
    <w:multiLevelType w:val="hybridMultilevel"/>
    <w:tmpl w:val="E48EA8B2"/>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0AF34D66"/>
    <w:multiLevelType w:val="hybridMultilevel"/>
    <w:tmpl w:val="EA5E96AA"/>
    <w:lvl w:ilvl="0">
      <w:start w:val="1"/>
      <w:numFmt w:val="decimal"/>
      <w:lvlText w:val="%1."/>
      <w:lvlJc w:val="left"/>
      <w:pPr>
        <w:ind w:left="1800" w:hanging="360"/>
      </w:pPr>
      <w:rPr>
        <w:rFonts w:asciiTheme="minorHAnsi" w:eastAsiaTheme="minorHAnsi" w:hAnsiTheme="minorHAnsi" w:cstheme="minorBid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0B4C1C50"/>
    <w:multiLevelType w:val="hybridMultilevel"/>
    <w:tmpl w:val="B742F86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0BB71F5D"/>
    <w:multiLevelType w:val="hybridMultilevel"/>
    <w:tmpl w:val="CFE28D18"/>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18">
    <w:nsid w:val="0E6578AC"/>
    <w:multiLevelType w:val="hybridMultilevel"/>
    <w:tmpl w:val="C68C83F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0F817B4B"/>
    <w:multiLevelType w:val="hybridMultilevel"/>
    <w:tmpl w:val="E550F4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11745550"/>
    <w:multiLevelType w:val="hybridMultilevel"/>
    <w:tmpl w:val="383E156A"/>
    <w:lvl w:ilvl="0">
      <w:start w:val="1"/>
      <w:numFmt w:val="decimalZero"/>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12DD622D"/>
    <w:multiLevelType w:val="hybridMultilevel"/>
    <w:tmpl w:val="97D09A0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12E80796"/>
    <w:multiLevelType w:val="hybridMultilevel"/>
    <w:tmpl w:val="391C6FC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132D6019"/>
    <w:multiLevelType w:val="hybridMultilevel"/>
    <w:tmpl w:val="95D20D1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13DA4C0F"/>
    <w:multiLevelType w:val="hybridMultilevel"/>
    <w:tmpl w:val="52C6D60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5">
    <w:nsid w:val="15731A34"/>
    <w:multiLevelType w:val="hybridMultilevel"/>
    <w:tmpl w:val="E58A742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15F926FE"/>
    <w:multiLevelType w:val="hybridMultilevel"/>
    <w:tmpl w:val="523AE884"/>
    <w:lvl w:ilvl="0">
      <w:start w:val="1"/>
      <w:numFmt w:val="decimal"/>
      <w:lvlText w:val="%1."/>
      <w:lvlJc w:val="left"/>
      <w:pPr>
        <w:ind w:left="720" w:hanging="360"/>
      </w:pPr>
      <w:rPr>
        <w:rFonts w:asciiTheme="minorHAnsi" w:eastAsiaTheme="minorHAnsi" w:hAnsiTheme="minorHAnsi" w:cstheme="minorBidi"/>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179C60EF"/>
    <w:multiLevelType w:val="hybridMultilevel"/>
    <w:tmpl w:val="7CE498FA"/>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17D620DD"/>
    <w:multiLevelType w:val="hybridMultilevel"/>
    <w:tmpl w:val="A2B6CA38"/>
    <w:lvl w:ilvl="0">
      <w:start w:val="1"/>
      <w:numFmt w:val="decimal"/>
      <w:lvlText w:val="%1."/>
      <w:lvlJc w:val="left"/>
      <w:pPr>
        <w:ind w:left="720" w:hanging="360"/>
      </w:pPr>
      <w:rPr>
        <w:rFonts w:hint="default"/>
      </w:rPr>
    </w:lvl>
    <w:lvl w:ilvl="1" w:tentative="1">
      <w:start w:val="1"/>
      <w:numFmt w:val="lowerLetter"/>
      <w:lvlText w:val="%2."/>
      <w:lvlJc w:val="left"/>
      <w:pPr>
        <w:ind w:left="1172" w:hanging="360"/>
      </w:pPr>
    </w:lvl>
    <w:lvl w:ilvl="2" w:tentative="1">
      <w:start w:val="1"/>
      <w:numFmt w:val="lowerRoman"/>
      <w:lvlText w:val="%3."/>
      <w:lvlJc w:val="right"/>
      <w:pPr>
        <w:ind w:left="1892" w:hanging="180"/>
      </w:pPr>
    </w:lvl>
    <w:lvl w:ilvl="3" w:tentative="1">
      <w:start w:val="1"/>
      <w:numFmt w:val="decimal"/>
      <w:lvlText w:val="%4."/>
      <w:lvlJc w:val="left"/>
      <w:pPr>
        <w:ind w:left="2612" w:hanging="360"/>
      </w:pPr>
    </w:lvl>
    <w:lvl w:ilvl="4" w:tentative="1">
      <w:start w:val="1"/>
      <w:numFmt w:val="lowerLetter"/>
      <w:lvlText w:val="%5."/>
      <w:lvlJc w:val="left"/>
      <w:pPr>
        <w:ind w:left="3332" w:hanging="360"/>
      </w:pPr>
    </w:lvl>
    <w:lvl w:ilvl="5" w:tentative="1">
      <w:start w:val="1"/>
      <w:numFmt w:val="lowerRoman"/>
      <w:lvlText w:val="%6."/>
      <w:lvlJc w:val="right"/>
      <w:pPr>
        <w:ind w:left="4052" w:hanging="180"/>
      </w:pPr>
    </w:lvl>
    <w:lvl w:ilvl="6" w:tentative="1">
      <w:start w:val="1"/>
      <w:numFmt w:val="decimal"/>
      <w:lvlText w:val="%7."/>
      <w:lvlJc w:val="left"/>
      <w:pPr>
        <w:ind w:left="4772" w:hanging="360"/>
      </w:pPr>
    </w:lvl>
    <w:lvl w:ilvl="7" w:tentative="1">
      <w:start w:val="1"/>
      <w:numFmt w:val="lowerLetter"/>
      <w:lvlText w:val="%8."/>
      <w:lvlJc w:val="left"/>
      <w:pPr>
        <w:ind w:left="5492" w:hanging="360"/>
      </w:pPr>
    </w:lvl>
    <w:lvl w:ilvl="8" w:tentative="1">
      <w:start w:val="1"/>
      <w:numFmt w:val="lowerRoman"/>
      <w:lvlText w:val="%9."/>
      <w:lvlJc w:val="right"/>
      <w:pPr>
        <w:ind w:left="6212" w:hanging="180"/>
      </w:pPr>
    </w:lvl>
  </w:abstractNum>
  <w:abstractNum w:abstractNumId="29">
    <w:nsid w:val="18313513"/>
    <w:multiLevelType w:val="hybridMultilevel"/>
    <w:tmpl w:val="E0D28AE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185363E1"/>
    <w:multiLevelType w:val="hybridMultilevel"/>
    <w:tmpl w:val="EEDAA44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191570B7"/>
    <w:multiLevelType w:val="hybridMultilevel"/>
    <w:tmpl w:val="5BD8C8D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1ACB272A"/>
    <w:multiLevelType w:val="hybridMultilevel"/>
    <w:tmpl w:val="6292DF4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1D6847E5"/>
    <w:multiLevelType w:val="hybridMultilevel"/>
    <w:tmpl w:val="8CF61D7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1E293EAE"/>
    <w:multiLevelType w:val="hybridMultilevel"/>
    <w:tmpl w:val="0FDCDA0A"/>
    <w:lvl w:ilvl="0">
      <w:start w:val="1"/>
      <w:numFmt w:val="decimal"/>
      <w:lvlText w:val="%1."/>
      <w:lvlJc w:val="left"/>
      <w:pPr>
        <w:ind w:left="720" w:hanging="360"/>
      </w:pPr>
      <w:rPr>
        <w:rFonts w:eastAsiaTheme="minorHAnsi" w:hint="default"/>
        <w:color w:val="auto"/>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1F4A1618"/>
    <w:multiLevelType w:val="hybridMultilevel"/>
    <w:tmpl w:val="82A4554C"/>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36">
    <w:nsid w:val="1F76236B"/>
    <w:multiLevelType w:val="hybridMultilevel"/>
    <w:tmpl w:val="F678F35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20D82C40"/>
    <w:multiLevelType w:val="hybridMultilevel"/>
    <w:tmpl w:val="3A8ED63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21197670"/>
    <w:multiLevelType w:val="hybridMultilevel"/>
    <w:tmpl w:val="E1BEBCEC"/>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39">
    <w:nsid w:val="216D00A0"/>
    <w:multiLevelType w:val="hybridMultilevel"/>
    <w:tmpl w:val="1C94E46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230A641C"/>
    <w:multiLevelType w:val="hybridMultilevel"/>
    <w:tmpl w:val="386620E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23787E33"/>
    <w:multiLevelType w:val="hybridMultilevel"/>
    <w:tmpl w:val="63E2612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2">
    <w:nsid w:val="2491143C"/>
    <w:multiLevelType w:val="hybridMultilevel"/>
    <w:tmpl w:val="E550F4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24C60806"/>
    <w:multiLevelType w:val="hybridMultilevel"/>
    <w:tmpl w:val="5DBE9E3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254D2F2B"/>
    <w:multiLevelType w:val="hybridMultilevel"/>
    <w:tmpl w:val="523AE884"/>
    <w:lvl w:ilvl="0">
      <w:start w:val="1"/>
      <w:numFmt w:val="decimal"/>
      <w:lvlText w:val="%1."/>
      <w:lvlJc w:val="left"/>
      <w:pPr>
        <w:ind w:left="720" w:hanging="360"/>
      </w:pPr>
      <w:rPr>
        <w:rFonts w:asciiTheme="minorHAnsi" w:eastAsiaTheme="minorHAnsi" w:hAnsiTheme="minorHAnsi" w:cstheme="minorBidi"/>
      </w:rPr>
    </w:lvl>
    <w:lvl w:ilvl="1">
      <w:start w:val="0"/>
      <w:numFmt w:val="decimal"/>
      <w:lvlText w:val="o"/>
      <w:lvlJc w:val="left"/>
      <w:pPr>
        <w:ind w:left="1440" w:hanging="360"/>
      </w:pPr>
      <w:rPr>
        <w:rFonts w:ascii="Courier New" w:hAnsi="Courier New" w:cs="Courier New" w:hint="default"/>
      </w:rPr>
    </w:lvl>
    <w:lvl w:ilvl="2">
      <w:start w:val="0"/>
      <w:numFmt w:val="decimal"/>
      <w:lvlText w:val=""/>
      <w:lvlJc w:val="left"/>
      <w:pPr>
        <w:ind w:left="2160" w:hanging="360"/>
      </w:pPr>
      <w:rPr>
        <w:rFonts w:ascii="Wingdings" w:hAnsi="Wingdings" w:hint="default"/>
      </w:rPr>
    </w:lvl>
    <w:lvl w:ilvl="3">
      <w:start w:val="0"/>
      <w:numFmt w:val="decimal"/>
      <w:lvlText w:val=""/>
      <w:lvlJc w:val="left"/>
      <w:pPr>
        <w:ind w:left="2880" w:hanging="360"/>
      </w:pPr>
      <w:rPr>
        <w:rFonts w:ascii="Symbol" w:hAnsi="Symbol" w:hint="default"/>
      </w:rPr>
    </w:lvl>
    <w:lvl w:ilvl="4">
      <w:start w:val="0"/>
      <w:numFmt w:val="decimal"/>
      <w:lvlText w:val="o"/>
      <w:lvlJc w:val="left"/>
      <w:pPr>
        <w:ind w:left="3600" w:hanging="360"/>
      </w:pPr>
      <w:rPr>
        <w:rFonts w:ascii="Courier New" w:hAnsi="Courier New" w:cs="Courier New" w:hint="default"/>
      </w:rPr>
    </w:lvl>
    <w:lvl w:ilvl="5">
      <w:start w:val="0"/>
      <w:numFmt w:val="decimal"/>
      <w:lvlText w:val=""/>
      <w:lvlJc w:val="left"/>
      <w:pPr>
        <w:ind w:left="4320" w:hanging="360"/>
      </w:pPr>
      <w:rPr>
        <w:rFonts w:ascii="Wingdings" w:hAnsi="Wingdings" w:hint="default"/>
      </w:rPr>
    </w:lvl>
    <w:lvl w:ilvl="6">
      <w:start w:val="0"/>
      <w:numFmt w:val="decimal"/>
      <w:lvlText w:val=""/>
      <w:lvlJc w:val="left"/>
      <w:pPr>
        <w:ind w:left="5040" w:hanging="360"/>
      </w:pPr>
      <w:rPr>
        <w:rFonts w:ascii="Symbol" w:hAnsi="Symbol" w:hint="default"/>
      </w:rPr>
    </w:lvl>
    <w:lvl w:ilvl="7">
      <w:start w:val="0"/>
      <w:numFmt w:val="decimal"/>
      <w:lvlText w:val="o"/>
      <w:lvlJc w:val="left"/>
      <w:pPr>
        <w:ind w:left="5760" w:hanging="360"/>
      </w:pPr>
      <w:rPr>
        <w:rFonts w:ascii="Courier New" w:hAnsi="Courier New" w:cs="Courier New" w:hint="default"/>
      </w:rPr>
    </w:lvl>
    <w:lvl w:ilvl="8">
      <w:start w:val="0"/>
      <w:numFmt w:val="decimal"/>
      <w:lvlText w:val=""/>
      <w:lvlJc w:val="left"/>
      <w:pPr>
        <w:ind w:left="6480" w:hanging="360"/>
      </w:pPr>
      <w:rPr>
        <w:rFonts w:ascii="Wingdings" w:hAnsi="Wingdings" w:hint="default"/>
      </w:rPr>
    </w:lvl>
  </w:abstractNum>
  <w:abstractNum w:abstractNumId="45">
    <w:nsid w:val="255B4197"/>
    <w:multiLevelType w:val="hybridMultilevel"/>
    <w:tmpl w:val="15C6A8A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265D6A0F"/>
    <w:multiLevelType w:val="hybridMultilevel"/>
    <w:tmpl w:val="33C2212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7">
    <w:nsid w:val="27582615"/>
    <w:multiLevelType w:val="hybridMultilevel"/>
    <w:tmpl w:val="688C64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nsid w:val="29555810"/>
    <w:multiLevelType w:val="hybridMultilevel"/>
    <w:tmpl w:val="472A6D2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9">
    <w:nsid w:val="2AE67C3E"/>
    <w:multiLevelType w:val="hybridMultilevel"/>
    <w:tmpl w:val="63D2D8B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2B6E549D"/>
    <w:multiLevelType w:val="hybridMultilevel"/>
    <w:tmpl w:val="B0C26EA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2BF16711"/>
    <w:multiLevelType w:val="hybridMultilevel"/>
    <w:tmpl w:val="06EE51B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2D2B7A37"/>
    <w:multiLevelType w:val="hybridMultilevel"/>
    <w:tmpl w:val="20B66CC4"/>
    <w:lvl w:ilvl="0">
      <w:start w:val="6"/>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3012660C"/>
    <w:multiLevelType w:val="hybridMultilevel"/>
    <w:tmpl w:val="569C0232"/>
    <w:lvl w:ilvl="0">
      <w:start w:val="1"/>
      <w:numFmt w:val="decimal"/>
      <w:lvlText w:val="%1&gt;"/>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309873AC"/>
    <w:multiLevelType w:val="hybridMultilevel"/>
    <w:tmpl w:val="4A10D83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30A13CC5"/>
    <w:multiLevelType w:val="hybridMultilevel"/>
    <w:tmpl w:val="DBBEAC2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6">
    <w:nsid w:val="30BE3134"/>
    <w:multiLevelType w:val="hybridMultilevel"/>
    <w:tmpl w:val="FABE12A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7">
    <w:nsid w:val="334B0220"/>
    <w:multiLevelType w:val="hybridMultilevel"/>
    <w:tmpl w:val="418E4EA4"/>
    <w:lvl w:ilvl="0">
      <w:start w:val="1"/>
      <w:numFmt w:val="decimal"/>
      <w:lvlText w:val="%1&gt;"/>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339055B8"/>
    <w:multiLevelType w:val="hybridMultilevel"/>
    <w:tmpl w:val="744022E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9">
    <w:nsid w:val="34183B24"/>
    <w:multiLevelType w:val="hybridMultilevel"/>
    <w:tmpl w:val="8F8A4E8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0">
    <w:nsid w:val="35885DFE"/>
    <w:multiLevelType w:val="hybridMultilevel"/>
    <w:tmpl w:val="4E86DFA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358D319B"/>
    <w:multiLevelType w:val="hybridMultilevel"/>
    <w:tmpl w:val="7778A5F0"/>
    <w:lvl w:ilvl="0">
      <w:start w:val="1"/>
      <w:numFmt w:val="decimal"/>
      <w:pStyle w:val="AnswerLvl1"/>
      <w:lvlText w:val="%1."/>
      <w:lvlJc w:val="left"/>
      <w:pPr>
        <w:ind w:left="720" w:hanging="360"/>
      </w:pPr>
      <w:rPr>
        <w:rFonts w:ascii="Calibri" w:eastAsia="MS Mincho" w:hAnsi="Calibr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1965"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62">
    <w:nsid w:val="36505D82"/>
    <w:multiLevelType w:val="hybridMultilevel"/>
    <w:tmpl w:val="A04E3B3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38497F43"/>
    <w:multiLevelType w:val="hybridMultilevel"/>
    <w:tmpl w:val="7D78C51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38CB77DE"/>
    <w:multiLevelType w:val="hybridMultilevel"/>
    <w:tmpl w:val="3730AA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39412DF5"/>
    <w:multiLevelType w:val="hybridMultilevel"/>
    <w:tmpl w:val="9628F91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3A3E1ECC"/>
    <w:multiLevelType w:val="hybridMultilevel"/>
    <w:tmpl w:val="E18C4D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3AB4404D"/>
    <w:multiLevelType w:val="hybridMultilevel"/>
    <w:tmpl w:val="6E40FFE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8">
    <w:nsid w:val="3CC51BDD"/>
    <w:multiLevelType w:val="hybridMultilevel"/>
    <w:tmpl w:val="6DF01AC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9">
    <w:nsid w:val="3CCE7DC6"/>
    <w:multiLevelType w:val="hybridMultilevel"/>
    <w:tmpl w:val="C8D08BB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0">
    <w:nsid w:val="3D0A5E1E"/>
    <w:multiLevelType w:val="hybridMultilevel"/>
    <w:tmpl w:val="AF84D6B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3E921C0E"/>
    <w:multiLevelType w:val="hybridMultilevel"/>
    <w:tmpl w:val="F6F24CE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3F0035E7"/>
    <w:multiLevelType w:val="hybridMultilevel"/>
    <w:tmpl w:val="7DDE1F2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3FDD4E5E"/>
    <w:multiLevelType w:val="hybridMultilevel"/>
    <w:tmpl w:val="4544A45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4">
    <w:nsid w:val="417A2611"/>
    <w:multiLevelType w:val="hybridMultilevel"/>
    <w:tmpl w:val="9544E4B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nsid w:val="44955904"/>
    <w:multiLevelType w:val="hybridMultilevel"/>
    <w:tmpl w:val="305A630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46DC2BB3"/>
    <w:multiLevelType w:val="hybridMultilevel"/>
    <w:tmpl w:val="AF84D6B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47AA1770"/>
    <w:multiLevelType w:val="hybridMultilevel"/>
    <w:tmpl w:val="8F30BF6C"/>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8">
    <w:nsid w:val="48FB1372"/>
    <w:multiLevelType w:val="hybridMultilevel"/>
    <w:tmpl w:val="7098F8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nsid w:val="491979FD"/>
    <w:multiLevelType w:val="hybridMultilevel"/>
    <w:tmpl w:val="641E521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0">
    <w:nsid w:val="4953303E"/>
    <w:multiLevelType w:val="hybridMultilevel"/>
    <w:tmpl w:val="F576556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1">
    <w:nsid w:val="49DA7B2B"/>
    <w:multiLevelType w:val="hybridMultilevel"/>
    <w:tmpl w:val="E780D5E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2">
    <w:nsid w:val="4A626688"/>
    <w:multiLevelType w:val="hybridMultilevel"/>
    <w:tmpl w:val="8ECC9B5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4A7128BD"/>
    <w:multiLevelType w:val="hybridMultilevel"/>
    <w:tmpl w:val="E2EE7842"/>
    <w:lvl w:ilvl="0">
      <w:start w:val="1"/>
      <w:numFmt w:val="decimal"/>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4">
    <w:nsid w:val="4B067A96"/>
    <w:multiLevelType w:val="hybridMultilevel"/>
    <w:tmpl w:val="E550F4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nsid w:val="4B315085"/>
    <w:multiLevelType w:val="hybridMultilevel"/>
    <w:tmpl w:val="9C78251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4C3259B0"/>
    <w:multiLevelType w:val="hybridMultilevel"/>
    <w:tmpl w:val="180C039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7">
    <w:nsid w:val="4D225082"/>
    <w:multiLevelType w:val="hybridMultilevel"/>
    <w:tmpl w:val="C9544902"/>
    <w:lvl w:ilvl="0">
      <w:start w:val="1"/>
      <w:numFmt w:val="decimal"/>
      <w:lvlText w:val="%1."/>
      <w:lvlJc w:val="left"/>
      <w:pPr>
        <w:ind w:left="1800" w:hanging="360"/>
      </w:pPr>
      <w:rPr>
        <w:rFonts w:asciiTheme="minorHAnsi" w:eastAsiaTheme="minorHAnsi" w:hAnsiTheme="minorHAnsi" w:cstheme="minorBidi"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8">
    <w:nsid w:val="4D4C1CAA"/>
    <w:multiLevelType w:val="hybridMultilevel"/>
    <w:tmpl w:val="EDD0CE6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4D812613"/>
    <w:multiLevelType w:val="multilevel"/>
    <w:tmpl w:val="BC4404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nsid w:val="4F0F4336"/>
    <w:multiLevelType w:val="hybridMultilevel"/>
    <w:tmpl w:val="9BC09B4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503A02A6"/>
    <w:multiLevelType w:val="hybridMultilevel"/>
    <w:tmpl w:val="FABE12A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2">
    <w:nsid w:val="528B703B"/>
    <w:multiLevelType w:val="hybridMultilevel"/>
    <w:tmpl w:val="18A6FF38"/>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3">
    <w:nsid w:val="538E3F88"/>
    <w:multiLevelType w:val="hybridMultilevel"/>
    <w:tmpl w:val="3D4AC5E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nsid w:val="547843C5"/>
    <w:multiLevelType w:val="hybridMultilevel"/>
    <w:tmpl w:val="7864075E"/>
    <w:lvl w:ilvl="0">
      <w:start w:val="4"/>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5">
    <w:nsid w:val="54B86373"/>
    <w:multiLevelType w:val="hybridMultilevel"/>
    <w:tmpl w:val="A60CA46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nsid w:val="54BC073C"/>
    <w:multiLevelType w:val="hybridMultilevel"/>
    <w:tmpl w:val="523AE884"/>
    <w:lvl w:ilvl="0">
      <w:start w:val="1"/>
      <w:numFmt w:val="decimal"/>
      <w:lvlText w:val="%1."/>
      <w:lvlJc w:val="left"/>
      <w:pPr>
        <w:ind w:left="720" w:hanging="360"/>
      </w:pPr>
      <w:rPr>
        <w:rFonts w:asciiTheme="minorHAnsi" w:eastAsiaTheme="minorHAnsi" w:hAnsiTheme="minorHAnsi" w:cstheme="minorBidi"/>
      </w:rPr>
    </w:lvl>
    <w:lvl w:ilvl="1">
      <w:start w:val="0"/>
      <w:numFmt w:val="decimal"/>
      <w:lvlText w:val="o"/>
      <w:lvlJc w:val="left"/>
      <w:pPr>
        <w:ind w:left="1440" w:hanging="360"/>
      </w:pPr>
      <w:rPr>
        <w:rFonts w:ascii="Courier New" w:hAnsi="Courier New" w:cs="Courier New" w:hint="default"/>
      </w:rPr>
    </w:lvl>
    <w:lvl w:ilvl="2">
      <w:start w:val="0"/>
      <w:numFmt w:val="decimal"/>
      <w:lvlText w:val=""/>
      <w:lvlJc w:val="left"/>
      <w:pPr>
        <w:ind w:left="2160" w:hanging="360"/>
      </w:pPr>
      <w:rPr>
        <w:rFonts w:ascii="Wingdings" w:hAnsi="Wingdings" w:hint="default"/>
      </w:rPr>
    </w:lvl>
    <w:lvl w:ilvl="3">
      <w:start w:val="0"/>
      <w:numFmt w:val="decimal"/>
      <w:lvlText w:val=""/>
      <w:lvlJc w:val="left"/>
      <w:pPr>
        <w:ind w:left="2880" w:hanging="360"/>
      </w:pPr>
      <w:rPr>
        <w:rFonts w:ascii="Symbol" w:hAnsi="Symbol" w:hint="default"/>
      </w:rPr>
    </w:lvl>
    <w:lvl w:ilvl="4">
      <w:start w:val="0"/>
      <w:numFmt w:val="decimal"/>
      <w:lvlText w:val="o"/>
      <w:lvlJc w:val="left"/>
      <w:pPr>
        <w:ind w:left="3600" w:hanging="360"/>
      </w:pPr>
      <w:rPr>
        <w:rFonts w:ascii="Courier New" w:hAnsi="Courier New" w:cs="Courier New" w:hint="default"/>
      </w:rPr>
    </w:lvl>
    <w:lvl w:ilvl="5">
      <w:start w:val="0"/>
      <w:numFmt w:val="decimal"/>
      <w:lvlText w:val=""/>
      <w:lvlJc w:val="left"/>
      <w:pPr>
        <w:ind w:left="4320" w:hanging="360"/>
      </w:pPr>
      <w:rPr>
        <w:rFonts w:ascii="Wingdings" w:hAnsi="Wingdings" w:hint="default"/>
      </w:rPr>
    </w:lvl>
    <w:lvl w:ilvl="6">
      <w:start w:val="0"/>
      <w:numFmt w:val="decimal"/>
      <w:lvlText w:val=""/>
      <w:lvlJc w:val="left"/>
      <w:pPr>
        <w:ind w:left="5040" w:hanging="360"/>
      </w:pPr>
      <w:rPr>
        <w:rFonts w:ascii="Symbol" w:hAnsi="Symbol" w:hint="default"/>
      </w:rPr>
    </w:lvl>
    <w:lvl w:ilvl="7">
      <w:start w:val="0"/>
      <w:numFmt w:val="decimal"/>
      <w:lvlText w:val="o"/>
      <w:lvlJc w:val="left"/>
      <w:pPr>
        <w:ind w:left="5760" w:hanging="360"/>
      </w:pPr>
      <w:rPr>
        <w:rFonts w:ascii="Courier New" w:hAnsi="Courier New" w:cs="Courier New" w:hint="default"/>
      </w:rPr>
    </w:lvl>
    <w:lvl w:ilvl="8">
      <w:start w:val="0"/>
      <w:numFmt w:val="decimal"/>
      <w:lvlText w:val=""/>
      <w:lvlJc w:val="left"/>
      <w:pPr>
        <w:ind w:left="6480" w:hanging="360"/>
      </w:pPr>
      <w:rPr>
        <w:rFonts w:ascii="Wingdings" w:hAnsi="Wingdings" w:hint="default"/>
      </w:rPr>
    </w:lvl>
  </w:abstractNum>
  <w:abstractNum w:abstractNumId="97">
    <w:nsid w:val="56164604"/>
    <w:multiLevelType w:val="hybridMultilevel"/>
    <w:tmpl w:val="3CDAF36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8">
    <w:nsid w:val="565A0EDB"/>
    <w:multiLevelType w:val="hybridMultilevel"/>
    <w:tmpl w:val="67F20B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nsid w:val="567335A4"/>
    <w:multiLevelType w:val="hybridMultilevel"/>
    <w:tmpl w:val="1C80BBB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0">
    <w:nsid w:val="56874882"/>
    <w:multiLevelType w:val="hybridMultilevel"/>
    <w:tmpl w:val="A04ABDF2"/>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1">
    <w:nsid w:val="58DD5CED"/>
    <w:multiLevelType w:val="hybridMultilevel"/>
    <w:tmpl w:val="5B4274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2">
    <w:nsid w:val="598C1623"/>
    <w:multiLevelType w:val="hybridMultilevel"/>
    <w:tmpl w:val="0010C70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3">
    <w:nsid w:val="5A35784B"/>
    <w:multiLevelType w:val="hybridMultilevel"/>
    <w:tmpl w:val="A62E9CB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4">
    <w:nsid w:val="5CD474E9"/>
    <w:multiLevelType w:val="hybridMultilevel"/>
    <w:tmpl w:val="C8723A0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5">
    <w:nsid w:val="5DC93411"/>
    <w:multiLevelType w:val="hybridMultilevel"/>
    <w:tmpl w:val="44F28D5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6">
    <w:nsid w:val="5DFC61A8"/>
    <w:multiLevelType w:val="hybridMultilevel"/>
    <w:tmpl w:val="67A23D76"/>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7">
    <w:nsid w:val="5F340A29"/>
    <w:multiLevelType w:val="hybridMultilevel"/>
    <w:tmpl w:val="4F26BEA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8">
    <w:nsid w:val="5FC41ADE"/>
    <w:multiLevelType w:val="hybridMultilevel"/>
    <w:tmpl w:val="1592D37E"/>
    <w:lvl w:ilvl="0">
      <w:start w:val="1"/>
      <w:numFmt w:val="decimal"/>
      <w:pStyle w:val="List-response"/>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9">
    <w:nsid w:val="6034729D"/>
    <w:multiLevelType w:val="hybridMultilevel"/>
    <w:tmpl w:val="E2764DA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0">
    <w:nsid w:val="633B1419"/>
    <w:multiLevelType w:val="hybridMultilevel"/>
    <w:tmpl w:val="8BF24A86"/>
    <w:lvl w:ilvl="0">
      <w:start w:val="1"/>
      <w:numFmt w:val="decimal"/>
      <w:lvlText w:val="%1."/>
      <w:lvlJc w:val="left"/>
      <w:pPr>
        <w:ind w:left="1080" w:hanging="360"/>
      </w:pPr>
      <w:rPr>
        <w:rFonts w:hint="default"/>
      </w:rPr>
    </w:lvl>
    <w:lvl w:ilvl="1" w:tentative="1">
      <w:start w:val="1"/>
      <w:numFmt w:val="lowerLetter"/>
      <w:lvlText w:val="%2."/>
      <w:lvlJc w:val="left"/>
      <w:pPr>
        <w:ind w:left="1532" w:hanging="360"/>
      </w:pPr>
    </w:lvl>
    <w:lvl w:ilvl="2" w:tentative="1">
      <w:start w:val="1"/>
      <w:numFmt w:val="lowerRoman"/>
      <w:lvlText w:val="%3."/>
      <w:lvlJc w:val="right"/>
      <w:pPr>
        <w:ind w:left="2252" w:hanging="180"/>
      </w:pPr>
    </w:lvl>
    <w:lvl w:ilvl="3" w:tentative="1">
      <w:start w:val="1"/>
      <w:numFmt w:val="decimal"/>
      <w:lvlText w:val="%4."/>
      <w:lvlJc w:val="left"/>
      <w:pPr>
        <w:ind w:left="2972" w:hanging="360"/>
      </w:pPr>
    </w:lvl>
    <w:lvl w:ilvl="4" w:tentative="1">
      <w:start w:val="1"/>
      <w:numFmt w:val="lowerLetter"/>
      <w:lvlText w:val="%5."/>
      <w:lvlJc w:val="left"/>
      <w:pPr>
        <w:ind w:left="3692" w:hanging="360"/>
      </w:pPr>
    </w:lvl>
    <w:lvl w:ilvl="5" w:tentative="1">
      <w:start w:val="1"/>
      <w:numFmt w:val="lowerRoman"/>
      <w:lvlText w:val="%6."/>
      <w:lvlJc w:val="right"/>
      <w:pPr>
        <w:ind w:left="4412" w:hanging="180"/>
      </w:pPr>
    </w:lvl>
    <w:lvl w:ilvl="6" w:tentative="1">
      <w:start w:val="1"/>
      <w:numFmt w:val="decimal"/>
      <w:lvlText w:val="%7."/>
      <w:lvlJc w:val="left"/>
      <w:pPr>
        <w:ind w:left="5132" w:hanging="360"/>
      </w:pPr>
    </w:lvl>
    <w:lvl w:ilvl="7" w:tentative="1">
      <w:start w:val="1"/>
      <w:numFmt w:val="lowerLetter"/>
      <w:lvlText w:val="%8."/>
      <w:lvlJc w:val="left"/>
      <w:pPr>
        <w:ind w:left="5852" w:hanging="360"/>
      </w:pPr>
    </w:lvl>
    <w:lvl w:ilvl="8" w:tentative="1">
      <w:start w:val="1"/>
      <w:numFmt w:val="lowerRoman"/>
      <w:lvlText w:val="%9."/>
      <w:lvlJc w:val="right"/>
      <w:pPr>
        <w:ind w:left="6572" w:hanging="180"/>
      </w:pPr>
    </w:lvl>
  </w:abstractNum>
  <w:abstractNum w:abstractNumId="111">
    <w:nsid w:val="634177F2"/>
    <w:multiLevelType w:val="hybridMultilevel"/>
    <w:tmpl w:val="76FE7B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2">
    <w:nsid w:val="639E6C0F"/>
    <w:multiLevelType w:val="hybridMultilevel"/>
    <w:tmpl w:val="3DB220A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3">
    <w:nsid w:val="63DB0D42"/>
    <w:multiLevelType w:val="hybridMultilevel"/>
    <w:tmpl w:val="0BE6F53C"/>
    <w:lvl w:ilvl="0">
      <w:start w:val="1"/>
      <w:numFmt w:val="decimal"/>
      <w:lvlText w:val="%1."/>
      <w:lvlJc w:val="left"/>
      <w:pPr>
        <w:ind w:left="720" w:hanging="360"/>
      </w:pPr>
      <w:rPr>
        <w:rFonts w:hint="default"/>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640A2CE7"/>
    <w:multiLevelType w:val="hybridMultilevel"/>
    <w:tmpl w:val="B7085D7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5">
    <w:nsid w:val="65400623"/>
    <w:multiLevelType w:val="hybridMultilevel"/>
    <w:tmpl w:val="4192F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6">
    <w:nsid w:val="65B51A51"/>
    <w:multiLevelType w:val="hybridMultilevel"/>
    <w:tmpl w:val="88942FF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7">
    <w:nsid w:val="65D615E1"/>
    <w:multiLevelType w:val="hybridMultilevel"/>
    <w:tmpl w:val="58A88EAE"/>
    <w:lvl w:ilvl="0">
      <w:start w:val="1"/>
      <w:numFmt w:val="lowerLetter"/>
      <w:lvlText w:val="%1."/>
      <w:lvlJc w:val="left"/>
      <w:pPr>
        <w:ind w:left="1350" w:hanging="360"/>
      </w:pPr>
      <w:rPr>
        <w:rFonts w:hint="default"/>
      </w:rPr>
    </w:lvl>
    <w:lvl w:ilvl="1">
      <w:start w:val="1"/>
      <w:numFmt w:val="decimal"/>
      <w:lvlText w:val="%2."/>
      <w:lvlJc w:val="left"/>
      <w:pPr>
        <w:ind w:left="72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8">
    <w:nsid w:val="664B1D4D"/>
    <w:multiLevelType w:val="hybridMultilevel"/>
    <w:tmpl w:val="2C9E0F9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9">
    <w:nsid w:val="66634078"/>
    <w:multiLevelType w:val="hybridMultilevel"/>
    <w:tmpl w:val="FABE12A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0">
    <w:nsid w:val="66CF6235"/>
    <w:multiLevelType w:val="hybridMultilevel"/>
    <w:tmpl w:val="047422CC"/>
    <w:lvl w:ilvl="0">
      <w:start w:val="1"/>
      <w:numFmt w:val="lowerLetter"/>
      <w:lvlText w:val="%1."/>
      <w:lvlJc w:val="left"/>
      <w:pPr>
        <w:ind w:left="1350" w:hanging="360"/>
      </w:pPr>
      <w:rPr>
        <w:rFonts w:hint="default"/>
      </w:rPr>
    </w:lvl>
    <w:lvl w:ilvl="1">
      <w:start w:val="1"/>
      <w:numFmt w:val="decimal"/>
      <w:lvlText w:val="%2."/>
      <w:lvlJc w:val="left"/>
      <w:pPr>
        <w:ind w:left="1800" w:hanging="360"/>
      </w:pPr>
      <w:rPr>
        <w:rFonts w:asciiTheme="minorHAnsi" w:eastAsiaTheme="minorHAnsi" w:hAnsiTheme="minorHAnsi" w:cstheme="minorBidi"/>
      </w:r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1">
    <w:nsid w:val="67253FF4"/>
    <w:multiLevelType w:val="hybridMultilevel"/>
    <w:tmpl w:val="A102760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2">
    <w:nsid w:val="675734C7"/>
    <w:multiLevelType w:val="hybridMultilevel"/>
    <w:tmpl w:val="FFA4C400"/>
    <w:lvl w:ilvl="0">
      <w:start w:val="1"/>
      <w:numFmt w:val="decimal"/>
      <w:lvlText w:val="%1."/>
      <w:lvlJc w:val="left"/>
      <w:pPr>
        <w:ind w:left="1455" w:hanging="465"/>
      </w:pPr>
      <w:rPr>
        <w:rFonts w:asciiTheme="minorHAnsi" w:eastAsiaTheme="minorHAnsi" w:hAnsiTheme="minorHAnsi" w:cstheme="minorBid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3">
    <w:nsid w:val="678D54D7"/>
    <w:multiLevelType w:val="hybridMultilevel"/>
    <w:tmpl w:val="4ACC002C"/>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4">
    <w:nsid w:val="67E7585D"/>
    <w:multiLevelType w:val="hybridMultilevel"/>
    <w:tmpl w:val="E550F4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5">
    <w:nsid w:val="68821182"/>
    <w:multiLevelType w:val="hybridMultilevel"/>
    <w:tmpl w:val="E22EC45A"/>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6">
    <w:nsid w:val="6AE76D3A"/>
    <w:multiLevelType w:val="hybridMultilevel"/>
    <w:tmpl w:val="06123AE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7">
    <w:nsid w:val="6B475053"/>
    <w:multiLevelType w:val="hybridMultilevel"/>
    <w:tmpl w:val="1FF68EB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nsid w:val="6C1D69C7"/>
    <w:multiLevelType w:val="hybridMultilevel"/>
    <w:tmpl w:val="0460392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9">
    <w:nsid w:val="6CA40B72"/>
    <w:multiLevelType w:val="hybridMultilevel"/>
    <w:tmpl w:val="477E3DD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0">
    <w:nsid w:val="6D436FE7"/>
    <w:multiLevelType w:val="hybridMultilevel"/>
    <w:tmpl w:val="057487A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1">
    <w:nsid w:val="6E614857"/>
    <w:multiLevelType w:val="hybridMultilevel"/>
    <w:tmpl w:val="2BCA691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2">
    <w:nsid w:val="6F391C06"/>
    <w:multiLevelType w:val="hybridMultilevel"/>
    <w:tmpl w:val="96F6E0DE"/>
    <w:lvl w:ilvl="0">
      <w:start w:val="4"/>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3">
    <w:nsid w:val="6F3D5106"/>
    <w:multiLevelType w:val="hybridMultilevel"/>
    <w:tmpl w:val="FDD8FB6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4">
    <w:nsid w:val="6FBF39B1"/>
    <w:multiLevelType w:val="hybridMultilevel"/>
    <w:tmpl w:val="903009B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5">
    <w:nsid w:val="6FFD19A9"/>
    <w:multiLevelType w:val="hybridMultilevel"/>
    <w:tmpl w:val="D2849BA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6">
    <w:nsid w:val="71616CDF"/>
    <w:multiLevelType w:val="hybridMultilevel"/>
    <w:tmpl w:val="C4F6B30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71620A34"/>
    <w:multiLevelType w:val="hybridMultilevel"/>
    <w:tmpl w:val="0254991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8">
    <w:nsid w:val="72642E8C"/>
    <w:multiLevelType w:val="hybridMultilevel"/>
    <w:tmpl w:val="472A6D2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9">
    <w:nsid w:val="729D4BEB"/>
    <w:multiLevelType w:val="hybridMultilevel"/>
    <w:tmpl w:val="D9AE91B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0">
    <w:nsid w:val="737F1732"/>
    <w:multiLevelType w:val="hybridMultilevel"/>
    <w:tmpl w:val="16064406"/>
    <w:lvl w:ilvl="0">
      <w:start w:val="1"/>
      <w:numFmt w:val="decimal"/>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141">
    <w:nsid w:val="740246F5"/>
    <w:multiLevelType w:val="hybridMultilevel"/>
    <w:tmpl w:val="CD90A680"/>
    <w:lvl w:ilvl="0">
      <w:start w:val="16"/>
      <w:numFmt w:val="decimal"/>
      <w:lvlText w:val="%1."/>
      <w:lvlJc w:val="left"/>
      <w:pPr>
        <w:ind w:left="108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2">
    <w:nsid w:val="74164E21"/>
    <w:multiLevelType w:val="hybridMultilevel"/>
    <w:tmpl w:val="D8C6D13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3">
    <w:nsid w:val="742334BC"/>
    <w:multiLevelType w:val="hybridMultilevel"/>
    <w:tmpl w:val="BE902C26"/>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4">
    <w:nsid w:val="75866B80"/>
    <w:multiLevelType w:val="hybridMultilevel"/>
    <w:tmpl w:val="780CE4B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5">
    <w:nsid w:val="775A007A"/>
    <w:multiLevelType w:val="hybridMultilevel"/>
    <w:tmpl w:val="9530C268"/>
    <w:lvl w:ilvl="0">
      <w:start w:val="1"/>
      <w:numFmt w:val="decimal"/>
      <w:lvlText w:val="%1."/>
      <w:lvlJc w:val="left"/>
      <w:pPr>
        <w:ind w:left="720" w:hanging="360"/>
      </w:pPr>
      <w:rPr>
        <w:rFonts w:asciiTheme="minorHAnsi" w:hAnsiTheme="minorHAnsi" w:cstheme="minorBidi" w:hint="default"/>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6">
    <w:nsid w:val="77E30AB1"/>
    <w:multiLevelType w:val="hybridMultilevel"/>
    <w:tmpl w:val="FB7A24C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7">
    <w:nsid w:val="785C3F9B"/>
    <w:multiLevelType w:val="hybridMultilevel"/>
    <w:tmpl w:val="D534E058"/>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148">
    <w:nsid w:val="78FC2A8A"/>
    <w:multiLevelType w:val="hybridMultilevel"/>
    <w:tmpl w:val="26E0CAC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9">
    <w:nsid w:val="7932435C"/>
    <w:multiLevelType w:val="hybridMultilevel"/>
    <w:tmpl w:val="DA28C34E"/>
    <w:lvl w:ilvl="0">
      <w:start w:val="6"/>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0">
    <w:nsid w:val="7A9A41F5"/>
    <w:multiLevelType w:val="hybridMultilevel"/>
    <w:tmpl w:val="CFCEB4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1">
    <w:nsid w:val="7C23256F"/>
    <w:multiLevelType w:val="hybridMultilevel"/>
    <w:tmpl w:val="539AB856"/>
    <w:lvl w:ilvl="0">
      <w:start w:val="10"/>
      <w:numFmt w:val="decimal"/>
      <w:lvlText w:val="%1."/>
      <w:lvlJc w:val="left"/>
      <w:pPr>
        <w:ind w:left="108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2">
    <w:nsid w:val="7CFC262E"/>
    <w:multiLevelType w:val="hybridMultilevel"/>
    <w:tmpl w:val="C62C1F98"/>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153">
    <w:nsid w:val="7DB25FCE"/>
    <w:multiLevelType w:val="hybridMultilevel"/>
    <w:tmpl w:val="7ACE9DA2"/>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54">
    <w:nsid w:val="7DE17711"/>
    <w:multiLevelType w:val="hybridMultilevel"/>
    <w:tmpl w:val="6DFE3BD6"/>
    <w:lvl w:ilvl="0">
      <w:start w:val="1"/>
      <w:numFmt w:val="decimal"/>
      <w:lvlText w:val="%1."/>
      <w:lvlJc w:val="left"/>
      <w:pPr>
        <w:ind w:left="1185" w:hanging="465"/>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5">
    <w:nsid w:val="7E0B36B3"/>
    <w:multiLevelType w:val="hybridMultilevel"/>
    <w:tmpl w:val="E7F07A2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6">
    <w:nsid w:val="7EB41846"/>
    <w:multiLevelType w:val="hybridMultilevel"/>
    <w:tmpl w:val="9544E4B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79027595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280081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96126914">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62520224">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76391321">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511628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82332100">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06960623">
    <w:abstractNumId w:val="1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4334209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5763109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61873097">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7977165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05314586">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90515587">
    <w:abstractNumId w:val="1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50900308">
    <w:abstractNumId w:val="151"/>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49656367">
    <w:abstractNumId w:val="141"/>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18987768">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11643222">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8061409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5277581">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87710969">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103931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14672632">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57657981">
    <w:abstractNumId w:val="3"/>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93953314">
    <w:abstractNumId w:val="26"/>
  </w:num>
  <w:num w:numId="26" w16cid:durableId="571431657">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8358157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07726354">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03420624">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166104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9336217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96781153">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8567215">
    <w:abstractNumId w:val="135"/>
  </w:num>
  <w:num w:numId="34" w16cid:durableId="1972206605">
    <w:abstractNumId w:val="90"/>
  </w:num>
  <w:num w:numId="35" w16cid:durableId="1933127158">
    <w:abstractNumId w:val="69"/>
  </w:num>
  <w:num w:numId="36" w16cid:durableId="194390001">
    <w:abstractNumId w:val="10"/>
  </w:num>
  <w:num w:numId="37" w16cid:durableId="1223180012">
    <w:abstractNumId w:val="129"/>
  </w:num>
  <w:num w:numId="38" w16cid:durableId="507409366">
    <w:abstractNumId w:val="40"/>
  </w:num>
  <w:num w:numId="39" w16cid:durableId="61565184">
    <w:abstractNumId w:val="130"/>
  </w:num>
  <w:num w:numId="40" w16cid:durableId="378868024">
    <w:abstractNumId w:val="74"/>
  </w:num>
  <w:num w:numId="41" w16cid:durableId="538973823">
    <w:abstractNumId w:val="108"/>
  </w:num>
  <w:num w:numId="42" w16cid:durableId="1897205587">
    <w:abstractNumId w:val="64"/>
  </w:num>
  <w:num w:numId="43" w16cid:durableId="1867715902">
    <w:abstractNumId w:val="131"/>
  </w:num>
  <w:num w:numId="44" w16cid:durableId="1850749202">
    <w:abstractNumId w:val="116"/>
  </w:num>
  <w:num w:numId="45" w16cid:durableId="1925453590">
    <w:abstractNumId w:val="136"/>
  </w:num>
  <w:num w:numId="46" w16cid:durableId="239337479">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54565899">
    <w:abstractNumId w:val="109"/>
  </w:num>
  <w:num w:numId="48" w16cid:durableId="1581524428">
    <w:abstractNumId w:val="59"/>
  </w:num>
  <w:num w:numId="49" w16cid:durableId="5138552">
    <w:abstractNumId w:val="127"/>
  </w:num>
  <w:num w:numId="50" w16cid:durableId="1805735236">
    <w:abstractNumId w:val="123"/>
  </w:num>
  <w:num w:numId="51" w16cid:durableId="700130997">
    <w:abstractNumId w:val="11"/>
  </w:num>
  <w:num w:numId="52" w16cid:durableId="539173267">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4081592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08746475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07355180">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058360390">
    <w:abstractNumId w:val="29"/>
  </w:num>
  <w:num w:numId="57" w16cid:durableId="68969668">
    <w:abstractNumId w:val="137"/>
  </w:num>
  <w:num w:numId="58" w16cid:durableId="610892349">
    <w:abstractNumId w:val="62"/>
  </w:num>
  <w:num w:numId="59" w16cid:durableId="1751195821">
    <w:abstractNumId w:val="5"/>
  </w:num>
  <w:num w:numId="60" w16cid:durableId="314650474">
    <w:abstractNumId w:val="63"/>
  </w:num>
  <w:num w:numId="61" w16cid:durableId="1440297874">
    <w:abstractNumId w:val="37"/>
  </w:num>
  <w:num w:numId="62" w16cid:durableId="1356005905">
    <w:abstractNumId w:val="56"/>
  </w:num>
  <w:num w:numId="63" w16cid:durableId="1905021894">
    <w:abstractNumId w:val="115"/>
  </w:num>
  <w:num w:numId="64" w16cid:durableId="1660889097">
    <w:abstractNumId w:val="83"/>
  </w:num>
  <w:num w:numId="65" w16cid:durableId="50035116">
    <w:abstractNumId w:val="34"/>
  </w:num>
  <w:num w:numId="66" w16cid:durableId="1755659624">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8749172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918058590">
    <w:abstractNumId w:val="23"/>
  </w:num>
  <w:num w:numId="69" w16cid:durableId="1622179596">
    <w:abstractNumId w:val="144"/>
  </w:num>
  <w:num w:numId="70" w16cid:durableId="1020277206">
    <w:abstractNumId w:val="99"/>
  </w:num>
  <w:num w:numId="71" w16cid:durableId="87631397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58079917">
    <w:abstractNumId w:val="51"/>
  </w:num>
  <w:num w:numId="73" w16cid:durableId="1502310759">
    <w:abstractNumId w:val="134"/>
  </w:num>
  <w:num w:numId="74" w16cid:durableId="244416176">
    <w:abstractNumId w:val="142"/>
  </w:num>
  <w:num w:numId="75" w16cid:durableId="437992464">
    <w:abstractNumId w:val="139"/>
  </w:num>
  <w:num w:numId="76" w16cid:durableId="844366116">
    <w:abstractNumId w:val="71"/>
  </w:num>
  <w:num w:numId="77" w16cid:durableId="1420180617">
    <w:abstractNumId w:val="2"/>
  </w:num>
  <w:num w:numId="78" w16cid:durableId="27611894">
    <w:abstractNumId w:val="114"/>
  </w:num>
  <w:num w:numId="79" w16cid:durableId="2131976609">
    <w:abstractNumId w:val="75"/>
  </w:num>
  <w:num w:numId="80" w16cid:durableId="894127064">
    <w:abstractNumId w:val="89"/>
  </w:num>
  <w:num w:numId="81" w16cid:durableId="1929997198">
    <w:abstractNumId w:val="133"/>
  </w:num>
  <w:num w:numId="82" w16cid:durableId="19597848">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404885721">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220047123">
    <w:abstractNumId w:val="26"/>
  </w:num>
  <w:num w:numId="85" w16cid:durableId="1099522917">
    <w:abstractNumId w:val="13"/>
  </w:num>
  <w:num w:numId="86" w16cid:durableId="639850467">
    <w:abstractNumId w:val="125"/>
  </w:num>
  <w:num w:numId="87" w16cid:durableId="1621953730">
    <w:abstractNumId w:val="0"/>
  </w:num>
  <w:num w:numId="88" w16cid:durableId="607665492">
    <w:abstractNumId w:val="86"/>
  </w:num>
  <w:num w:numId="89" w16cid:durableId="355040582">
    <w:abstractNumId w:val="58"/>
  </w:num>
  <w:num w:numId="90" w16cid:durableId="1259409443">
    <w:abstractNumId w:val="121"/>
  </w:num>
  <w:num w:numId="91" w16cid:durableId="858814558">
    <w:abstractNumId w:val="1"/>
  </w:num>
  <w:num w:numId="92" w16cid:durableId="490681865">
    <w:abstractNumId w:val="65"/>
  </w:num>
  <w:num w:numId="93" w16cid:durableId="1394691413">
    <w:abstractNumId w:val="84"/>
  </w:num>
  <w:num w:numId="94" w16cid:durableId="1016007010">
    <w:abstractNumId w:val="124"/>
  </w:num>
  <w:num w:numId="95" w16cid:durableId="878739346">
    <w:abstractNumId w:val="19"/>
  </w:num>
  <w:num w:numId="96" w16cid:durableId="1703751195">
    <w:abstractNumId w:val="42"/>
  </w:num>
  <w:num w:numId="97" w16cid:durableId="225650722">
    <w:abstractNumId w:val="8"/>
  </w:num>
  <w:num w:numId="98" w16cid:durableId="1040521654">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935945755">
    <w:abstractNumId w:val="26"/>
    <w:lvlOverride w:ilvl="0">
      <w:startOverride w:val="1"/>
    </w:lvlOverride>
    <w:lvlOverride w:ilvl="1"/>
    <w:lvlOverride w:ilvl="2"/>
    <w:lvlOverride w:ilvl="3"/>
    <w:lvlOverride w:ilvl="4"/>
    <w:lvlOverride w:ilvl="5"/>
    <w:lvlOverride w:ilvl="6"/>
    <w:lvlOverride w:ilvl="7"/>
    <w:lvlOverride w:ilvl="8"/>
  </w:num>
  <w:num w:numId="100" w16cid:durableId="1538666874">
    <w:abstractNumId w:val="156"/>
  </w:num>
  <w:num w:numId="101" w16cid:durableId="265163300">
    <w:abstractNumId w:val="1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352486734">
    <w:abstractNumId w:val="83"/>
  </w:num>
  <w:num w:numId="103" w16cid:durableId="461311467">
    <w:abstractNumId w:val="101"/>
  </w:num>
  <w:num w:numId="104" w16cid:durableId="129399334">
    <w:abstractNumId w:val="53"/>
  </w:num>
  <w:num w:numId="105" w16cid:durableId="1104108329">
    <w:abstractNumId w:val="36"/>
  </w:num>
  <w:num w:numId="106" w16cid:durableId="575896897">
    <w:abstractNumId w:val="45"/>
  </w:num>
  <w:num w:numId="107" w16cid:durableId="10500658">
    <w:abstractNumId w:val="77"/>
  </w:num>
  <w:num w:numId="108" w16cid:durableId="1498882030">
    <w:abstractNumId w:val="32"/>
  </w:num>
  <w:num w:numId="109" w16cid:durableId="1015886026">
    <w:abstractNumId w:val="81"/>
  </w:num>
  <w:num w:numId="110" w16cid:durableId="995567493">
    <w:abstractNumId w:val="18"/>
  </w:num>
  <w:num w:numId="111" w16cid:durableId="1851945054">
    <w:abstractNumId w:val="148"/>
  </w:num>
  <w:num w:numId="112" w16cid:durableId="47071860">
    <w:abstractNumId w:val="43"/>
  </w:num>
  <w:num w:numId="113" w16cid:durableId="870188421">
    <w:abstractNumId w:val="66"/>
  </w:num>
  <w:num w:numId="114" w16cid:durableId="1012805986">
    <w:abstractNumId w:val="72"/>
  </w:num>
  <w:num w:numId="115" w16cid:durableId="1445999524">
    <w:abstractNumId w:val="103"/>
  </w:num>
  <w:num w:numId="116" w16cid:durableId="474688466">
    <w:abstractNumId w:val="21"/>
  </w:num>
  <w:num w:numId="117" w16cid:durableId="554705070">
    <w:abstractNumId w:val="146"/>
  </w:num>
  <w:num w:numId="118" w16cid:durableId="240069091">
    <w:abstractNumId w:val="54"/>
  </w:num>
  <w:num w:numId="119" w16cid:durableId="154103479">
    <w:abstractNumId w:val="111"/>
  </w:num>
  <w:num w:numId="120" w16cid:durableId="2001425541">
    <w:abstractNumId w:val="33"/>
  </w:num>
  <w:num w:numId="121" w16cid:durableId="1145928556">
    <w:abstractNumId w:val="113"/>
  </w:num>
  <w:num w:numId="122" w16cid:durableId="623849462">
    <w:abstractNumId w:val="105"/>
  </w:num>
  <w:num w:numId="123" w16cid:durableId="783421031">
    <w:abstractNumId w:val="107"/>
  </w:num>
  <w:num w:numId="124" w16cid:durableId="1072629328">
    <w:abstractNumId w:val="57"/>
  </w:num>
  <w:num w:numId="125" w16cid:durableId="163054335">
    <w:abstractNumId w:val="60"/>
  </w:num>
  <w:num w:numId="126" w16cid:durableId="1180201840">
    <w:abstractNumId w:val="25"/>
  </w:num>
  <w:num w:numId="127" w16cid:durableId="1074284082">
    <w:abstractNumId w:val="97"/>
  </w:num>
  <w:num w:numId="128" w16cid:durableId="1292635884">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879128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221093379">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93783405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088847829">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818838217">
    <w:abstractNumId w:val="1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900142429">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97703254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482574198">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043361181">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51102597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212664990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341400089">
    <w:abstractNumId w:val="83"/>
    <w:lvlOverride w:ilvl="0">
      <w:startOverride w:val="1"/>
    </w:lvlOverride>
    <w:lvlOverride w:ilvl="1"/>
    <w:lvlOverride w:ilvl="2"/>
    <w:lvlOverride w:ilvl="3"/>
    <w:lvlOverride w:ilvl="4"/>
    <w:lvlOverride w:ilvl="5"/>
    <w:lvlOverride w:ilvl="6"/>
    <w:lvlOverride w:ilvl="7"/>
    <w:lvlOverride w:ilvl="8"/>
  </w:num>
  <w:num w:numId="141" w16cid:durableId="523062152">
    <w:abstractNumId w:val="104"/>
  </w:num>
  <w:num w:numId="142" w16cid:durableId="1805274661">
    <w:abstractNumId w:val="112"/>
  </w:num>
  <w:num w:numId="143" w16cid:durableId="1688290533">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366904738">
    <w:abstractNumId w:val="91"/>
  </w:num>
  <w:num w:numId="145" w16cid:durableId="749615673">
    <w:abstractNumId w:val="95"/>
  </w:num>
  <w:num w:numId="146" w16cid:durableId="1543327442">
    <w:abstractNumId w:val="93"/>
  </w:num>
  <w:num w:numId="147" w16cid:durableId="2109957876">
    <w:abstractNumId w:val="88"/>
  </w:num>
  <w:num w:numId="148" w16cid:durableId="1196889315">
    <w:abstractNumId w:val="39"/>
  </w:num>
  <w:num w:numId="149" w16cid:durableId="1944998828">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3141370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873032835">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1975063574">
    <w:abstractNumId w:val="145"/>
  </w:num>
  <w:num w:numId="153" w16cid:durableId="1472089291">
    <w:abstractNumId w:val="50"/>
  </w:num>
  <w:num w:numId="154" w16cid:durableId="718089299">
    <w:abstractNumId w:val="31"/>
  </w:num>
  <w:num w:numId="155" w16cid:durableId="1254049585">
    <w:abstractNumId w:val="30"/>
  </w:num>
  <w:num w:numId="156" w16cid:durableId="79633938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486819419">
    <w:abstractNumId w:val="1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328489365">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790199826">
    <w:abstractNumId w:val="138"/>
  </w:num>
  <w:num w:numId="160" w16cid:durableId="1644506189">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103772087">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1138189435">
    <w:abstractNumId w:val="120"/>
  </w:num>
  <w:num w:numId="163" w16cid:durableId="1561940270">
    <w:abstractNumId w:val="4"/>
  </w:num>
  <w:num w:numId="164" w16cid:durableId="1600676384">
    <w:abstractNumId w:val="100"/>
  </w:num>
  <w:num w:numId="165" w16cid:durableId="930431071">
    <w:abstractNumId w:val="153"/>
  </w:num>
  <w:num w:numId="166" w16cid:durableId="1626548064">
    <w:abstractNumId w:val="85"/>
  </w:num>
  <w:num w:numId="167" w16cid:durableId="893275576">
    <w:abstractNumId w:val="3"/>
  </w:num>
  <w:num w:numId="168" w16cid:durableId="1605068986">
    <w:abstractNumId w:val="122"/>
  </w:num>
  <w:num w:numId="169" w16cid:durableId="1616450626">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2037387899">
    <w:abstractNumId w:val="49"/>
  </w:num>
  <w:num w:numId="171" w16cid:durableId="405492697">
    <w:abstractNumId w:val="26"/>
    <w:lvlOverride w:ilvl="0">
      <w:startOverride w:val="1"/>
    </w:lvlOverride>
    <w:lvlOverride w:ilvl="1"/>
    <w:lvlOverride w:ilvl="2"/>
    <w:lvlOverride w:ilvl="3"/>
    <w:lvlOverride w:ilvl="4"/>
    <w:lvlOverride w:ilvl="5"/>
    <w:lvlOverride w:ilvl="6"/>
    <w:lvlOverride w:ilvl="7"/>
    <w:lvlOverride w:ilvl="8"/>
  </w:num>
  <w:num w:numId="172" w16cid:durableId="1621183869">
    <w:abstractNumId w:val="44"/>
  </w:num>
  <w:num w:numId="173" w16cid:durableId="1989362440">
    <w:abstractNumId w:val="87"/>
  </w:num>
  <w:num w:numId="174" w16cid:durableId="1187594767">
    <w:abstractNumId w:val="126"/>
  </w:num>
  <w:num w:numId="175" w16cid:durableId="1418021640">
    <w:abstractNumId w:val="27"/>
  </w:num>
  <w:num w:numId="176" w16cid:durableId="826749518">
    <w:abstractNumId w:val="22"/>
  </w:num>
  <w:num w:numId="177" w16cid:durableId="36125472">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349111144">
    <w:abstractNumId w:val="132"/>
  </w:num>
  <w:num w:numId="179" w16cid:durableId="1083180909">
    <w:abstractNumId w:val="52"/>
  </w:num>
  <w:num w:numId="180" w16cid:durableId="903761316">
    <w:abstractNumId w:val="17"/>
  </w:num>
  <w:num w:numId="181" w16cid:durableId="734931462">
    <w:abstractNumId w:val="147"/>
  </w:num>
  <w:num w:numId="182" w16cid:durableId="863328994">
    <w:abstractNumId w:val="35"/>
  </w:num>
  <w:num w:numId="183" w16cid:durableId="1223373317">
    <w:abstractNumId w:val="152"/>
  </w:num>
  <w:num w:numId="184" w16cid:durableId="372272058">
    <w:abstractNumId w:val="38"/>
  </w:num>
  <w:num w:numId="185" w16cid:durableId="903027053">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179778901">
    <w:abstractNumId w:val="94"/>
  </w:num>
  <w:num w:numId="187" w16cid:durableId="439960502">
    <w:abstractNumId w:val="149"/>
  </w:num>
  <w:num w:numId="188" w16cid:durableId="264045204">
    <w:abstractNumId w:val="15"/>
  </w:num>
  <w:num w:numId="189" w16cid:durableId="328598745">
    <w:abstractNumId w:val="117"/>
  </w:num>
  <w:num w:numId="190" w16cid:durableId="137305004">
    <w:abstractNumId w:val="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1236359238">
    <w:abstractNumId w:val="82"/>
  </w:num>
  <w:num w:numId="192" w16cid:durableId="1876311378">
    <w:abstractNumId w:val="44"/>
    <w:lvlOverride w:ilvl="0">
      <w:startOverride w:val="1"/>
    </w:lvlOverride>
    <w:lvlOverride w:ilvl="1"/>
    <w:lvlOverride w:ilvl="2"/>
    <w:lvlOverride w:ilvl="3"/>
    <w:lvlOverride w:ilvl="4"/>
    <w:lvlOverride w:ilvl="5"/>
    <w:lvlOverride w:ilvl="6"/>
    <w:lvlOverride w:ilvl="7"/>
    <w:lvlOverride w:ilvl="8"/>
  </w:num>
  <w:num w:numId="193" w16cid:durableId="1875077130">
    <w:abstractNumId w:val="12"/>
  </w:num>
  <w:num w:numId="194" w16cid:durableId="630599822">
    <w:abstractNumId w:val="96"/>
  </w:num>
  <w:numIdMacAtCleanup w:val="1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stylePaneFormatFilter w:val="1024"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isibleStyles="0"/>
  <w:stylePaneSortMethod w:val="na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2154"/>
    <w:rsid w:val="000005CC"/>
    <w:rsid w:val="00000CFD"/>
    <w:rsid w:val="0000178A"/>
    <w:rsid w:val="000047EF"/>
    <w:rsid w:val="00004F10"/>
    <w:rsid w:val="000051C1"/>
    <w:rsid w:val="00005AF3"/>
    <w:rsid w:val="000063A7"/>
    <w:rsid w:val="00006B54"/>
    <w:rsid w:val="000111B5"/>
    <w:rsid w:val="00012311"/>
    <w:rsid w:val="000132F5"/>
    <w:rsid w:val="000142E3"/>
    <w:rsid w:val="0001548F"/>
    <w:rsid w:val="00015829"/>
    <w:rsid w:val="0001641E"/>
    <w:rsid w:val="00016D2E"/>
    <w:rsid w:val="00017AC2"/>
    <w:rsid w:val="0002037B"/>
    <w:rsid w:val="0002148C"/>
    <w:rsid w:val="00023B30"/>
    <w:rsid w:val="0002400C"/>
    <w:rsid w:val="000244ED"/>
    <w:rsid w:val="00025F8B"/>
    <w:rsid w:val="0002615D"/>
    <w:rsid w:val="00030169"/>
    <w:rsid w:val="00030930"/>
    <w:rsid w:val="000322DA"/>
    <w:rsid w:val="00032382"/>
    <w:rsid w:val="00033891"/>
    <w:rsid w:val="0003474E"/>
    <w:rsid w:val="00034A45"/>
    <w:rsid w:val="000357A9"/>
    <w:rsid w:val="00035E18"/>
    <w:rsid w:val="0003608C"/>
    <w:rsid w:val="000363CC"/>
    <w:rsid w:val="00036704"/>
    <w:rsid w:val="00036A6F"/>
    <w:rsid w:val="000378FD"/>
    <w:rsid w:val="00037E57"/>
    <w:rsid w:val="000415EF"/>
    <w:rsid w:val="0004203D"/>
    <w:rsid w:val="0004257A"/>
    <w:rsid w:val="000429B8"/>
    <w:rsid w:val="00043686"/>
    <w:rsid w:val="00043C9B"/>
    <w:rsid w:val="000442E8"/>
    <w:rsid w:val="00044612"/>
    <w:rsid w:val="000461FE"/>
    <w:rsid w:val="00047AD0"/>
    <w:rsid w:val="00047C04"/>
    <w:rsid w:val="0005052E"/>
    <w:rsid w:val="00050609"/>
    <w:rsid w:val="000509C2"/>
    <w:rsid w:val="00050AB1"/>
    <w:rsid w:val="00051CA7"/>
    <w:rsid w:val="00051D71"/>
    <w:rsid w:val="000526AE"/>
    <w:rsid w:val="000561F9"/>
    <w:rsid w:val="00056460"/>
    <w:rsid w:val="000566CA"/>
    <w:rsid w:val="00056934"/>
    <w:rsid w:val="00056CAE"/>
    <w:rsid w:val="0005716E"/>
    <w:rsid w:val="00060519"/>
    <w:rsid w:val="0006053A"/>
    <w:rsid w:val="0006269C"/>
    <w:rsid w:val="000630A9"/>
    <w:rsid w:val="00063A4A"/>
    <w:rsid w:val="00063C94"/>
    <w:rsid w:val="00064396"/>
    <w:rsid w:val="00066104"/>
    <w:rsid w:val="00066F12"/>
    <w:rsid w:val="000674C2"/>
    <w:rsid w:val="0007247C"/>
    <w:rsid w:val="00072D0E"/>
    <w:rsid w:val="00072E3E"/>
    <w:rsid w:val="00073AC3"/>
    <w:rsid w:val="00075D74"/>
    <w:rsid w:val="00080D92"/>
    <w:rsid w:val="00081A69"/>
    <w:rsid w:val="000820B3"/>
    <w:rsid w:val="00082BD8"/>
    <w:rsid w:val="000835E4"/>
    <w:rsid w:val="0008428B"/>
    <w:rsid w:val="000844E3"/>
    <w:rsid w:val="00087A64"/>
    <w:rsid w:val="00091251"/>
    <w:rsid w:val="0009210C"/>
    <w:rsid w:val="00092780"/>
    <w:rsid w:val="00092C37"/>
    <w:rsid w:val="00093100"/>
    <w:rsid w:val="00093BA6"/>
    <w:rsid w:val="00093E57"/>
    <w:rsid w:val="000942BA"/>
    <w:rsid w:val="000960A4"/>
    <w:rsid w:val="00096135"/>
    <w:rsid w:val="000962E9"/>
    <w:rsid w:val="00097137"/>
    <w:rsid w:val="000971A7"/>
    <w:rsid w:val="000971F2"/>
    <w:rsid w:val="000A026C"/>
    <w:rsid w:val="000A12AB"/>
    <w:rsid w:val="000A1BA2"/>
    <w:rsid w:val="000A2389"/>
    <w:rsid w:val="000A254B"/>
    <w:rsid w:val="000A30CC"/>
    <w:rsid w:val="000A3FD8"/>
    <w:rsid w:val="000A4552"/>
    <w:rsid w:val="000A46B3"/>
    <w:rsid w:val="000A4D30"/>
    <w:rsid w:val="000A534C"/>
    <w:rsid w:val="000A57D6"/>
    <w:rsid w:val="000A68A1"/>
    <w:rsid w:val="000A70F9"/>
    <w:rsid w:val="000A7355"/>
    <w:rsid w:val="000A759F"/>
    <w:rsid w:val="000A77E0"/>
    <w:rsid w:val="000B04D4"/>
    <w:rsid w:val="000B066C"/>
    <w:rsid w:val="000B0E26"/>
    <w:rsid w:val="000B1119"/>
    <w:rsid w:val="000B2BBB"/>
    <w:rsid w:val="000B364A"/>
    <w:rsid w:val="000B39D1"/>
    <w:rsid w:val="000B52BF"/>
    <w:rsid w:val="000B5B63"/>
    <w:rsid w:val="000B63BA"/>
    <w:rsid w:val="000B6DCA"/>
    <w:rsid w:val="000B6E20"/>
    <w:rsid w:val="000B7912"/>
    <w:rsid w:val="000B7EA8"/>
    <w:rsid w:val="000C0AB1"/>
    <w:rsid w:val="000C14D8"/>
    <w:rsid w:val="000C1E8D"/>
    <w:rsid w:val="000C3306"/>
    <w:rsid w:val="000C386D"/>
    <w:rsid w:val="000C3A8C"/>
    <w:rsid w:val="000C49B7"/>
    <w:rsid w:val="000C5BD7"/>
    <w:rsid w:val="000C6EC7"/>
    <w:rsid w:val="000C766B"/>
    <w:rsid w:val="000D05CC"/>
    <w:rsid w:val="000D1C57"/>
    <w:rsid w:val="000D4C71"/>
    <w:rsid w:val="000D5280"/>
    <w:rsid w:val="000D569A"/>
    <w:rsid w:val="000D61DA"/>
    <w:rsid w:val="000D62DA"/>
    <w:rsid w:val="000E0B65"/>
    <w:rsid w:val="000E17CE"/>
    <w:rsid w:val="000E2FE9"/>
    <w:rsid w:val="000E3503"/>
    <w:rsid w:val="000E3F56"/>
    <w:rsid w:val="000E4EDF"/>
    <w:rsid w:val="000E57AB"/>
    <w:rsid w:val="000E5C66"/>
    <w:rsid w:val="000E6E0B"/>
    <w:rsid w:val="000F0948"/>
    <w:rsid w:val="000F0A08"/>
    <w:rsid w:val="000F19CD"/>
    <w:rsid w:val="000F202A"/>
    <w:rsid w:val="000F4531"/>
    <w:rsid w:val="000F478F"/>
    <w:rsid w:val="000F51CF"/>
    <w:rsid w:val="000F62CD"/>
    <w:rsid w:val="000F7147"/>
    <w:rsid w:val="000F7967"/>
    <w:rsid w:val="00101046"/>
    <w:rsid w:val="001011B4"/>
    <w:rsid w:val="00102405"/>
    <w:rsid w:val="0010288A"/>
    <w:rsid w:val="00102930"/>
    <w:rsid w:val="00103ABB"/>
    <w:rsid w:val="00103EEF"/>
    <w:rsid w:val="00104EAF"/>
    <w:rsid w:val="00105C8A"/>
    <w:rsid w:val="00105D1B"/>
    <w:rsid w:val="00106974"/>
    <w:rsid w:val="00106B2E"/>
    <w:rsid w:val="00106D1C"/>
    <w:rsid w:val="00106E81"/>
    <w:rsid w:val="00107363"/>
    <w:rsid w:val="00107F7B"/>
    <w:rsid w:val="0011073E"/>
    <w:rsid w:val="0011101D"/>
    <w:rsid w:val="001110C8"/>
    <w:rsid w:val="00111578"/>
    <w:rsid w:val="001118BC"/>
    <w:rsid w:val="00111949"/>
    <w:rsid w:val="00112479"/>
    <w:rsid w:val="0011370E"/>
    <w:rsid w:val="00113B7C"/>
    <w:rsid w:val="001140F5"/>
    <w:rsid w:val="001146E6"/>
    <w:rsid w:val="0011470D"/>
    <w:rsid w:val="00114C2C"/>
    <w:rsid w:val="00114E9C"/>
    <w:rsid w:val="00115786"/>
    <w:rsid w:val="00115ACE"/>
    <w:rsid w:val="00115F61"/>
    <w:rsid w:val="00116AE1"/>
    <w:rsid w:val="00117148"/>
    <w:rsid w:val="00117A3B"/>
    <w:rsid w:val="00117D50"/>
    <w:rsid w:val="00121BA5"/>
    <w:rsid w:val="001228D7"/>
    <w:rsid w:val="0012432D"/>
    <w:rsid w:val="0012503E"/>
    <w:rsid w:val="001252BF"/>
    <w:rsid w:val="00125453"/>
    <w:rsid w:val="001268B8"/>
    <w:rsid w:val="00130575"/>
    <w:rsid w:val="00130870"/>
    <w:rsid w:val="001314C8"/>
    <w:rsid w:val="00132341"/>
    <w:rsid w:val="001327FA"/>
    <w:rsid w:val="0013317F"/>
    <w:rsid w:val="001331AD"/>
    <w:rsid w:val="00133EDA"/>
    <w:rsid w:val="00134672"/>
    <w:rsid w:val="001349F0"/>
    <w:rsid w:val="001353DC"/>
    <w:rsid w:val="00135E8F"/>
    <w:rsid w:val="00136754"/>
    <w:rsid w:val="00136BF5"/>
    <w:rsid w:val="00137491"/>
    <w:rsid w:val="001409EF"/>
    <w:rsid w:val="00140BDC"/>
    <w:rsid w:val="00142EAA"/>
    <w:rsid w:val="001430B5"/>
    <w:rsid w:val="001436C2"/>
    <w:rsid w:val="001457B7"/>
    <w:rsid w:val="0014608A"/>
    <w:rsid w:val="001471A7"/>
    <w:rsid w:val="001508C4"/>
    <w:rsid w:val="00150AE1"/>
    <w:rsid w:val="00150C2F"/>
    <w:rsid w:val="00150E59"/>
    <w:rsid w:val="00151482"/>
    <w:rsid w:val="00152096"/>
    <w:rsid w:val="0015211F"/>
    <w:rsid w:val="00152474"/>
    <w:rsid w:val="001536F6"/>
    <w:rsid w:val="00154706"/>
    <w:rsid w:val="001547E7"/>
    <w:rsid w:val="00156574"/>
    <w:rsid w:val="00156A62"/>
    <w:rsid w:val="001579C2"/>
    <w:rsid w:val="00162F82"/>
    <w:rsid w:val="0016330B"/>
    <w:rsid w:val="00164246"/>
    <w:rsid w:val="00165086"/>
    <w:rsid w:val="0016513B"/>
    <w:rsid w:val="001667B4"/>
    <w:rsid w:val="00166FC5"/>
    <w:rsid w:val="00167B16"/>
    <w:rsid w:val="001703AA"/>
    <w:rsid w:val="00172F8D"/>
    <w:rsid w:val="00173580"/>
    <w:rsid w:val="0017437F"/>
    <w:rsid w:val="00174896"/>
    <w:rsid w:val="00174E7C"/>
    <w:rsid w:val="001754F1"/>
    <w:rsid w:val="00175CF4"/>
    <w:rsid w:val="0017600E"/>
    <w:rsid w:val="00176D49"/>
    <w:rsid w:val="00180A54"/>
    <w:rsid w:val="00181062"/>
    <w:rsid w:val="0018135B"/>
    <w:rsid w:val="00181F7F"/>
    <w:rsid w:val="00182470"/>
    <w:rsid w:val="00182C4F"/>
    <w:rsid w:val="001837D6"/>
    <w:rsid w:val="001843E4"/>
    <w:rsid w:val="001857A8"/>
    <w:rsid w:val="001858A9"/>
    <w:rsid w:val="00185A92"/>
    <w:rsid w:val="00185DC4"/>
    <w:rsid w:val="00185F2A"/>
    <w:rsid w:val="001902B5"/>
    <w:rsid w:val="00190628"/>
    <w:rsid w:val="00190A89"/>
    <w:rsid w:val="0019185C"/>
    <w:rsid w:val="00192027"/>
    <w:rsid w:val="00192353"/>
    <w:rsid w:val="00192D16"/>
    <w:rsid w:val="00193E42"/>
    <w:rsid w:val="0019492F"/>
    <w:rsid w:val="00195096"/>
    <w:rsid w:val="001951AE"/>
    <w:rsid w:val="001959AE"/>
    <w:rsid w:val="00197849"/>
    <w:rsid w:val="001979D7"/>
    <w:rsid w:val="001A03F2"/>
    <w:rsid w:val="001A0825"/>
    <w:rsid w:val="001A1359"/>
    <w:rsid w:val="001A174E"/>
    <w:rsid w:val="001A3B1B"/>
    <w:rsid w:val="001A42CD"/>
    <w:rsid w:val="001A493C"/>
    <w:rsid w:val="001A6320"/>
    <w:rsid w:val="001A6AB8"/>
    <w:rsid w:val="001A6C83"/>
    <w:rsid w:val="001A75FF"/>
    <w:rsid w:val="001A78C8"/>
    <w:rsid w:val="001B053E"/>
    <w:rsid w:val="001B06D2"/>
    <w:rsid w:val="001B0B19"/>
    <w:rsid w:val="001B12CF"/>
    <w:rsid w:val="001B15E4"/>
    <w:rsid w:val="001B2027"/>
    <w:rsid w:val="001B240B"/>
    <w:rsid w:val="001B33C8"/>
    <w:rsid w:val="001B38DA"/>
    <w:rsid w:val="001B4A27"/>
    <w:rsid w:val="001B4F38"/>
    <w:rsid w:val="001B5097"/>
    <w:rsid w:val="001B551C"/>
    <w:rsid w:val="001B5D15"/>
    <w:rsid w:val="001B6D92"/>
    <w:rsid w:val="001B7121"/>
    <w:rsid w:val="001B7218"/>
    <w:rsid w:val="001B7346"/>
    <w:rsid w:val="001B7994"/>
    <w:rsid w:val="001C1DEB"/>
    <w:rsid w:val="001C2631"/>
    <w:rsid w:val="001C2BED"/>
    <w:rsid w:val="001C303E"/>
    <w:rsid w:val="001C43DC"/>
    <w:rsid w:val="001C4A0F"/>
    <w:rsid w:val="001C609E"/>
    <w:rsid w:val="001C68C5"/>
    <w:rsid w:val="001C6B30"/>
    <w:rsid w:val="001C78D7"/>
    <w:rsid w:val="001D0763"/>
    <w:rsid w:val="001D40F0"/>
    <w:rsid w:val="001D42DB"/>
    <w:rsid w:val="001D4BD5"/>
    <w:rsid w:val="001D50C3"/>
    <w:rsid w:val="001D5974"/>
    <w:rsid w:val="001D5B12"/>
    <w:rsid w:val="001D72D6"/>
    <w:rsid w:val="001D7325"/>
    <w:rsid w:val="001D7824"/>
    <w:rsid w:val="001E0646"/>
    <w:rsid w:val="001E1EBD"/>
    <w:rsid w:val="001E24D6"/>
    <w:rsid w:val="001E430A"/>
    <w:rsid w:val="001E4FC2"/>
    <w:rsid w:val="001E5718"/>
    <w:rsid w:val="001E5F2C"/>
    <w:rsid w:val="001E6302"/>
    <w:rsid w:val="001E6E2A"/>
    <w:rsid w:val="001F1C1A"/>
    <w:rsid w:val="001F1C3F"/>
    <w:rsid w:val="001F1EBA"/>
    <w:rsid w:val="001F206F"/>
    <w:rsid w:val="001F2E31"/>
    <w:rsid w:val="001F3D98"/>
    <w:rsid w:val="001F48B9"/>
    <w:rsid w:val="001F4A15"/>
    <w:rsid w:val="001F57EF"/>
    <w:rsid w:val="001F59CB"/>
    <w:rsid w:val="001F5BC7"/>
    <w:rsid w:val="001F6068"/>
    <w:rsid w:val="001F6490"/>
    <w:rsid w:val="001F6CEA"/>
    <w:rsid w:val="001F6DA4"/>
    <w:rsid w:val="002018C1"/>
    <w:rsid w:val="00201F4F"/>
    <w:rsid w:val="002041C3"/>
    <w:rsid w:val="00204607"/>
    <w:rsid w:val="00204E56"/>
    <w:rsid w:val="00205C54"/>
    <w:rsid w:val="0021076F"/>
    <w:rsid w:val="00210DD8"/>
    <w:rsid w:val="00211718"/>
    <w:rsid w:val="002121A5"/>
    <w:rsid w:val="00212F05"/>
    <w:rsid w:val="00213D8E"/>
    <w:rsid w:val="002140E1"/>
    <w:rsid w:val="002143B7"/>
    <w:rsid w:val="00215AD0"/>
    <w:rsid w:val="00216350"/>
    <w:rsid w:val="00216775"/>
    <w:rsid w:val="00217085"/>
    <w:rsid w:val="00217092"/>
    <w:rsid w:val="0021750E"/>
    <w:rsid w:val="00217784"/>
    <w:rsid w:val="002178FF"/>
    <w:rsid w:val="002233F3"/>
    <w:rsid w:val="00224911"/>
    <w:rsid w:val="00224F45"/>
    <w:rsid w:val="002251BD"/>
    <w:rsid w:val="00225944"/>
    <w:rsid w:val="002263DE"/>
    <w:rsid w:val="00227BDA"/>
    <w:rsid w:val="002300AF"/>
    <w:rsid w:val="00230143"/>
    <w:rsid w:val="0023020F"/>
    <w:rsid w:val="0023029B"/>
    <w:rsid w:val="002304C8"/>
    <w:rsid w:val="00230EE4"/>
    <w:rsid w:val="0023100A"/>
    <w:rsid w:val="002318A7"/>
    <w:rsid w:val="00231B58"/>
    <w:rsid w:val="002325F1"/>
    <w:rsid w:val="00232697"/>
    <w:rsid w:val="0023293F"/>
    <w:rsid w:val="00232A18"/>
    <w:rsid w:val="00234096"/>
    <w:rsid w:val="00234259"/>
    <w:rsid w:val="00234BAD"/>
    <w:rsid w:val="002352E4"/>
    <w:rsid w:val="0023563D"/>
    <w:rsid w:val="00236CC8"/>
    <w:rsid w:val="00237415"/>
    <w:rsid w:val="00237613"/>
    <w:rsid w:val="00240A20"/>
    <w:rsid w:val="00240CD9"/>
    <w:rsid w:val="00240CE6"/>
    <w:rsid w:val="002426C7"/>
    <w:rsid w:val="0024409B"/>
    <w:rsid w:val="00245D5D"/>
    <w:rsid w:val="0024661D"/>
    <w:rsid w:val="002471DF"/>
    <w:rsid w:val="00247202"/>
    <w:rsid w:val="00251672"/>
    <w:rsid w:val="002517F5"/>
    <w:rsid w:val="00251E5E"/>
    <w:rsid w:val="0025231F"/>
    <w:rsid w:val="00252ED5"/>
    <w:rsid w:val="002540FE"/>
    <w:rsid w:val="0025494B"/>
    <w:rsid w:val="00255065"/>
    <w:rsid w:val="0025726B"/>
    <w:rsid w:val="00257CA0"/>
    <w:rsid w:val="00260838"/>
    <w:rsid w:val="00261628"/>
    <w:rsid w:val="00261C52"/>
    <w:rsid w:val="002622CB"/>
    <w:rsid w:val="00262E45"/>
    <w:rsid w:val="002636F7"/>
    <w:rsid w:val="002650D0"/>
    <w:rsid w:val="002655CF"/>
    <w:rsid w:val="00265A76"/>
    <w:rsid w:val="0026720D"/>
    <w:rsid w:val="002679D2"/>
    <w:rsid w:val="00270E54"/>
    <w:rsid w:val="00270F03"/>
    <w:rsid w:val="002716E8"/>
    <w:rsid w:val="002718C0"/>
    <w:rsid w:val="00271F50"/>
    <w:rsid w:val="00272673"/>
    <w:rsid w:val="002734C1"/>
    <w:rsid w:val="00273CAA"/>
    <w:rsid w:val="002755D3"/>
    <w:rsid w:val="002761FB"/>
    <w:rsid w:val="0028167B"/>
    <w:rsid w:val="002821DB"/>
    <w:rsid w:val="0028264F"/>
    <w:rsid w:val="002845F7"/>
    <w:rsid w:val="002856C6"/>
    <w:rsid w:val="00292346"/>
    <w:rsid w:val="0029287B"/>
    <w:rsid w:val="00292BB0"/>
    <w:rsid w:val="00294762"/>
    <w:rsid w:val="0029481D"/>
    <w:rsid w:val="0029678D"/>
    <w:rsid w:val="002A0956"/>
    <w:rsid w:val="002A19DA"/>
    <w:rsid w:val="002A3273"/>
    <w:rsid w:val="002A4B53"/>
    <w:rsid w:val="002A7962"/>
    <w:rsid w:val="002A7A16"/>
    <w:rsid w:val="002B052A"/>
    <w:rsid w:val="002B05F8"/>
    <w:rsid w:val="002B1812"/>
    <w:rsid w:val="002B2010"/>
    <w:rsid w:val="002B27F3"/>
    <w:rsid w:val="002B2DE1"/>
    <w:rsid w:val="002B3BD6"/>
    <w:rsid w:val="002B3C60"/>
    <w:rsid w:val="002B5267"/>
    <w:rsid w:val="002B6513"/>
    <w:rsid w:val="002B76D4"/>
    <w:rsid w:val="002B7715"/>
    <w:rsid w:val="002C2ACB"/>
    <w:rsid w:val="002C36B9"/>
    <w:rsid w:val="002C3786"/>
    <w:rsid w:val="002C42F7"/>
    <w:rsid w:val="002C462C"/>
    <w:rsid w:val="002C4686"/>
    <w:rsid w:val="002C6506"/>
    <w:rsid w:val="002C6D75"/>
    <w:rsid w:val="002C7C9D"/>
    <w:rsid w:val="002D1801"/>
    <w:rsid w:val="002D219D"/>
    <w:rsid w:val="002D2383"/>
    <w:rsid w:val="002D23EF"/>
    <w:rsid w:val="002D32F7"/>
    <w:rsid w:val="002D408E"/>
    <w:rsid w:val="002D4421"/>
    <w:rsid w:val="002D61A3"/>
    <w:rsid w:val="002D7D93"/>
    <w:rsid w:val="002D7DDA"/>
    <w:rsid w:val="002E1A91"/>
    <w:rsid w:val="002E1C11"/>
    <w:rsid w:val="002E22AF"/>
    <w:rsid w:val="002E2490"/>
    <w:rsid w:val="002E2C11"/>
    <w:rsid w:val="002E3C80"/>
    <w:rsid w:val="002E47F0"/>
    <w:rsid w:val="002E555A"/>
    <w:rsid w:val="002E6D0B"/>
    <w:rsid w:val="002E728A"/>
    <w:rsid w:val="002F07D2"/>
    <w:rsid w:val="002F0DF3"/>
    <w:rsid w:val="002F2714"/>
    <w:rsid w:val="002F2D2F"/>
    <w:rsid w:val="002F4E3E"/>
    <w:rsid w:val="002F740C"/>
    <w:rsid w:val="002F780D"/>
    <w:rsid w:val="002F7BC2"/>
    <w:rsid w:val="00300021"/>
    <w:rsid w:val="003000AC"/>
    <w:rsid w:val="00300F69"/>
    <w:rsid w:val="00301812"/>
    <w:rsid w:val="00303A34"/>
    <w:rsid w:val="00304C43"/>
    <w:rsid w:val="00304CF3"/>
    <w:rsid w:val="00305504"/>
    <w:rsid w:val="00305A66"/>
    <w:rsid w:val="0030698A"/>
    <w:rsid w:val="00306D72"/>
    <w:rsid w:val="0030776C"/>
    <w:rsid w:val="00307830"/>
    <w:rsid w:val="00307B23"/>
    <w:rsid w:val="0031027C"/>
    <w:rsid w:val="003113B8"/>
    <w:rsid w:val="00311BCB"/>
    <w:rsid w:val="00312600"/>
    <w:rsid w:val="00312680"/>
    <w:rsid w:val="00312892"/>
    <w:rsid w:val="00312927"/>
    <w:rsid w:val="0031302E"/>
    <w:rsid w:val="0031470A"/>
    <w:rsid w:val="00316829"/>
    <w:rsid w:val="00316B12"/>
    <w:rsid w:val="00316CA0"/>
    <w:rsid w:val="0031765C"/>
    <w:rsid w:val="0032142B"/>
    <w:rsid w:val="003215CD"/>
    <w:rsid w:val="00324EBB"/>
    <w:rsid w:val="00324FD0"/>
    <w:rsid w:val="003279B4"/>
    <w:rsid w:val="00330C36"/>
    <w:rsid w:val="00331427"/>
    <w:rsid w:val="00335017"/>
    <w:rsid w:val="00335CA8"/>
    <w:rsid w:val="00337C22"/>
    <w:rsid w:val="003405CC"/>
    <w:rsid w:val="0034140F"/>
    <w:rsid w:val="00345719"/>
    <w:rsid w:val="0034593C"/>
    <w:rsid w:val="003466B8"/>
    <w:rsid w:val="00346FBA"/>
    <w:rsid w:val="00347595"/>
    <w:rsid w:val="00347CA4"/>
    <w:rsid w:val="00350FA0"/>
    <w:rsid w:val="00351653"/>
    <w:rsid w:val="003524D6"/>
    <w:rsid w:val="0035354E"/>
    <w:rsid w:val="00354695"/>
    <w:rsid w:val="00354F1A"/>
    <w:rsid w:val="00354FA9"/>
    <w:rsid w:val="00355DE3"/>
    <w:rsid w:val="00356A2D"/>
    <w:rsid w:val="00356D18"/>
    <w:rsid w:val="0035703F"/>
    <w:rsid w:val="00357E6E"/>
    <w:rsid w:val="00361495"/>
    <w:rsid w:val="00363F76"/>
    <w:rsid w:val="00365979"/>
    <w:rsid w:val="00366987"/>
    <w:rsid w:val="00366B63"/>
    <w:rsid w:val="003671FD"/>
    <w:rsid w:val="00370458"/>
    <w:rsid w:val="003708FB"/>
    <w:rsid w:val="003719AB"/>
    <w:rsid w:val="003723BF"/>
    <w:rsid w:val="00372A42"/>
    <w:rsid w:val="00373A17"/>
    <w:rsid w:val="0037489A"/>
    <w:rsid w:val="00374A5E"/>
    <w:rsid w:val="00374B76"/>
    <w:rsid w:val="00375607"/>
    <w:rsid w:val="003770B2"/>
    <w:rsid w:val="003818DE"/>
    <w:rsid w:val="00381A9E"/>
    <w:rsid w:val="00382494"/>
    <w:rsid w:val="00382F7E"/>
    <w:rsid w:val="00385233"/>
    <w:rsid w:val="00386074"/>
    <w:rsid w:val="00386284"/>
    <w:rsid w:val="003864A3"/>
    <w:rsid w:val="00386C08"/>
    <w:rsid w:val="0038795A"/>
    <w:rsid w:val="00390237"/>
    <w:rsid w:val="00392240"/>
    <w:rsid w:val="00393278"/>
    <w:rsid w:val="00393352"/>
    <w:rsid w:val="0039354F"/>
    <w:rsid w:val="00395ED5"/>
    <w:rsid w:val="0039607F"/>
    <w:rsid w:val="00396109"/>
    <w:rsid w:val="003A170F"/>
    <w:rsid w:val="003A24EF"/>
    <w:rsid w:val="003A2D8E"/>
    <w:rsid w:val="003A351E"/>
    <w:rsid w:val="003A36C7"/>
    <w:rsid w:val="003A6576"/>
    <w:rsid w:val="003A6C81"/>
    <w:rsid w:val="003A790A"/>
    <w:rsid w:val="003A7A63"/>
    <w:rsid w:val="003A7E00"/>
    <w:rsid w:val="003B03C0"/>
    <w:rsid w:val="003B05F3"/>
    <w:rsid w:val="003B07AE"/>
    <w:rsid w:val="003B17B4"/>
    <w:rsid w:val="003B23D2"/>
    <w:rsid w:val="003B61B1"/>
    <w:rsid w:val="003B7283"/>
    <w:rsid w:val="003B7B33"/>
    <w:rsid w:val="003C010E"/>
    <w:rsid w:val="003C0434"/>
    <w:rsid w:val="003C0D54"/>
    <w:rsid w:val="003C399A"/>
    <w:rsid w:val="003C53F3"/>
    <w:rsid w:val="003C5712"/>
    <w:rsid w:val="003C5C5A"/>
    <w:rsid w:val="003C5F85"/>
    <w:rsid w:val="003C72D2"/>
    <w:rsid w:val="003D1F2C"/>
    <w:rsid w:val="003D2120"/>
    <w:rsid w:val="003D2F57"/>
    <w:rsid w:val="003D3B0D"/>
    <w:rsid w:val="003D4062"/>
    <w:rsid w:val="003D43A0"/>
    <w:rsid w:val="003D7956"/>
    <w:rsid w:val="003E08A5"/>
    <w:rsid w:val="003E0CDC"/>
    <w:rsid w:val="003E1168"/>
    <w:rsid w:val="003E2CE6"/>
    <w:rsid w:val="003E3B46"/>
    <w:rsid w:val="003E4D80"/>
    <w:rsid w:val="003E57FA"/>
    <w:rsid w:val="003E6580"/>
    <w:rsid w:val="003E71DF"/>
    <w:rsid w:val="003E7D06"/>
    <w:rsid w:val="003E7E70"/>
    <w:rsid w:val="003F06B3"/>
    <w:rsid w:val="003F0B0C"/>
    <w:rsid w:val="003F131E"/>
    <w:rsid w:val="003F13BD"/>
    <w:rsid w:val="003F198A"/>
    <w:rsid w:val="003F264C"/>
    <w:rsid w:val="003F270B"/>
    <w:rsid w:val="003F4177"/>
    <w:rsid w:val="003F4FB2"/>
    <w:rsid w:val="003F5170"/>
    <w:rsid w:val="003F75A7"/>
    <w:rsid w:val="00401060"/>
    <w:rsid w:val="00401D3A"/>
    <w:rsid w:val="004030E7"/>
    <w:rsid w:val="00406192"/>
    <w:rsid w:val="00407F96"/>
    <w:rsid w:val="00407FB0"/>
    <w:rsid w:val="0041193C"/>
    <w:rsid w:val="00412CB5"/>
    <w:rsid w:val="00412D3A"/>
    <w:rsid w:val="00412EA6"/>
    <w:rsid w:val="00415352"/>
    <w:rsid w:val="00415FCE"/>
    <w:rsid w:val="00416502"/>
    <w:rsid w:val="00416DB2"/>
    <w:rsid w:val="004176C2"/>
    <w:rsid w:val="00420110"/>
    <w:rsid w:val="004223AB"/>
    <w:rsid w:val="004233BF"/>
    <w:rsid w:val="00423CE8"/>
    <w:rsid w:val="00423E2C"/>
    <w:rsid w:val="00423E7E"/>
    <w:rsid w:val="00425372"/>
    <w:rsid w:val="004254E3"/>
    <w:rsid w:val="00426A0F"/>
    <w:rsid w:val="00430358"/>
    <w:rsid w:val="00430772"/>
    <w:rsid w:val="00431883"/>
    <w:rsid w:val="00432192"/>
    <w:rsid w:val="00433205"/>
    <w:rsid w:val="004342C4"/>
    <w:rsid w:val="00435E90"/>
    <w:rsid w:val="004366E7"/>
    <w:rsid w:val="00436901"/>
    <w:rsid w:val="00437193"/>
    <w:rsid w:val="004379C7"/>
    <w:rsid w:val="00437DCB"/>
    <w:rsid w:val="00437FB9"/>
    <w:rsid w:val="00440612"/>
    <w:rsid w:val="00440EDD"/>
    <w:rsid w:val="00441F9B"/>
    <w:rsid w:val="00442612"/>
    <w:rsid w:val="00442E42"/>
    <w:rsid w:val="00443B67"/>
    <w:rsid w:val="00443E2A"/>
    <w:rsid w:val="004447DE"/>
    <w:rsid w:val="00444971"/>
    <w:rsid w:val="00446853"/>
    <w:rsid w:val="00446D93"/>
    <w:rsid w:val="00447512"/>
    <w:rsid w:val="00450454"/>
    <w:rsid w:val="00450534"/>
    <w:rsid w:val="0045065D"/>
    <w:rsid w:val="00450986"/>
    <w:rsid w:val="00451818"/>
    <w:rsid w:val="0045188E"/>
    <w:rsid w:val="004519E1"/>
    <w:rsid w:val="00453C90"/>
    <w:rsid w:val="00453FD8"/>
    <w:rsid w:val="00454332"/>
    <w:rsid w:val="004543AF"/>
    <w:rsid w:val="00454ABE"/>
    <w:rsid w:val="00454B09"/>
    <w:rsid w:val="00454CC7"/>
    <w:rsid w:val="004553AD"/>
    <w:rsid w:val="00456180"/>
    <w:rsid w:val="00456D4B"/>
    <w:rsid w:val="00456D4E"/>
    <w:rsid w:val="00457006"/>
    <w:rsid w:val="00460643"/>
    <w:rsid w:val="004607C3"/>
    <w:rsid w:val="00461022"/>
    <w:rsid w:val="00461523"/>
    <w:rsid w:val="00462A05"/>
    <w:rsid w:val="00462F6C"/>
    <w:rsid w:val="00464345"/>
    <w:rsid w:val="004658DB"/>
    <w:rsid w:val="00466A14"/>
    <w:rsid w:val="00467C0A"/>
    <w:rsid w:val="0047185F"/>
    <w:rsid w:val="00472015"/>
    <w:rsid w:val="0047216A"/>
    <w:rsid w:val="00472731"/>
    <w:rsid w:val="00472A53"/>
    <w:rsid w:val="0047366D"/>
    <w:rsid w:val="00473E66"/>
    <w:rsid w:val="004743E4"/>
    <w:rsid w:val="00474798"/>
    <w:rsid w:val="00476D3C"/>
    <w:rsid w:val="00481E80"/>
    <w:rsid w:val="00482F68"/>
    <w:rsid w:val="004843DD"/>
    <w:rsid w:val="00486250"/>
    <w:rsid w:val="00486509"/>
    <w:rsid w:val="004919D7"/>
    <w:rsid w:val="00491ECC"/>
    <w:rsid w:val="0049343A"/>
    <w:rsid w:val="004941C3"/>
    <w:rsid w:val="00495444"/>
    <w:rsid w:val="0049576B"/>
    <w:rsid w:val="004963BA"/>
    <w:rsid w:val="004A0799"/>
    <w:rsid w:val="004A1910"/>
    <w:rsid w:val="004A1D68"/>
    <w:rsid w:val="004A394F"/>
    <w:rsid w:val="004A3A28"/>
    <w:rsid w:val="004A3B7E"/>
    <w:rsid w:val="004A41CC"/>
    <w:rsid w:val="004A42DC"/>
    <w:rsid w:val="004A441A"/>
    <w:rsid w:val="004A4890"/>
    <w:rsid w:val="004A4C84"/>
    <w:rsid w:val="004A6C84"/>
    <w:rsid w:val="004A7CA4"/>
    <w:rsid w:val="004B0511"/>
    <w:rsid w:val="004B1363"/>
    <w:rsid w:val="004B1EFE"/>
    <w:rsid w:val="004B253A"/>
    <w:rsid w:val="004B2702"/>
    <w:rsid w:val="004B305D"/>
    <w:rsid w:val="004B3C25"/>
    <w:rsid w:val="004B3EFA"/>
    <w:rsid w:val="004B413A"/>
    <w:rsid w:val="004B44D8"/>
    <w:rsid w:val="004B493A"/>
    <w:rsid w:val="004B5153"/>
    <w:rsid w:val="004B51AF"/>
    <w:rsid w:val="004B53A3"/>
    <w:rsid w:val="004B54DD"/>
    <w:rsid w:val="004B58EE"/>
    <w:rsid w:val="004B6C57"/>
    <w:rsid w:val="004B753D"/>
    <w:rsid w:val="004B7668"/>
    <w:rsid w:val="004B768D"/>
    <w:rsid w:val="004B7D19"/>
    <w:rsid w:val="004B7F56"/>
    <w:rsid w:val="004C0222"/>
    <w:rsid w:val="004C047D"/>
    <w:rsid w:val="004C2421"/>
    <w:rsid w:val="004C27A9"/>
    <w:rsid w:val="004C2BCD"/>
    <w:rsid w:val="004C3149"/>
    <w:rsid w:val="004C4B49"/>
    <w:rsid w:val="004C4E5D"/>
    <w:rsid w:val="004C52C4"/>
    <w:rsid w:val="004C582B"/>
    <w:rsid w:val="004C58E9"/>
    <w:rsid w:val="004C7DF1"/>
    <w:rsid w:val="004D1577"/>
    <w:rsid w:val="004D222C"/>
    <w:rsid w:val="004D3496"/>
    <w:rsid w:val="004D43D0"/>
    <w:rsid w:val="004D4669"/>
    <w:rsid w:val="004D4962"/>
    <w:rsid w:val="004D4A39"/>
    <w:rsid w:val="004D662E"/>
    <w:rsid w:val="004D6E32"/>
    <w:rsid w:val="004E0157"/>
    <w:rsid w:val="004E0DE3"/>
    <w:rsid w:val="004E18AF"/>
    <w:rsid w:val="004E1990"/>
    <w:rsid w:val="004E1E17"/>
    <w:rsid w:val="004E1E27"/>
    <w:rsid w:val="004E1E83"/>
    <w:rsid w:val="004E1EFE"/>
    <w:rsid w:val="004E2B71"/>
    <w:rsid w:val="004E2F1C"/>
    <w:rsid w:val="004E2F47"/>
    <w:rsid w:val="004E38D8"/>
    <w:rsid w:val="004E3C75"/>
    <w:rsid w:val="004E57DC"/>
    <w:rsid w:val="004E6272"/>
    <w:rsid w:val="004E7132"/>
    <w:rsid w:val="004E7710"/>
    <w:rsid w:val="004E7B83"/>
    <w:rsid w:val="004F0500"/>
    <w:rsid w:val="004F0503"/>
    <w:rsid w:val="004F0B6B"/>
    <w:rsid w:val="004F0DB3"/>
    <w:rsid w:val="004F19C9"/>
    <w:rsid w:val="004F3040"/>
    <w:rsid w:val="004F4A70"/>
    <w:rsid w:val="004F4D09"/>
    <w:rsid w:val="004F54D0"/>
    <w:rsid w:val="004F5947"/>
    <w:rsid w:val="004F5FB6"/>
    <w:rsid w:val="00500647"/>
    <w:rsid w:val="005013AE"/>
    <w:rsid w:val="00501D5D"/>
    <w:rsid w:val="0050319C"/>
    <w:rsid w:val="00504E4C"/>
    <w:rsid w:val="00506421"/>
    <w:rsid w:val="00507722"/>
    <w:rsid w:val="005105E1"/>
    <w:rsid w:val="00512394"/>
    <w:rsid w:val="00513297"/>
    <w:rsid w:val="005134B2"/>
    <w:rsid w:val="00513D39"/>
    <w:rsid w:val="00513F3C"/>
    <w:rsid w:val="00514D8E"/>
    <w:rsid w:val="00517966"/>
    <w:rsid w:val="0052012E"/>
    <w:rsid w:val="00520277"/>
    <w:rsid w:val="005225A5"/>
    <w:rsid w:val="005225CF"/>
    <w:rsid w:val="00523257"/>
    <w:rsid w:val="0052351B"/>
    <w:rsid w:val="0052351E"/>
    <w:rsid w:val="00523C22"/>
    <w:rsid w:val="00524889"/>
    <w:rsid w:val="005252AE"/>
    <w:rsid w:val="005255DC"/>
    <w:rsid w:val="005266FE"/>
    <w:rsid w:val="005269A9"/>
    <w:rsid w:val="00527B53"/>
    <w:rsid w:val="00527EA0"/>
    <w:rsid w:val="005300AE"/>
    <w:rsid w:val="00530F80"/>
    <w:rsid w:val="00531383"/>
    <w:rsid w:val="00531D5B"/>
    <w:rsid w:val="00532D1F"/>
    <w:rsid w:val="0053461B"/>
    <w:rsid w:val="00534D08"/>
    <w:rsid w:val="00535D41"/>
    <w:rsid w:val="00536023"/>
    <w:rsid w:val="00541C5D"/>
    <w:rsid w:val="005422AE"/>
    <w:rsid w:val="00542A3E"/>
    <w:rsid w:val="00542E6D"/>
    <w:rsid w:val="00542F0C"/>
    <w:rsid w:val="00543C7A"/>
    <w:rsid w:val="00544CC6"/>
    <w:rsid w:val="0054523C"/>
    <w:rsid w:val="00550240"/>
    <w:rsid w:val="0055092E"/>
    <w:rsid w:val="00550988"/>
    <w:rsid w:val="00555596"/>
    <w:rsid w:val="0055754E"/>
    <w:rsid w:val="00560AB6"/>
    <w:rsid w:val="005610E1"/>
    <w:rsid w:val="005611AE"/>
    <w:rsid w:val="00563616"/>
    <w:rsid w:val="00564514"/>
    <w:rsid w:val="00564B97"/>
    <w:rsid w:val="0056555F"/>
    <w:rsid w:val="00565A0A"/>
    <w:rsid w:val="00566145"/>
    <w:rsid w:val="0056640C"/>
    <w:rsid w:val="0056706B"/>
    <w:rsid w:val="00571593"/>
    <w:rsid w:val="005717CE"/>
    <w:rsid w:val="00573826"/>
    <w:rsid w:val="00573D39"/>
    <w:rsid w:val="0057412E"/>
    <w:rsid w:val="00576170"/>
    <w:rsid w:val="005778BD"/>
    <w:rsid w:val="005824B0"/>
    <w:rsid w:val="00583249"/>
    <w:rsid w:val="00583D89"/>
    <w:rsid w:val="0058411A"/>
    <w:rsid w:val="0058460A"/>
    <w:rsid w:val="00584C40"/>
    <w:rsid w:val="0058593B"/>
    <w:rsid w:val="0058700B"/>
    <w:rsid w:val="005870E4"/>
    <w:rsid w:val="00587213"/>
    <w:rsid w:val="00587534"/>
    <w:rsid w:val="00587F3D"/>
    <w:rsid w:val="00590CD7"/>
    <w:rsid w:val="005919A4"/>
    <w:rsid w:val="00591CC8"/>
    <w:rsid w:val="00594101"/>
    <w:rsid w:val="00594C22"/>
    <w:rsid w:val="00594C6C"/>
    <w:rsid w:val="005955C1"/>
    <w:rsid w:val="00596717"/>
    <w:rsid w:val="0059684C"/>
    <w:rsid w:val="00596C09"/>
    <w:rsid w:val="005A1922"/>
    <w:rsid w:val="005A26FE"/>
    <w:rsid w:val="005A3BF1"/>
    <w:rsid w:val="005A5AD7"/>
    <w:rsid w:val="005A7AB6"/>
    <w:rsid w:val="005B0E37"/>
    <w:rsid w:val="005B1826"/>
    <w:rsid w:val="005B19A8"/>
    <w:rsid w:val="005B2371"/>
    <w:rsid w:val="005B24E1"/>
    <w:rsid w:val="005B304E"/>
    <w:rsid w:val="005B366A"/>
    <w:rsid w:val="005B375F"/>
    <w:rsid w:val="005B3E72"/>
    <w:rsid w:val="005B405F"/>
    <w:rsid w:val="005B4160"/>
    <w:rsid w:val="005B417F"/>
    <w:rsid w:val="005B494B"/>
    <w:rsid w:val="005B497B"/>
    <w:rsid w:val="005B4CF9"/>
    <w:rsid w:val="005B4E09"/>
    <w:rsid w:val="005B5344"/>
    <w:rsid w:val="005B6C20"/>
    <w:rsid w:val="005C1A50"/>
    <w:rsid w:val="005C45D2"/>
    <w:rsid w:val="005C6550"/>
    <w:rsid w:val="005C6A21"/>
    <w:rsid w:val="005C741A"/>
    <w:rsid w:val="005C7E2E"/>
    <w:rsid w:val="005D042A"/>
    <w:rsid w:val="005D0E63"/>
    <w:rsid w:val="005D0EB7"/>
    <w:rsid w:val="005D135D"/>
    <w:rsid w:val="005D1A7B"/>
    <w:rsid w:val="005D1B2A"/>
    <w:rsid w:val="005D1F86"/>
    <w:rsid w:val="005D35C2"/>
    <w:rsid w:val="005D49C2"/>
    <w:rsid w:val="005D4CD9"/>
    <w:rsid w:val="005D598C"/>
    <w:rsid w:val="005D5FEC"/>
    <w:rsid w:val="005D6EA6"/>
    <w:rsid w:val="005E1D3A"/>
    <w:rsid w:val="005E3112"/>
    <w:rsid w:val="005E348E"/>
    <w:rsid w:val="005E38F9"/>
    <w:rsid w:val="005E3965"/>
    <w:rsid w:val="005E396D"/>
    <w:rsid w:val="005E3F41"/>
    <w:rsid w:val="005E402A"/>
    <w:rsid w:val="005E4F0D"/>
    <w:rsid w:val="005E5113"/>
    <w:rsid w:val="005E6344"/>
    <w:rsid w:val="005E7A91"/>
    <w:rsid w:val="005F06B4"/>
    <w:rsid w:val="005F2322"/>
    <w:rsid w:val="005F28CF"/>
    <w:rsid w:val="005F3B06"/>
    <w:rsid w:val="005F61BC"/>
    <w:rsid w:val="005F6206"/>
    <w:rsid w:val="005F6B7B"/>
    <w:rsid w:val="005F73A4"/>
    <w:rsid w:val="00600571"/>
    <w:rsid w:val="0060065D"/>
    <w:rsid w:val="00600BE5"/>
    <w:rsid w:val="0060140A"/>
    <w:rsid w:val="00601444"/>
    <w:rsid w:val="0060186C"/>
    <w:rsid w:val="00601E24"/>
    <w:rsid w:val="0060226E"/>
    <w:rsid w:val="00602C72"/>
    <w:rsid w:val="00603ED0"/>
    <w:rsid w:val="006045D6"/>
    <w:rsid w:val="00604812"/>
    <w:rsid w:val="00605966"/>
    <w:rsid w:val="00606178"/>
    <w:rsid w:val="0060641C"/>
    <w:rsid w:val="00607044"/>
    <w:rsid w:val="00610B30"/>
    <w:rsid w:val="0061160F"/>
    <w:rsid w:val="00611F47"/>
    <w:rsid w:val="00611F78"/>
    <w:rsid w:val="00612655"/>
    <w:rsid w:val="0061318C"/>
    <w:rsid w:val="00615770"/>
    <w:rsid w:val="00615CC9"/>
    <w:rsid w:val="00616BD7"/>
    <w:rsid w:val="0061748F"/>
    <w:rsid w:val="00622C67"/>
    <w:rsid w:val="006234DA"/>
    <w:rsid w:val="006238E5"/>
    <w:rsid w:val="00624836"/>
    <w:rsid w:val="00624DDA"/>
    <w:rsid w:val="00626305"/>
    <w:rsid w:val="006270A1"/>
    <w:rsid w:val="006303C7"/>
    <w:rsid w:val="00630519"/>
    <w:rsid w:val="00630D34"/>
    <w:rsid w:val="00631025"/>
    <w:rsid w:val="0063122C"/>
    <w:rsid w:val="00631E89"/>
    <w:rsid w:val="00632232"/>
    <w:rsid w:val="00633928"/>
    <w:rsid w:val="00635C24"/>
    <w:rsid w:val="00636B07"/>
    <w:rsid w:val="00637100"/>
    <w:rsid w:val="00637BA3"/>
    <w:rsid w:val="00637D0E"/>
    <w:rsid w:val="0064011E"/>
    <w:rsid w:val="00640401"/>
    <w:rsid w:val="00641793"/>
    <w:rsid w:val="00641A79"/>
    <w:rsid w:val="006445D1"/>
    <w:rsid w:val="006447F9"/>
    <w:rsid w:val="00644F8F"/>
    <w:rsid w:val="00645F83"/>
    <w:rsid w:val="00647E3C"/>
    <w:rsid w:val="006506EC"/>
    <w:rsid w:val="006508B3"/>
    <w:rsid w:val="00650A80"/>
    <w:rsid w:val="00653005"/>
    <w:rsid w:val="00653A78"/>
    <w:rsid w:val="0065413C"/>
    <w:rsid w:val="006544AF"/>
    <w:rsid w:val="00654B9B"/>
    <w:rsid w:val="0065566E"/>
    <w:rsid w:val="006575C5"/>
    <w:rsid w:val="00657C76"/>
    <w:rsid w:val="006621D4"/>
    <w:rsid w:val="00664A23"/>
    <w:rsid w:val="006651C3"/>
    <w:rsid w:val="006653ED"/>
    <w:rsid w:val="006659F1"/>
    <w:rsid w:val="00665C11"/>
    <w:rsid w:val="0066625D"/>
    <w:rsid w:val="00667289"/>
    <w:rsid w:val="0067072B"/>
    <w:rsid w:val="00672187"/>
    <w:rsid w:val="00672797"/>
    <w:rsid w:val="00672D1B"/>
    <w:rsid w:val="00672F48"/>
    <w:rsid w:val="00673202"/>
    <w:rsid w:val="00673212"/>
    <w:rsid w:val="00673E4F"/>
    <w:rsid w:val="00676A1A"/>
    <w:rsid w:val="00677182"/>
    <w:rsid w:val="00677453"/>
    <w:rsid w:val="00677D50"/>
    <w:rsid w:val="00680327"/>
    <w:rsid w:val="00680BB7"/>
    <w:rsid w:val="00681507"/>
    <w:rsid w:val="006815D8"/>
    <w:rsid w:val="00681717"/>
    <w:rsid w:val="00681D20"/>
    <w:rsid w:val="00681F6D"/>
    <w:rsid w:val="006820FA"/>
    <w:rsid w:val="0068230B"/>
    <w:rsid w:val="0068348C"/>
    <w:rsid w:val="00683948"/>
    <w:rsid w:val="00684241"/>
    <w:rsid w:val="00684D4A"/>
    <w:rsid w:val="00684FE7"/>
    <w:rsid w:val="0068545C"/>
    <w:rsid w:val="00685D3F"/>
    <w:rsid w:val="00685D6C"/>
    <w:rsid w:val="00686409"/>
    <w:rsid w:val="00687C4D"/>
    <w:rsid w:val="0069026C"/>
    <w:rsid w:val="00690AC9"/>
    <w:rsid w:val="00691205"/>
    <w:rsid w:val="00691F5E"/>
    <w:rsid w:val="00692083"/>
    <w:rsid w:val="00692244"/>
    <w:rsid w:val="00693FCD"/>
    <w:rsid w:val="00694793"/>
    <w:rsid w:val="00694D17"/>
    <w:rsid w:val="00695D3A"/>
    <w:rsid w:val="006965EF"/>
    <w:rsid w:val="00696851"/>
    <w:rsid w:val="0069696B"/>
    <w:rsid w:val="00696CB5"/>
    <w:rsid w:val="006A0BD4"/>
    <w:rsid w:val="006A125D"/>
    <w:rsid w:val="006A137F"/>
    <w:rsid w:val="006A2A42"/>
    <w:rsid w:val="006A31F9"/>
    <w:rsid w:val="006A3216"/>
    <w:rsid w:val="006A3693"/>
    <w:rsid w:val="006A4926"/>
    <w:rsid w:val="006A4B23"/>
    <w:rsid w:val="006A57CA"/>
    <w:rsid w:val="006A6CD2"/>
    <w:rsid w:val="006A6D5E"/>
    <w:rsid w:val="006A7977"/>
    <w:rsid w:val="006A7995"/>
    <w:rsid w:val="006B010C"/>
    <w:rsid w:val="006B04F6"/>
    <w:rsid w:val="006B0806"/>
    <w:rsid w:val="006B082F"/>
    <w:rsid w:val="006B1337"/>
    <w:rsid w:val="006B24BB"/>
    <w:rsid w:val="006B25BA"/>
    <w:rsid w:val="006B5643"/>
    <w:rsid w:val="006B736C"/>
    <w:rsid w:val="006B7487"/>
    <w:rsid w:val="006C03FC"/>
    <w:rsid w:val="006C107C"/>
    <w:rsid w:val="006C1E36"/>
    <w:rsid w:val="006C22B2"/>
    <w:rsid w:val="006C2A3D"/>
    <w:rsid w:val="006C4538"/>
    <w:rsid w:val="006C5885"/>
    <w:rsid w:val="006C5E6F"/>
    <w:rsid w:val="006C620F"/>
    <w:rsid w:val="006C69B9"/>
    <w:rsid w:val="006C6A0C"/>
    <w:rsid w:val="006C7185"/>
    <w:rsid w:val="006C7A8C"/>
    <w:rsid w:val="006C7E9F"/>
    <w:rsid w:val="006D30D6"/>
    <w:rsid w:val="006D3B9F"/>
    <w:rsid w:val="006D4579"/>
    <w:rsid w:val="006D4CEA"/>
    <w:rsid w:val="006D63A1"/>
    <w:rsid w:val="006D7080"/>
    <w:rsid w:val="006D7617"/>
    <w:rsid w:val="006D76E6"/>
    <w:rsid w:val="006E0E4C"/>
    <w:rsid w:val="006E0FC8"/>
    <w:rsid w:val="006E214D"/>
    <w:rsid w:val="006E4D60"/>
    <w:rsid w:val="006E4D76"/>
    <w:rsid w:val="006E6CAF"/>
    <w:rsid w:val="006E733E"/>
    <w:rsid w:val="006E74E7"/>
    <w:rsid w:val="006E74F1"/>
    <w:rsid w:val="006E7EE9"/>
    <w:rsid w:val="006F1474"/>
    <w:rsid w:val="006F19C4"/>
    <w:rsid w:val="006F3488"/>
    <w:rsid w:val="006F36A7"/>
    <w:rsid w:val="006F471F"/>
    <w:rsid w:val="006F512C"/>
    <w:rsid w:val="006F52E6"/>
    <w:rsid w:val="006F5A9D"/>
    <w:rsid w:val="006F65E9"/>
    <w:rsid w:val="006F6601"/>
    <w:rsid w:val="006F72DF"/>
    <w:rsid w:val="006F7ECB"/>
    <w:rsid w:val="007009CC"/>
    <w:rsid w:val="00702769"/>
    <w:rsid w:val="00702F3F"/>
    <w:rsid w:val="00703817"/>
    <w:rsid w:val="00703A90"/>
    <w:rsid w:val="00703F7D"/>
    <w:rsid w:val="00704048"/>
    <w:rsid w:val="0070407C"/>
    <w:rsid w:val="007041E4"/>
    <w:rsid w:val="007048F1"/>
    <w:rsid w:val="00705717"/>
    <w:rsid w:val="00706394"/>
    <w:rsid w:val="0070687D"/>
    <w:rsid w:val="0070701B"/>
    <w:rsid w:val="00707116"/>
    <w:rsid w:val="00707159"/>
    <w:rsid w:val="007077C4"/>
    <w:rsid w:val="00707A63"/>
    <w:rsid w:val="00707CC7"/>
    <w:rsid w:val="00710C05"/>
    <w:rsid w:val="00710CD9"/>
    <w:rsid w:val="0071118A"/>
    <w:rsid w:val="007112F6"/>
    <w:rsid w:val="007117E4"/>
    <w:rsid w:val="00714977"/>
    <w:rsid w:val="00714C17"/>
    <w:rsid w:val="0071629A"/>
    <w:rsid w:val="007166B7"/>
    <w:rsid w:val="00717567"/>
    <w:rsid w:val="00720428"/>
    <w:rsid w:val="00720A9B"/>
    <w:rsid w:val="00721B33"/>
    <w:rsid w:val="00722F44"/>
    <w:rsid w:val="00723B7A"/>
    <w:rsid w:val="00723BF2"/>
    <w:rsid w:val="0072405C"/>
    <w:rsid w:val="00724C3D"/>
    <w:rsid w:val="00725BED"/>
    <w:rsid w:val="0072658D"/>
    <w:rsid w:val="00727F52"/>
    <w:rsid w:val="00731134"/>
    <w:rsid w:val="00732154"/>
    <w:rsid w:val="00732193"/>
    <w:rsid w:val="007345D1"/>
    <w:rsid w:val="00735DBE"/>
    <w:rsid w:val="00735DBF"/>
    <w:rsid w:val="00736516"/>
    <w:rsid w:val="00736842"/>
    <w:rsid w:val="00736E3F"/>
    <w:rsid w:val="00736F75"/>
    <w:rsid w:val="00741841"/>
    <w:rsid w:val="007419AC"/>
    <w:rsid w:val="00741E94"/>
    <w:rsid w:val="00742703"/>
    <w:rsid w:val="00742D74"/>
    <w:rsid w:val="00742EAC"/>
    <w:rsid w:val="007448F3"/>
    <w:rsid w:val="007449DF"/>
    <w:rsid w:val="007453CE"/>
    <w:rsid w:val="007458B0"/>
    <w:rsid w:val="007459CD"/>
    <w:rsid w:val="00745F26"/>
    <w:rsid w:val="00747A02"/>
    <w:rsid w:val="00747DF0"/>
    <w:rsid w:val="00750777"/>
    <w:rsid w:val="0075130B"/>
    <w:rsid w:val="00751B81"/>
    <w:rsid w:val="0075511D"/>
    <w:rsid w:val="007559F3"/>
    <w:rsid w:val="00755B6E"/>
    <w:rsid w:val="0075633A"/>
    <w:rsid w:val="00756E41"/>
    <w:rsid w:val="0075712F"/>
    <w:rsid w:val="00757DE4"/>
    <w:rsid w:val="00760664"/>
    <w:rsid w:val="007608B7"/>
    <w:rsid w:val="00760A33"/>
    <w:rsid w:val="00761565"/>
    <w:rsid w:val="00762008"/>
    <w:rsid w:val="007644FC"/>
    <w:rsid w:val="007650F9"/>
    <w:rsid w:val="00765878"/>
    <w:rsid w:val="00765BC4"/>
    <w:rsid w:val="007668B5"/>
    <w:rsid w:val="00766ADA"/>
    <w:rsid w:val="00767980"/>
    <w:rsid w:val="00767EF8"/>
    <w:rsid w:val="0077064F"/>
    <w:rsid w:val="00771B04"/>
    <w:rsid w:val="007728EA"/>
    <w:rsid w:val="007757BC"/>
    <w:rsid w:val="007770D4"/>
    <w:rsid w:val="007807A6"/>
    <w:rsid w:val="00781C18"/>
    <w:rsid w:val="007827A2"/>
    <w:rsid w:val="00782B3D"/>
    <w:rsid w:val="00782DA7"/>
    <w:rsid w:val="0078305E"/>
    <w:rsid w:val="007838B5"/>
    <w:rsid w:val="00784925"/>
    <w:rsid w:val="0078497D"/>
    <w:rsid w:val="00785AAC"/>
    <w:rsid w:val="00786F1F"/>
    <w:rsid w:val="0078790B"/>
    <w:rsid w:val="007879F9"/>
    <w:rsid w:val="0079078E"/>
    <w:rsid w:val="007910F7"/>
    <w:rsid w:val="0079168B"/>
    <w:rsid w:val="00792422"/>
    <w:rsid w:val="00793131"/>
    <w:rsid w:val="007939A2"/>
    <w:rsid w:val="00793ABD"/>
    <w:rsid w:val="00794673"/>
    <w:rsid w:val="0079518A"/>
    <w:rsid w:val="007951A4"/>
    <w:rsid w:val="00796170"/>
    <w:rsid w:val="0079682C"/>
    <w:rsid w:val="00796D45"/>
    <w:rsid w:val="00797C13"/>
    <w:rsid w:val="007A0295"/>
    <w:rsid w:val="007A1619"/>
    <w:rsid w:val="007A1B1F"/>
    <w:rsid w:val="007A35C5"/>
    <w:rsid w:val="007A41E5"/>
    <w:rsid w:val="007A424D"/>
    <w:rsid w:val="007A5276"/>
    <w:rsid w:val="007A68CC"/>
    <w:rsid w:val="007A6E30"/>
    <w:rsid w:val="007A6F5E"/>
    <w:rsid w:val="007A790E"/>
    <w:rsid w:val="007A7CC0"/>
    <w:rsid w:val="007B04C6"/>
    <w:rsid w:val="007B0710"/>
    <w:rsid w:val="007B0C0D"/>
    <w:rsid w:val="007B0C9A"/>
    <w:rsid w:val="007B1308"/>
    <w:rsid w:val="007B1711"/>
    <w:rsid w:val="007B2208"/>
    <w:rsid w:val="007B332D"/>
    <w:rsid w:val="007B468E"/>
    <w:rsid w:val="007B58D4"/>
    <w:rsid w:val="007B60E3"/>
    <w:rsid w:val="007B6558"/>
    <w:rsid w:val="007B6874"/>
    <w:rsid w:val="007B71F8"/>
    <w:rsid w:val="007B74E4"/>
    <w:rsid w:val="007B76F3"/>
    <w:rsid w:val="007B7B2E"/>
    <w:rsid w:val="007C0D44"/>
    <w:rsid w:val="007C1024"/>
    <w:rsid w:val="007C11A4"/>
    <w:rsid w:val="007C12DF"/>
    <w:rsid w:val="007C1517"/>
    <w:rsid w:val="007C215A"/>
    <w:rsid w:val="007C29F1"/>
    <w:rsid w:val="007C3145"/>
    <w:rsid w:val="007C3155"/>
    <w:rsid w:val="007C31B7"/>
    <w:rsid w:val="007C352F"/>
    <w:rsid w:val="007C3C1F"/>
    <w:rsid w:val="007C501A"/>
    <w:rsid w:val="007C50A9"/>
    <w:rsid w:val="007C6159"/>
    <w:rsid w:val="007C7AD7"/>
    <w:rsid w:val="007D0965"/>
    <w:rsid w:val="007D1834"/>
    <w:rsid w:val="007D2ED0"/>
    <w:rsid w:val="007D3B89"/>
    <w:rsid w:val="007D3EB0"/>
    <w:rsid w:val="007D4FA7"/>
    <w:rsid w:val="007D5B7D"/>
    <w:rsid w:val="007D5FC9"/>
    <w:rsid w:val="007D600D"/>
    <w:rsid w:val="007D6E0B"/>
    <w:rsid w:val="007D7715"/>
    <w:rsid w:val="007E011A"/>
    <w:rsid w:val="007E14A8"/>
    <w:rsid w:val="007E1605"/>
    <w:rsid w:val="007E1A9C"/>
    <w:rsid w:val="007E5AAD"/>
    <w:rsid w:val="007E69D5"/>
    <w:rsid w:val="007F0B94"/>
    <w:rsid w:val="007F10A7"/>
    <w:rsid w:val="007F3A1D"/>
    <w:rsid w:val="007F3E18"/>
    <w:rsid w:val="007F3F96"/>
    <w:rsid w:val="007F43DA"/>
    <w:rsid w:val="007F508F"/>
    <w:rsid w:val="007F58D6"/>
    <w:rsid w:val="00800608"/>
    <w:rsid w:val="008012EA"/>
    <w:rsid w:val="00801726"/>
    <w:rsid w:val="00803824"/>
    <w:rsid w:val="00805B13"/>
    <w:rsid w:val="0080626E"/>
    <w:rsid w:val="00807C26"/>
    <w:rsid w:val="00807F25"/>
    <w:rsid w:val="00810D2D"/>
    <w:rsid w:val="008115D8"/>
    <w:rsid w:val="00811873"/>
    <w:rsid w:val="00812077"/>
    <w:rsid w:val="00812658"/>
    <w:rsid w:val="008128F3"/>
    <w:rsid w:val="00814F31"/>
    <w:rsid w:val="00815BDF"/>
    <w:rsid w:val="008160FD"/>
    <w:rsid w:val="00816420"/>
    <w:rsid w:val="0081671B"/>
    <w:rsid w:val="00816CDE"/>
    <w:rsid w:val="008176DA"/>
    <w:rsid w:val="00817A6A"/>
    <w:rsid w:val="00817B25"/>
    <w:rsid w:val="00817C90"/>
    <w:rsid w:val="00822291"/>
    <w:rsid w:val="008234C3"/>
    <w:rsid w:val="008238AF"/>
    <w:rsid w:val="008250E1"/>
    <w:rsid w:val="00825196"/>
    <w:rsid w:val="00825BD3"/>
    <w:rsid w:val="00827010"/>
    <w:rsid w:val="00827384"/>
    <w:rsid w:val="008273AA"/>
    <w:rsid w:val="00827518"/>
    <w:rsid w:val="00830355"/>
    <w:rsid w:val="00830732"/>
    <w:rsid w:val="0083186A"/>
    <w:rsid w:val="00832219"/>
    <w:rsid w:val="0083286C"/>
    <w:rsid w:val="00832D94"/>
    <w:rsid w:val="00833001"/>
    <w:rsid w:val="008337B8"/>
    <w:rsid w:val="00834BB1"/>
    <w:rsid w:val="00837D94"/>
    <w:rsid w:val="00841B03"/>
    <w:rsid w:val="008423D8"/>
    <w:rsid w:val="008425C0"/>
    <w:rsid w:val="00842841"/>
    <w:rsid w:val="00847AA0"/>
    <w:rsid w:val="00847DD0"/>
    <w:rsid w:val="00850B7A"/>
    <w:rsid w:val="00850FCA"/>
    <w:rsid w:val="0085131D"/>
    <w:rsid w:val="0085272F"/>
    <w:rsid w:val="00853FB5"/>
    <w:rsid w:val="00855931"/>
    <w:rsid w:val="008559FF"/>
    <w:rsid w:val="00855AF3"/>
    <w:rsid w:val="00855E5A"/>
    <w:rsid w:val="00857607"/>
    <w:rsid w:val="008579E1"/>
    <w:rsid w:val="00860541"/>
    <w:rsid w:val="008609E3"/>
    <w:rsid w:val="00861C74"/>
    <w:rsid w:val="0086273C"/>
    <w:rsid w:val="00862A0D"/>
    <w:rsid w:val="008633B2"/>
    <w:rsid w:val="00863ED6"/>
    <w:rsid w:val="008649CF"/>
    <w:rsid w:val="0086666D"/>
    <w:rsid w:val="00866DA5"/>
    <w:rsid w:val="00867644"/>
    <w:rsid w:val="008731D5"/>
    <w:rsid w:val="0087376C"/>
    <w:rsid w:val="008738CE"/>
    <w:rsid w:val="00873A54"/>
    <w:rsid w:val="00873E92"/>
    <w:rsid w:val="008740E4"/>
    <w:rsid w:val="008744B9"/>
    <w:rsid w:val="00874C22"/>
    <w:rsid w:val="00874DD4"/>
    <w:rsid w:val="008754EB"/>
    <w:rsid w:val="00876218"/>
    <w:rsid w:val="00876DB0"/>
    <w:rsid w:val="00877F19"/>
    <w:rsid w:val="00880348"/>
    <w:rsid w:val="00881166"/>
    <w:rsid w:val="0088192B"/>
    <w:rsid w:val="00883B84"/>
    <w:rsid w:val="00884362"/>
    <w:rsid w:val="00884657"/>
    <w:rsid w:val="00885175"/>
    <w:rsid w:val="008867C1"/>
    <w:rsid w:val="00887809"/>
    <w:rsid w:val="00887864"/>
    <w:rsid w:val="00887D2B"/>
    <w:rsid w:val="008912C1"/>
    <w:rsid w:val="0089164D"/>
    <w:rsid w:val="008922CD"/>
    <w:rsid w:val="00892A87"/>
    <w:rsid w:val="0089409D"/>
    <w:rsid w:val="00894A70"/>
    <w:rsid w:val="008962EE"/>
    <w:rsid w:val="008963DD"/>
    <w:rsid w:val="00897C58"/>
    <w:rsid w:val="008A0745"/>
    <w:rsid w:val="008A1607"/>
    <w:rsid w:val="008A3246"/>
    <w:rsid w:val="008A3525"/>
    <w:rsid w:val="008A46D4"/>
    <w:rsid w:val="008A4905"/>
    <w:rsid w:val="008A6065"/>
    <w:rsid w:val="008A622D"/>
    <w:rsid w:val="008A68EF"/>
    <w:rsid w:val="008B257B"/>
    <w:rsid w:val="008B2754"/>
    <w:rsid w:val="008B3373"/>
    <w:rsid w:val="008B3D51"/>
    <w:rsid w:val="008B4E0E"/>
    <w:rsid w:val="008B666C"/>
    <w:rsid w:val="008B795E"/>
    <w:rsid w:val="008C0A3A"/>
    <w:rsid w:val="008C0D97"/>
    <w:rsid w:val="008C1468"/>
    <w:rsid w:val="008C19CC"/>
    <w:rsid w:val="008C1CEB"/>
    <w:rsid w:val="008C1EA1"/>
    <w:rsid w:val="008C2A6C"/>
    <w:rsid w:val="008C2A88"/>
    <w:rsid w:val="008C3131"/>
    <w:rsid w:val="008C42E2"/>
    <w:rsid w:val="008C470C"/>
    <w:rsid w:val="008C5252"/>
    <w:rsid w:val="008C6F74"/>
    <w:rsid w:val="008C70B4"/>
    <w:rsid w:val="008C7254"/>
    <w:rsid w:val="008C7AAC"/>
    <w:rsid w:val="008D083C"/>
    <w:rsid w:val="008D0E23"/>
    <w:rsid w:val="008D13AD"/>
    <w:rsid w:val="008D1DB0"/>
    <w:rsid w:val="008D2601"/>
    <w:rsid w:val="008D343F"/>
    <w:rsid w:val="008D4C5A"/>
    <w:rsid w:val="008D532B"/>
    <w:rsid w:val="008D7A7F"/>
    <w:rsid w:val="008E1CBA"/>
    <w:rsid w:val="008E1D0F"/>
    <w:rsid w:val="008E2D0C"/>
    <w:rsid w:val="008E2DD7"/>
    <w:rsid w:val="008E2FCF"/>
    <w:rsid w:val="008E4D85"/>
    <w:rsid w:val="008E4E5C"/>
    <w:rsid w:val="008E5512"/>
    <w:rsid w:val="008E5A8F"/>
    <w:rsid w:val="008E5D2C"/>
    <w:rsid w:val="008E5E33"/>
    <w:rsid w:val="008E6190"/>
    <w:rsid w:val="008E67DF"/>
    <w:rsid w:val="008E6939"/>
    <w:rsid w:val="008E75C3"/>
    <w:rsid w:val="008E7D7C"/>
    <w:rsid w:val="008F12AE"/>
    <w:rsid w:val="008F2AE9"/>
    <w:rsid w:val="008F2CBC"/>
    <w:rsid w:val="008F34C7"/>
    <w:rsid w:val="008F499D"/>
    <w:rsid w:val="008F4A3A"/>
    <w:rsid w:val="008F52CC"/>
    <w:rsid w:val="008F5538"/>
    <w:rsid w:val="008F5C91"/>
    <w:rsid w:val="008F5CE0"/>
    <w:rsid w:val="008F61D1"/>
    <w:rsid w:val="008F651D"/>
    <w:rsid w:val="008F687B"/>
    <w:rsid w:val="008F7330"/>
    <w:rsid w:val="009000F3"/>
    <w:rsid w:val="009002E9"/>
    <w:rsid w:val="00900BCD"/>
    <w:rsid w:val="00902990"/>
    <w:rsid w:val="00904855"/>
    <w:rsid w:val="00907BA0"/>
    <w:rsid w:val="00910329"/>
    <w:rsid w:val="00911DC8"/>
    <w:rsid w:val="00912619"/>
    <w:rsid w:val="00912702"/>
    <w:rsid w:val="00912E67"/>
    <w:rsid w:val="00912F35"/>
    <w:rsid w:val="00913631"/>
    <w:rsid w:val="009140C7"/>
    <w:rsid w:val="009159C9"/>
    <w:rsid w:val="0091795B"/>
    <w:rsid w:val="00917DE7"/>
    <w:rsid w:val="00920373"/>
    <w:rsid w:val="0092052C"/>
    <w:rsid w:val="00921695"/>
    <w:rsid w:val="00923635"/>
    <w:rsid w:val="00925086"/>
    <w:rsid w:val="00926DD1"/>
    <w:rsid w:val="0092711D"/>
    <w:rsid w:val="00930059"/>
    <w:rsid w:val="0093056F"/>
    <w:rsid w:val="00930AC4"/>
    <w:rsid w:val="00930DBE"/>
    <w:rsid w:val="009313AB"/>
    <w:rsid w:val="00931A24"/>
    <w:rsid w:val="009338A1"/>
    <w:rsid w:val="00933D6A"/>
    <w:rsid w:val="00933E21"/>
    <w:rsid w:val="00934E9F"/>
    <w:rsid w:val="00935B98"/>
    <w:rsid w:val="00935DEC"/>
    <w:rsid w:val="00937395"/>
    <w:rsid w:val="00937F2D"/>
    <w:rsid w:val="00940BC9"/>
    <w:rsid w:val="00940EB7"/>
    <w:rsid w:val="00942456"/>
    <w:rsid w:val="00943F3B"/>
    <w:rsid w:val="00946768"/>
    <w:rsid w:val="0094720F"/>
    <w:rsid w:val="00947591"/>
    <w:rsid w:val="00947F32"/>
    <w:rsid w:val="00950DCB"/>
    <w:rsid w:val="0095179A"/>
    <w:rsid w:val="00951B60"/>
    <w:rsid w:val="00951CBB"/>
    <w:rsid w:val="00953415"/>
    <w:rsid w:val="0095473A"/>
    <w:rsid w:val="00954765"/>
    <w:rsid w:val="00955E08"/>
    <w:rsid w:val="0095688C"/>
    <w:rsid w:val="009568FE"/>
    <w:rsid w:val="00956B19"/>
    <w:rsid w:val="00956F9C"/>
    <w:rsid w:val="00957297"/>
    <w:rsid w:val="00960035"/>
    <w:rsid w:val="009605A1"/>
    <w:rsid w:val="00960D4E"/>
    <w:rsid w:val="00960FD8"/>
    <w:rsid w:val="009615E2"/>
    <w:rsid w:val="00962433"/>
    <w:rsid w:val="00962C5F"/>
    <w:rsid w:val="00962C67"/>
    <w:rsid w:val="00963A3E"/>
    <w:rsid w:val="009643A8"/>
    <w:rsid w:val="00964D3D"/>
    <w:rsid w:val="00964DE7"/>
    <w:rsid w:val="009664B7"/>
    <w:rsid w:val="00966980"/>
    <w:rsid w:val="009672A9"/>
    <w:rsid w:val="00967A10"/>
    <w:rsid w:val="00967ACD"/>
    <w:rsid w:val="00970507"/>
    <w:rsid w:val="00970948"/>
    <w:rsid w:val="00970D6C"/>
    <w:rsid w:val="00970FD8"/>
    <w:rsid w:val="009710ED"/>
    <w:rsid w:val="00971B42"/>
    <w:rsid w:val="00971C07"/>
    <w:rsid w:val="00973763"/>
    <w:rsid w:val="00973DF9"/>
    <w:rsid w:val="00974365"/>
    <w:rsid w:val="00976644"/>
    <w:rsid w:val="00976A10"/>
    <w:rsid w:val="00976ABD"/>
    <w:rsid w:val="00976B5B"/>
    <w:rsid w:val="00977CB2"/>
    <w:rsid w:val="00977EAB"/>
    <w:rsid w:val="00980832"/>
    <w:rsid w:val="00980A4F"/>
    <w:rsid w:val="00980AC9"/>
    <w:rsid w:val="00980AED"/>
    <w:rsid w:val="0098161A"/>
    <w:rsid w:val="00981955"/>
    <w:rsid w:val="00981F66"/>
    <w:rsid w:val="009836C8"/>
    <w:rsid w:val="009862FF"/>
    <w:rsid w:val="009866B3"/>
    <w:rsid w:val="00986741"/>
    <w:rsid w:val="00986B33"/>
    <w:rsid w:val="00986F9C"/>
    <w:rsid w:val="00987271"/>
    <w:rsid w:val="00987546"/>
    <w:rsid w:val="0099003B"/>
    <w:rsid w:val="009906DF"/>
    <w:rsid w:val="0099183A"/>
    <w:rsid w:val="00991955"/>
    <w:rsid w:val="00993406"/>
    <w:rsid w:val="00993CC1"/>
    <w:rsid w:val="00996E4E"/>
    <w:rsid w:val="00997A10"/>
    <w:rsid w:val="009A11C8"/>
    <w:rsid w:val="009A265A"/>
    <w:rsid w:val="009A297B"/>
    <w:rsid w:val="009A29C4"/>
    <w:rsid w:val="009A38AA"/>
    <w:rsid w:val="009A40D7"/>
    <w:rsid w:val="009A42EE"/>
    <w:rsid w:val="009B2BE1"/>
    <w:rsid w:val="009B3A1E"/>
    <w:rsid w:val="009B3FCD"/>
    <w:rsid w:val="009B4A68"/>
    <w:rsid w:val="009B5CC6"/>
    <w:rsid w:val="009B76F6"/>
    <w:rsid w:val="009B79DD"/>
    <w:rsid w:val="009B7FA5"/>
    <w:rsid w:val="009C0347"/>
    <w:rsid w:val="009C0CCC"/>
    <w:rsid w:val="009C0F29"/>
    <w:rsid w:val="009C1A49"/>
    <w:rsid w:val="009C4448"/>
    <w:rsid w:val="009C4EA1"/>
    <w:rsid w:val="009C4FE7"/>
    <w:rsid w:val="009C61A2"/>
    <w:rsid w:val="009C6220"/>
    <w:rsid w:val="009C69F7"/>
    <w:rsid w:val="009C6C47"/>
    <w:rsid w:val="009C7683"/>
    <w:rsid w:val="009C7A06"/>
    <w:rsid w:val="009D1273"/>
    <w:rsid w:val="009D20D9"/>
    <w:rsid w:val="009D528F"/>
    <w:rsid w:val="009D5CB2"/>
    <w:rsid w:val="009D5FFF"/>
    <w:rsid w:val="009D6132"/>
    <w:rsid w:val="009D633B"/>
    <w:rsid w:val="009D729C"/>
    <w:rsid w:val="009D7337"/>
    <w:rsid w:val="009D7D0F"/>
    <w:rsid w:val="009D7F6C"/>
    <w:rsid w:val="009E03AA"/>
    <w:rsid w:val="009E0F8A"/>
    <w:rsid w:val="009E11EB"/>
    <w:rsid w:val="009E1F61"/>
    <w:rsid w:val="009E20D7"/>
    <w:rsid w:val="009E2B19"/>
    <w:rsid w:val="009E3070"/>
    <w:rsid w:val="009E32B6"/>
    <w:rsid w:val="009E35C9"/>
    <w:rsid w:val="009E3948"/>
    <w:rsid w:val="009E3C3F"/>
    <w:rsid w:val="009E42BA"/>
    <w:rsid w:val="009E5F58"/>
    <w:rsid w:val="009E6D4C"/>
    <w:rsid w:val="009E712D"/>
    <w:rsid w:val="009E749E"/>
    <w:rsid w:val="009E7669"/>
    <w:rsid w:val="009F1659"/>
    <w:rsid w:val="009F1B51"/>
    <w:rsid w:val="009F2A44"/>
    <w:rsid w:val="009F3318"/>
    <w:rsid w:val="009F3ECD"/>
    <w:rsid w:val="009F429D"/>
    <w:rsid w:val="009F458A"/>
    <w:rsid w:val="009F4BE5"/>
    <w:rsid w:val="009F4CBE"/>
    <w:rsid w:val="009F51AE"/>
    <w:rsid w:val="009F5556"/>
    <w:rsid w:val="009F5E16"/>
    <w:rsid w:val="009F6156"/>
    <w:rsid w:val="009F77A9"/>
    <w:rsid w:val="009F794A"/>
    <w:rsid w:val="009F7CC0"/>
    <w:rsid w:val="00A00674"/>
    <w:rsid w:val="00A01874"/>
    <w:rsid w:val="00A024A3"/>
    <w:rsid w:val="00A02F1D"/>
    <w:rsid w:val="00A03076"/>
    <w:rsid w:val="00A040C0"/>
    <w:rsid w:val="00A04B7D"/>
    <w:rsid w:val="00A108C2"/>
    <w:rsid w:val="00A10A62"/>
    <w:rsid w:val="00A12D92"/>
    <w:rsid w:val="00A12E84"/>
    <w:rsid w:val="00A132D2"/>
    <w:rsid w:val="00A13C72"/>
    <w:rsid w:val="00A149E1"/>
    <w:rsid w:val="00A15284"/>
    <w:rsid w:val="00A1537C"/>
    <w:rsid w:val="00A15E7B"/>
    <w:rsid w:val="00A16FAD"/>
    <w:rsid w:val="00A1760E"/>
    <w:rsid w:val="00A178D4"/>
    <w:rsid w:val="00A20EC2"/>
    <w:rsid w:val="00A235BD"/>
    <w:rsid w:val="00A23A3A"/>
    <w:rsid w:val="00A24881"/>
    <w:rsid w:val="00A24AD9"/>
    <w:rsid w:val="00A24D07"/>
    <w:rsid w:val="00A2540F"/>
    <w:rsid w:val="00A2579E"/>
    <w:rsid w:val="00A26D5A"/>
    <w:rsid w:val="00A27DAF"/>
    <w:rsid w:val="00A305B5"/>
    <w:rsid w:val="00A32C59"/>
    <w:rsid w:val="00A32F29"/>
    <w:rsid w:val="00A33783"/>
    <w:rsid w:val="00A33B68"/>
    <w:rsid w:val="00A3559B"/>
    <w:rsid w:val="00A369DE"/>
    <w:rsid w:val="00A37091"/>
    <w:rsid w:val="00A40E6D"/>
    <w:rsid w:val="00A415DE"/>
    <w:rsid w:val="00A41622"/>
    <w:rsid w:val="00A428D7"/>
    <w:rsid w:val="00A42CC8"/>
    <w:rsid w:val="00A42DF0"/>
    <w:rsid w:val="00A430A5"/>
    <w:rsid w:val="00A43BA2"/>
    <w:rsid w:val="00A44506"/>
    <w:rsid w:val="00A4522B"/>
    <w:rsid w:val="00A460A8"/>
    <w:rsid w:val="00A465DC"/>
    <w:rsid w:val="00A4683C"/>
    <w:rsid w:val="00A46A79"/>
    <w:rsid w:val="00A4711F"/>
    <w:rsid w:val="00A52D08"/>
    <w:rsid w:val="00A532A1"/>
    <w:rsid w:val="00A5332A"/>
    <w:rsid w:val="00A559C7"/>
    <w:rsid w:val="00A567B5"/>
    <w:rsid w:val="00A56875"/>
    <w:rsid w:val="00A56DAE"/>
    <w:rsid w:val="00A60171"/>
    <w:rsid w:val="00A60EF4"/>
    <w:rsid w:val="00A611E0"/>
    <w:rsid w:val="00A61E2C"/>
    <w:rsid w:val="00A6287D"/>
    <w:rsid w:val="00A62E1D"/>
    <w:rsid w:val="00A63EDD"/>
    <w:rsid w:val="00A64527"/>
    <w:rsid w:val="00A6494C"/>
    <w:rsid w:val="00A64C04"/>
    <w:rsid w:val="00A654DF"/>
    <w:rsid w:val="00A66725"/>
    <w:rsid w:val="00A669DB"/>
    <w:rsid w:val="00A67017"/>
    <w:rsid w:val="00A71470"/>
    <w:rsid w:val="00A717AB"/>
    <w:rsid w:val="00A72DB9"/>
    <w:rsid w:val="00A732D4"/>
    <w:rsid w:val="00A742A1"/>
    <w:rsid w:val="00A745D0"/>
    <w:rsid w:val="00A74A93"/>
    <w:rsid w:val="00A77825"/>
    <w:rsid w:val="00A80DCD"/>
    <w:rsid w:val="00A82F22"/>
    <w:rsid w:val="00A84578"/>
    <w:rsid w:val="00A854B2"/>
    <w:rsid w:val="00A861C7"/>
    <w:rsid w:val="00A86410"/>
    <w:rsid w:val="00A8643D"/>
    <w:rsid w:val="00A872D8"/>
    <w:rsid w:val="00A87EA8"/>
    <w:rsid w:val="00A87F78"/>
    <w:rsid w:val="00A90B42"/>
    <w:rsid w:val="00A91954"/>
    <w:rsid w:val="00A91B6E"/>
    <w:rsid w:val="00A92267"/>
    <w:rsid w:val="00A9250B"/>
    <w:rsid w:val="00A9455E"/>
    <w:rsid w:val="00A945F0"/>
    <w:rsid w:val="00A94FC7"/>
    <w:rsid w:val="00A9690C"/>
    <w:rsid w:val="00A9798B"/>
    <w:rsid w:val="00A97F01"/>
    <w:rsid w:val="00AA0D13"/>
    <w:rsid w:val="00AA131F"/>
    <w:rsid w:val="00AA1947"/>
    <w:rsid w:val="00AA2451"/>
    <w:rsid w:val="00AA2799"/>
    <w:rsid w:val="00AA3327"/>
    <w:rsid w:val="00AA3392"/>
    <w:rsid w:val="00AA645C"/>
    <w:rsid w:val="00AB087B"/>
    <w:rsid w:val="00AB17CB"/>
    <w:rsid w:val="00AB1D05"/>
    <w:rsid w:val="00AB2116"/>
    <w:rsid w:val="00AB21D9"/>
    <w:rsid w:val="00AB2C3E"/>
    <w:rsid w:val="00AB363C"/>
    <w:rsid w:val="00AB3821"/>
    <w:rsid w:val="00AB5391"/>
    <w:rsid w:val="00AB666F"/>
    <w:rsid w:val="00AB6867"/>
    <w:rsid w:val="00AC05F6"/>
    <w:rsid w:val="00AC11AA"/>
    <w:rsid w:val="00AC142D"/>
    <w:rsid w:val="00AC2236"/>
    <w:rsid w:val="00AC2DBA"/>
    <w:rsid w:val="00AC2F5F"/>
    <w:rsid w:val="00AC3136"/>
    <w:rsid w:val="00AC36A0"/>
    <w:rsid w:val="00AC3986"/>
    <w:rsid w:val="00AC3BE4"/>
    <w:rsid w:val="00AC4619"/>
    <w:rsid w:val="00AC507B"/>
    <w:rsid w:val="00AC5BA3"/>
    <w:rsid w:val="00AC5EF7"/>
    <w:rsid w:val="00AC6E0D"/>
    <w:rsid w:val="00AC70EC"/>
    <w:rsid w:val="00AD0852"/>
    <w:rsid w:val="00AD1548"/>
    <w:rsid w:val="00AD1565"/>
    <w:rsid w:val="00AD2394"/>
    <w:rsid w:val="00AD36B7"/>
    <w:rsid w:val="00AD407A"/>
    <w:rsid w:val="00AD6034"/>
    <w:rsid w:val="00AD6368"/>
    <w:rsid w:val="00AD63A4"/>
    <w:rsid w:val="00AD66AB"/>
    <w:rsid w:val="00AD6E80"/>
    <w:rsid w:val="00AD6FD1"/>
    <w:rsid w:val="00AE0699"/>
    <w:rsid w:val="00AE07EC"/>
    <w:rsid w:val="00AE0CE6"/>
    <w:rsid w:val="00AE0D60"/>
    <w:rsid w:val="00AE195F"/>
    <w:rsid w:val="00AE1D15"/>
    <w:rsid w:val="00AE1F8B"/>
    <w:rsid w:val="00AE220B"/>
    <w:rsid w:val="00AE2620"/>
    <w:rsid w:val="00AE26FE"/>
    <w:rsid w:val="00AE2AEB"/>
    <w:rsid w:val="00AE38A3"/>
    <w:rsid w:val="00AE418A"/>
    <w:rsid w:val="00AE508C"/>
    <w:rsid w:val="00AE5A02"/>
    <w:rsid w:val="00AE640F"/>
    <w:rsid w:val="00AE78BA"/>
    <w:rsid w:val="00AE7B7C"/>
    <w:rsid w:val="00AF175C"/>
    <w:rsid w:val="00AF4C5B"/>
    <w:rsid w:val="00AF5FFD"/>
    <w:rsid w:val="00AF6C96"/>
    <w:rsid w:val="00B001D3"/>
    <w:rsid w:val="00B00559"/>
    <w:rsid w:val="00B00C7F"/>
    <w:rsid w:val="00B01D6B"/>
    <w:rsid w:val="00B01FF6"/>
    <w:rsid w:val="00B0282F"/>
    <w:rsid w:val="00B02AA0"/>
    <w:rsid w:val="00B02DDF"/>
    <w:rsid w:val="00B031B6"/>
    <w:rsid w:val="00B04B63"/>
    <w:rsid w:val="00B05008"/>
    <w:rsid w:val="00B051B6"/>
    <w:rsid w:val="00B054DE"/>
    <w:rsid w:val="00B059AD"/>
    <w:rsid w:val="00B06469"/>
    <w:rsid w:val="00B066FD"/>
    <w:rsid w:val="00B106ED"/>
    <w:rsid w:val="00B10916"/>
    <w:rsid w:val="00B10D90"/>
    <w:rsid w:val="00B11586"/>
    <w:rsid w:val="00B115A7"/>
    <w:rsid w:val="00B11700"/>
    <w:rsid w:val="00B1185A"/>
    <w:rsid w:val="00B1275B"/>
    <w:rsid w:val="00B12959"/>
    <w:rsid w:val="00B131B2"/>
    <w:rsid w:val="00B1355C"/>
    <w:rsid w:val="00B13727"/>
    <w:rsid w:val="00B14A59"/>
    <w:rsid w:val="00B14CAC"/>
    <w:rsid w:val="00B14D52"/>
    <w:rsid w:val="00B14DEB"/>
    <w:rsid w:val="00B14E24"/>
    <w:rsid w:val="00B158AB"/>
    <w:rsid w:val="00B160A7"/>
    <w:rsid w:val="00B16649"/>
    <w:rsid w:val="00B1689A"/>
    <w:rsid w:val="00B202B7"/>
    <w:rsid w:val="00B211D8"/>
    <w:rsid w:val="00B224ED"/>
    <w:rsid w:val="00B2272A"/>
    <w:rsid w:val="00B24868"/>
    <w:rsid w:val="00B25A20"/>
    <w:rsid w:val="00B25B75"/>
    <w:rsid w:val="00B2633B"/>
    <w:rsid w:val="00B272F1"/>
    <w:rsid w:val="00B273D6"/>
    <w:rsid w:val="00B27990"/>
    <w:rsid w:val="00B27C3A"/>
    <w:rsid w:val="00B3166C"/>
    <w:rsid w:val="00B32E59"/>
    <w:rsid w:val="00B33483"/>
    <w:rsid w:val="00B33B58"/>
    <w:rsid w:val="00B34088"/>
    <w:rsid w:val="00B3565A"/>
    <w:rsid w:val="00B36D73"/>
    <w:rsid w:val="00B36DEB"/>
    <w:rsid w:val="00B3711D"/>
    <w:rsid w:val="00B37CE5"/>
    <w:rsid w:val="00B401FE"/>
    <w:rsid w:val="00B407A2"/>
    <w:rsid w:val="00B415F0"/>
    <w:rsid w:val="00B419F9"/>
    <w:rsid w:val="00B42129"/>
    <w:rsid w:val="00B428D9"/>
    <w:rsid w:val="00B42972"/>
    <w:rsid w:val="00B438A3"/>
    <w:rsid w:val="00B43AA4"/>
    <w:rsid w:val="00B454B2"/>
    <w:rsid w:val="00B461C8"/>
    <w:rsid w:val="00B474BF"/>
    <w:rsid w:val="00B47DA9"/>
    <w:rsid w:val="00B5101D"/>
    <w:rsid w:val="00B51448"/>
    <w:rsid w:val="00B51C51"/>
    <w:rsid w:val="00B520A0"/>
    <w:rsid w:val="00B52E4B"/>
    <w:rsid w:val="00B536D2"/>
    <w:rsid w:val="00B53ACD"/>
    <w:rsid w:val="00B53F60"/>
    <w:rsid w:val="00B542E9"/>
    <w:rsid w:val="00B54BCF"/>
    <w:rsid w:val="00B5533E"/>
    <w:rsid w:val="00B5551B"/>
    <w:rsid w:val="00B56B41"/>
    <w:rsid w:val="00B56B97"/>
    <w:rsid w:val="00B56FE1"/>
    <w:rsid w:val="00B629FF"/>
    <w:rsid w:val="00B6409A"/>
    <w:rsid w:val="00B642D5"/>
    <w:rsid w:val="00B64E35"/>
    <w:rsid w:val="00B64F80"/>
    <w:rsid w:val="00B65B37"/>
    <w:rsid w:val="00B65C2A"/>
    <w:rsid w:val="00B65D26"/>
    <w:rsid w:val="00B66A28"/>
    <w:rsid w:val="00B670F9"/>
    <w:rsid w:val="00B707A7"/>
    <w:rsid w:val="00B70938"/>
    <w:rsid w:val="00B72468"/>
    <w:rsid w:val="00B72558"/>
    <w:rsid w:val="00B73337"/>
    <w:rsid w:val="00B734DB"/>
    <w:rsid w:val="00B737B4"/>
    <w:rsid w:val="00B73D4B"/>
    <w:rsid w:val="00B73D58"/>
    <w:rsid w:val="00B75222"/>
    <w:rsid w:val="00B754ED"/>
    <w:rsid w:val="00B7556D"/>
    <w:rsid w:val="00B75CA6"/>
    <w:rsid w:val="00B7605F"/>
    <w:rsid w:val="00B76BAF"/>
    <w:rsid w:val="00B77A94"/>
    <w:rsid w:val="00B77C7A"/>
    <w:rsid w:val="00B81752"/>
    <w:rsid w:val="00B82C4B"/>
    <w:rsid w:val="00B83159"/>
    <w:rsid w:val="00B83C87"/>
    <w:rsid w:val="00B85E85"/>
    <w:rsid w:val="00B861CC"/>
    <w:rsid w:val="00B8620B"/>
    <w:rsid w:val="00B90785"/>
    <w:rsid w:val="00B90BD5"/>
    <w:rsid w:val="00B91436"/>
    <w:rsid w:val="00B914F9"/>
    <w:rsid w:val="00B92A84"/>
    <w:rsid w:val="00B93640"/>
    <w:rsid w:val="00B94A01"/>
    <w:rsid w:val="00B94D04"/>
    <w:rsid w:val="00B94F45"/>
    <w:rsid w:val="00B9540C"/>
    <w:rsid w:val="00B955AA"/>
    <w:rsid w:val="00B9572F"/>
    <w:rsid w:val="00B959C0"/>
    <w:rsid w:val="00B971D8"/>
    <w:rsid w:val="00BA08CB"/>
    <w:rsid w:val="00BA1304"/>
    <w:rsid w:val="00BA338A"/>
    <w:rsid w:val="00BA41DB"/>
    <w:rsid w:val="00BA45AB"/>
    <w:rsid w:val="00BA4B36"/>
    <w:rsid w:val="00BA4E97"/>
    <w:rsid w:val="00BA590B"/>
    <w:rsid w:val="00BA64C4"/>
    <w:rsid w:val="00BA64E1"/>
    <w:rsid w:val="00BA7FF8"/>
    <w:rsid w:val="00BB0912"/>
    <w:rsid w:val="00BB091B"/>
    <w:rsid w:val="00BB159A"/>
    <w:rsid w:val="00BB23BB"/>
    <w:rsid w:val="00BB29ED"/>
    <w:rsid w:val="00BB379C"/>
    <w:rsid w:val="00BB50A2"/>
    <w:rsid w:val="00BB549C"/>
    <w:rsid w:val="00BB583A"/>
    <w:rsid w:val="00BB71B6"/>
    <w:rsid w:val="00BB7290"/>
    <w:rsid w:val="00BC01AE"/>
    <w:rsid w:val="00BC1458"/>
    <w:rsid w:val="00BC17EA"/>
    <w:rsid w:val="00BC199F"/>
    <w:rsid w:val="00BC277E"/>
    <w:rsid w:val="00BC324C"/>
    <w:rsid w:val="00BC38D4"/>
    <w:rsid w:val="00BC3B67"/>
    <w:rsid w:val="00BC4C34"/>
    <w:rsid w:val="00BC71BD"/>
    <w:rsid w:val="00BD0A98"/>
    <w:rsid w:val="00BD0CD0"/>
    <w:rsid w:val="00BD2266"/>
    <w:rsid w:val="00BD3105"/>
    <w:rsid w:val="00BD34F1"/>
    <w:rsid w:val="00BD3BF1"/>
    <w:rsid w:val="00BD4E06"/>
    <w:rsid w:val="00BD694A"/>
    <w:rsid w:val="00BD78DA"/>
    <w:rsid w:val="00BD7EA4"/>
    <w:rsid w:val="00BE11F2"/>
    <w:rsid w:val="00BE1ED2"/>
    <w:rsid w:val="00BE2EC8"/>
    <w:rsid w:val="00BE4115"/>
    <w:rsid w:val="00BE5D63"/>
    <w:rsid w:val="00BE6F27"/>
    <w:rsid w:val="00BE78FC"/>
    <w:rsid w:val="00BE7EE8"/>
    <w:rsid w:val="00BF0307"/>
    <w:rsid w:val="00BF1B6B"/>
    <w:rsid w:val="00BF2FA8"/>
    <w:rsid w:val="00BF38C6"/>
    <w:rsid w:val="00BF3D77"/>
    <w:rsid w:val="00BF5B06"/>
    <w:rsid w:val="00BF6261"/>
    <w:rsid w:val="00BF740E"/>
    <w:rsid w:val="00C0003F"/>
    <w:rsid w:val="00C000C1"/>
    <w:rsid w:val="00C0072D"/>
    <w:rsid w:val="00C0086B"/>
    <w:rsid w:val="00C008F9"/>
    <w:rsid w:val="00C00F23"/>
    <w:rsid w:val="00C0118C"/>
    <w:rsid w:val="00C01ACD"/>
    <w:rsid w:val="00C0248F"/>
    <w:rsid w:val="00C027FD"/>
    <w:rsid w:val="00C03503"/>
    <w:rsid w:val="00C03F5C"/>
    <w:rsid w:val="00C0404E"/>
    <w:rsid w:val="00C04D02"/>
    <w:rsid w:val="00C05151"/>
    <w:rsid w:val="00C0544F"/>
    <w:rsid w:val="00C067E7"/>
    <w:rsid w:val="00C06F0E"/>
    <w:rsid w:val="00C07CC5"/>
    <w:rsid w:val="00C10CB7"/>
    <w:rsid w:val="00C10D49"/>
    <w:rsid w:val="00C12284"/>
    <w:rsid w:val="00C134A8"/>
    <w:rsid w:val="00C13759"/>
    <w:rsid w:val="00C138D6"/>
    <w:rsid w:val="00C13BA7"/>
    <w:rsid w:val="00C13C19"/>
    <w:rsid w:val="00C13FF8"/>
    <w:rsid w:val="00C14449"/>
    <w:rsid w:val="00C14642"/>
    <w:rsid w:val="00C165C7"/>
    <w:rsid w:val="00C17FB6"/>
    <w:rsid w:val="00C201FE"/>
    <w:rsid w:val="00C20DB0"/>
    <w:rsid w:val="00C21099"/>
    <w:rsid w:val="00C21268"/>
    <w:rsid w:val="00C21465"/>
    <w:rsid w:val="00C22641"/>
    <w:rsid w:val="00C23974"/>
    <w:rsid w:val="00C23CEC"/>
    <w:rsid w:val="00C24584"/>
    <w:rsid w:val="00C25179"/>
    <w:rsid w:val="00C25CA0"/>
    <w:rsid w:val="00C2652F"/>
    <w:rsid w:val="00C301F0"/>
    <w:rsid w:val="00C30E3E"/>
    <w:rsid w:val="00C313BD"/>
    <w:rsid w:val="00C3167A"/>
    <w:rsid w:val="00C31B52"/>
    <w:rsid w:val="00C334FD"/>
    <w:rsid w:val="00C337EE"/>
    <w:rsid w:val="00C3414B"/>
    <w:rsid w:val="00C346F0"/>
    <w:rsid w:val="00C34A3E"/>
    <w:rsid w:val="00C3534A"/>
    <w:rsid w:val="00C36261"/>
    <w:rsid w:val="00C372A3"/>
    <w:rsid w:val="00C3742A"/>
    <w:rsid w:val="00C376C9"/>
    <w:rsid w:val="00C37A0A"/>
    <w:rsid w:val="00C41D38"/>
    <w:rsid w:val="00C42370"/>
    <w:rsid w:val="00C423F8"/>
    <w:rsid w:val="00C42C21"/>
    <w:rsid w:val="00C4383B"/>
    <w:rsid w:val="00C444D9"/>
    <w:rsid w:val="00C45B78"/>
    <w:rsid w:val="00C4644A"/>
    <w:rsid w:val="00C4679A"/>
    <w:rsid w:val="00C47684"/>
    <w:rsid w:val="00C506D8"/>
    <w:rsid w:val="00C51084"/>
    <w:rsid w:val="00C51853"/>
    <w:rsid w:val="00C51931"/>
    <w:rsid w:val="00C52A77"/>
    <w:rsid w:val="00C531E8"/>
    <w:rsid w:val="00C53AC7"/>
    <w:rsid w:val="00C552A6"/>
    <w:rsid w:val="00C55372"/>
    <w:rsid w:val="00C5585F"/>
    <w:rsid w:val="00C55DAE"/>
    <w:rsid w:val="00C562D5"/>
    <w:rsid w:val="00C563CF"/>
    <w:rsid w:val="00C6059D"/>
    <w:rsid w:val="00C60963"/>
    <w:rsid w:val="00C6137B"/>
    <w:rsid w:val="00C61738"/>
    <w:rsid w:val="00C62FAF"/>
    <w:rsid w:val="00C637B9"/>
    <w:rsid w:val="00C63B08"/>
    <w:rsid w:val="00C63D4C"/>
    <w:rsid w:val="00C640A7"/>
    <w:rsid w:val="00C641CA"/>
    <w:rsid w:val="00C641FC"/>
    <w:rsid w:val="00C64528"/>
    <w:rsid w:val="00C64C71"/>
    <w:rsid w:val="00C665C4"/>
    <w:rsid w:val="00C679FB"/>
    <w:rsid w:val="00C70B4E"/>
    <w:rsid w:val="00C72A3B"/>
    <w:rsid w:val="00C72A92"/>
    <w:rsid w:val="00C745C2"/>
    <w:rsid w:val="00C74ED5"/>
    <w:rsid w:val="00C74EE0"/>
    <w:rsid w:val="00C75EEB"/>
    <w:rsid w:val="00C77FC8"/>
    <w:rsid w:val="00C8009B"/>
    <w:rsid w:val="00C80D08"/>
    <w:rsid w:val="00C80D34"/>
    <w:rsid w:val="00C81A64"/>
    <w:rsid w:val="00C8217E"/>
    <w:rsid w:val="00C8382F"/>
    <w:rsid w:val="00C85769"/>
    <w:rsid w:val="00C857E3"/>
    <w:rsid w:val="00C876A7"/>
    <w:rsid w:val="00C87ABF"/>
    <w:rsid w:val="00C90378"/>
    <w:rsid w:val="00C90983"/>
    <w:rsid w:val="00C9159B"/>
    <w:rsid w:val="00C91C36"/>
    <w:rsid w:val="00C9245C"/>
    <w:rsid w:val="00C931C8"/>
    <w:rsid w:val="00C9436C"/>
    <w:rsid w:val="00C948AF"/>
    <w:rsid w:val="00C949EA"/>
    <w:rsid w:val="00C9670F"/>
    <w:rsid w:val="00C96AC8"/>
    <w:rsid w:val="00C975D0"/>
    <w:rsid w:val="00C97E47"/>
    <w:rsid w:val="00CA13FF"/>
    <w:rsid w:val="00CA1C1E"/>
    <w:rsid w:val="00CA2DF6"/>
    <w:rsid w:val="00CA3829"/>
    <w:rsid w:val="00CA416F"/>
    <w:rsid w:val="00CA4172"/>
    <w:rsid w:val="00CA4CCC"/>
    <w:rsid w:val="00CA4FF9"/>
    <w:rsid w:val="00CA574D"/>
    <w:rsid w:val="00CA5AFB"/>
    <w:rsid w:val="00CA5DF2"/>
    <w:rsid w:val="00CA611B"/>
    <w:rsid w:val="00CA698C"/>
    <w:rsid w:val="00CB07E1"/>
    <w:rsid w:val="00CB0B63"/>
    <w:rsid w:val="00CB11E7"/>
    <w:rsid w:val="00CB19AC"/>
    <w:rsid w:val="00CB3578"/>
    <w:rsid w:val="00CB3E42"/>
    <w:rsid w:val="00CB49B2"/>
    <w:rsid w:val="00CB64B6"/>
    <w:rsid w:val="00CB6526"/>
    <w:rsid w:val="00CB66BA"/>
    <w:rsid w:val="00CC1E58"/>
    <w:rsid w:val="00CC22F0"/>
    <w:rsid w:val="00CC3524"/>
    <w:rsid w:val="00CC535A"/>
    <w:rsid w:val="00CC6B0B"/>
    <w:rsid w:val="00CC6D16"/>
    <w:rsid w:val="00CC71E2"/>
    <w:rsid w:val="00CC78CF"/>
    <w:rsid w:val="00CC7F57"/>
    <w:rsid w:val="00CD02B1"/>
    <w:rsid w:val="00CD0B8C"/>
    <w:rsid w:val="00CD183D"/>
    <w:rsid w:val="00CD1E53"/>
    <w:rsid w:val="00CD28BE"/>
    <w:rsid w:val="00CD2ADD"/>
    <w:rsid w:val="00CD2BC6"/>
    <w:rsid w:val="00CD376E"/>
    <w:rsid w:val="00CD497B"/>
    <w:rsid w:val="00CD498B"/>
    <w:rsid w:val="00CD52A3"/>
    <w:rsid w:val="00CD6BF4"/>
    <w:rsid w:val="00CE08E0"/>
    <w:rsid w:val="00CE1119"/>
    <w:rsid w:val="00CE20DD"/>
    <w:rsid w:val="00CE227E"/>
    <w:rsid w:val="00CE2782"/>
    <w:rsid w:val="00CE2842"/>
    <w:rsid w:val="00CE29C8"/>
    <w:rsid w:val="00CE2E35"/>
    <w:rsid w:val="00CE34F7"/>
    <w:rsid w:val="00CE3661"/>
    <w:rsid w:val="00CE3A9A"/>
    <w:rsid w:val="00CE6F6A"/>
    <w:rsid w:val="00CE7CB5"/>
    <w:rsid w:val="00CF0274"/>
    <w:rsid w:val="00CF0984"/>
    <w:rsid w:val="00CF172A"/>
    <w:rsid w:val="00CF1833"/>
    <w:rsid w:val="00CF19CC"/>
    <w:rsid w:val="00CF1E5F"/>
    <w:rsid w:val="00CF22E3"/>
    <w:rsid w:val="00CF321F"/>
    <w:rsid w:val="00CF6177"/>
    <w:rsid w:val="00CF67F3"/>
    <w:rsid w:val="00D004A0"/>
    <w:rsid w:val="00D017D9"/>
    <w:rsid w:val="00D018B7"/>
    <w:rsid w:val="00D01B30"/>
    <w:rsid w:val="00D02BBD"/>
    <w:rsid w:val="00D07959"/>
    <w:rsid w:val="00D07B66"/>
    <w:rsid w:val="00D07CD3"/>
    <w:rsid w:val="00D1139A"/>
    <w:rsid w:val="00D15706"/>
    <w:rsid w:val="00D1649A"/>
    <w:rsid w:val="00D1703F"/>
    <w:rsid w:val="00D175D3"/>
    <w:rsid w:val="00D20896"/>
    <w:rsid w:val="00D208E8"/>
    <w:rsid w:val="00D20A66"/>
    <w:rsid w:val="00D20FE7"/>
    <w:rsid w:val="00D22104"/>
    <w:rsid w:val="00D2248E"/>
    <w:rsid w:val="00D2540B"/>
    <w:rsid w:val="00D255E9"/>
    <w:rsid w:val="00D2748A"/>
    <w:rsid w:val="00D307F4"/>
    <w:rsid w:val="00D3106C"/>
    <w:rsid w:val="00D31DE4"/>
    <w:rsid w:val="00D32110"/>
    <w:rsid w:val="00D33610"/>
    <w:rsid w:val="00D336E7"/>
    <w:rsid w:val="00D35A7B"/>
    <w:rsid w:val="00D36391"/>
    <w:rsid w:val="00D37C6F"/>
    <w:rsid w:val="00D4043F"/>
    <w:rsid w:val="00D40698"/>
    <w:rsid w:val="00D4232A"/>
    <w:rsid w:val="00D42A6E"/>
    <w:rsid w:val="00D42CDA"/>
    <w:rsid w:val="00D4305D"/>
    <w:rsid w:val="00D4576C"/>
    <w:rsid w:val="00D458CC"/>
    <w:rsid w:val="00D4595C"/>
    <w:rsid w:val="00D467CB"/>
    <w:rsid w:val="00D4723D"/>
    <w:rsid w:val="00D4758B"/>
    <w:rsid w:val="00D477C3"/>
    <w:rsid w:val="00D503DE"/>
    <w:rsid w:val="00D503F1"/>
    <w:rsid w:val="00D5071E"/>
    <w:rsid w:val="00D5129E"/>
    <w:rsid w:val="00D5184E"/>
    <w:rsid w:val="00D51BCC"/>
    <w:rsid w:val="00D5379D"/>
    <w:rsid w:val="00D56B5F"/>
    <w:rsid w:val="00D56DEA"/>
    <w:rsid w:val="00D57427"/>
    <w:rsid w:val="00D57644"/>
    <w:rsid w:val="00D60F88"/>
    <w:rsid w:val="00D61147"/>
    <w:rsid w:val="00D61AEA"/>
    <w:rsid w:val="00D62DB1"/>
    <w:rsid w:val="00D6374F"/>
    <w:rsid w:val="00D63A56"/>
    <w:rsid w:val="00D63C08"/>
    <w:rsid w:val="00D63E66"/>
    <w:rsid w:val="00D649EB"/>
    <w:rsid w:val="00D6547F"/>
    <w:rsid w:val="00D65497"/>
    <w:rsid w:val="00D654F9"/>
    <w:rsid w:val="00D6572F"/>
    <w:rsid w:val="00D6676C"/>
    <w:rsid w:val="00D667C2"/>
    <w:rsid w:val="00D66BA1"/>
    <w:rsid w:val="00D66C2C"/>
    <w:rsid w:val="00D67164"/>
    <w:rsid w:val="00D676AD"/>
    <w:rsid w:val="00D6798F"/>
    <w:rsid w:val="00D72465"/>
    <w:rsid w:val="00D72986"/>
    <w:rsid w:val="00D72F84"/>
    <w:rsid w:val="00D7409D"/>
    <w:rsid w:val="00D74E09"/>
    <w:rsid w:val="00D7529C"/>
    <w:rsid w:val="00D75FB0"/>
    <w:rsid w:val="00D776BC"/>
    <w:rsid w:val="00D80518"/>
    <w:rsid w:val="00D809AA"/>
    <w:rsid w:val="00D80D43"/>
    <w:rsid w:val="00D83E95"/>
    <w:rsid w:val="00D8504E"/>
    <w:rsid w:val="00D85CF9"/>
    <w:rsid w:val="00D8629A"/>
    <w:rsid w:val="00D86EA3"/>
    <w:rsid w:val="00D86FB2"/>
    <w:rsid w:val="00D870DC"/>
    <w:rsid w:val="00D9109D"/>
    <w:rsid w:val="00D912C9"/>
    <w:rsid w:val="00D919A0"/>
    <w:rsid w:val="00D91B0F"/>
    <w:rsid w:val="00D92C89"/>
    <w:rsid w:val="00D94055"/>
    <w:rsid w:val="00D9533E"/>
    <w:rsid w:val="00D95935"/>
    <w:rsid w:val="00D9744E"/>
    <w:rsid w:val="00D97918"/>
    <w:rsid w:val="00DA30BA"/>
    <w:rsid w:val="00DA4B55"/>
    <w:rsid w:val="00DA5DDD"/>
    <w:rsid w:val="00DA6504"/>
    <w:rsid w:val="00DA6BE8"/>
    <w:rsid w:val="00DA7F0E"/>
    <w:rsid w:val="00DB0BF2"/>
    <w:rsid w:val="00DB0C96"/>
    <w:rsid w:val="00DB1244"/>
    <w:rsid w:val="00DB1342"/>
    <w:rsid w:val="00DB2A8B"/>
    <w:rsid w:val="00DB41F2"/>
    <w:rsid w:val="00DB5169"/>
    <w:rsid w:val="00DB609B"/>
    <w:rsid w:val="00DB6DDC"/>
    <w:rsid w:val="00DB713F"/>
    <w:rsid w:val="00DB7BB7"/>
    <w:rsid w:val="00DC213D"/>
    <w:rsid w:val="00DC4A47"/>
    <w:rsid w:val="00DC4E6A"/>
    <w:rsid w:val="00DC671C"/>
    <w:rsid w:val="00DC6C86"/>
    <w:rsid w:val="00DC6E64"/>
    <w:rsid w:val="00DC7D79"/>
    <w:rsid w:val="00DD0947"/>
    <w:rsid w:val="00DD0BC1"/>
    <w:rsid w:val="00DD0C4B"/>
    <w:rsid w:val="00DD1117"/>
    <w:rsid w:val="00DD139D"/>
    <w:rsid w:val="00DD14DE"/>
    <w:rsid w:val="00DD1584"/>
    <w:rsid w:val="00DD1BE2"/>
    <w:rsid w:val="00DD25B3"/>
    <w:rsid w:val="00DD3CF4"/>
    <w:rsid w:val="00DD3CF8"/>
    <w:rsid w:val="00DD53F7"/>
    <w:rsid w:val="00DD5CDD"/>
    <w:rsid w:val="00DD6AEA"/>
    <w:rsid w:val="00DD74B5"/>
    <w:rsid w:val="00DE0112"/>
    <w:rsid w:val="00DE031E"/>
    <w:rsid w:val="00DE07F0"/>
    <w:rsid w:val="00DE1230"/>
    <w:rsid w:val="00DE22C0"/>
    <w:rsid w:val="00DE24A6"/>
    <w:rsid w:val="00DE3853"/>
    <w:rsid w:val="00DE4017"/>
    <w:rsid w:val="00DE42A7"/>
    <w:rsid w:val="00DE4A91"/>
    <w:rsid w:val="00DE4A96"/>
    <w:rsid w:val="00DF01D8"/>
    <w:rsid w:val="00DF16FB"/>
    <w:rsid w:val="00DF19A6"/>
    <w:rsid w:val="00DF2C5C"/>
    <w:rsid w:val="00DF2E4E"/>
    <w:rsid w:val="00DF3905"/>
    <w:rsid w:val="00DF3A1A"/>
    <w:rsid w:val="00DF3A5B"/>
    <w:rsid w:val="00DF4681"/>
    <w:rsid w:val="00DF4B55"/>
    <w:rsid w:val="00DF52B9"/>
    <w:rsid w:val="00DF5E2D"/>
    <w:rsid w:val="00DF62E5"/>
    <w:rsid w:val="00DF641B"/>
    <w:rsid w:val="00DF6B5B"/>
    <w:rsid w:val="00DF75A0"/>
    <w:rsid w:val="00DF7872"/>
    <w:rsid w:val="00DF787D"/>
    <w:rsid w:val="00DF7F60"/>
    <w:rsid w:val="00E002EC"/>
    <w:rsid w:val="00E006D2"/>
    <w:rsid w:val="00E00AF8"/>
    <w:rsid w:val="00E014DF"/>
    <w:rsid w:val="00E049F9"/>
    <w:rsid w:val="00E10713"/>
    <w:rsid w:val="00E1119F"/>
    <w:rsid w:val="00E11981"/>
    <w:rsid w:val="00E127C2"/>
    <w:rsid w:val="00E12EB4"/>
    <w:rsid w:val="00E13C57"/>
    <w:rsid w:val="00E15260"/>
    <w:rsid w:val="00E15798"/>
    <w:rsid w:val="00E15E16"/>
    <w:rsid w:val="00E16E0B"/>
    <w:rsid w:val="00E16FCF"/>
    <w:rsid w:val="00E17230"/>
    <w:rsid w:val="00E17349"/>
    <w:rsid w:val="00E17970"/>
    <w:rsid w:val="00E200C3"/>
    <w:rsid w:val="00E20E5C"/>
    <w:rsid w:val="00E214D5"/>
    <w:rsid w:val="00E21DCF"/>
    <w:rsid w:val="00E22430"/>
    <w:rsid w:val="00E23295"/>
    <w:rsid w:val="00E2567C"/>
    <w:rsid w:val="00E25E75"/>
    <w:rsid w:val="00E265B5"/>
    <w:rsid w:val="00E27145"/>
    <w:rsid w:val="00E27BA5"/>
    <w:rsid w:val="00E27F66"/>
    <w:rsid w:val="00E3074A"/>
    <w:rsid w:val="00E30787"/>
    <w:rsid w:val="00E30E91"/>
    <w:rsid w:val="00E31911"/>
    <w:rsid w:val="00E32931"/>
    <w:rsid w:val="00E32C37"/>
    <w:rsid w:val="00E33933"/>
    <w:rsid w:val="00E33DB2"/>
    <w:rsid w:val="00E340D9"/>
    <w:rsid w:val="00E345BC"/>
    <w:rsid w:val="00E37D64"/>
    <w:rsid w:val="00E41108"/>
    <w:rsid w:val="00E4147D"/>
    <w:rsid w:val="00E42A4E"/>
    <w:rsid w:val="00E42AB2"/>
    <w:rsid w:val="00E433B9"/>
    <w:rsid w:val="00E45268"/>
    <w:rsid w:val="00E45C4B"/>
    <w:rsid w:val="00E46ABD"/>
    <w:rsid w:val="00E46D7A"/>
    <w:rsid w:val="00E47F31"/>
    <w:rsid w:val="00E50077"/>
    <w:rsid w:val="00E503B1"/>
    <w:rsid w:val="00E50ABD"/>
    <w:rsid w:val="00E51233"/>
    <w:rsid w:val="00E519D7"/>
    <w:rsid w:val="00E52886"/>
    <w:rsid w:val="00E52AD1"/>
    <w:rsid w:val="00E52ECF"/>
    <w:rsid w:val="00E53058"/>
    <w:rsid w:val="00E53158"/>
    <w:rsid w:val="00E53446"/>
    <w:rsid w:val="00E53554"/>
    <w:rsid w:val="00E552D6"/>
    <w:rsid w:val="00E553D7"/>
    <w:rsid w:val="00E55887"/>
    <w:rsid w:val="00E604EB"/>
    <w:rsid w:val="00E60EC0"/>
    <w:rsid w:val="00E6120D"/>
    <w:rsid w:val="00E631FA"/>
    <w:rsid w:val="00E63A22"/>
    <w:rsid w:val="00E64748"/>
    <w:rsid w:val="00E64C9C"/>
    <w:rsid w:val="00E65363"/>
    <w:rsid w:val="00E66A7D"/>
    <w:rsid w:val="00E67B28"/>
    <w:rsid w:val="00E67DAD"/>
    <w:rsid w:val="00E67EAC"/>
    <w:rsid w:val="00E71D00"/>
    <w:rsid w:val="00E7307C"/>
    <w:rsid w:val="00E73E47"/>
    <w:rsid w:val="00E741B4"/>
    <w:rsid w:val="00E74CED"/>
    <w:rsid w:val="00E74F25"/>
    <w:rsid w:val="00E75908"/>
    <w:rsid w:val="00E7619A"/>
    <w:rsid w:val="00E76219"/>
    <w:rsid w:val="00E7692A"/>
    <w:rsid w:val="00E77DE4"/>
    <w:rsid w:val="00E82AA7"/>
    <w:rsid w:val="00E84261"/>
    <w:rsid w:val="00E843BA"/>
    <w:rsid w:val="00E848F5"/>
    <w:rsid w:val="00E871AE"/>
    <w:rsid w:val="00E87719"/>
    <w:rsid w:val="00E87E44"/>
    <w:rsid w:val="00E90405"/>
    <w:rsid w:val="00E907D7"/>
    <w:rsid w:val="00E90CFE"/>
    <w:rsid w:val="00E91D8C"/>
    <w:rsid w:val="00E9287A"/>
    <w:rsid w:val="00E93295"/>
    <w:rsid w:val="00E94A79"/>
    <w:rsid w:val="00E94B13"/>
    <w:rsid w:val="00E95348"/>
    <w:rsid w:val="00E953A5"/>
    <w:rsid w:val="00E95870"/>
    <w:rsid w:val="00E971B0"/>
    <w:rsid w:val="00E97F06"/>
    <w:rsid w:val="00EA0A89"/>
    <w:rsid w:val="00EA214E"/>
    <w:rsid w:val="00EA340C"/>
    <w:rsid w:val="00EA491C"/>
    <w:rsid w:val="00EA5FAA"/>
    <w:rsid w:val="00EA71A0"/>
    <w:rsid w:val="00EA7213"/>
    <w:rsid w:val="00EA770A"/>
    <w:rsid w:val="00EB0961"/>
    <w:rsid w:val="00EB0DD1"/>
    <w:rsid w:val="00EB193E"/>
    <w:rsid w:val="00EB1D64"/>
    <w:rsid w:val="00EB22E1"/>
    <w:rsid w:val="00EB2920"/>
    <w:rsid w:val="00EB335B"/>
    <w:rsid w:val="00EB3AD7"/>
    <w:rsid w:val="00EB4825"/>
    <w:rsid w:val="00EB4C85"/>
    <w:rsid w:val="00EB53ED"/>
    <w:rsid w:val="00EB5582"/>
    <w:rsid w:val="00EB64AC"/>
    <w:rsid w:val="00EB7515"/>
    <w:rsid w:val="00EC0428"/>
    <w:rsid w:val="00EC0BC3"/>
    <w:rsid w:val="00EC13A4"/>
    <w:rsid w:val="00EC193F"/>
    <w:rsid w:val="00EC1B46"/>
    <w:rsid w:val="00EC1CF5"/>
    <w:rsid w:val="00EC2730"/>
    <w:rsid w:val="00EC28D8"/>
    <w:rsid w:val="00EC2EAE"/>
    <w:rsid w:val="00EC3ADC"/>
    <w:rsid w:val="00EC4BD1"/>
    <w:rsid w:val="00EC4DE4"/>
    <w:rsid w:val="00EC4FE5"/>
    <w:rsid w:val="00EC5176"/>
    <w:rsid w:val="00EC5AB2"/>
    <w:rsid w:val="00EC64FD"/>
    <w:rsid w:val="00EC655F"/>
    <w:rsid w:val="00EC6A78"/>
    <w:rsid w:val="00EC714F"/>
    <w:rsid w:val="00ED0B94"/>
    <w:rsid w:val="00ED0D78"/>
    <w:rsid w:val="00ED2266"/>
    <w:rsid w:val="00ED2707"/>
    <w:rsid w:val="00ED3BD1"/>
    <w:rsid w:val="00ED59E9"/>
    <w:rsid w:val="00ED5EEE"/>
    <w:rsid w:val="00ED6091"/>
    <w:rsid w:val="00ED744C"/>
    <w:rsid w:val="00ED78FC"/>
    <w:rsid w:val="00EE15A4"/>
    <w:rsid w:val="00EE2B1B"/>
    <w:rsid w:val="00EE3D24"/>
    <w:rsid w:val="00EE5458"/>
    <w:rsid w:val="00EE5A7E"/>
    <w:rsid w:val="00EE5B8C"/>
    <w:rsid w:val="00EE7E19"/>
    <w:rsid w:val="00EF0116"/>
    <w:rsid w:val="00EF120C"/>
    <w:rsid w:val="00EF50EA"/>
    <w:rsid w:val="00EF7056"/>
    <w:rsid w:val="00F02B48"/>
    <w:rsid w:val="00F03DF8"/>
    <w:rsid w:val="00F044B0"/>
    <w:rsid w:val="00F066CD"/>
    <w:rsid w:val="00F07003"/>
    <w:rsid w:val="00F070DC"/>
    <w:rsid w:val="00F071B9"/>
    <w:rsid w:val="00F073BB"/>
    <w:rsid w:val="00F07DE0"/>
    <w:rsid w:val="00F1006A"/>
    <w:rsid w:val="00F118E0"/>
    <w:rsid w:val="00F127D3"/>
    <w:rsid w:val="00F128CC"/>
    <w:rsid w:val="00F1401B"/>
    <w:rsid w:val="00F14232"/>
    <w:rsid w:val="00F145D2"/>
    <w:rsid w:val="00F16BC2"/>
    <w:rsid w:val="00F17664"/>
    <w:rsid w:val="00F2026D"/>
    <w:rsid w:val="00F207D5"/>
    <w:rsid w:val="00F21CE3"/>
    <w:rsid w:val="00F234C9"/>
    <w:rsid w:val="00F23D51"/>
    <w:rsid w:val="00F23E4D"/>
    <w:rsid w:val="00F24010"/>
    <w:rsid w:val="00F24761"/>
    <w:rsid w:val="00F24854"/>
    <w:rsid w:val="00F25067"/>
    <w:rsid w:val="00F2534D"/>
    <w:rsid w:val="00F25580"/>
    <w:rsid w:val="00F255C0"/>
    <w:rsid w:val="00F25B02"/>
    <w:rsid w:val="00F25ECF"/>
    <w:rsid w:val="00F26340"/>
    <w:rsid w:val="00F303EC"/>
    <w:rsid w:val="00F30610"/>
    <w:rsid w:val="00F314A1"/>
    <w:rsid w:val="00F336BB"/>
    <w:rsid w:val="00F337EE"/>
    <w:rsid w:val="00F34835"/>
    <w:rsid w:val="00F35427"/>
    <w:rsid w:val="00F357C6"/>
    <w:rsid w:val="00F358C4"/>
    <w:rsid w:val="00F36B31"/>
    <w:rsid w:val="00F36C62"/>
    <w:rsid w:val="00F371D3"/>
    <w:rsid w:val="00F40E68"/>
    <w:rsid w:val="00F41245"/>
    <w:rsid w:val="00F424EE"/>
    <w:rsid w:val="00F431D0"/>
    <w:rsid w:val="00F4324F"/>
    <w:rsid w:val="00F44001"/>
    <w:rsid w:val="00F4626D"/>
    <w:rsid w:val="00F46CDA"/>
    <w:rsid w:val="00F46FBB"/>
    <w:rsid w:val="00F479B4"/>
    <w:rsid w:val="00F47A77"/>
    <w:rsid w:val="00F51705"/>
    <w:rsid w:val="00F51CDD"/>
    <w:rsid w:val="00F533D4"/>
    <w:rsid w:val="00F5347D"/>
    <w:rsid w:val="00F53501"/>
    <w:rsid w:val="00F53BD0"/>
    <w:rsid w:val="00F5437B"/>
    <w:rsid w:val="00F547E7"/>
    <w:rsid w:val="00F54D5F"/>
    <w:rsid w:val="00F55E42"/>
    <w:rsid w:val="00F55F04"/>
    <w:rsid w:val="00F56D7E"/>
    <w:rsid w:val="00F57677"/>
    <w:rsid w:val="00F61441"/>
    <w:rsid w:val="00F61463"/>
    <w:rsid w:val="00F61CCD"/>
    <w:rsid w:val="00F62088"/>
    <w:rsid w:val="00F622AD"/>
    <w:rsid w:val="00F62930"/>
    <w:rsid w:val="00F62E15"/>
    <w:rsid w:val="00F638BA"/>
    <w:rsid w:val="00F63DFC"/>
    <w:rsid w:val="00F6401E"/>
    <w:rsid w:val="00F671E5"/>
    <w:rsid w:val="00F67A3C"/>
    <w:rsid w:val="00F67B9F"/>
    <w:rsid w:val="00F67C4C"/>
    <w:rsid w:val="00F67F66"/>
    <w:rsid w:val="00F704F5"/>
    <w:rsid w:val="00F705B9"/>
    <w:rsid w:val="00F71446"/>
    <w:rsid w:val="00F7182E"/>
    <w:rsid w:val="00F71E6F"/>
    <w:rsid w:val="00F724D0"/>
    <w:rsid w:val="00F729B1"/>
    <w:rsid w:val="00F72E72"/>
    <w:rsid w:val="00F73120"/>
    <w:rsid w:val="00F75A3B"/>
    <w:rsid w:val="00F77788"/>
    <w:rsid w:val="00F779CC"/>
    <w:rsid w:val="00F77E8E"/>
    <w:rsid w:val="00F80192"/>
    <w:rsid w:val="00F81D43"/>
    <w:rsid w:val="00F82463"/>
    <w:rsid w:val="00F83193"/>
    <w:rsid w:val="00F84141"/>
    <w:rsid w:val="00F84522"/>
    <w:rsid w:val="00F84A95"/>
    <w:rsid w:val="00F84E2B"/>
    <w:rsid w:val="00F85D28"/>
    <w:rsid w:val="00F863DF"/>
    <w:rsid w:val="00F86662"/>
    <w:rsid w:val="00F86EBF"/>
    <w:rsid w:val="00F90426"/>
    <w:rsid w:val="00F90864"/>
    <w:rsid w:val="00F90A0F"/>
    <w:rsid w:val="00F91D8A"/>
    <w:rsid w:val="00F927D8"/>
    <w:rsid w:val="00F945CF"/>
    <w:rsid w:val="00F94898"/>
    <w:rsid w:val="00F9545F"/>
    <w:rsid w:val="00F95589"/>
    <w:rsid w:val="00F9564E"/>
    <w:rsid w:val="00F95EE6"/>
    <w:rsid w:val="00F96D33"/>
    <w:rsid w:val="00F97AB9"/>
    <w:rsid w:val="00FA03D6"/>
    <w:rsid w:val="00FA0B5D"/>
    <w:rsid w:val="00FA0BA7"/>
    <w:rsid w:val="00FA142B"/>
    <w:rsid w:val="00FA2BCE"/>
    <w:rsid w:val="00FA362D"/>
    <w:rsid w:val="00FA38AB"/>
    <w:rsid w:val="00FA3C0A"/>
    <w:rsid w:val="00FA47E2"/>
    <w:rsid w:val="00FA67CE"/>
    <w:rsid w:val="00FA7CF2"/>
    <w:rsid w:val="00FB0A2F"/>
    <w:rsid w:val="00FB1A83"/>
    <w:rsid w:val="00FB1D06"/>
    <w:rsid w:val="00FB2B94"/>
    <w:rsid w:val="00FB347D"/>
    <w:rsid w:val="00FB37C3"/>
    <w:rsid w:val="00FB3900"/>
    <w:rsid w:val="00FB3A8B"/>
    <w:rsid w:val="00FB42F2"/>
    <w:rsid w:val="00FB474E"/>
    <w:rsid w:val="00FB4B45"/>
    <w:rsid w:val="00FB4E99"/>
    <w:rsid w:val="00FB6118"/>
    <w:rsid w:val="00FB658B"/>
    <w:rsid w:val="00FB6A3D"/>
    <w:rsid w:val="00FB7683"/>
    <w:rsid w:val="00FC06E3"/>
    <w:rsid w:val="00FC1628"/>
    <w:rsid w:val="00FC1E86"/>
    <w:rsid w:val="00FC2875"/>
    <w:rsid w:val="00FC3C02"/>
    <w:rsid w:val="00FC4591"/>
    <w:rsid w:val="00FC5FC8"/>
    <w:rsid w:val="00FC605D"/>
    <w:rsid w:val="00FC62EE"/>
    <w:rsid w:val="00FC6993"/>
    <w:rsid w:val="00FC796D"/>
    <w:rsid w:val="00FC7ABE"/>
    <w:rsid w:val="00FC7AC3"/>
    <w:rsid w:val="00FD00D6"/>
    <w:rsid w:val="00FD0CF5"/>
    <w:rsid w:val="00FD15EA"/>
    <w:rsid w:val="00FD1A58"/>
    <w:rsid w:val="00FD1A64"/>
    <w:rsid w:val="00FD1E5E"/>
    <w:rsid w:val="00FD2597"/>
    <w:rsid w:val="00FD25BD"/>
    <w:rsid w:val="00FD2748"/>
    <w:rsid w:val="00FD2813"/>
    <w:rsid w:val="00FD32AF"/>
    <w:rsid w:val="00FD3BD2"/>
    <w:rsid w:val="00FD3FE0"/>
    <w:rsid w:val="00FD4BB0"/>
    <w:rsid w:val="00FD4D8B"/>
    <w:rsid w:val="00FD61D2"/>
    <w:rsid w:val="00FD68D4"/>
    <w:rsid w:val="00FD76E0"/>
    <w:rsid w:val="00FE013C"/>
    <w:rsid w:val="00FE0E94"/>
    <w:rsid w:val="00FE1207"/>
    <w:rsid w:val="00FE2A5E"/>
    <w:rsid w:val="00FE2F36"/>
    <w:rsid w:val="00FE41FB"/>
    <w:rsid w:val="00FE4A34"/>
    <w:rsid w:val="00FE5E72"/>
    <w:rsid w:val="00FE6F48"/>
    <w:rsid w:val="00FE70AE"/>
    <w:rsid w:val="00FF0280"/>
    <w:rsid w:val="00FF1DD3"/>
    <w:rsid w:val="00FF1F4C"/>
    <w:rsid w:val="00FF2123"/>
    <w:rsid w:val="00FF2CA9"/>
    <w:rsid w:val="00FF3543"/>
    <w:rsid w:val="00FF37F5"/>
    <w:rsid w:val="00FF40E5"/>
    <w:rsid w:val="00FF434F"/>
    <w:rsid w:val="00FF7740"/>
  </w:rsids>
  <w:docVars>
    <w:docVar w:name="__Grammarly_42___1" w:val="H4sIAAAAAAAEAKtWcslP9kxRslIyNDY0t7QwNzczNzExMTc0N7RQ0lEKTi0uzszPAykwrQUAc6EYu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6E30FFB"/>
  <w15:docId w15:val="{5DCDA21F-5946-47C1-BE54-80DD51F9A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2A8B"/>
  </w:style>
  <w:style w:type="paragraph" w:styleId="Heading1">
    <w:name w:val="heading 1"/>
    <w:basedOn w:val="Normal"/>
    <w:next w:val="Normal"/>
    <w:link w:val="Heading1Char"/>
    <w:uiPriority w:val="9"/>
    <w:qFormat/>
    <w:rsid w:val="007321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321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47684"/>
    <w:pPr>
      <w:spacing w:after="0" w:line="256" w:lineRule="auto"/>
      <w:outlineLvl w:val="2"/>
    </w:pPr>
    <w:rPr>
      <w:rFonts w:ascii="Segoe UI" w:eastAsia="Times New Roman" w:hAnsi="Segoe UI" w:cs="Segoe UI"/>
      <w:b/>
      <w:sz w:val="24"/>
      <w:szCs w:val="24"/>
    </w:rPr>
  </w:style>
  <w:style w:type="paragraph" w:styleId="Heading6">
    <w:name w:val="heading 6"/>
    <w:basedOn w:val="Normal"/>
    <w:next w:val="Normal"/>
    <w:link w:val="Heading6Char"/>
    <w:uiPriority w:val="9"/>
    <w:semiHidden/>
    <w:unhideWhenUsed/>
    <w:qFormat/>
    <w:rsid w:val="0005693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215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32154"/>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link w:val="ListParagraphChar"/>
    <w:qFormat/>
    <w:rsid w:val="00732154"/>
    <w:pPr>
      <w:ind w:left="720"/>
      <w:contextualSpacing/>
    </w:pPr>
  </w:style>
  <w:style w:type="table" w:styleId="GridTable1Light">
    <w:name w:val="Grid Table 1 Light"/>
    <w:basedOn w:val="TableNormal"/>
    <w:uiPriority w:val="46"/>
    <w:rsid w:val="0073215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7321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w4winMark">
    <w:name w:val="tw4winMark"/>
    <w:rsid w:val="00732154"/>
    <w:rPr>
      <w:rFonts w:ascii="Courier New" w:hAnsi="Courier New"/>
      <w:vanish/>
      <w:color w:val="800080"/>
      <w:vertAlign w:val="subscript"/>
    </w:rPr>
  </w:style>
  <w:style w:type="paragraph" w:customStyle="1" w:styleId="NORC-QUESTION2">
    <w:name w:val="NORC - QUESTION 2"/>
    <w:link w:val="NORC-QUESTION2Char"/>
    <w:rsid w:val="00732154"/>
    <w:pPr>
      <w:keepNext/>
      <w:tabs>
        <w:tab w:val="left" w:pos="1368"/>
      </w:tabs>
      <w:spacing w:before="320" w:after="120" w:line="240" w:lineRule="auto"/>
      <w:ind w:left="1296" w:hanging="648"/>
    </w:pPr>
    <w:rPr>
      <w:rFonts w:ascii="Times New Roman" w:eastAsia="Times New Roman" w:hAnsi="Times New Roman" w:cs="Times New Roman"/>
      <w:color w:val="000000"/>
      <w:sz w:val="24"/>
      <w:szCs w:val="24"/>
    </w:rPr>
  </w:style>
  <w:style w:type="paragraph" w:customStyle="1" w:styleId="NORC-FillTextLeft">
    <w:name w:val="NORC - Fill Text Left"/>
    <w:qFormat/>
    <w:rsid w:val="00732154"/>
    <w:pPr>
      <w:spacing w:before="60" w:after="60" w:line="240" w:lineRule="auto"/>
    </w:pPr>
    <w:rPr>
      <w:rFonts w:ascii="Times New Roman" w:eastAsia="Times New Roman" w:hAnsi="Times New Roman" w:cs="Times New Roman"/>
      <w:sz w:val="24"/>
      <w:szCs w:val="24"/>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sid w:val="00732154"/>
    <w:rPr>
      <w:rFonts w:ascii="Arial Narrow" w:hAnsi="Arial Narrow" w:cs="Times New Roman"/>
      <w:sz w:val="32"/>
      <w:lang w:val="en-US" w:eastAsia="en-US" w:bidi="ar-SA"/>
    </w:rPr>
  </w:style>
  <w:style w:type="paragraph" w:customStyle="1" w:styleId="NORC-QUESTION">
    <w:name w:val="NORC - QUESTION"/>
    <w:rsid w:val="00732154"/>
    <w:pPr>
      <w:keepNext/>
      <w:tabs>
        <w:tab w:val="left" w:pos="648"/>
        <w:tab w:val="left" w:pos="1368"/>
      </w:tabs>
      <w:spacing w:before="240" w:after="120" w:line="240" w:lineRule="auto"/>
      <w:ind w:left="648" w:hanging="648"/>
    </w:pPr>
    <w:rPr>
      <w:rFonts w:ascii="Times New Roman" w:eastAsia="Times New Roman" w:hAnsi="Times New Roman" w:cs="Times New Roman"/>
      <w:color w:val="000000"/>
      <w:sz w:val="24"/>
      <w:szCs w:val="24"/>
    </w:rPr>
  </w:style>
  <w:style w:type="character" w:customStyle="1" w:styleId="NORCNumber">
    <w:name w:val="NORC Number"/>
    <w:rsid w:val="00732154"/>
    <w:rPr>
      <w:rFonts w:cs="Times New Roman"/>
      <w:sz w:val="18"/>
    </w:rPr>
  </w:style>
  <w:style w:type="paragraph" w:customStyle="1" w:styleId="NORC-Answer1">
    <w:name w:val="NORC - Answer 1"/>
    <w:rsid w:val="00732154"/>
    <w:pPr>
      <w:tabs>
        <w:tab w:val="left" w:pos="792"/>
        <w:tab w:val="left" w:pos="1152"/>
      </w:tabs>
      <w:spacing w:after="0" w:line="240" w:lineRule="auto"/>
      <w:ind w:left="648"/>
    </w:pPr>
    <w:rPr>
      <w:rFonts w:ascii="Times New Roman" w:eastAsia="Times New Roman" w:hAnsi="Times New Roman" w:cs="Times New Roman"/>
      <w:sz w:val="24"/>
      <w:szCs w:val="24"/>
    </w:rPr>
  </w:style>
  <w:style w:type="character" w:customStyle="1" w:styleId="body-text1">
    <w:name w:val="body-text1"/>
    <w:rsid w:val="00732154"/>
    <w:rPr>
      <w:rFonts w:ascii="Tahoma" w:hAnsi="Tahoma" w:cs="Tahoma" w:hint="default"/>
      <w:b w:val="0"/>
      <w:bCs w:val="0"/>
      <w:strike w:val="0"/>
      <w:dstrike w:val="0"/>
      <w:color w:val="000000"/>
      <w:sz w:val="20"/>
      <w:szCs w:val="20"/>
      <w:u w:val="none"/>
      <w:effect w:val="none"/>
    </w:rPr>
  </w:style>
  <w:style w:type="paragraph" w:customStyle="1" w:styleId="NORC-TableList">
    <w:name w:val="NORC-Table List"/>
    <w:qFormat/>
    <w:rsid w:val="00732154"/>
    <w:pPr>
      <w:spacing w:after="0" w:line="240" w:lineRule="auto"/>
      <w:ind w:left="288" w:hanging="288"/>
    </w:pPr>
    <w:rPr>
      <w:rFonts w:ascii="Times New Roman" w:eastAsia="Times New Roman" w:hAnsi="Times New Roman" w:cs="Times New Roman"/>
      <w:sz w:val="20"/>
      <w:szCs w:val="20"/>
    </w:rPr>
  </w:style>
  <w:style w:type="character" w:customStyle="1" w:styleId="mrquestiontext1">
    <w:name w:val="mrquestiontext1"/>
    <w:rsid w:val="00732154"/>
    <w:rPr>
      <w:rFonts w:ascii="Verdana" w:hAnsi="Verdana" w:hint="default"/>
      <w:b w:val="0"/>
      <w:bCs w:val="0"/>
      <w:sz w:val="22"/>
      <w:szCs w:val="22"/>
    </w:rPr>
  </w:style>
  <w:style w:type="character" w:styleId="CommentReference">
    <w:name w:val="annotation reference"/>
    <w:aliases w:val="Heading 6 Char1"/>
    <w:uiPriority w:val="99"/>
    <w:unhideWhenUsed/>
    <w:rsid w:val="00732154"/>
    <w:rPr>
      <w:rFonts w:cs="Times New Roman"/>
      <w:sz w:val="16"/>
      <w:szCs w:val="16"/>
    </w:rPr>
  </w:style>
  <w:style w:type="paragraph" w:styleId="CommentText">
    <w:name w:val="annotation text"/>
    <w:basedOn w:val="Normal"/>
    <w:link w:val="CommentTextChar"/>
    <w:uiPriority w:val="99"/>
    <w:unhideWhenUsed/>
    <w:qFormat/>
    <w:rsid w:val="00732154"/>
    <w:pPr>
      <w:spacing w:after="200" w:line="276" w:lineRule="auto"/>
    </w:pPr>
    <w:rPr>
      <w:rFonts w:ascii="Calibri" w:eastAsia="Times New Roman" w:hAnsi="Calibri" w:cs="Times New Roman"/>
      <w:sz w:val="20"/>
      <w:szCs w:val="20"/>
      <w:lang w:val="x-none" w:eastAsia="x-none"/>
    </w:rPr>
  </w:style>
  <w:style w:type="character" w:customStyle="1" w:styleId="CommentTextChar">
    <w:name w:val="Comment Text Char"/>
    <w:basedOn w:val="DefaultParagraphFont"/>
    <w:link w:val="CommentText"/>
    <w:uiPriority w:val="99"/>
    <w:rsid w:val="00732154"/>
    <w:rPr>
      <w:rFonts w:ascii="Calibri" w:eastAsia="Times New Roman" w:hAnsi="Calibri" w:cs="Times New Roman"/>
      <w:sz w:val="20"/>
      <w:szCs w:val="20"/>
      <w:lang w:val="x-none" w:eastAsia="x-none"/>
    </w:rPr>
  </w:style>
  <w:style w:type="paragraph" w:styleId="List">
    <w:name w:val="List"/>
    <w:basedOn w:val="Normal"/>
    <w:unhideWhenUsed/>
    <w:rsid w:val="00732154"/>
    <w:pPr>
      <w:spacing w:after="200" w:line="276" w:lineRule="auto"/>
      <w:ind w:left="360" w:hanging="360"/>
      <w:contextualSpacing/>
    </w:pPr>
    <w:rPr>
      <w:rFonts w:ascii="Calibri" w:eastAsia="Times New Roman" w:hAnsi="Calibri" w:cs="Times New Roman"/>
      <w:lang w:val="es-ES"/>
    </w:rPr>
  </w:style>
  <w:style w:type="paragraph" w:customStyle="1" w:styleId="NORC-Answer2">
    <w:name w:val="NORC - Answer 2"/>
    <w:rsid w:val="00732154"/>
    <w:pPr>
      <w:tabs>
        <w:tab w:val="left" w:pos="1584"/>
        <w:tab w:val="left" w:pos="1944"/>
      </w:tabs>
      <w:spacing w:after="20" w:line="240" w:lineRule="auto"/>
      <w:ind w:left="1368"/>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732154"/>
    <w:pPr>
      <w:spacing w:after="0" w:line="240" w:lineRule="auto"/>
    </w:pPr>
    <w:rPr>
      <w:rFonts w:ascii="Consolas" w:eastAsia="Times New Roman" w:hAnsi="Consolas" w:cs="Times New Roman"/>
      <w:sz w:val="21"/>
      <w:szCs w:val="21"/>
      <w:lang w:val="x-none" w:eastAsia="x-none"/>
    </w:rPr>
  </w:style>
  <w:style w:type="character" w:customStyle="1" w:styleId="PlainTextChar">
    <w:name w:val="Plain Text Char"/>
    <w:basedOn w:val="DefaultParagraphFont"/>
    <w:link w:val="PlainText"/>
    <w:uiPriority w:val="99"/>
    <w:rsid w:val="00732154"/>
    <w:rPr>
      <w:rFonts w:ascii="Consolas" w:eastAsia="Times New Roman" w:hAnsi="Consolas" w:cs="Times New Roman"/>
      <w:sz w:val="21"/>
      <w:szCs w:val="21"/>
      <w:lang w:val="x-none" w:eastAsia="x-none"/>
    </w:rPr>
  </w:style>
  <w:style w:type="paragraph" w:styleId="CommentSubject">
    <w:name w:val="annotation subject"/>
    <w:basedOn w:val="CommentText"/>
    <w:next w:val="CommentText"/>
    <w:link w:val="CommentSubjectChar"/>
    <w:uiPriority w:val="99"/>
    <w:semiHidden/>
    <w:unhideWhenUsed/>
    <w:rsid w:val="00732154"/>
    <w:pPr>
      <w:spacing w:after="160" w:line="240" w:lineRule="auto"/>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732154"/>
    <w:rPr>
      <w:rFonts w:ascii="Calibri" w:eastAsia="Times New Roman" w:hAnsi="Calibri" w:cs="Times New Roman"/>
      <w:b/>
      <w:bCs/>
      <w:sz w:val="20"/>
      <w:szCs w:val="20"/>
      <w:lang w:val="x-none" w:eastAsia="x-none"/>
    </w:rPr>
  </w:style>
  <w:style w:type="paragraph" w:styleId="BalloonText">
    <w:name w:val="Balloon Text"/>
    <w:basedOn w:val="Normal"/>
    <w:link w:val="BalloonTextChar"/>
    <w:uiPriority w:val="99"/>
    <w:semiHidden/>
    <w:unhideWhenUsed/>
    <w:rsid w:val="007321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2154"/>
    <w:rPr>
      <w:rFonts w:ascii="Segoe UI" w:hAnsi="Segoe UI" w:cs="Segoe UI"/>
      <w:sz w:val="18"/>
      <w:szCs w:val="18"/>
    </w:rPr>
  </w:style>
  <w:style w:type="paragraph" w:customStyle="1" w:styleId="YesNo">
    <w:name w:val="Yes No"/>
    <w:basedOn w:val="NORC-Answer1"/>
    <w:link w:val="YesNoChar"/>
    <w:qFormat/>
    <w:rsid w:val="00732154"/>
    <w:pPr>
      <w:ind w:left="720"/>
    </w:pPr>
    <w:rPr>
      <w:rFonts w:ascii="Calibri" w:hAnsi="Calibri"/>
      <w:sz w:val="22"/>
      <w:szCs w:val="22"/>
      <w:lang w:val="es-ES"/>
    </w:rPr>
  </w:style>
  <w:style w:type="character" w:customStyle="1" w:styleId="YesNoChar">
    <w:name w:val="Yes No Char"/>
    <w:link w:val="YesNo"/>
    <w:rsid w:val="00732154"/>
    <w:rPr>
      <w:rFonts w:ascii="Calibri" w:eastAsia="Times New Roman" w:hAnsi="Calibri" w:cs="Times New Roman"/>
      <w:lang w:val="es-ES"/>
    </w:rPr>
  </w:style>
  <w:style w:type="character" w:customStyle="1" w:styleId="NORC-QUESTION2Char">
    <w:name w:val="NORC - QUESTION 2 Char"/>
    <w:link w:val="NORC-QUESTION2"/>
    <w:rsid w:val="00732154"/>
    <w:rPr>
      <w:rFonts w:ascii="Times New Roman" w:eastAsia="Times New Roman" w:hAnsi="Times New Roman" w:cs="Times New Roman"/>
      <w:color w:val="000000"/>
      <w:sz w:val="24"/>
      <w:szCs w:val="24"/>
    </w:rPr>
  </w:style>
  <w:style w:type="paragraph" w:styleId="Header">
    <w:name w:val="header"/>
    <w:basedOn w:val="Normal"/>
    <w:link w:val="HeaderChar"/>
    <w:uiPriority w:val="99"/>
    <w:unhideWhenUsed/>
    <w:rsid w:val="007321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2154"/>
  </w:style>
  <w:style w:type="paragraph" w:styleId="Footer">
    <w:name w:val="footer"/>
    <w:basedOn w:val="Normal"/>
    <w:link w:val="FooterChar"/>
    <w:uiPriority w:val="99"/>
    <w:unhideWhenUsed/>
    <w:rsid w:val="007321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2154"/>
  </w:style>
  <w:style w:type="paragraph" w:styleId="BodyText">
    <w:name w:val="Body Text"/>
    <w:basedOn w:val="Normal"/>
    <w:link w:val="BodyTextChar"/>
    <w:uiPriority w:val="99"/>
    <w:rsid w:val="00732154"/>
    <w:pPr>
      <w:autoSpaceDE w:val="0"/>
      <w:autoSpaceDN w:val="0"/>
      <w:adjustRightInd w:val="0"/>
      <w:spacing w:after="240" w:line="300" w:lineRule="exact"/>
    </w:pPr>
    <w:rPr>
      <w:rFonts w:ascii="Garamond" w:eastAsia="Times New Roman" w:hAnsi="Garamond" w:cs="Times New Roman"/>
      <w:sz w:val="24"/>
      <w:szCs w:val="24"/>
      <w:lang w:val="x-none" w:eastAsia="x-none"/>
    </w:rPr>
  </w:style>
  <w:style w:type="character" w:customStyle="1" w:styleId="BodyTextChar">
    <w:name w:val="Body Text Char"/>
    <w:basedOn w:val="DefaultParagraphFont"/>
    <w:link w:val="BodyText"/>
    <w:uiPriority w:val="99"/>
    <w:rsid w:val="00732154"/>
    <w:rPr>
      <w:rFonts w:ascii="Garamond" w:eastAsia="Times New Roman" w:hAnsi="Garamond" w:cs="Times New Roman"/>
      <w:sz w:val="24"/>
      <w:szCs w:val="24"/>
      <w:lang w:val="x-none" w:eastAsia="x-none"/>
    </w:rPr>
  </w:style>
  <w:style w:type="paragraph" w:styleId="NoSpacing">
    <w:name w:val="No Spacing"/>
    <w:basedOn w:val="Normal"/>
    <w:link w:val="NoSpacingChar"/>
    <w:uiPriority w:val="1"/>
    <w:qFormat/>
    <w:rsid w:val="00732154"/>
    <w:pPr>
      <w:spacing w:after="0" w:line="240" w:lineRule="auto"/>
    </w:pPr>
    <w:rPr>
      <w:rFonts w:ascii="Calibri" w:eastAsia="Times New Roman" w:hAnsi="Calibri" w:cs="Times New Roman"/>
      <w:lang w:val="es-ES"/>
    </w:rPr>
  </w:style>
  <w:style w:type="paragraph" w:customStyle="1" w:styleId="NORC-ExhibitCaptionGaramond">
    <w:name w:val="NORC-Exhibit Caption (Garamond)"/>
    <w:basedOn w:val="Normal"/>
    <w:qFormat/>
    <w:rsid w:val="00732154"/>
    <w:pPr>
      <w:keepNext/>
      <w:pBdr>
        <w:top w:val="single" w:sz="8" w:space="1" w:color="336699"/>
      </w:pBdr>
      <w:tabs>
        <w:tab w:val="left" w:pos="1800"/>
      </w:tabs>
      <w:spacing w:before="80" w:after="80" w:line="240" w:lineRule="auto"/>
    </w:pPr>
    <w:rPr>
      <w:rFonts w:ascii="Garamond" w:eastAsia="Times New Roman" w:hAnsi="Garamond" w:cs="Times New Roman"/>
      <w:b/>
      <w:color w:val="336699"/>
      <w:sz w:val="24"/>
      <w:lang w:val="es-ES"/>
    </w:rPr>
  </w:style>
  <w:style w:type="paragraph" w:customStyle="1" w:styleId="NORC-InterviewerText">
    <w:name w:val="NORC - Interviewer Text"/>
    <w:rsid w:val="00732154"/>
    <w:pPr>
      <w:pBdr>
        <w:top w:val="single" w:sz="4" w:space="1" w:color="auto"/>
        <w:left w:val="single" w:sz="4" w:space="4" w:color="auto"/>
        <w:bottom w:val="single" w:sz="4" w:space="1" w:color="auto"/>
        <w:right w:val="single" w:sz="4" w:space="4" w:color="auto"/>
      </w:pBdr>
      <w:spacing w:after="0" w:line="240" w:lineRule="auto"/>
    </w:pPr>
    <w:rPr>
      <w:rFonts w:ascii="Times New Roman" w:eastAsia="Times New Roman" w:hAnsi="Times New Roman" w:cs="Times New Roman"/>
      <w:sz w:val="24"/>
      <w:szCs w:val="24"/>
    </w:rPr>
  </w:style>
  <w:style w:type="paragraph" w:customStyle="1" w:styleId="NORC-Subhead">
    <w:name w:val="NORC - Subhead"/>
    <w:rsid w:val="00732154"/>
    <w:pPr>
      <w:spacing w:after="120" w:line="240" w:lineRule="auto"/>
    </w:pPr>
    <w:rPr>
      <w:rFonts w:ascii="Arial" w:eastAsia="Times New Roman" w:hAnsi="Arial" w:cs="Times New Roman"/>
      <w:b/>
      <w:caps/>
      <w:sz w:val="24"/>
      <w:szCs w:val="24"/>
    </w:rPr>
  </w:style>
  <w:style w:type="paragraph" w:customStyle="1" w:styleId="NORC-TableSubheading">
    <w:name w:val="NORC - Table Subheading"/>
    <w:qFormat/>
    <w:rsid w:val="00732154"/>
    <w:pPr>
      <w:spacing w:before="40" w:after="40" w:line="240" w:lineRule="auto"/>
      <w:jc w:val="center"/>
    </w:pPr>
    <w:rPr>
      <w:rFonts w:ascii="Times New Roman" w:eastAsia="Times New Roman" w:hAnsi="Times New Roman" w:cs="Times New Roman"/>
      <w:b/>
      <w:szCs w:val="24"/>
    </w:rPr>
  </w:style>
  <w:style w:type="paragraph" w:customStyle="1" w:styleId="NORC-TableTextHanging">
    <w:name w:val="NORC - Table Text Hanging"/>
    <w:qFormat/>
    <w:rsid w:val="00732154"/>
    <w:pPr>
      <w:tabs>
        <w:tab w:val="left" w:pos="504"/>
      </w:tabs>
      <w:spacing w:before="40" w:after="40" w:line="240" w:lineRule="auto"/>
      <w:ind w:left="504" w:hanging="504"/>
    </w:pPr>
    <w:rPr>
      <w:rFonts w:ascii="Times New Roman" w:eastAsia="Times New Roman" w:hAnsi="Times New Roman" w:cs="Times New Roman"/>
      <w:sz w:val="24"/>
      <w:szCs w:val="24"/>
    </w:rPr>
  </w:style>
  <w:style w:type="paragraph" w:customStyle="1" w:styleId="TableTextLeftCharCharCharChar">
    <w:name w:val="Table Text Left Char Char Char Char"/>
    <w:basedOn w:val="List"/>
    <w:rsid w:val="00732154"/>
    <w:pPr>
      <w:spacing w:before="40" w:after="40" w:line="240" w:lineRule="auto"/>
      <w:ind w:left="0" w:firstLine="0"/>
      <w:contextualSpacing w:val="0"/>
    </w:pPr>
    <w:rPr>
      <w:rFonts w:ascii="Arial Narrow" w:hAnsi="Arial Narrow"/>
      <w:szCs w:val="20"/>
    </w:rPr>
  </w:style>
  <w:style w:type="paragraph" w:customStyle="1" w:styleId="TableTextCenterBoxCharChar">
    <w:name w:val="Table Text Center Box Char Char"/>
    <w:basedOn w:val="TableTextLeftCharCharCharChar"/>
    <w:rsid w:val="00732154"/>
    <w:pPr>
      <w:jc w:val="center"/>
    </w:pPr>
  </w:style>
  <w:style w:type="paragraph" w:customStyle="1" w:styleId="Space">
    <w:name w:val="Space"/>
    <w:basedOn w:val="TableTextCenterBoxCharChar"/>
    <w:link w:val="SpaceChar"/>
    <w:rsid w:val="00732154"/>
    <w:pPr>
      <w:spacing w:before="0" w:after="0" w:line="160" w:lineRule="exact"/>
    </w:pPr>
    <w:rPr>
      <w:sz w:val="16"/>
      <w:lang w:val="x-none" w:eastAsia="x-none"/>
    </w:rPr>
  </w:style>
  <w:style w:type="character" w:customStyle="1" w:styleId="SpaceChar">
    <w:name w:val="Space Char"/>
    <w:link w:val="Space"/>
    <w:locked/>
    <w:rsid w:val="00732154"/>
    <w:rPr>
      <w:rFonts w:ascii="Arial Narrow" w:eastAsia="Times New Roman" w:hAnsi="Arial Narrow" w:cs="Times New Roman"/>
      <w:sz w:val="16"/>
      <w:szCs w:val="20"/>
      <w:lang w:val="x-none" w:eastAsia="x-none"/>
    </w:rPr>
  </w:style>
  <w:style w:type="paragraph" w:styleId="Revision">
    <w:name w:val="Revision"/>
    <w:hidden/>
    <w:uiPriority w:val="99"/>
    <w:semiHidden/>
    <w:rsid w:val="00732154"/>
    <w:pPr>
      <w:spacing w:after="0" w:line="240" w:lineRule="auto"/>
    </w:pPr>
    <w:rPr>
      <w:rFonts w:ascii="Calibri" w:eastAsia="Times New Roman" w:hAnsi="Calibri" w:cs="Times New Roman"/>
    </w:rPr>
  </w:style>
  <w:style w:type="paragraph" w:customStyle="1" w:styleId="Default">
    <w:name w:val="Default"/>
    <w:uiPriority w:val="99"/>
    <w:rsid w:val="0073215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Strong">
    <w:name w:val="Strong"/>
    <w:uiPriority w:val="22"/>
    <w:qFormat/>
    <w:rsid w:val="00732154"/>
    <w:rPr>
      <w:b/>
      <w:bCs/>
    </w:rPr>
  </w:style>
  <w:style w:type="character" w:customStyle="1" w:styleId="def">
    <w:name w:val="def"/>
    <w:rsid w:val="00732154"/>
  </w:style>
  <w:style w:type="character" w:styleId="FollowedHyperlink">
    <w:name w:val="FollowedHyperlink"/>
    <w:rsid w:val="00732154"/>
    <w:rPr>
      <w:color w:val="0000FF"/>
      <w:u w:val="single"/>
    </w:rPr>
  </w:style>
  <w:style w:type="character" w:customStyle="1" w:styleId="apple-style-span">
    <w:name w:val="apple-style-span"/>
    <w:rsid w:val="00732154"/>
  </w:style>
  <w:style w:type="paragraph" w:customStyle="1" w:styleId="BoxedAnswerChoices">
    <w:name w:val="Boxed Answer Choices"/>
    <w:basedOn w:val="NORC-QUESTION2"/>
    <w:link w:val="BoxedAnswerChoicesChar"/>
    <w:qFormat/>
    <w:rsid w:val="00732154"/>
    <w:pPr>
      <w:tabs>
        <w:tab w:val="left" w:pos="630"/>
        <w:tab w:val="clear" w:pos="1368"/>
      </w:tabs>
      <w:spacing w:before="0" w:after="0"/>
      <w:ind w:left="0" w:firstLine="0"/>
    </w:pPr>
    <w:rPr>
      <w:rFonts w:ascii="Calibri" w:hAnsi="Calibri"/>
      <w:sz w:val="22"/>
      <w:szCs w:val="22"/>
      <w:lang w:val="es-ES"/>
    </w:rPr>
  </w:style>
  <w:style w:type="character" w:customStyle="1" w:styleId="BoxedAnswerChoicesChar">
    <w:name w:val="Boxed Answer Choices Char"/>
    <w:link w:val="BoxedAnswerChoices"/>
    <w:rsid w:val="00732154"/>
    <w:rPr>
      <w:rFonts w:ascii="Calibri" w:eastAsia="Times New Roman" w:hAnsi="Calibri" w:cs="Times New Roman"/>
      <w:color w:val="000000"/>
      <w:lang w:val="es-ES"/>
    </w:rPr>
  </w:style>
  <w:style w:type="paragraph" w:styleId="NormalWeb">
    <w:name w:val="Normal (Web)"/>
    <w:basedOn w:val="Normal"/>
    <w:uiPriority w:val="99"/>
    <w:unhideWhenUsed/>
    <w:rsid w:val="00732154"/>
    <w:pPr>
      <w:spacing w:after="0" w:line="240" w:lineRule="auto"/>
    </w:pPr>
    <w:rPr>
      <w:rFonts w:ascii="Calibri" w:eastAsia="Calibri" w:hAnsi="Calibri" w:cs="Calibri"/>
    </w:rPr>
  </w:style>
  <w:style w:type="paragraph" w:styleId="TOCHeading">
    <w:name w:val="TOC Heading"/>
    <w:basedOn w:val="Heading1"/>
    <w:next w:val="Normal"/>
    <w:uiPriority w:val="39"/>
    <w:unhideWhenUsed/>
    <w:qFormat/>
    <w:rsid w:val="00732154"/>
    <w:pPr>
      <w:outlineLvl w:val="9"/>
    </w:pPr>
  </w:style>
  <w:style w:type="paragraph" w:styleId="TOC1">
    <w:name w:val="toc 1"/>
    <w:basedOn w:val="Normal"/>
    <w:next w:val="Normal"/>
    <w:autoRedefine/>
    <w:uiPriority w:val="39"/>
    <w:unhideWhenUsed/>
    <w:rsid w:val="007B04C6"/>
    <w:pPr>
      <w:tabs>
        <w:tab w:val="right" w:leader="dot" w:pos="10080"/>
      </w:tabs>
      <w:spacing w:after="100"/>
      <w:ind w:left="270" w:hanging="90"/>
    </w:pPr>
    <w:rPr>
      <w:rFonts w:eastAsiaTheme="majorEastAsia" w:cstheme="minorHAnsi"/>
      <w:noProof/>
    </w:rPr>
  </w:style>
  <w:style w:type="paragraph" w:styleId="TOC2">
    <w:name w:val="toc 2"/>
    <w:basedOn w:val="Normal"/>
    <w:next w:val="Normal"/>
    <w:autoRedefine/>
    <w:uiPriority w:val="39"/>
    <w:unhideWhenUsed/>
    <w:rsid w:val="00732154"/>
    <w:pPr>
      <w:spacing w:after="100"/>
      <w:ind w:left="220"/>
    </w:pPr>
  </w:style>
  <w:style w:type="character" w:styleId="Hyperlink">
    <w:name w:val="Hyperlink"/>
    <w:basedOn w:val="DefaultParagraphFont"/>
    <w:uiPriority w:val="99"/>
    <w:unhideWhenUsed/>
    <w:rsid w:val="00732154"/>
    <w:rPr>
      <w:color w:val="0563C1" w:themeColor="hyperlink"/>
      <w:u w:val="single"/>
    </w:rPr>
  </w:style>
  <w:style w:type="character" w:customStyle="1" w:styleId="NoSpacingChar">
    <w:name w:val="No Spacing Char"/>
    <w:basedOn w:val="DefaultParagraphFont"/>
    <w:link w:val="NoSpacing"/>
    <w:uiPriority w:val="1"/>
    <w:rsid w:val="00732154"/>
    <w:rPr>
      <w:rFonts w:ascii="Calibri" w:eastAsia="Times New Roman" w:hAnsi="Calibri" w:cs="Times New Roman"/>
      <w:lang w:val="es-ES"/>
    </w:rPr>
  </w:style>
  <w:style w:type="paragraph" w:styleId="BodyTextIndent">
    <w:name w:val="Body Text Indent"/>
    <w:basedOn w:val="Normal"/>
    <w:link w:val="BodyTextIndentChar"/>
    <w:uiPriority w:val="99"/>
    <w:semiHidden/>
    <w:unhideWhenUsed/>
    <w:rsid w:val="00732154"/>
    <w:pPr>
      <w:spacing w:after="120"/>
      <w:ind w:left="360"/>
    </w:pPr>
  </w:style>
  <w:style w:type="character" w:customStyle="1" w:styleId="BodyTextIndentChar">
    <w:name w:val="Body Text Indent Char"/>
    <w:basedOn w:val="DefaultParagraphFont"/>
    <w:link w:val="BodyTextIndent"/>
    <w:uiPriority w:val="99"/>
    <w:semiHidden/>
    <w:rsid w:val="00732154"/>
  </w:style>
  <w:style w:type="paragraph" w:styleId="BodyTextFirstIndent2">
    <w:name w:val="Body Text First Indent 2"/>
    <w:basedOn w:val="BodyTextIndent"/>
    <w:link w:val="BodyTextFirstIndent2Char"/>
    <w:uiPriority w:val="99"/>
    <w:semiHidden/>
    <w:unhideWhenUsed/>
    <w:rsid w:val="00732154"/>
    <w:pPr>
      <w:spacing w:after="160"/>
      <w:ind w:firstLine="360"/>
    </w:pPr>
  </w:style>
  <w:style w:type="character" w:customStyle="1" w:styleId="BodyTextFirstIndent2Char">
    <w:name w:val="Body Text First Indent 2 Char"/>
    <w:basedOn w:val="BodyTextIndentChar"/>
    <w:link w:val="BodyTextFirstIndent2"/>
    <w:semiHidden/>
    <w:rsid w:val="00732154"/>
  </w:style>
  <w:style w:type="paragraph" w:customStyle="1" w:styleId="QUESTIONsublines">
    <w:name w:val="!QUESTION (sub lines)"/>
    <w:basedOn w:val="Normal"/>
    <w:rsid w:val="000D62DA"/>
    <w:pPr>
      <w:spacing w:after="120" w:line="240" w:lineRule="auto"/>
      <w:ind w:left="720"/>
    </w:pPr>
    <w:rPr>
      <w:rFonts w:ascii="Arial" w:hAnsi="Arial" w:cs="Arial"/>
      <w:b/>
      <w:bCs/>
      <w:sz w:val="20"/>
      <w:szCs w:val="20"/>
    </w:rPr>
  </w:style>
  <w:style w:type="character" w:customStyle="1" w:styleId="mrquestiontext">
    <w:name w:val="mrquestiontext"/>
    <w:basedOn w:val="DefaultParagraphFont"/>
    <w:rsid w:val="00633928"/>
  </w:style>
  <w:style w:type="character" w:customStyle="1" w:styleId="mrmultipletext">
    <w:name w:val="mrmultipletext"/>
    <w:basedOn w:val="DefaultParagraphFont"/>
    <w:rsid w:val="00AC70EC"/>
  </w:style>
  <w:style w:type="paragraph" w:customStyle="1" w:styleId="ProposalText">
    <w:name w:val="Proposal Text"/>
    <w:rsid w:val="00EB7515"/>
    <w:pPr>
      <w:spacing w:after="240" w:line="240" w:lineRule="auto"/>
    </w:pPr>
    <w:rPr>
      <w:rFonts w:ascii="Arial" w:eastAsia="Times New Roman" w:hAnsi="Arial" w:cs="Arial"/>
      <w:snapToGrid w:val="0"/>
      <w:lang w:eastAsia="es-ES"/>
    </w:rPr>
  </w:style>
  <w:style w:type="paragraph" w:customStyle="1" w:styleId="Heading1Red">
    <w:name w:val="Heading 1_Red"/>
    <w:basedOn w:val="Normal"/>
    <w:next w:val="Normal"/>
    <w:rsid w:val="00136BF5"/>
    <w:pPr>
      <w:tabs>
        <w:tab w:val="left" w:pos="432"/>
      </w:tabs>
      <w:spacing w:before="240" w:after="240" w:line="240" w:lineRule="auto"/>
      <w:jc w:val="center"/>
    </w:pPr>
    <w:rPr>
      <w:rFonts w:ascii="Lucida Sans" w:eastAsia="Times New Roman" w:hAnsi="Lucida Sans" w:cs="Times New Roman"/>
      <w:b/>
      <w:caps/>
      <w:color w:val="C00000"/>
      <w:sz w:val="24"/>
      <w:szCs w:val="24"/>
    </w:rPr>
  </w:style>
  <w:style w:type="character" w:styleId="BookTitle">
    <w:name w:val="Book Title"/>
    <w:basedOn w:val="DefaultParagraphFont"/>
    <w:uiPriority w:val="33"/>
    <w:qFormat/>
    <w:rsid w:val="00136BF5"/>
    <w:rPr>
      <w:b/>
      <w:bCs/>
      <w:i/>
      <w:iCs/>
      <w:spacing w:val="5"/>
    </w:rPr>
  </w:style>
  <w:style w:type="paragraph" w:styleId="Title">
    <w:name w:val="Title"/>
    <w:basedOn w:val="Normal"/>
    <w:next w:val="Normal"/>
    <w:link w:val="TitleChar"/>
    <w:uiPriority w:val="10"/>
    <w:qFormat/>
    <w:rsid w:val="00136BF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6BF5"/>
    <w:rPr>
      <w:rFonts w:asciiTheme="majorHAnsi" w:eastAsiaTheme="majorEastAsia" w:hAnsiTheme="majorHAnsi" w:cstheme="majorBidi"/>
      <w:spacing w:val="-10"/>
      <w:kern w:val="28"/>
      <w:sz w:val="56"/>
      <w:szCs w:val="56"/>
    </w:rPr>
  </w:style>
  <w:style w:type="paragraph" w:customStyle="1" w:styleId="MainQuestion">
    <w:name w:val="Main Question"/>
    <w:basedOn w:val="Normal"/>
    <w:next w:val="Normal"/>
    <w:uiPriority w:val="99"/>
    <w:qFormat/>
    <w:rsid w:val="00F51CDD"/>
    <w:pPr>
      <w:keepNext/>
      <w:spacing w:before="240" w:after="0"/>
    </w:pPr>
    <w:rPr>
      <w:b/>
    </w:rPr>
  </w:style>
  <w:style w:type="character" w:customStyle="1" w:styleId="VariableName2Char">
    <w:name w:val="Variable Name_2 Char"/>
    <w:basedOn w:val="DefaultParagraphFont"/>
    <w:link w:val="VariableName2"/>
    <w:locked/>
    <w:rsid w:val="00247202"/>
    <w:rPr>
      <w:rFonts w:ascii="Arial" w:hAnsi="Arial" w:cs="Arial"/>
      <w:b/>
      <w:noProof/>
      <w:color w:val="5B9BD5" w:themeColor="accent1"/>
      <w:sz w:val="24"/>
      <w:szCs w:val="20"/>
    </w:rPr>
  </w:style>
  <w:style w:type="paragraph" w:customStyle="1" w:styleId="VariableName2">
    <w:name w:val="Variable Name_2"/>
    <w:basedOn w:val="Normal"/>
    <w:link w:val="VariableName2Char"/>
    <w:qFormat/>
    <w:rsid w:val="00247202"/>
    <w:pPr>
      <w:spacing w:before="360" w:after="120" w:line="276" w:lineRule="auto"/>
      <w:outlineLvl w:val="3"/>
    </w:pPr>
    <w:rPr>
      <w:rFonts w:ascii="Arial" w:hAnsi="Arial" w:cs="Arial"/>
      <w:b/>
      <w:noProof/>
      <w:color w:val="5B9BD5" w:themeColor="accent1"/>
      <w:sz w:val="24"/>
      <w:szCs w:val="20"/>
    </w:rPr>
  </w:style>
  <w:style w:type="paragraph" w:customStyle="1" w:styleId="SkipPattern">
    <w:name w:val="Skip Pattern"/>
    <w:basedOn w:val="Normal"/>
    <w:qFormat/>
    <w:rsid w:val="005269A9"/>
    <w:pPr>
      <w:pBdr>
        <w:top w:val="single" w:sz="4" w:space="1" w:color="auto"/>
        <w:left w:val="single" w:sz="4" w:space="4" w:color="auto"/>
        <w:bottom w:val="single" w:sz="4" w:space="1" w:color="auto"/>
        <w:right w:val="single" w:sz="4" w:space="4" w:color="auto"/>
      </w:pBdr>
      <w:spacing w:after="0" w:line="240" w:lineRule="auto"/>
    </w:pPr>
    <w:rPr>
      <w:rFonts w:ascii="Times New Roman" w:eastAsia="MS Mincho" w:hAnsi="Times New Roman" w:cs="Times New Roman"/>
      <w:noProof/>
      <w:sz w:val="24"/>
      <w:szCs w:val="24"/>
    </w:rPr>
  </w:style>
  <w:style w:type="paragraph" w:customStyle="1" w:styleId="MainQuestion-Unbold">
    <w:name w:val="Main Question - Unbold"/>
    <w:basedOn w:val="MainQuestion"/>
    <w:uiPriority w:val="99"/>
    <w:qFormat/>
    <w:rsid w:val="00F51CDD"/>
    <w:pPr>
      <w:spacing w:before="0" w:after="240"/>
    </w:pPr>
    <w:rPr>
      <w:b w:val="0"/>
    </w:rPr>
  </w:style>
  <w:style w:type="character" w:customStyle="1" w:styleId="AnswerLvl1Char">
    <w:name w:val="Answer Lvl 1 Char"/>
    <w:basedOn w:val="DefaultParagraphFont"/>
    <w:link w:val="AnswerLvl1"/>
    <w:locked/>
    <w:rsid w:val="00BF6261"/>
    <w:rPr>
      <w:rFonts w:ascii="Calibri" w:hAnsi="Calibri" w:cs="Calibri"/>
    </w:rPr>
  </w:style>
  <w:style w:type="paragraph" w:customStyle="1" w:styleId="AnswerLvl1">
    <w:name w:val="Answer Lvl 1"/>
    <w:basedOn w:val="Normal"/>
    <w:link w:val="AnswerLvl1Char"/>
    <w:rsid w:val="00BF6261"/>
    <w:pPr>
      <w:numPr>
        <w:numId w:val="1"/>
      </w:numPr>
      <w:spacing w:after="200" w:line="276" w:lineRule="auto"/>
      <w:contextualSpacing/>
    </w:pPr>
    <w:rPr>
      <w:rFonts w:ascii="Calibri" w:hAnsi="Calibri" w:cs="Calibri"/>
    </w:rPr>
  </w:style>
  <w:style w:type="paragraph" w:customStyle="1" w:styleId="pf0">
    <w:name w:val="pf0"/>
    <w:basedOn w:val="Normal"/>
    <w:rsid w:val="000A30C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0A30CC"/>
    <w:rPr>
      <w:rFonts w:ascii="Segoe UI" w:hAnsi="Segoe UI" w:cs="Segoe UI" w:hint="default"/>
      <w:sz w:val="18"/>
      <w:szCs w:val="18"/>
    </w:rPr>
  </w:style>
  <w:style w:type="character" w:customStyle="1" w:styleId="cf11">
    <w:name w:val="cf11"/>
    <w:basedOn w:val="DefaultParagraphFont"/>
    <w:rsid w:val="00997A10"/>
    <w:rPr>
      <w:rFonts w:ascii="Segoe UI" w:hAnsi="Segoe UI" w:cs="Segoe UI" w:hint="default"/>
      <w:sz w:val="18"/>
      <w:szCs w:val="18"/>
    </w:rPr>
  </w:style>
  <w:style w:type="character" w:customStyle="1" w:styleId="Heading3Char">
    <w:name w:val="Heading 3 Char"/>
    <w:basedOn w:val="DefaultParagraphFont"/>
    <w:link w:val="Heading3"/>
    <w:uiPriority w:val="9"/>
    <w:rsid w:val="00C47684"/>
    <w:rPr>
      <w:rFonts w:ascii="Segoe UI" w:eastAsia="Times New Roman" w:hAnsi="Segoe UI" w:cs="Segoe UI"/>
      <w:b/>
      <w:sz w:val="24"/>
      <w:szCs w:val="24"/>
    </w:rPr>
  </w:style>
  <w:style w:type="character" w:styleId="UnresolvedMention">
    <w:name w:val="Unresolved Mention"/>
    <w:basedOn w:val="DefaultParagraphFont"/>
    <w:uiPriority w:val="99"/>
    <w:unhideWhenUsed/>
    <w:rsid w:val="005255DC"/>
    <w:rPr>
      <w:color w:val="605E5C"/>
      <w:shd w:val="clear" w:color="auto" w:fill="E1DFDD"/>
    </w:rPr>
  </w:style>
  <w:style w:type="character" w:customStyle="1" w:styleId="ListParagraphChar">
    <w:name w:val="List Paragraph Char"/>
    <w:link w:val="ListParagraph"/>
    <w:locked/>
    <w:rsid w:val="007C31B7"/>
  </w:style>
  <w:style w:type="paragraph" w:customStyle="1" w:styleId="xmsonormal">
    <w:name w:val="x_msonormal"/>
    <w:basedOn w:val="Normal"/>
    <w:rsid w:val="0070407C"/>
    <w:pPr>
      <w:spacing w:after="0" w:line="240" w:lineRule="auto"/>
    </w:pPr>
    <w:rPr>
      <w:rFonts w:ascii="Calibri" w:hAnsi="Calibri" w:cs="Calibri"/>
    </w:rPr>
  </w:style>
  <w:style w:type="table" w:customStyle="1" w:styleId="TableGrid2">
    <w:name w:val="Table Grid2"/>
    <w:basedOn w:val="TableNormal"/>
    <w:uiPriority w:val="39"/>
    <w:rsid w:val="0005060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056934"/>
    <w:rPr>
      <w:rFonts w:asciiTheme="majorHAnsi" w:eastAsiaTheme="majorEastAsia" w:hAnsiTheme="majorHAnsi" w:cstheme="majorBidi"/>
      <w:color w:val="1F4D78" w:themeColor="accent1" w:themeShade="7F"/>
    </w:rPr>
  </w:style>
  <w:style w:type="character" w:customStyle="1" w:styleId="ui-provider">
    <w:name w:val="ui-provider"/>
    <w:basedOn w:val="DefaultParagraphFont"/>
    <w:rsid w:val="00573D39"/>
  </w:style>
  <w:style w:type="paragraph" w:styleId="IntenseQuote">
    <w:name w:val="Intense Quote"/>
    <w:basedOn w:val="Normal"/>
    <w:next w:val="Normal"/>
    <w:link w:val="IntenseQuoteChar"/>
    <w:uiPriority w:val="30"/>
    <w:qFormat/>
    <w:rsid w:val="00BC4C3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BC4C34"/>
    <w:rPr>
      <w:i/>
      <w:iCs/>
      <w:color w:val="5B9BD5" w:themeColor="accent1"/>
    </w:rPr>
  </w:style>
  <w:style w:type="paragraph" w:customStyle="1" w:styleId="List-response">
    <w:name w:val="List - response"/>
    <w:basedOn w:val="ListParagraph"/>
    <w:qFormat/>
    <w:rsid w:val="002F4E3E"/>
    <w:pPr>
      <w:numPr>
        <w:numId w:val="41"/>
      </w:numPr>
      <w:tabs>
        <w:tab w:val="num" w:pos="360"/>
      </w:tabs>
      <w:spacing w:after="120" w:line="276" w:lineRule="auto"/>
      <w:ind w:left="720" w:firstLine="0"/>
    </w:pPr>
    <w:rPr>
      <w:rFonts w:ascii="Calibri" w:hAnsi="Calibri" w:cs="Calibri"/>
    </w:rPr>
  </w:style>
  <w:style w:type="paragraph" w:customStyle="1" w:styleId="pf1">
    <w:name w:val="pf1"/>
    <w:basedOn w:val="Normal"/>
    <w:rsid w:val="00710CD9"/>
    <w:pPr>
      <w:spacing w:before="100" w:beforeAutospacing="1" w:after="100" w:afterAutospacing="1" w:line="240" w:lineRule="auto"/>
      <w:ind w:left="640"/>
    </w:pPr>
    <w:rPr>
      <w:rFonts w:ascii="Times New Roman" w:eastAsia="Times New Roman" w:hAnsi="Times New Roman" w:cs="Times New Roman"/>
      <w:sz w:val="24"/>
      <w:szCs w:val="24"/>
    </w:rPr>
  </w:style>
  <w:style w:type="paragraph" w:customStyle="1" w:styleId="pf2">
    <w:name w:val="pf2"/>
    <w:basedOn w:val="Normal"/>
    <w:rsid w:val="00710CD9"/>
    <w:pPr>
      <w:spacing w:before="100" w:beforeAutospacing="1" w:after="100" w:afterAutospacing="1" w:line="240" w:lineRule="auto"/>
      <w:ind w:left="720"/>
    </w:pPr>
    <w:rPr>
      <w:rFonts w:ascii="Times New Roman" w:eastAsia="Times New Roman" w:hAnsi="Times New Roman" w:cs="Times New Roman"/>
      <w:sz w:val="24"/>
      <w:szCs w:val="24"/>
    </w:rPr>
  </w:style>
  <w:style w:type="character" w:customStyle="1" w:styleId="cf21">
    <w:name w:val="cf21"/>
    <w:basedOn w:val="DefaultParagraphFont"/>
    <w:rsid w:val="00710CD9"/>
    <w:rPr>
      <w:rFonts w:ascii="Segoe UI" w:hAnsi="Segoe UI" w:cs="Segoe UI" w:hint="default"/>
      <w:sz w:val="18"/>
      <w:szCs w:val="18"/>
    </w:rPr>
  </w:style>
  <w:style w:type="character" w:customStyle="1" w:styleId="cf31">
    <w:name w:val="cf31"/>
    <w:basedOn w:val="DefaultParagraphFont"/>
    <w:rsid w:val="00710CD9"/>
    <w:rPr>
      <w:rFonts w:ascii="Segoe UI" w:hAnsi="Segoe UI" w:cs="Segoe UI" w:hint="default"/>
      <w:b/>
      <w:bCs/>
      <w:sz w:val="18"/>
      <w:szCs w:val="18"/>
    </w:rPr>
  </w:style>
  <w:style w:type="character" w:customStyle="1" w:styleId="cf41">
    <w:name w:val="cf41"/>
    <w:basedOn w:val="DefaultParagraphFont"/>
    <w:rsid w:val="00710CD9"/>
    <w:rPr>
      <w:rFonts w:ascii="Segoe UI" w:hAnsi="Segoe UI" w:cs="Segoe UI" w:hint="default"/>
      <w:sz w:val="18"/>
      <w:szCs w:val="18"/>
      <w:u w:val="single"/>
    </w:rPr>
  </w:style>
  <w:style w:type="character" w:customStyle="1" w:styleId="cf51">
    <w:name w:val="cf51"/>
    <w:basedOn w:val="DefaultParagraphFont"/>
    <w:rsid w:val="00710CD9"/>
    <w:rPr>
      <w:rFonts w:ascii="Segoe UI" w:hAnsi="Segoe UI" w:cs="Segoe UI" w:hint="default"/>
      <w:color w:val="7030A0"/>
      <w:sz w:val="18"/>
      <w:szCs w:val="18"/>
    </w:rPr>
  </w:style>
  <w:style w:type="character" w:customStyle="1" w:styleId="cf61">
    <w:name w:val="cf61"/>
    <w:basedOn w:val="DefaultParagraphFont"/>
    <w:rsid w:val="00710CD9"/>
    <w:rPr>
      <w:rFonts w:ascii="Segoe UI" w:hAnsi="Segoe UI" w:cs="Segoe UI" w:hint="default"/>
      <w:b/>
      <w:bCs/>
      <w:color w:val="7030A0"/>
      <w:sz w:val="18"/>
      <w:szCs w:val="18"/>
    </w:rPr>
  </w:style>
  <w:style w:type="character" w:styleId="Mention">
    <w:name w:val="Mention"/>
    <w:basedOn w:val="DefaultParagraphFont"/>
    <w:uiPriority w:val="99"/>
    <w:unhideWhenUsed/>
    <w:rsid w:val="00D74E0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jpeg"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6b5aa21-9292-42ac-8e0a-92c6899f210e">
      <Terms xmlns="http://schemas.microsoft.com/office/infopath/2007/PartnerControls"/>
    </lcf76f155ced4ddcb4097134ff3c332f>
    <TaxCatchAll xmlns="89664619-ff97-4e0c-b760-e9680ea4c38e" xsi:nil="true"/>
    <Notes xmlns="b6b5aa21-9292-42ac-8e0a-92c6899f210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271243969F714B98F6EFB63BBFFE39" ma:contentTypeVersion="13" ma:contentTypeDescription="Create a new document." ma:contentTypeScope="" ma:versionID="cd255bc58ef215b3e9942747cf7a5ccc">
  <xsd:schema xmlns:xsd="http://www.w3.org/2001/XMLSchema" xmlns:xs="http://www.w3.org/2001/XMLSchema" xmlns:p="http://schemas.microsoft.com/office/2006/metadata/properties" xmlns:ns2="b6b5aa21-9292-42ac-8e0a-92c6899f210e" xmlns:ns3="89664619-ff97-4e0c-b760-e9680ea4c38e" targetNamespace="http://schemas.microsoft.com/office/2006/metadata/properties" ma:root="true" ma:fieldsID="f589b624aea7e6e79b8d9560bb865378" ns2:_="" ns3:_="">
    <xsd:import namespace="b6b5aa21-9292-42ac-8e0a-92c6899f210e"/>
    <xsd:import namespace="89664619-ff97-4e0c-b760-e9680ea4c3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Note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5aa21-9292-42ac-8e0a-92c6899f2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Notes" ma:index="19" nillable="true" ma:displayName="Notes" ma:format="Dropdown" ma:internalName="Notes">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664619-ff97-4e0c-b760-e9680ea4c3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3aaf1397-bbdd-4e5b-9cf5-0b943456dbe9}" ma:internalName="TaxCatchAll" ma:showField="CatchAllData" ma:web="89664619-ff97-4e0c-b760-e9680ea4c3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AB7A20-C881-41A2-8824-DC130352B6A3}">
  <ds:schemaRefs>
    <ds:schemaRef ds:uri="http://schemas.openxmlformats.org/package/2006/metadata/core-properties"/>
    <ds:schemaRef ds:uri="http://schemas.microsoft.com/office/2006/metadata/properties"/>
    <ds:schemaRef ds:uri="http://www.w3.org/XML/1998/namespace"/>
    <ds:schemaRef ds:uri="http://purl.org/dc/dcmitype/"/>
    <ds:schemaRef ds:uri="http://purl.org/dc/terms/"/>
    <ds:schemaRef ds:uri="b6b5aa21-9292-42ac-8e0a-92c6899f210e"/>
    <ds:schemaRef ds:uri="http://purl.org/dc/elements/1.1/"/>
    <ds:schemaRef ds:uri="http://schemas.microsoft.com/office/2006/documentManagement/types"/>
    <ds:schemaRef ds:uri="http://schemas.microsoft.com/office/infopath/2007/PartnerControls"/>
    <ds:schemaRef ds:uri="89664619-ff97-4e0c-b760-e9680ea4c38e"/>
  </ds:schemaRefs>
</ds:datastoreItem>
</file>

<file path=customXml/itemProps2.xml><?xml version="1.0" encoding="utf-8"?>
<ds:datastoreItem xmlns:ds="http://schemas.openxmlformats.org/officeDocument/2006/customXml" ds:itemID="{5ECB1E79-51AF-4D2D-A7AA-1B8DE0BD60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5aa21-9292-42ac-8e0a-92c6899f210e"/>
    <ds:schemaRef ds:uri="89664619-ff97-4e0c-b760-e9680ea4c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0C1B2A-C811-4220-996B-FE2D24BC07B3}">
  <ds:schemaRefs>
    <ds:schemaRef ds:uri="http://schemas.microsoft.com/sharepoint/v3/contenttype/forms"/>
  </ds:schemaRefs>
</ds:datastoreItem>
</file>

<file path=customXml/itemProps4.xml><?xml version="1.0" encoding="utf-8"?>
<ds:datastoreItem xmlns:ds="http://schemas.openxmlformats.org/officeDocument/2006/customXml" ds:itemID="{289CB116-A5D4-4083-BAFA-EB7021004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7</Pages>
  <Words>4354</Words>
  <Characters>21055</Characters>
  <Application>Microsoft Office Word</Application>
  <DocSecurity>0</DocSecurity>
  <Lines>962</Lines>
  <Paragraphs>622</Paragraphs>
  <ScaleCrop>false</ScaleCrop>
  <HeadingPairs>
    <vt:vector size="2" baseType="variant">
      <vt:variant>
        <vt:lpstr>Title</vt:lpstr>
      </vt:variant>
      <vt:variant>
        <vt:i4>1</vt:i4>
      </vt:variant>
    </vt:vector>
  </HeadingPairs>
  <TitlesOfParts>
    <vt:vector size="1" baseType="lpstr">
      <vt:lpstr/>
    </vt:vector>
  </TitlesOfParts>
  <Company>NORC @ the University of Chicago</Company>
  <LinksUpToDate>false</LinksUpToDate>
  <CharactersWithSpaces>25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eron Koch</dc:creator>
  <cp:lastModifiedBy>Claudia Zapata-Gietl (she/her)</cp:lastModifiedBy>
  <cp:revision>3</cp:revision>
  <cp:lastPrinted>2024-04-18T16:50:00Z</cp:lastPrinted>
  <dcterms:created xsi:type="dcterms:W3CDTF">2024-09-05T00:28:00Z</dcterms:created>
  <dcterms:modified xsi:type="dcterms:W3CDTF">2024-09-05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71243969F714B98F6EFB63BBFFE39</vt:lpwstr>
  </property>
  <property fmtid="{D5CDD505-2E9C-101B-9397-08002B2CF9AE}" pid="3" name="GrammarlyDocumentId">
    <vt:lpwstr>c803d66cbd560d586c4e2c06a56b1612c86065f5586a19a80da742f4310b1f4b</vt:lpwstr>
  </property>
  <property fmtid="{D5CDD505-2E9C-101B-9397-08002B2CF9AE}" pid="4" name="MediaServiceImageTags">
    <vt:lpwstr/>
  </property>
  <property fmtid="{D5CDD505-2E9C-101B-9397-08002B2CF9AE}" pid="5" name="_DocHome">
    <vt:i4>-1744045967</vt:i4>
  </property>
</Properties>
</file>